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370B46B" w14:textId="4F181456" w:rsidR="00540897" w:rsidRPr="006D12B2" w:rsidRDefault="00CB12AD" w:rsidP="00540897">
      <w:pPr>
        <w:pStyle w:val="Title"/>
        <w:rPr>
          <w:sz w:val="50"/>
          <w:szCs w:val="50"/>
        </w:rPr>
      </w:pPr>
      <w:r w:rsidRPr="006D12B2">
        <w:rPr>
          <w:rFonts w:asciiTheme="minorHAnsi" w:hAnsiTheme="minorHAnsi" w:cstheme="minorHAnsi"/>
          <w:noProof/>
          <w:sz w:val="50"/>
          <w:szCs w:val="50"/>
        </w:rPr>
        <w:drawing>
          <wp:anchor distT="0" distB="0" distL="114300" distR="114300" simplePos="0" relativeHeight="251658241" behindDoc="0" locked="0" layoutInCell="1" allowOverlap="1" wp14:anchorId="347FD187" wp14:editId="1B765D6E">
            <wp:simplePos x="914400" y="914400"/>
            <wp:positionH relativeFrom="margin">
              <wp:align>left</wp:align>
            </wp:positionH>
            <wp:positionV relativeFrom="margin">
              <wp:align>top</wp:align>
            </wp:positionV>
            <wp:extent cx="1466850" cy="648335"/>
            <wp:effectExtent l="0" t="0" r="0" b="0"/>
            <wp:wrapSquare wrapText="bothSides"/>
            <wp:docPr id="517453579" name="Picture 18" descr="A logo for a group of peopl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7453579" name="Picture 18" descr="A logo for a group of people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2972" cy="6512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42C5250B" w:rsidRPr="006D12B2">
        <w:rPr>
          <w:sz w:val="50"/>
          <w:szCs w:val="50"/>
        </w:rPr>
        <w:t>Kau</w:t>
      </w:r>
      <w:r w:rsidR="40B3CB2B" w:rsidRPr="006D12B2">
        <w:rPr>
          <w:sz w:val="50"/>
          <w:szCs w:val="50"/>
        </w:rPr>
        <w:t xml:space="preserve"> </w:t>
      </w:r>
      <w:r w:rsidR="0E8A3F61" w:rsidRPr="006D12B2">
        <w:rPr>
          <w:sz w:val="50"/>
          <w:szCs w:val="50"/>
        </w:rPr>
        <w:t>‘Ai</w:t>
      </w:r>
      <w:r w:rsidR="73A86B64" w:rsidRPr="006D12B2">
        <w:rPr>
          <w:sz w:val="50"/>
          <w:szCs w:val="50"/>
        </w:rPr>
        <w:t xml:space="preserve"> </w:t>
      </w:r>
      <w:r w:rsidR="62EEC6B8" w:rsidRPr="006D12B2">
        <w:rPr>
          <w:sz w:val="50"/>
          <w:szCs w:val="50"/>
        </w:rPr>
        <w:t>Pono</w:t>
      </w:r>
      <w:r w:rsidR="0026791C" w:rsidRPr="006D12B2">
        <w:rPr>
          <w:sz w:val="50"/>
          <w:szCs w:val="50"/>
        </w:rPr>
        <w:t xml:space="preserve"> </w:t>
      </w:r>
      <w:r w:rsidR="006D12B2" w:rsidRPr="006D12B2">
        <w:rPr>
          <w:sz w:val="50"/>
          <w:szCs w:val="50"/>
        </w:rPr>
        <w:t>Food</w:t>
      </w:r>
      <w:r w:rsidR="0E8A3F61" w:rsidRPr="006D12B2">
        <w:rPr>
          <w:sz w:val="50"/>
          <w:szCs w:val="50"/>
        </w:rPr>
        <w:t xml:space="preserve"> B</w:t>
      </w:r>
      <w:r w:rsidR="2ABE5BB9" w:rsidRPr="006D12B2">
        <w:rPr>
          <w:sz w:val="50"/>
          <w:szCs w:val="50"/>
        </w:rPr>
        <w:t>enefit</w:t>
      </w:r>
      <w:r w:rsidR="0E8A3F61" w:rsidRPr="006D12B2">
        <w:rPr>
          <w:sz w:val="50"/>
          <w:szCs w:val="50"/>
        </w:rPr>
        <w:t xml:space="preserve"> Request Form </w:t>
      </w:r>
      <w:r w:rsidR="006D12B2" w:rsidRPr="006D12B2">
        <w:rPr>
          <w:i/>
          <w:iCs/>
          <w:sz w:val="50"/>
          <w:szCs w:val="50"/>
        </w:rPr>
        <w:t>– Health Plan Version &amp; Script</w:t>
      </w:r>
    </w:p>
    <w:p w14:paraId="41E0945E" w14:textId="1BD3F803" w:rsidR="00540897" w:rsidRDefault="4327EB6D" w:rsidP="08AD999E">
      <w:pPr>
        <w:shd w:val="clear" w:color="auto" w:fill="F2F2F2" w:themeFill="background1" w:themeFillShade="F2"/>
        <w:spacing w:after="0" w:line="240" w:lineRule="auto"/>
        <w:rPr>
          <w:rFonts w:ascii="Avenir Next" w:hAnsi="Avenir Next"/>
        </w:rPr>
      </w:pPr>
      <w:r w:rsidRPr="36346A36">
        <w:rPr>
          <w:rFonts w:ascii="Avenir Next" w:hAnsi="Avenir Next"/>
        </w:rPr>
        <w:t>[</w:t>
      </w:r>
      <w:r w:rsidR="006D12B2">
        <w:rPr>
          <w:rFonts w:ascii="Avenir Next" w:hAnsi="Avenir Next"/>
          <w:b/>
          <w:bCs/>
        </w:rPr>
        <w:t xml:space="preserve">Instructions for QI Health Plan </w:t>
      </w:r>
      <w:r w:rsidR="006D12B2" w:rsidRPr="00B273AC">
        <w:rPr>
          <w:rFonts w:ascii="Avenir Next" w:hAnsi="Avenir Next"/>
          <w:b/>
          <w:bCs/>
        </w:rPr>
        <w:t>Staff</w:t>
      </w:r>
      <w:r w:rsidR="00B273AC">
        <w:rPr>
          <w:rFonts w:ascii="Avenir Next" w:hAnsi="Avenir Next"/>
          <w:b/>
          <w:bCs/>
        </w:rPr>
        <w:t>:</w:t>
      </w:r>
      <w:r w:rsidR="006D12B2">
        <w:rPr>
          <w:rFonts w:ascii="Avenir Next" w:hAnsi="Avenir Next"/>
        </w:rPr>
        <w:t xml:space="preserve"> </w:t>
      </w:r>
      <w:r w:rsidRPr="006D12B2">
        <w:rPr>
          <w:rFonts w:ascii="Avenir Next" w:hAnsi="Avenir Next"/>
        </w:rPr>
        <w:t>Please</w:t>
      </w:r>
      <w:r w:rsidRPr="36346A36">
        <w:rPr>
          <w:rFonts w:ascii="Avenir Next" w:hAnsi="Avenir Next"/>
        </w:rPr>
        <w:t xml:space="preserve"> read all</w:t>
      </w:r>
      <w:r w:rsidR="14F623AF" w:rsidRPr="36346A36">
        <w:rPr>
          <w:rFonts w:ascii="Avenir Next" w:hAnsi="Avenir Next"/>
        </w:rPr>
        <w:t xml:space="preserve"> non-bracketed</w:t>
      </w:r>
      <w:r w:rsidRPr="36346A36">
        <w:rPr>
          <w:rFonts w:ascii="Avenir Next" w:hAnsi="Avenir Next"/>
        </w:rPr>
        <w:t xml:space="preserve"> text to </w:t>
      </w:r>
      <w:r w:rsidR="14F623AF" w:rsidRPr="36346A36">
        <w:rPr>
          <w:rFonts w:ascii="Avenir Next" w:hAnsi="Avenir Next"/>
        </w:rPr>
        <w:t xml:space="preserve">the </w:t>
      </w:r>
      <w:r w:rsidRPr="36346A36">
        <w:rPr>
          <w:rFonts w:ascii="Avenir Next" w:hAnsi="Avenir Next"/>
        </w:rPr>
        <w:t>member. You may re</w:t>
      </w:r>
      <w:r w:rsidR="14F623AF" w:rsidRPr="36346A36">
        <w:rPr>
          <w:rFonts w:ascii="Avenir Next" w:hAnsi="Avenir Next"/>
        </w:rPr>
        <w:t>phrase questions</w:t>
      </w:r>
      <w:r w:rsidRPr="36346A36">
        <w:rPr>
          <w:rFonts w:ascii="Avenir Next" w:hAnsi="Avenir Next"/>
        </w:rPr>
        <w:t xml:space="preserve"> if</w:t>
      </w:r>
      <w:r w:rsidR="14F623AF" w:rsidRPr="36346A36">
        <w:rPr>
          <w:rFonts w:ascii="Avenir Next" w:hAnsi="Avenir Next"/>
        </w:rPr>
        <w:t xml:space="preserve"> the</w:t>
      </w:r>
      <w:r w:rsidRPr="36346A36">
        <w:rPr>
          <w:rFonts w:ascii="Avenir Next" w:hAnsi="Avenir Next"/>
        </w:rPr>
        <w:t xml:space="preserve"> member has difficulty understanding. </w:t>
      </w:r>
      <w:r w:rsidR="01712A4F" w:rsidRPr="36346A36">
        <w:rPr>
          <w:rFonts w:ascii="Avenir Next" w:hAnsi="Avenir Next"/>
        </w:rPr>
        <w:t>The content in italics is intended to be scripting to help with conversation flow</w:t>
      </w:r>
      <w:r w:rsidR="01712A4F" w:rsidRPr="0011377A">
        <w:rPr>
          <w:rFonts w:ascii="Avenir Next" w:hAnsi="Avenir Next"/>
        </w:rPr>
        <w:t>.</w:t>
      </w:r>
      <w:r w:rsidR="00AB3AEC" w:rsidRPr="00791692">
        <w:rPr>
          <w:rFonts w:ascii="Avenir Next" w:hAnsi="Avenir Next"/>
        </w:rPr>
        <w:t xml:space="preserve"> Additionally</w:t>
      </w:r>
      <w:r w:rsidR="00AB3AEC" w:rsidRPr="0011377A">
        <w:rPr>
          <w:rFonts w:ascii="Avenir Next" w:hAnsi="Avenir Next"/>
        </w:rPr>
        <w:t>, for all FQHC information, please consult the FQHC offering tracker</w:t>
      </w:r>
      <w:r w:rsidRPr="36346A36">
        <w:rPr>
          <w:rFonts w:ascii="Avenir Next" w:hAnsi="Avenir Next"/>
        </w:rPr>
        <w:t>]</w:t>
      </w:r>
    </w:p>
    <w:p w14:paraId="1EEB1BD7" w14:textId="5FA1C20B" w:rsidR="64BC59F4" w:rsidRDefault="64BC59F4" w:rsidP="64BC59F4">
      <w:pPr>
        <w:spacing w:after="0" w:line="240" w:lineRule="auto"/>
        <w:rPr>
          <w:rFonts w:eastAsia="Avenir Next LT Pro" w:cs="Avenir Next LT Pro"/>
          <w:color w:val="000000" w:themeColor="text1"/>
          <w:szCs w:val="22"/>
        </w:rPr>
      </w:pPr>
    </w:p>
    <w:p w14:paraId="018FFEEE" w14:textId="28333F56" w:rsidR="00301A15" w:rsidRPr="00DE6A73" w:rsidRDefault="1A8EF1A7" w:rsidP="36346A36">
      <w:pPr>
        <w:spacing w:after="0" w:line="240" w:lineRule="auto"/>
        <w:rPr>
          <w:rFonts w:eastAsia="Avenir Next LT Pro" w:cs="Avenir Next LT Pro"/>
          <w:color w:val="000000" w:themeColor="text1"/>
        </w:rPr>
      </w:pPr>
      <w:r w:rsidRPr="67D4D932">
        <w:rPr>
          <w:rFonts w:eastAsia="Avenir Next LT Pro" w:cs="Avenir Next LT Pro"/>
          <w:color w:val="000000" w:themeColor="text1"/>
        </w:rPr>
        <w:t xml:space="preserve">This form assesses eligibility for the </w:t>
      </w:r>
      <w:r w:rsidR="46397242" w:rsidRPr="67D4D932">
        <w:rPr>
          <w:rFonts w:eastAsia="Avenir Next LT Pro" w:cs="Avenir Next LT Pro"/>
          <w:color w:val="000000" w:themeColor="text1"/>
        </w:rPr>
        <w:t xml:space="preserve">Kau 'Ai </w:t>
      </w:r>
      <w:r w:rsidR="62EEC6B8" w:rsidRPr="67D4D932">
        <w:rPr>
          <w:rFonts w:eastAsia="Avenir Next LT Pro" w:cs="Avenir Next LT Pro"/>
          <w:color w:val="000000" w:themeColor="text1"/>
        </w:rPr>
        <w:t>Pono</w:t>
      </w:r>
      <w:r w:rsidR="00336CC9" w:rsidRPr="67D4D932">
        <w:rPr>
          <w:rFonts w:eastAsia="Avenir Next LT Pro" w:cs="Avenir Next LT Pro"/>
          <w:color w:val="000000" w:themeColor="text1"/>
        </w:rPr>
        <w:t>: Season of Eating Well Pilot</w:t>
      </w:r>
      <w:r w:rsidRPr="67D4D932">
        <w:rPr>
          <w:rFonts w:eastAsia="Avenir Next LT Pro" w:cs="Avenir Next LT Pro"/>
          <w:color w:val="000000" w:themeColor="text1"/>
        </w:rPr>
        <w:t xml:space="preserve">, which provides nutritious food boxes, vouchers, or gift cards to eligible </w:t>
      </w:r>
      <w:r w:rsidR="00113145">
        <w:rPr>
          <w:rFonts w:eastAsia="Avenir Next LT Pro" w:cs="Avenir Next LT Pro"/>
          <w:color w:val="000000" w:themeColor="text1"/>
        </w:rPr>
        <w:t>members</w:t>
      </w:r>
      <w:r w:rsidRPr="67D4D932">
        <w:rPr>
          <w:rFonts w:eastAsia="Avenir Next LT Pro" w:cs="Avenir Next LT Pro"/>
          <w:color w:val="000000" w:themeColor="text1"/>
        </w:rPr>
        <w:t xml:space="preserve"> to supplement their diets </w:t>
      </w:r>
      <w:r w:rsidR="002E3621" w:rsidRPr="67D4D932">
        <w:rPr>
          <w:rFonts w:eastAsia="Avenir Next LT Pro" w:cs="Avenir Next LT Pro"/>
          <w:color w:val="000000" w:themeColor="text1"/>
        </w:rPr>
        <w:t xml:space="preserve">with healthy fruits, vegetables, and proteins </w:t>
      </w:r>
      <w:r w:rsidRPr="67D4D932">
        <w:rPr>
          <w:rFonts w:eastAsia="Avenir Next LT Pro" w:cs="Avenir Next LT Pro"/>
          <w:color w:val="000000" w:themeColor="text1"/>
        </w:rPr>
        <w:t>during the holiday season. If eligible, you may fill out the consent</w:t>
      </w:r>
      <w:r w:rsidR="002B6C0B" w:rsidRPr="67D4D932">
        <w:rPr>
          <w:rFonts w:eastAsia="Avenir Next LT Pro" w:cs="Avenir Next LT Pro"/>
          <w:color w:val="000000" w:themeColor="text1"/>
        </w:rPr>
        <w:t xml:space="preserve"> form</w:t>
      </w:r>
      <w:r w:rsidRPr="67D4D932">
        <w:rPr>
          <w:rFonts w:eastAsia="Avenir Next LT Pro" w:cs="Avenir Next LT Pro"/>
          <w:color w:val="000000" w:themeColor="text1"/>
        </w:rPr>
        <w:t xml:space="preserve"> and person-centered service plan</w:t>
      </w:r>
      <w:r w:rsidR="002B6C0B" w:rsidRPr="67D4D932">
        <w:rPr>
          <w:rFonts w:eastAsia="Avenir Next LT Pro" w:cs="Avenir Next LT Pro"/>
          <w:color w:val="000000" w:themeColor="text1"/>
        </w:rPr>
        <w:t>, which are at the end of this document</w:t>
      </w:r>
      <w:r w:rsidRPr="67D4D932">
        <w:rPr>
          <w:rFonts w:eastAsia="Avenir Next LT Pro" w:cs="Avenir Next LT Pro"/>
          <w:color w:val="000000" w:themeColor="text1"/>
        </w:rPr>
        <w:t>.</w:t>
      </w:r>
    </w:p>
    <w:p w14:paraId="109D7837" w14:textId="4338DC67" w:rsidR="0372D4F8" w:rsidRDefault="008C72A4" w:rsidP="08AD999E">
      <w:pPr>
        <w:pStyle w:val="Heading1"/>
        <w:shd w:val="clear" w:color="auto" w:fill="F2F2F2" w:themeFill="background1" w:themeFillShade="F2"/>
      </w:pPr>
      <w:r>
        <w:t xml:space="preserve">(For Proactive Authorization Phone Call) </w:t>
      </w:r>
      <w:r w:rsidR="3E4CEB6F">
        <w:t xml:space="preserve">Greeting and Purpose </w:t>
      </w:r>
    </w:p>
    <w:p w14:paraId="5B3CE563" w14:textId="0C1C6B88" w:rsidR="0372D4F8" w:rsidRDefault="3E4CEB6F" w:rsidP="08AD999E">
      <w:pPr>
        <w:shd w:val="clear" w:color="auto" w:fill="F2F2F2" w:themeFill="background1" w:themeFillShade="F2"/>
        <w:rPr>
          <w:i/>
          <w:iCs/>
        </w:rPr>
      </w:pPr>
      <w:r w:rsidRPr="36346A36">
        <w:rPr>
          <w:i/>
          <w:iCs/>
        </w:rPr>
        <w:t xml:space="preserve">Aloha, this is </w:t>
      </w:r>
      <w:r w:rsidRPr="36346A36">
        <w:rPr>
          <w:i/>
          <w:iCs/>
          <w:highlight w:val="yellow"/>
        </w:rPr>
        <w:t>&lt;&lt;your name&gt;&gt;</w:t>
      </w:r>
      <w:r w:rsidRPr="36346A36">
        <w:rPr>
          <w:i/>
          <w:iCs/>
        </w:rPr>
        <w:t xml:space="preserve"> calling from </w:t>
      </w:r>
      <w:r w:rsidRPr="36346A36">
        <w:rPr>
          <w:i/>
          <w:iCs/>
          <w:highlight w:val="yellow"/>
        </w:rPr>
        <w:t>&lt;&lt;name of QI Health Plan&gt;&gt;</w:t>
      </w:r>
      <w:r w:rsidRPr="36346A36">
        <w:rPr>
          <w:i/>
          <w:iCs/>
        </w:rPr>
        <w:t>. How are you doing today?</w:t>
      </w:r>
    </w:p>
    <w:p w14:paraId="25A5FBC2" w14:textId="6DC7C3AD" w:rsidR="000B3B87" w:rsidRPr="00626F60" w:rsidRDefault="000B3B87" w:rsidP="08AD999E">
      <w:pPr>
        <w:shd w:val="clear" w:color="auto" w:fill="F2F2F2" w:themeFill="background1" w:themeFillShade="F2"/>
      </w:pPr>
      <w:r>
        <w:t xml:space="preserve">[If not the member, ask if they are the legal guardian or a legally authorized representative of the member.] </w:t>
      </w:r>
    </w:p>
    <w:p w14:paraId="47C603D0" w14:textId="3B3E4511" w:rsidR="7AB9E129" w:rsidRDefault="3E4CEB6F" w:rsidP="67D4D932">
      <w:pPr>
        <w:shd w:val="clear" w:color="auto" w:fill="F2F2F2" w:themeFill="background1" w:themeFillShade="F2"/>
        <w:rPr>
          <w:i/>
          <w:iCs/>
        </w:rPr>
      </w:pPr>
      <w:r w:rsidRPr="67D4D932">
        <w:rPr>
          <w:i/>
          <w:iCs/>
        </w:rPr>
        <w:t xml:space="preserve">You may have heard from your provider that </w:t>
      </w:r>
      <w:r w:rsidRPr="67D4D932">
        <w:rPr>
          <w:i/>
          <w:iCs/>
          <w:highlight w:val="yellow"/>
        </w:rPr>
        <w:t>&lt;&lt;name of QI Health Plan&gt;&gt;</w:t>
      </w:r>
      <w:r w:rsidRPr="67D4D932">
        <w:rPr>
          <w:i/>
          <w:iCs/>
        </w:rPr>
        <w:t xml:space="preserve"> would be reaching out to you.  I’m calling because we have a special program right now called </w:t>
      </w:r>
      <w:r w:rsidR="46397242" w:rsidRPr="67D4D932">
        <w:rPr>
          <w:i/>
          <w:iCs/>
        </w:rPr>
        <w:t xml:space="preserve">Kau 'Ai </w:t>
      </w:r>
      <w:r w:rsidR="62EEC6B8" w:rsidRPr="67D4D932">
        <w:rPr>
          <w:i/>
          <w:iCs/>
        </w:rPr>
        <w:t>Pono</w:t>
      </w:r>
      <w:r w:rsidRPr="67D4D932">
        <w:rPr>
          <w:i/>
          <w:iCs/>
        </w:rPr>
        <w:t xml:space="preserve">: Season of Eating Well. It’s a way for some of our members to get free healthy food for the holiday season. This program provides you with </w:t>
      </w:r>
      <w:r w:rsidRPr="67D4D932">
        <w:rPr>
          <w:i/>
          <w:iCs/>
          <w:highlight w:val="yellow"/>
        </w:rPr>
        <w:t>&lt;&lt; language appropriate for your FQHC – food boxes or vouchers</w:t>
      </w:r>
      <w:r w:rsidR="184BFFC4" w:rsidRPr="67D4D932">
        <w:rPr>
          <w:i/>
          <w:iCs/>
          <w:highlight w:val="yellow"/>
        </w:rPr>
        <w:t xml:space="preserve">, based off the information in the </w:t>
      </w:r>
      <w:r w:rsidR="184BFFC4" w:rsidRPr="67D4D932">
        <w:rPr>
          <w:i/>
          <w:iCs/>
          <w:highlight w:val="yellow"/>
          <w:u w:val="single"/>
        </w:rPr>
        <w:t>FQHC Offering Tracker</w:t>
      </w:r>
      <w:r w:rsidR="07523E1A" w:rsidRPr="67D4D932">
        <w:rPr>
          <w:i/>
          <w:iCs/>
          <w:highlight w:val="yellow"/>
        </w:rPr>
        <w:t xml:space="preserve"> (location and frequency of food</w:t>
      </w:r>
      <w:r w:rsidR="00E61ED1">
        <w:rPr>
          <w:i/>
          <w:iCs/>
          <w:highlight w:val="yellow"/>
        </w:rPr>
        <w:t xml:space="preserve"> benefit</w:t>
      </w:r>
      <w:r w:rsidR="07523E1A" w:rsidRPr="67D4D932">
        <w:rPr>
          <w:i/>
          <w:iCs/>
          <w:highlight w:val="yellow"/>
        </w:rPr>
        <w:t xml:space="preserve"> pick up</w:t>
      </w:r>
      <w:r w:rsidRPr="67D4D932">
        <w:rPr>
          <w:i/>
          <w:iCs/>
          <w:highlight w:val="yellow"/>
        </w:rPr>
        <w:t>&gt;&gt;</w:t>
      </w:r>
      <w:r w:rsidRPr="67D4D932">
        <w:rPr>
          <w:i/>
          <w:iCs/>
        </w:rPr>
        <w:t xml:space="preserve"> for healthy foods like fruits, vegetables, and proteins.</w:t>
      </w:r>
    </w:p>
    <w:p w14:paraId="57692260" w14:textId="4A4A7629" w:rsidR="4418B916" w:rsidRDefault="008C72A4" w:rsidP="08AD999E">
      <w:pPr>
        <w:pStyle w:val="Heading1"/>
        <w:shd w:val="clear" w:color="auto" w:fill="F2F2F2" w:themeFill="background1" w:themeFillShade="F2"/>
      </w:pPr>
      <w:r>
        <w:t xml:space="preserve">(For Proactive Authorization Phone Call) </w:t>
      </w:r>
      <w:r w:rsidR="452502FF">
        <w:t xml:space="preserve">Encourage Screening </w:t>
      </w:r>
    </w:p>
    <w:p w14:paraId="2A2BD8CB" w14:textId="5E3036FF" w:rsidR="4418B916" w:rsidRDefault="452502FF" w:rsidP="08AD999E">
      <w:pPr>
        <w:shd w:val="clear" w:color="auto" w:fill="F2F2F2" w:themeFill="background1" w:themeFillShade="F2"/>
        <w:rPr>
          <w:i/>
          <w:iCs/>
        </w:rPr>
      </w:pPr>
      <w:r w:rsidRPr="36346A36">
        <w:rPr>
          <w:i/>
          <w:iCs/>
        </w:rPr>
        <w:t>This may be a good program for you. It only takes a few minutes to find out if you qualify</w:t>
      </w:r>
      <w:r w:rsidR="1945CC1B" w:rsidRPr="36346A36">
        <w:rPr>
          <w:i/>
          <w:iCs/>
        </w:rPr>
        <w:t xml:space="preserve">. If you do, </w:t>
      </w:r>
      <w:r w:rsidR="1945CC1B" w:rsidRPr="36346A36">
        <w:rPr>
          <w:rFonts w:eastAsia="Calibri" w:cs="Arial"/>
          <w:i/>
          <w:iCs/>
        </w:rPr>
        <w:t xml:space="preserve">we’ll let you know where you can pick up your </w:t>
      </w:r>
      <w:r w:rsidR="1945CC1B" w:rsidRPr="36346A36">
        <w:rPr>
          <w:rFonts w:eastAsia="Calibri" w:cs="Arial"/>
          <w:i/>
          <w:iCs/>
          <w:highlight w:val="yellow"/>
        </w:rPr>
        <w:t>&lt;&lt;food box or voucher</w:t>
      </w:r>
      <w:r w:rsidR="0747E594" w:rsidRPr="36346A36">
        <w:rPr>
          <w:rFonts w:eastAsia="Calibri" w:cs="Arial"/>
          <w:i/>
          <w:iCs/>
          <w:highlight w:val="yellow"/>
        </w:rPr>
        <w:t>.</w:t>
      </w:r>
      <w:r w:rsidR="1945CC1B" w:rsidRPr="36346A36">
        <w:rPr>
          <w:rFonts w:eastAsia="Calibri" w:cs="Arial"/>
          <w:i/>
          <w:iCs/>
          <w:highlight w:val="yellow"/>
        </w:rPr>
        <w:t>&gt;</w:t>
      </w:r>
      <w:r w:rsidR="1E198A29" w:rsidRPr="36346A36">
        <w:rPr>
          <w:rFonts w:eastAsia="Calibri" w:cs="Arial"/>
          <w:i/>
          <w:iCs/>
          <w:highlight w:val="yellow"/>
        </w:rPr>
        <w:t>&gt;</w:t>
      </w:r>
      <w:r w:rsidR="1191E2C6" w:rsidRPr="36346A36">
        <w:rPr>
          <w:i/>
          <w:iCs/>
        </w:rPr>
        <w:t xml:space="preserve"> Are you interested in seeing if you qualify?</w:t>
      </w:r>
    </w:p>
    <w:p w14:paraId="10C85DD1" w14:textId="12C30BD0" w:rsidR="570063BA" w:rsidRDefault="570063BA" w:rsidP="67D4D932">
      <w:pPr>
        <w:shd w:val="clear" w:color="auto" w:fill="F2F2F2" w:themeFill="background1" w:themeFillShade="F2"/>
      </w:pPr>
      <w:r>
        <w:t>[</w:t>
      </w:r>
      <w:r w:rsidR="1191E2C6">
        <w:t xml:space="preserve">If </w:t>
      </w:r>
      <w:r w:rsidR="49F0E6D7">
        <w:t xml:space="preserve">they respond, </w:t>
      </w:r>
      <w:r w:rsidR="1191E2C6">
        <w:t>no, thank them for their time</w:t>
      </w:r>
      <w:r w:rsidR="00D04823">
        <w:t xml:space="preserve"> and end the call</w:t>
      </w:r>
      <w:r w:rsidR="00C17153">
        <w:t xml:space="preserve">. </w:t>
      </w:r>
      <w:r w:rsidR="00563CCE">
        <w:t xml:space="preserve">Then </w:t>
      </w:r>
      <w:r w:rsidR="00AA6329">
        <w:t>document refusal in health plan member pr</w:t>
      </w:r>
      <w:r w:rsidR="00563CCE">
        <w:t>ofile</w:t>
      </w:r>
      <w:r w:rsidR="72DE2E48">
        <w:t>.</w:t>
      </w:r>
      <w:r w:rsidR="000177D2">
        <w:t>]</w:t>
      </w:r>
      <w:r w:rsidR="72DE2E48">
        <w:t xml:space="preserve"> </w:t>
      </w:r>
    </w:p>
    <w:p w14:paraId="40B0B79F" w14:textId="7DF9CA82" w:rsidR="013ABB86" w:rsidRDefault="07B10C97" w:rsidP="08AD999E">
      <w:pPr>
        <w:shd w:val="clear" w:color="auto" w:fill="F2F2F2" w:themeFill="background1" w:themeFillShade="F2"/>
        <w:rPr>
          <w:rFonts w:eastAsia="Calibri" w:cs="Arial"/>
          <w:i/>
          <w:iCs/>
        </w:rPr>
      </w:pPr>
      <w:r>
        <w:t>[If they are interested, continue]</w:t>
      </w:r>
      <w:r w:rsidRPr="36346A36">
        <w:rPr>
          <w:i/>
          <w:iCs/>
        </w:rPr>
        <w:t xml:space="preserve"> </w:t>
      </w:r>
      <w:r w:rsidR="48764842" w:rsidRPr="36346A36">
        <w:rPr>
          <w:rFonts w:eastAsia="Calibri" w:cs="Arial"/>
          <w:i/>
          <w:iCs/>
        </w:rPr>
        <w:t>It’ll take just a few minutes, and your answers will help us confirm if you can receive the benefit. You don’t have to share private details about your health</w:t>
      </w:r>
      <w:r w:rsidR="64C03F5A" w:rsidRPr="36346A36">
        <w:rPr>
          <w:rFonts w:eastAsia="Calibri" w:cs="Arial"/>
          <w:i/>
          <w:iCs/>
        </w:rPr>
        <w:t xml:space="preserve">, </w:t>
      </w:r>
      <w:r w:rsidR="48764842" w:rsidRPr="36346A36">
        <w:rPr>
          <w:rFonts w:eastAsia="Calibri" w:cs="Arial"/>
          <w:i/>
          <w:iCs/>
        </w:rPr>
        <w:t>just yes or no answers.”</w:t>
      </w:r>
    </w:p>
    <w:p w14:paraId="591A6A5D" w14:textId="5216D61B" w:rsidR="008B5D99" w:rsidRPr="008B5D99" w:rsidRDefault="1EF4BF2B" w:rsidP="008B5D99">
      <w:pPr>
        <w:pStyle w:val="Heading1"/>
        <w:spacing w:before="0" w:line="240" w:lineRule="auto"/>
      </w:pPr>
      <w:r>
        <w:t xml:space="preserve">Part </w:t>
      </w:r>
      <w:r w:rsidR="10395F76">
        <w:t>I</w:t>
      </w:r>
      <w:r>
        <w:t xml:space="preserve">: </w:t>
      </w:r>
      <w:r w:rsidR="4913C3F8">
        <w:t>Member Information</w:t>
      </w:r>
    </w:p>
    <w:p w14:paraId="10B29AEE" w14:textId="7F1EFE0C" w:rsidR="55C259C0" w:rsidRDefault="3511C84F" w:rsidP="08AD999E">
      <w:pPr>
        <w:shd w:val="clear" w:color="auto" w:fill="F2F2F2" w:themeFill="background1" w:themeFillShade="F2"/>
        <w:rPr>
          <w:rFonts w:eastAsia="Calibri"/>
        </w:rPr>
      </w:pPr>
      <w:r w:rsidRPr="36346A36">
        <w:rPr>
          <w:rFonts w:eastAsia="Calibri"/>
        </w:rPr>
        <w:t>[Read each field</w:t>
      </w:r>
      <w:r w:rsidR="008120C9">
        <w:rPr>
          <w:rFonts w:eastAsia="Calibri"/>
        </w:rPr>
        <w:t>, then</w:t>
      </w:r>
      <w:r w:rsidRPr="36346A36" w:rsidDel="008120C9">
        <w:rPr>
          <w:rFonts w:eastAsia="Calibri"/>
        </w:rPr>
        <w:t xml:space="preserve"> </w:t>
      </w:r>
      <w:r w:rsidRPr="36346A36">
        <w:rPr>
          <w:rFonts w:eastAsia="Calibri"/>
        </w:rPr>
        <w:t>confirm information matches what’s on file</w:t>
      </w:r>
      <w:r w:rsidR="008120C9">
        <w:rPr>
          <w:rFonts w:eastAsia="Calibri"/>
        </w:rPr>
        <w:t xml:space="preserve"> and fill in </w:t>
      </w:r>
      <w:r w:rsidR="00DB0EC8">
        <w:rPr>
          <w:rFonts w:eastAsia="Calibri"/>
        </w:rPr>
        <w:t>Sections A-B based on their responses</w:t>
      </w:r>
      <w:r w:rsidRPr="36346A36">
        <w:rPr>
          <w:rFonts w:eastAsia="Calibri"/>
        </w:rPr>
        <w:t>.]</w:t>
      </w:r>
    </w:p>
    <w:p w14:paraId="179E1B61" w14:textId="525F09B1" w:rsidR="55C259C0" w:rsidRDefault="3511C84F" w:rsidP="08AD999E">
      <w:pPr>
        <w:shd w:val="clear" w:color="auto" w:fill="F2F2F2" w:themeFill="background1" w:themeFillShade="F2"/>
        <w:rPr>
          <w:rFonts w:eastAsia="Calibri"/>
          <w:i/>
          <w:iCs/>
        </w:rPr>
      </w:pPr>
      <w:r w:rsidRPr="36346A36">
        <w:rPr>
          <w:rFonts w:eastAsia="Calibri"/>
          <w:i/>
          <w:iCs/>
        </w:rPr>
        <w:t>Let’s start with some quick details to make sure I have your information correct.</w:t>
      </w:r>
    </w:p>
    <w:p w14:paraId="1175C027" w14:textId="7843750B" w:rsidR="00747E5F" w:rsidRDefault="3511C84F" w:rsidP="08AD999E">
      <w:pPr>
        <w:pStyle w:val="ListParagraph"/>
        <w:numPr>
          <w:ilvl w:val="0"/>
          <w:numId w:val="1"/>
        </w:numPr>
        <w:shd w:val="clear" w:color="auto" w:fill="F2F2F2" w:themeFill="background1" w:themeFillShade="F2"/>
        <w:rPr>
          <w:rFonts w:eastAsia="Calibri"/>
          <w:i/>
          <w:iCs/>
        </w:rPr>
      </w:pPr>
      <w:r w:rsidRPr="36346A36">
        <w:rPr>
          <w:rFonts w:eastAsia="Calibri"/>
          <w:i/>
          <w:iCs/>
        </w:rPr>
        <w:lastRenderedPageBreak/>
        <w:t xml:space="preserve">Can I please confirm your full name as it appears on your Medicaid </w:t>
      </w:r>
      <w:r w:rsidR="0E44FFF6" w:rsidRPr="7ECD6EAB">
        <w:rPr>
          <w:rFonts w:eastAsia="Calibri"/>
          <w:i/>
          <w:iCs/>
        </w:rPr>
        <w:t>or</w:t>
      </w:r>
      <w:r w:rsidR="0E44FFF6" w:rsidRPr="50F62792">
        <w:rPr>
          <w:rFonts w:eastAsia="Calibri"/>
          <w:i/>
          <w:iCs/>
        </w:rPr>
        <w:t xml:space="preserve"> </w:t>
      </w:r>
      <w:r w:rsidR="0E44FFF6" w:rsidRPr="3DDF83C2">
        <w:rPr>
          <w:rFonts w:eastAsia="Calibri"/>
          <w:i/>
          <w:iCs/>
        </w:rPr>
        <w:t xml:space="preserve">QI Health Plan </w:t>
      </w:r>
      <w:r w:rsidRPr="36346A36">
        <w:rPr>
          <w:rFonts w:eastAsia="Calibri"/>
          <w:i/>
          <w:iCs/>
        </w:rPr>
        <w:t>card?</w:t>
      </w:r>
    </w:p>
    <w:p w14:paraId="09204655" w14:textId="77777777" w:rsidR="00583D16" w:rsidRDefault="00583D16" w:rsidP="00583D16">
      <w:pPr>
        <w:pStyle w:val="ListParagraph"/>
        <w:shd w:val="clear" w:color="auto" w:fill="F2F2F2" w:themeFill="background1" w:themeFillShade="F2"/>
        <w:rPr>
          <w:rFonts w:eastAsia="Calibri"/>
          <w:i/>
          <w:iCs/>
        </w:rPr>
      </w:pPr>
    </w:p>
    <w:p w14:paraId="43456987" w14:textId="218E246D" w:rsidR="55C259C0" w:rsidRDefault="00EE4CD7" w:rsidP="08AD999E">
      <w:pPr>
        <w:pStyle w:val="ListParagraph"/>
        <w:numPr>
          <w:ilvl w:val="0"/>
          <w:numId w:val="1"/>
        </w:numPr>
        <w:shd w:val="clear" w:color="auto" w:fill="F2F2F2" w:themeFill="background1" w:themeFillShade="F2"/>
        <w:rPr>
          <w:rFonts w:eastAsia="Calibri"/>
          <w:i/>
          <w:iCs/>
        </w:rPr>
      </w:pPr>
      <w:r>
        <w:rPr>
          <w:rFonts w:eastAsia="Calibri"/>
          <w:i/>
          <w:iCs/>
        </w:rPr>
        <w:t xml:space="preserve">What is your Medicaid </w:t>
      </w:r>
      <w:r w:rsidR="003170AF">
        <w:rPr>
          <w:rFonts w:eastAsia="Calibri"/>
          <w:i/>
          <w:iCs/>
        </w:rPr>
        <w:t>or Health Plan ID?</w:t>
      </w:r>
      <w:r w:rsidR="55C259C0">
        <w:br/>
      </w:r>
    </w:p>
    <w:p w14:paraId="6AAC929A" w14:textId="4A2F9CBA" w:rsidR="55C259C0" w:rsidRDefault="3511C84F" w:rsidP="08AD999E">
      <w:pPr>
        <w:pStyle w:val="ListParagraph"/>
        <w:numPr>
          <w:ilvl w:val="0"/>
          <w:numId w:val="1"/>
        </w:numPr>
        <w:shd w:val="clear" w:color="auto" w:fill="F2F2F2" w:themeFill="background1" w:themeFillShade="F2"/>
        <w:rPr>
          <w:rFonts w:eastAsia="Calibri"/>
          <w:i/>
          <w:iCs/>
        </w:rPr>
      </w:pPr>
      <w:r w:rsidRPr="36346A36">
        <w:rPr>
          <w:rFonts w:eastAsia="Calibri"/>
          <w:i/>
          <w:iCs/>
        </w:rPr>
        <w:t xml:space="preserve"> What’s your date of birth?</w:t>
      </w:r>
      <w:r w:rsidR="55C259C0">
        <w:br/>
      </w:r>
      <w:r w:rsidRPr="36346A36">
        <w:rPr>
          <w:rFonts w:eastAsia="Calibri"/>
          <w:i/>
          <w:iCs/>
        </w:rPr>
        <w:t xml:space="preserve"> </w:t>
      </w:r>
    </w:p>
    <w:p w14:paraId="7242BD63" w14:textId="4EEE1FC8" w:rsidR="009D7175" w:rsidRPr="009D7175" w:rsidRDefault="00486C19" w:rsidP="00C11F5C">
      <w:pPr>
        <w:pStyle w:val="ListParagraph"/>
        <w:numPr>
          <w:ilvl w:val="0"/>
          <w:numId w:val="1"/>
        </w:numPr>
        <w:shd w:val="clear" w:color="auto" w:fill="F2F2F2" w:themeFill="background1" w:themeFillShade="F2"/>
        <w:rPr>
          <w:rFonts w:eastAsia="Calibri"/>
          <w:i/>
          <w:iCs/>
        </w:rPr>
      </w:pPr>
      <w:r w:rsidDel="000B3B87">
        <w:rPr>
          <w:i/>
          <w:iCs/>
        </w:rPr>
        <w:t xml:space="preserve">Do you have </w:t>
      </w:r>
      <w:r w:rsidR="000D3268" w:rsidDel="000B3B87">
        <w:rPr>
          <w:i/>
          <w:iCs/>
        </w:rPr>
        <w:t>an authorized representative</w:t>
      </w:r>
      <w:r w:rsidR="5B628FED" w:rsidRPr="36346A36" w:rsidDel="000B3B87">
        <w:rPr>
          <w:i/>
          <w:iCs/>
        </w:rPr>
        <w:t xml:space="preserve"> who </w:t>
      </w:r>
      <w:r w:rsidR="000D3268" w:rsidDel="000B3B87">
        <w:rPr>
          <w:i/>
          <w:iCs/>
        </w:rPr>
        <w:t>you rely</w:t>
      </w:r>
      <w:r w:rsidR="5B628FED" w:rsidRPr="36346A36" w:rsidDel="000B3B87">
        <w:rPr>
          <w:i/>
          <w:iCs/>
        </w:rPr>
        <w:t xml:space="preserve"> on </w:t>
      </w:r>
      <w:r w:rsidR="000D3268" w:rsidDel="000B3B87">
        <w:rPr>
          <w:i/>
          <w:iCs/>
        </w:rPr>
        <w:t xml:space="preserve">to make health care decisions </w:t>
      </w:r>
      <w:r w:rsidR="00BC5FA4" w:rsidDel="000B3B87">
        <w:rPr>
          <w:i/>
          <w:iCs/>
        </w:rPr>
        <w:t>for you?</w:t>
      </w:r>
      <w:r w:rsidR="5B628FED" w:rsidRPr="36346A36" w:rsidDel="000B3B87">
        <w:rPr>
          <w:i/>
          <w:iCs/>
        </w:rPr>
        <w:t xml:space="preserve"> If so, what is the name of that authorized representative</w:t>
      </w:r>
      <w:r w:rsidR="009D7175" w:rsidRPr="36346A36">
        <w:rPr>
          <w:i/>
          <w:iCs/>
        </w:rPr>
        <w:t>?</w:t>
      </w:r>
    </w:p>
    <w:p w14:paraId="09A11BA2" w14:textId="77777777" w:rsidR="009D7175" w:rsidRPr="009D7175" w:rsidRDefault="009D7175" w:rsidP="009D7175">
      <w:pPr>
        <w:pStyle w:val="ListParagraph"/>
        <w:shd w:val="clear" w:color="auto" w:fill="F2F2F2" w:themeFill="background1" w:themeFillShade="F2"/>
        <w:rPr>
          <w:rFonts w:eastAsia="Calibri"/>
          <w:i/>
          <w:iCs/>
        </w:rPr>
      </w:pPr>
    </w:p>
    <w:p w14:paraId="54F4D4B9" w14:textId="478B499E" w:rsidR="55C259C0" w:rsidRDefault="3511C84F" w:rsidP="00583D16">
      <w:pPr>
        <w:pStyle w:val="ListParagraph"/>
        <w:numPr>
          <w:ilvl w:val="0"/>
          <w:numId w:val="53"/>
        </w:numPr>
        <w:shd w:val="clear" w:color="auto" w:fill="F2F2F2" w:themeFill="background1" w:themeFillShade="F2"/>
        <w:rPr>
          <w:rFonts w:eastAsia="Calibri"/>
          <w:i/>
        </w:rPr>
      </w:pPr>
      <w:r w:rsidRPr="36346A36">
        <w:rPr>
          <w:rFonts w:eastAsia="Calibri"/>
          <w:i/>
          <w:iCs/>
        </w:rPr>
        <w:t xml:space="preserve">Do you have a </w:t>
      </w:r>
      <w:r w:rsidR="004A683A">
        <w:rPr>
          <w:rFonts w:eastAsia="Calibri"/>
          <w:i/>
          <w:iCs/>
        </w:rPr>
        <w:t>cell or house</w:t>
      </w:r>
      <w:r w:rsidRPr="36346A36">
        <w:rPr>
          <w:rFonts w:eastAsia="Calibri"/>
          <w:i/>
          <w:iCs/>
        </w:rPr>
        <w:t xml:space="preserve"> phone number or email where we can reach you</w:t>
      </w:r>
      <w:r w:rsidR="003B06E9">
        <w:rPr>
          <w:rFonts w:eastAsia="Calibri"/>
          <w:i/>
          <w:iCs/>
        </w:rPr>
        <w:t xml:space="preserve"> or your </w:t>
      </w:r>
      <w:r w:rsidR="0017291F">
        <w:rPr>
          <w:rFonts w:eastAsia="Calibri"/>
          <w:i/>
          <w:iCs/>
        </w:rPr>
        <w:t>contact</w:t>
      </w:r>
      <w:r w:rsidR="00DD4783">
        <w:rPr>
          <w:rFonts w:eastAsia="Calibri"/>
          <w:i/>
          <w:iCs/>
        </w:rPr>
        <w:t>?</w:t>
      </w:r>
      <w:r w:rsidR="00BE5B76" w:rsidRPr="00BE5B76">
        <w:t xml:space="preserve"> </w:t>
      </w:r>
      <w:r w:rsidR="00BE5B76">
        <w:br/>
      </w:r>
      <w:r w:rsidR="00BE5B76" w:rsidRPr="36346A36">
        <w:rPr>
          <w:rFonts w:eastAsia="Calibri"/>
          <w:i/>
          <w:iCs/>
        </w:rPr>
        <w:t xml:space="preserve"> </w:t>
      </w:r>
      <w:r w:rsidRPr="36346A36">
        <w:rPr>
          <w:rFonts w:eastAsia="Calibri"/>
          <w:i/>
          <w:iCs/>
        </w:rPr>
        <w:t xml:space="preserve"> </w:t>
      </w:r>
    </w:p>
    <w:p w14:paraId="5ADE91FB" w14:textId="4CECEC01" w:rsidR="55C259C0" w:rsidRDefault="3511C84F" w:rsidP="08AD999E">
      <w:pPr>
        <w:pStyle w:val="ListParagraph"/>
        <w:numPr>
          <w:ilvl w:val="0"/>
          <w:numId w:val="1"/>
        </w:numPr>
        <w:shd w:val="clear" w:color="auto" w:fill="F2F2F2" w:themeFill="background1" w:themeFillShade="F2"/>
        <w:rPr>
          <w:rFonts w:eastAsia="Calibri"/>
          <w:i/>
          <w:iCs/>
        </w:rPr>
      </w:pPr>
      <w:r w:rsidRPr="36346A36">
        <w:rPr>
          <w:rFonts w:eastAsia="Calibri"/>
          <w:i/>
          <w:iCs/>
        </w:rPr>
        <w:t>Do you have any dependents under age 18 living in your home?</w:t>
      </w:r>
    </w:p>
    <w:p w14:paraId="3E1467D3" w14:textId="46BC685E" w:rsidR="0D6D830F" w:rsidRDefault="0D6D830F" w:rsidP="36346A36">
      <w:pPr>
        <w:pStyle w:val="ListParagraph"/>
      </w:pPr>
    </w:p>
    <w:p w14:paraId="1012AB76" w14:textId="0B723F1B" w:rsidR="000C338D" w:rsidRPr="00075FDB" w:rsidRDefault="00EC7563" w:rsidP="00075FDB">
      <w:pPr>
        <w:pStyle w:val="Heading2"/>
      </w:pPr>
      <w:r w:rsidRPr="00075FDB">
        <w:t>Contact Information</w:t>
      </w:r>
    </w:p>
    <w:tbl>
      <w:tblPr>
        <w:tblStyle w:val="TableGrid"/>
        <w:tblW w:w="936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70"/>
        <w:gridCol w:w="4590"/>
      </w:tblGrid>
      <w:tr w:rsidR="00DE6A73" w:rsidRPr="00DE6A73" w14:paraId="41A0FD62" w14:textId="77777777" w:rsidTr="0088273F">
        <w:trPr>
          <w:trHeight w:val="593"/>
        </w:trPr>
        <w:tc>
          <w:tcPr>
            <w:tcW w:w="9360" w:type="dxa"/>
            <w:gridSpan w:val="2"/>
            <w:vAlign w:val="center"/>
          </w:tcPr>
          <w:p w14:paraId="289C5E18" w14:textId="3FAB21A3" w:rsidR="00DE6F3A" w:rsidRDefault="00334C78" w:rsidP="00301A15">
            <w:r>
              <w:t xml:space="preserve">1. </w:t>
            </w:r>
            <w:r w:rsidR="00DE6F3A" w:rsidRPr="00DE6A73">
              <w:t xml:space="preserve">Name (as shown on Medicaid </w:t>
            </w:r>
            <w:r w:rsidR="00CA1B14">
              <w:t xml:space="preserve">or </w:t>
            </w:r>
            <w:r w:rsidR="00EA2B3B">
              <w:t xml:space="preserve">QI </w:t>
            </w:r>
            <w:r w:rsidR="00CA1B14">
              <w:t>Health Plan Card</w:t>
            </w:r>
            <w:r w:rsidR="00DE6F3A" w:rsidRPr="00DE6A73">
              <w:t>):</w:t>
            </w:r>
          </w:p>
          <w:p w14:paraId="4E99EBB6" w14:textId="77777777" w:rsidR="00E56C0D" w:rsidRDefault="00E56C0D" w:rsidP="00301A15"/>
          <w:p w14:paraId="6F6CF286" w14:textId="3A1A1B3A" w:rsidR="00E56C0D" w:rsidRPr="00DE6A73" w:rsidRDefault="00E56C0D" w:rsidP="00301A15"/>
        </w:tc>
      </w:tr>
      <w:tr w:rsidR="00DE6A73" w:rsidRPr="00DE6A73" w14:paraId="3E08EBDA" w14:textId="77777777" w:rsidTr="00334C78">
        <w:trPr>
          <w:trHeight w:val="620"/>
        </w:trPr>
        <w:tc>
          <w:tcPr>
            <w:tcW w:w="4770" w:type="dxa"/>
            <w:vAlign w:val="center"/>
          </w:tcPr>
          <w:p w14:paraId="5DD98E76" w14:textId="612F6CBA" w:rsidR="00DE6F3A" w:rsidRDefault="00334C78" w:rsidP="00301A15">
            <w:r>
              <w:t xml:space="preserve">2. </w:t>
            </w:r>
            <w:r w:rsidR="00DE6F3A" w:rsidRPr="00DE6A73">
              <w:t xml:space="preserve">Medicaid </w:t>
            </w:r>
            <w:r w:rsidR="003170AF">
              <w:t>or Health Plan</w:t>
            </w:r>
            <w:r w:rsidR="00DE6F3A" w:rsidRPr="00DE6A73">
              <w:t xml:space="preserve"> </w:t>
            </w:r>
            <w:proofErr w:type="gramStart"/>
            <w:r w:rsidR="00DE6F3A" w:rsidRPr="00DE6A73">
              <w:t>ID # (</w:t>
            </w:r>
            <w:proofErr w:type="gramEnd"/>
            <w:r w:rsidR="00DE6F3A" w:rsidRPr="00DE6A73">
              <w:t>If known):</w:t>
            </w:r>
          </w:p>
          <w:p w14:paraId="7AC8B574" w14:textId="77777777" w:rsidR="00E56C0D" w:rsidRDefault="00E56C0D" w:rsidP="00301A15"/>
          <w:p w14:paraId="5825786F" w14:textId="28E38C99" w:rsidR="00E56C0D" w:rsidRPr="00DE6A73" w:rsidRDefault="00E56C0D" w:rsidP="00301A15"/>
        </w:tc>
        <w:tc>
          <w:tcPr>
            <w:tcW w:w="4590" w:type="dxa"/>
            <w:vAlign w:val="center"/>
          </w:tcPr>
          <w:p w14:paraId="5350C27C" w14:textId="77777777" w:rsidR="00334C78" w:rsidRDefault="00334C78" w:rsidP="00301A15">
            <w:r>
              <w:t xml:space="preserve">3. </w:t>
            </w:r>
            <w:r w:rsidR="00DE6F3A" w:rsidRPr="00DE6A73">
              <w:t>DOB (MM/DD/YYYY):</w:t>
            </w:r>
          </w:p>
          <w:p w14:paraId="69A6CC2E" w14:textId="77777777" w:rsidR="00E56C0D" w:rsidRDefault="00E56C0D" w:rsidP="00301A15"/>
          <w:p w14:paraId="308A2061" w14:textId="502F6EA5" w:rsidR="00E56C0D" w:rsidRPr="00DE6A73" w:rsidRDefault="00E56C0D" w:rsidP="00301A15"/>
        </w:tc>
      </w:tr>
      <w:tr w:rsidR="00E56C0D" w:rsidRPr="00DE6A73" w14:paraId="287E3938" w14:textId="77777777">
        <w:trPr>
          <w:trHeight w:val="620"/>
        </w:trPr>
        <w:tc>
          <w:tcPr>
            <w:tcW w:w="9360" w:type="dxa"/>
            <w:gridSpan w:val="2"/>
            <w:vAlign w:val="center"/>
          </w:tcPr>
          <w:p w14:paraId="59AC8E26" w14:textId="096C6DB7" w:rsidR="00E56C0D" w:rsidRDefault="00E56C0D" w:rsidP="00E56C0D">
            <w:r>
              <w:t>4. If applicable, n</w:t>
            </w:r>
            <w:r w:rsidRPr="00DE6A73">
              <w:t xml:space="preserve">ame of </w:t>
            </w:r>
            <w:r>
              <w:t xml:space="preserve">Guardian or Legal </w:t>
            </w:r>
            <w:r w:rsidRPr="00DE6A73">
              <w:t>Authorized Representative:</w:t>
            </w:r>
          </w:p>
          <w:p w14:paraId="163F320F" w14:textId="77777777" w:rsidR="00E56C0D" w:rsidRDefault="00E56C0D" w:rsidP="00E56C0D"/>
          <w:p w14:paraId="6418DA5E" w14:textId="77777777" w:rsidR="00E56C0D" w:rsidRDefault="00E56C0D" w:rsidP="00301A15"/>
        </w:tc>
      </w:tr>
      <w:tr w:rsidR="00DE6A73" w:rsidRPr="00DE6A73" w14:paraId="11D4CC36" w14:textId="77777777" w:rsidTr="33DAC481">
        <w:trPr>
          <w:trHeight w:val="795"/>
        </w:trPr>
        <w:tc>
          <w:tcPr>
            <w:tcW w:w="4770" w:type="dxa"/>
          </w:tcPr>
          <w:p w14:paraId="774CD007" w14:textId="644F6E57" w:rsidR="00DE6F3A" w:rsidRPr="00DE6A73" w:rsidRDefault="00E56C0D" w:rsidP="00301A15">
            <w:r>
              <w:t>5</w:t>
            </w:r>
            <w:r w:rsidR="00334C78">
              <w:t xml:space="preserve">. </w:t>
            </w:r>
            <w:r>
              <w:t xml:space="preserve">Contact </w:t>
            </w:r>
            <w:r w:rsidR="00DE6F3A" w:rsidRPr="00DE6A73">
              <w:t>Phone Number</w:t>
            </w:r>
            <w:r w:rsidR="5A68FD35" w:rsidDel="00E56C0D">
              <w:t xml:space="preserve"> (indicate cell or house)</w:t>
            </w:r>
            <w:r w:rsidR="19F54C80">
              <w:t>:</w:t>
            </w:r>
          </w:p>
        </w:tc>
        <w:tc>
          <w:tcPr>
            <w:tcW w:w="4590" w:type="dxa"/>
          </w:tcPr>
          <w:p w14:paraId="58D58178" w14:textId="14BFD455" w:rsidR="00DE6F3A" w:rsidRPr="00DE6A73" w:rsidRDefault="00E56C0D" w:rsidP="00301A15">
            <w:r>
              <w:t>6</w:t>
            </w:r>
            <w:r w:rsidR="00334C78">
              <w:t xml:space="preserve">. </w:t>
            </w:r>
            <w:r>
              <w:t xml:space="preserve">Contact </w:t>
            </w:r>
            <w:r w:rsidR="00DE6F3A" w:rsidRPr="00DE6A73">
              <w:t>Email:</w:t>
            </w:r>
          </w:p>
        </w:tc>
      </w:tr>
    </w:tbl>
    <w:p w14:paraId="5FCC8454" w14:textId="77777777" w:rsidR="00AC01F5" w:rsidRDefault="00AC01F5" w:rsidP="00301A15">
      <w:pPr>
        <w:spacing w:after="0" w:line="240" w:lineRule="auto"/>
      </w:pPr>
    </w:p>
    <w:p w14:paraId="4F0F8344" w14:textId="4BDC5C44" w:rsidR="00EC7563" w:rsidRPr="00DE6A73" w:rsidRDefault="00334C78" w:rsidP="00075FDB">
      <w:pPr>
        <w:pStyle w:val="Heading2"/>
      </w:pPr>
      <w:r>
        <w:t>Dependents</w:t>
      </w:r>
    </w:p>
    <w:p w14:paraId="65EFD31D" w14:textId="4FB73101" w:rsidR="00075FDB" w:rsidRPr="008120C9" w:rsidRDefault="1EF4BF2B" w:rsidP="00075FDB">
      <w:pPr>
        <w:pStyle w:val="ListParagraph"/>
        <w:numPr>
          <w:ilvl w:val="0"/>
          <w:numId w:val="48"/>
        </w:numPr>
        <w:spacing w:after="0" w:line="240" w:lineRule="auto"/>
      </w:pPr>
      <w:r>
        <w:t>Do you have any</w:t>
      </w:r>
      <w:r w:rsidR="0459492F">
        <w:t xml:space="preserve">one 18 years or younger living in your home? </w:t>
      </w:r>
    </w:p>
    <w:p w14:paraId="44757E95" w14:textId="375F814A" w:rsidR="00EC7563" w:rsidRPr="00DE6A73" w:rsidRDefault="00701C4C" w:rsidP="00075FDB">
      <w:pPr>
        <w:pStyle w:val="ListParagraph"/>
        <w:spacing w:after="0" w:line="240" w:lineRule="auto"/>
      </w:pPr>
      <w:sdt>
        <w:sdtPr>
          <w:rPr>
            <w:rFonts w:ascii="MS Gothic" w:eastAsia="MS Gothic" w:hAnsi="MS Gothic"/>
          </w:rPr>
          <w:id w:val="-35003664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C7563" w:rsidRPr="00075FDB">
            <w:rPr>
              <w:rFonts w:ascii="MS Gothic" w:eastAsia="MS Gothic" w:hAnsi="MS Gothic" w:hint="eastAsia"/>
            </w:rPr>
            <w:t>☐</w:t>
          </w:r>
        </w:sdtContent>
      </w:sdt>
      <w:r w:rsidR="00EC7563" w:rsidRPr="00DE6A73">
        <w:t xml:space="preserve"> Yes</w:t>
      </w:r>
      <w:r w:rsidR="00EC7563" w:rsidRPr="00DE6A73">
        <w:tab/>
      </w:r>
      <w:r w:rsidR="00EC7563" w:rsidRPr="00DE6A73">
        <w:tab/>
      </w:r>
      <w:sdt>
        <w:sdtPr>
          <w:rPr>
            <w:rFonts w:ascii="MS Gothic" w:eastAsia="MS Gothic" w:hAnsi="MS Gothic"/>
          </w:rPr>
          <w:id w:val="-158089712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C7563" w:rsidRPr="00075FDB">
            <w:rPr>
              <w:rFonts w:ascii="MS Gothic" w:eastAsia="MS Gothic" w:hAnsi="MS Gothic" w:hint="eastAsia"/>
            </w:rPr>
            <w:t>☐</w:t>
          </w:r>
        </w:sdtContent>
      </w:sdt>
      <w:r w:rsidR="00EC7563" w:rsidRPr="00DE6A73">
        <w:t xml:space="preserve"> No </w:t>
      </w:r>
    </w:p>
    <w:p w14:paraId="36330832" w14:textId="77777777" w:rsidR="00301A15" w:rsidRDefault="00301A15" w:rsidP="00301A15">
      <w:pPr>
        <w:pStyle w:val="Heading1"/>
        <w:spacing w:before="0" w:line="240" w:lineRule="auto"/>
      </w:pPr>
    </w:p>
    <w:p w14:paraId="15384A79" w14:textId="167C06B5" w:rsidR="00E720AC" w:rsidRDefault="00EC7563" w:rsidP="00301A15">
      <w:pPr>
        <w:pStyle w:val="Heading1"/>
        <w:spacing w:before="0" w:line="240" w:lineRule="auto"/>
      </w:pPr>
      <w:r w:rsidRPr="00DE6A73">
        <w:t xml:space="preserve">Part </w:t>
      </w:r>
      <w:r w:rsidR="00616A52">
        <w:t>II</w:t>
      </w:r>
      <w:r w:rsidRPr="00DE6A73">
        <w:t>: Eligibility</w:t>
      </w:r>
    </w:p>
    <w:p w14:paraId="321E853C" w14:textId="48A6EF78" w:rsidR="00540897" w:rsidRPr="001832B3" w:rsidRDefault="08E8A815" w:rsidP="00540897">
      <w:pPr>
        <w:spacing w:after="0" w:line="240" w:lineRule="auto"/>
      </w:pPr>
      <w:bookmarkStart w:id="0" w:name="_Hlk213422223"/>
      <w:r>
        <w:t xml:space="preserve">This section assesses eligibility. </w:t>
      </w:r>
      <w:bookmarkEnd w:id="0"/>
      <w:r w:rsidR="4327EB6D">
        <w:t>Medicaid members 18 years of age and older are eligible to participate in the pilot if they</w:t>
      </w:r>
      <w:r>
        <w:t xml:space="preserve"> </w:t>
      </w:r>
      <w:r w:rsidR="4327EB6D">
        <w:t>meet both food (in)security and clinical eligibility criteria.</w:t>
      </w:r>
    </w:p>
    <w:p w14:paraId="6D2FEE94" w14:textId="6E969988" w:rsidR="50070810" w:rsidRDefault="50070810" w:rsidP="50070810">
      <w:pPr>
        <w:spacing w:after="0" w:line="240" w:lineRule="auto"/>
      </w:pPr>
    </w:p>
    <w:p w14:paraId="1B747147" w14:textId="6CF2A563" w:rsidR="32D62353" w:rsidRDefault="2202B25C" w:rsidP="08AD999E">
      <w:pPr>
        <w:shd w:val="clear" w:color="auto" w:fill="F2F2F2" w:themeFill="background1" w:themeFillShade="F2"/>
        <w:spacing w:after="0" w:line="240" w:lineRule="auto"/>
        <w:rPr>
          <w:rFonts w:eastAsia="Calibri"/>
          <w:i/>
          <w:iCs/>
        </w:rPr>
      </w:pPr>
      <w:r w:rsidRPr="36346A36">
        <w:rPr>
          <w:rFonts w:eastAsia="Calibri"/>
          <w:i/>
          <w:iCs/>
        </w:rPr>
        <w:t xml:space="preserve">Now I’ll ask a few questions about your household and your health. These questions help us see if this benefit can support you. </w:t>
      </w:r>
    </w:p>
    <w:p w14:paraId="2151C6C3" w14:textId="77777777" w:rsidR="00AC01F5" w:rsidRPr="00AC01F5" w:rsidRDefault="00AC01F5" w:rsidP="00301A15">
      <w:pPr>
        <w:spacing w:after="0" w:line="240" w:lineRule="auto"/>
      </w:pPr>
    </w:p>
    <w:p w14:paraId="1A45ED08" w14:textId="2FE8573D" w:rsidR="00AC01F5" w:rsidRDefault="00AC01F5" w:rsidP="00075FDB">
      <w:pPr>
        <w:pStyle w:val="Heading2"/>
        <w:numPr>
          <w:ilvl w:val="0"/>
          <w:numId w:val="45"/>
        </w:numPr>
      </w:pPr>
      <w:r>
        <w:t>Age</w:t>
      </w:r>
    </w:p>
    <w:p w14:paraId="3D3970E9" w14:textId="51601763" w:rsidR="00540897" w:rsidRPr="00AA1142" w:rsidRDefault="542DD553" w:rsidP="00075FDB">
      <w:pPr>
        <w:pStyle w:val="ListParagraph"/>
        <w:numPr>
          <w:ilvl w:val="0"/>
          <w:numId w:val="46"/>
        </w:numPr>
        <w:spacing w:after="0" w:line="240" w:lineRule="auto"/>
      </w:pPr>
      <w:r w:rsidRPr="00AA1142">
        <w:t xml:space="preserve">Are you 18 years old or older?          </w:t>
      </w:r>
    </w:p>
    <w:p w14:paraId="1A6EB874" w14:textId="77777777" w:rsidR="00344D41" w:rsidRDefault="00701C4C" w:rsidP="00540897">
      <w:pPr>
        <w:pStyle w:val="ListParagraph"/>
        <w:spacing w:after="0" w:line="240" w:lineRule="auto"/>
      </w:pPr>
      <w:sdt>
        <w:sdtPr>
          <w:rPr>
            <w:rFonts w:ascii="MS Gothic" w:eastAsia="MS Gothic" w:hAnsi="MS Gothic"/>
          </w:rPr>
          <w:id w:val="-152801293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542DD553" w:rsidRPr="36346A36">
            <w:rPr>
              <w:rFonts w:ascii="MS Gothic" w:eastAsia="MS Gothic" w:hAnsi="MS Gothic"/>
            </w:rPr>
            <w:t>☐</w:t>
          </w:r>
        </w:sdtContent>
      </w:sdt>
      <w:r w:rsidR="542DD553">
        <w:t xml:space="preserve"> Yes</w:t>
      </w:r>
      <w:r w:rsidR="00474A09">
        <w:tab/>
      </w:r>
      <w:r w:rsidR="00474A09">
        <w:tab/>
      </w:r>
      <w:sdt>
        <w:sdtPr>
          <w:rPr>
            <w:rFonts w:ascii="MS Gothic" w:eastAsia="MS Gothic" w:hAnsi="MS Gothic"/>
          </w:rPr>
          <w:id w:val="-135803395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542DD553" w:rsidRPr="36346A36">
            <w:rPr>
              <w:rFonts w:ascii="MS Gothic" w:eastAsia="MS Gothic" w:hAnsi="MS Gothic"/>
            </w:rPr>
            <w:t>☐</w:t>
          </w:r>
        </w:sdtContent>
      </w:sdt>
      <w:r w:rsidR="542DD553">
        <w:t xml:space="preserve"> No</w:t>
      </w:r>
    </w:p>
    <w:p w14:paraId="3568FE52" w14:textId="77777777" w:rsidR="00344D41" w:rsidRDefault="00344D41" w:rsidP="00344D41">
      <w:pPr>
        <w:spacing w:after="0" w:line="240" w:lineRule="auto"/>
        <w:ind w:left="720"/>
      </w:pPr>
    </w:p>
    <w:p w14:paraId="3DFEDCEE" w14:textId="31438488" w:rsidR="00344D41" w:rsidRPr="00DE6A73" w:rsidRDefault="00344D41" w:rsidP="00344D41">
      <w:pPr>
        <w:spacing w:after="0" w:line="240" w:lineRule="auto"/>
        <w:ind w:left="720"/>
      </w:pPr>
      <w:r>
        <w:lastRenderedPageBreak/>
        <w:t>1.a. *</w:t>
      </w:r>
      <w:r w:rsidRPr="00DE6A73">
        <w:t>If</w:t>
      </w:r>
      <w:r>
        <w:t xml:space="preserve"> no</w:t>
      </w:r>
      <w:r w:rsidRPr="00DE6A73">
        <w:t xml:space="preserve">, </w:t>
      </w:r>
      <w:r>
        <w:t>are you a</w:t>
      </w:r>
      <w:r w:rsidR="00FC387C">
        <w:t xml:space="preserve"> legally </w:t>
      </w:r>
      <w:r>
        <w:t xml:space="preserve">emancipated minor? </w:t>
      </w:r>
      <w:r w:rsidRPr="00DE6A73">
        <w:t>  </w:t>
      </w:r>
    </w:p>
    <w:p w14:paraId="15166A74" w14:textId="64690CFC" w:rsidR="00AC01F5" w:rsidRDefault="00701C4C" w:rsidP="00052431">
      <w:pPr>
        <w:pStyle w:val="ListParagraph"/>
        <w:spacing w:after="0" w:line="240" w:lineRule="auto"/>
      </w:pPr>
      <w:sdt>
        <w:sdtPr>
          <w:rPr>
            <w:rFonts w:ascii="MS Gothic" w:eastAsia="MS Gothic" w:hAnsi="MS Gothic"/>
          </w:rPr>
          <w:id w:val="122981152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44D41" w:rsidRPr="00DE6A73">
            <w:rPr>
              <w:rFonts w:ascii="MS Gothic" w:eastAsia="MS Gothic" w:hAnsi="MS Gothic"/>
            </w:rPr>
            <w:t>☐</w:t>
          </w:r>
        </w:sdtContent>
      </w:sdt>
      <w:r w:rsidR="00344D41" w:rsidRPr="00DE6A73">
        <w:t xml:space="preserve"> </w:t>
      </w:r>
      <w:r w:rsidR="00344D41">
        <w:t>Yes</w:t>
      </w:r>
      <w:r w:rsidR="00344D41">
        <w:tab/>
      </w:r>
      <w:r w:rsidR="00344D41">
        <w:tab/>
      </w:r>
      <w:sdt>
        <w:sdtPr>
          <w:rPr>
            <w:rFonts w:ascii="MS Gothic" w:eastAsia="MS Gothic" w:hAnsi="MS Gothic"/>
          </w:rPr>
          <w:id w:val="-180900880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44D41" w:rsidRPr="36346A36">
            <w:rPr>
              <w:rFonts w:ascii="MS Gothic" w:eastAsia="MS Gothic" w:hAnsi="MS Gothic"/>
            </w:rPr>
            <w:t>☐</w:t>
          </w:r>
        </w:sdtContent>
      </w:sdt>
      <w:r w:rsidR="00344D41">
        <w:t xml:space="preserve"> No</w:t>
      </w:r>
      <w:r w:rsidR="0EAFFB90">
        <w:t xml:space="preserve"> [</w:t>
      </w:r>
      <w:r w:rsidR="0EAFFB90" w:rsidRPr="36346A36">
        <w:rPr>
          <w:b/>
          <w:bCs/>
        </w:rPr>
        <w:t>STOP. INELIGIBLE</w:t>
      </w:r>
      <w:r w:rsidR="0EAFFB90">
        <w:t>.</w:t>
      </w:r>
      <w:r w:rsidR="4327EB6D">
        <w:t xml:space="preserve"> Issue notice of adverse benefit determination</w:t>
      </w:r>
      <w:r w:rsidR="0EAFFB90">
        <w:t>]</w:t>
      </w:r>
    </w:p>
    <w:p w14:paraId="49A128D7" w14:textId="5B1832A4" w:rsidR="36346A36" w:rsidRDefault="36346A36" w:rsidP="36346A36">
      <w:pPr>
        <w:pStyle w:val="ListParagraph"/>
        <w:spacing w:after="0" w:line="240" w:lineRule="auto"/>
      </w:pPr>
    </w:p>
    <w:p w14:paraId="7AE292AA" w14:textId="329D2F70" w:rsidR="00AC01F5" w:rsidRPr="00AC01F5" w:rsidRDefault="105F9445" w:rsidP="08AD999E">
      <w:pPr>
        <w:shd w:val="clear" w:color="auto" w:fill="F2F2F2" w:themeFill="background1" w:themeFillShade="F2"/>
        <w:spacing w:after="0" w:line="240" w:lineRule="auto"/>
      </w:pPr>
      <w:r>
        <w:t>[If the answer is ‘</w:t>
      </w:r>
      <w:r w:rsidR="00F70229">
        <w:t xml:space="preserve">Yes’ </w:t>
      </w:r>
      <w:proofErr w:type="gramStart"/>
      <w:r>
        <w:t>proceed</w:t>
      </w:r>
      <w:proofErr w:type="gramEnd"/>
      <w:r>
        <w:t>, if ‘</w:t>
      </w:r>
      <w:r w:rsidR="00F70229">
        <w:t xml:space="preserve">No’ read </w:t>
      </w:r>
      <w:r>
        <w:t>the prompt below</w:t>
      </w:r>
      <w:r w:rsidR="00F70229">
        <w:t xml:space="preserve"> and end the call</w:t>
      </w:r>
      <w:r>
        <w:t>]</w:t>
      </w:r>
    </w:p>
    <w:p w14:paraId="68EA1A2C" w14:textId="44F3E77B" w:rsidR="36346A36" w:rsidRDefault="36346A36" w:rsidP="08AD999E">
      <w:pPr>
        <w:shd w:val="clear" w:color="auto" w:fill="F2F2F2" w:themeFill="background1" w:themeFillShade="F2"/>
        <w:spacing w:after="0" w:line="240" w:lineRule="auto"/>
      </w:pPr>
    </w:p>
    <w:p w14:paraId="193C3D28" w14:textId="5A9ED616" w:rsidR="155E2C7B" w:rsidRDefault="00F70229" w:rsidP="67D4D932">
      <w:pPr>
        <w:shd w:val="clear" w:color="auto" w:fill="F2F2F2" w:themeFill="background1" w:themeFillShade="F2"/>
        <w:spacing w:after="0" w:line="240" w:lineRule="auto"/>
        <w:rPr>
          <w:rFonts w:eastAsia="Calibri"/>
          <w:i/>
          <w:iCs/>
        </w:rPr>
      </w:pPr>
      <w:r w:rsidRPr="67D4D932">
        <w:rPr>
          <w:rFonts w:eastAsia="Calibri"/>
        </w:rPr>
        <w:t xml:space="preserve">[For ‘No’ responses only] </w:t>
      </w:r>
      <w:r w:rsidR="105F9445" w:rsidRPr="67D4D932">
        <w:rPr>
          <w:rFonts w:eastAsia="Calibri"/>
          <w:i/>
          <w:iCs/>
        </w:rPr>
        <w:t>I’m sorry, this program is only for adults</w:t>
      </w:r>
      <w:r w:rsidR="4DADA132" w:rsidRPr="67D4D932">
        <w:rPr>
          <w:rFonts w:eastAsia="Calibri"/>
          <w:i/>
          <w:iCs/>
        </w:rPr>
        <w:t xml:space="preserve"> </w:t>
      </w:r>
      <w:r w:rsidR="105F9445" w:rsidRPr="67D4D932">
        <w:rPr>
          <w:rFonts w:eastAsia="Calibri"/>
          <w:i/>
          <w:iCs/>
        </w:rPr>
        <w:t>18 and older</w:t>
      </w:r>
      <w:r w:rsidR="23045589" w:rsidRPr="67D4D932">
        <w:rPr>
          <w:rFonts w:eastAsia="Calibri"/>
          <w:i/>
          <w:iCs/>
        </w:rPr>
        <w:t xml:space="preserve"> and you aren’t eligible </w:t>
      </w:r>
      <w:proofErr w:type="gramStart"/>
      <w:r w:rsidR="23045589" w:rsidRPr="67D4D932">
        <w:rPr>
          <w:rFonts w:eastAsia="Calibri"/>
          <w:i/>
          <w:iCs/>
        </w:rPr>
        <w:t>at this time</w:t>
      </w:r>
      <w:proofErr w:type="gramEnd"/>
      <w:r w:rsidR="105F9445" w:rsidRPr="67D4D932">
        <w:rPr>
          <w:rFonts w:eastAsia="Calibri"/>
          <w:i/>
          <w:iCs/>
        </w:rPr>
        <w:t>.</w:t>
      </w:r>
      <w:r w:rsidR="1BD5123E" w:rsidRPr="67D4D932">
        <w:rPr>
          <w:rFonts w:eastAsia="Calibri"/>
          <w:i/>
          <w:iCs/>
        </w:rPr>
        <w:t xml:space="preserve"> </w:t>
      </w:r>
      <w:r w:rsidR="2127C1CB" w:rsidRPr="67D4D932">
        <w:rPr>
          <w:rFonts w:eastAsia="Calibri"/>
          <w:i/>
          <w:iCs/>
        </w:rPr>
        <w:t>N</w:t>
      </w:r>
      <w:r w:rsidR="23F5593A" w:rsidRPr="67D4D932">
        <w:rPr>
          <w:rFonts w:eastAsia="Calibri"/>
          <w:i/>
          <w:iCs/>
        </w:rPr>
        <w:t xml:space="preserve">ew programs may become available </w:t>
      </w:r>
      <w:proofErr w:type="gramStart"/>
      <w:r w:rsidR="23F5593A" w:rsidRPr="67D4D932">
        <w:rPr>
          <w:rFonts w:eastAsia="Calibri"/>
          <w:i/>
          <w:iCs/>
        </w:rPr>
        <w:t>at a later time</w:t>
      </w:r>
      <w:proofErr w:type="gramEnd"/>
      <w:r w:rsidR="105F9445" w:rsidRPr="67D4D932">
        <w:rPr>
          <w:rFonts w:eastAsia="Calibri"/>
          <w:i/>
          <w:iCs/>
        </w:rPr>
        <w:t>.</w:t>
      </w:r>
      <w:r w:rsidR="53139EBD" w:rsidRPr="67D4D932">
        <w:rPr>
          <w:rFonts w:eastAsia="Calibri"/>
          <w:i/>
          <w:iCs/>
        </w:rPr>
        <w:t xml:space="preserve"> </w:t>
      </w:r>
      <w:r w:rsidR="4CA49908" w:rsidRPr="67D4D932">
        <w:rPr>
          <w:rFonts w:eastAsia="Calibri"/>
          <w:i/>
          <w:iCs/>
        </w:rPr>
        <w:t xml:space="preserve">You can </w:t>
      </w:r>
      <w:r w:rsidR="78A24737" w:rsidRPr="67D4D932">
        <w:rPr>
          <w:rFonts w:eastAsia="Calibri"/>
          <w:i/>
          <w:iCs/>
        </w:rPr>
        <w:t>check back later</w:t>
      </w:r>
      <w:r w:rsidR="43508C35" w:rsidRPr="67D4D932">
        <w:rPr>
          <w:rFonts w:eastAsia="Calibri"/>
          <w:i/>
          <w:iCs/>
        </w:rPr>
        <w:t xml:space="preserve"> to </w:t>
      </w:r>
      <w:r w:rsidR="44A4F1B7" w:rsidRPr="67D4D932">
        <w:rPr>
          <w:rFonts w:eastAsia="Calibri"/>
          <w:i/>
          <w:iCs/>
        </w:rPr>
        <w:t>see if new nutrition programs are being offered</w:t>
      </w:r>
      <w:r w:rsidR="1AB0FF5B" w:rsidRPr="67D4D932">
        <w:rPr>
          <w:rFonts w:eastAsia="Calibri"/>
          <w:i/>
          <w:iCs/>
        </w:rPr>
        <w:t xml:space="preserve"> and</w:t>
      </w:r>
      <w:r w:rsidR="2F95E28C" w:rsidRPr="67D4D932">
        <w:rPr>
          <w:rFonts w:eastAsia="Calibri"/>
          <w:i/>
          <w:iCs/>
        </w:rPr>
        <w:t xml:space="preserve"> </w:t>
      </w:r>
      <w:r w:rsidR="007F2B8A" w:rsidRPr="00D968C8">
        <w:rPr>
          <w:rFonts w:eastAsia="Calibri"/>
          <w:i/>
          <w:iCs/>
        </w:rPr>
        <w:t>yo</w:t>
      </w:r>
      <w:r w:rsidR="778B6EB0" w:rsidRPr="00D968C8">
        <w:rPr>
          <w:rFonts w:eastAsia="Calibri"/>
          <w:i/>
          <w:iCs/>
        </w:rPr>
        <w:t xml:space="preserve">u </w:t>
      </w:r>
      <w:r w:rsidR="007F2B8A" w:rsidRPr="67D4D932">
        <w:rPr>
          <w:rFonts w:eastAsia="Calibri"/>
          <w:i/>
          <w:iCs/>
        </w:rPr>
        <w:t xml:space="preserve">may also reach out to </w:t>
      </w:r>
      <w:r w:rsidR="778B6EB0" w:rsidRPr="00650E0F">
        <w:rPr>
          <w:rFonts w:eastAsia="Calibri"/>
          <w:i/>
          <w:iCs/>
          <w:highlight w:val="yellow"/>
        </w:rPr>
        <w:t>&lt;&lt;</w:t>
      </w:r>
      <w:r w:rsidR="00C942CC" w:rsidRPr="00C942CC">
        <w:rPr>
          <w:rFonts w:eastAsia="Calibri" w:cs="Arial"/>
          <w:i/>
          <w:iCs/>
          <w:highlight w:val="yellow"/>
        </w:rPr>
        <w:t xml:space="preserve"> </w:t>
      </w:r>
      <w:r w:rsidR="00C942CC" w:rsidRPr="00C942CC">
        <w:rPr>
          <w:rFonts w:eastAsia="Calibri"/>
          <w:i/>
          <w:iCs/>
          <w:highlight w:val="yellow"/>
        </w:rPr>
        <w:t xml:space="preserve">consult the FQHC offering tracker for phone and contact information to share </w:t>
      </w:r>
      <w:r w:rsidR="778B6EB0" w:rsidRPr="00650E0F">
        <w:rPr>
          <w:rFonts w:eastAsia="Calibri"/>
          <w:i/>
          <w:iCs/>
          <w:highlight w:val="yellow"/>
        </w:rPr>
        <w:t>&gt;&gt;</w:t>
      </w:r>
      <w:r w:rsidR="007F2B8A" w:rsidRPr="52CDB9D2">
        <w:rPr>
          <w:rFonts w:eastAsia="Calibri"/>
          <w:i/>
          <w:iCs/>
        </w:rPr>
        <w:t xml:space="preserve"> </w:t>
      </w:r>
      <w:r w:rsidR="007F2B8A" w:rsidRPr="67D4D932">
        <w:rPr>
          <w:rFonts w:eastAsia="Calibri"/>
          <w:i/>
          <w:iCs/>
        </w:rPr>
        <w:t>to discuss other programs that might be available to you</w:t>
      </w:r>
      <w:r w:rsidR="43508C35" w:rsidRPr="67D4D932">
        <w:rPr>
          <w:rFonts w:eastAsia="Calibri"/>
          <w:i/>
          <w:iCs/>
        </w:rPr>
        <w:t>.</w:t>
      </w:r>
      <w:r w:rsidR="79467CC2" w:rsidRPr="67D4D932">
        <w:rPr>
          <w:rFonts w:eastAsia="Calibri"/>
          <w:i/>
          <w:iCs/>
        </w:rPr>
        <w:t xml:space="preserve"> </w:t>
      </w:r>
    </w:p>
    <w:p w14:paraId="512BD8D2" w14:textId="05F7BD66" w:rsidR="50070810" w:rsidRDefault="50070810" w:rsidP="50070810">
      <w:pPr>
        <w:spacing w:after="0" w:line="240" w:lineRule="auto"/>
        <w:rPr>
          <w:rFonts w:eastAsia="Calibri"/>
          <w:szCs w:val="22"/>
        </w:rPr>
      </w:pPr>
    </w:p>
    <w:p w14:paraId="3D022C05" w14:textId="77777777" w:rsidR="00D86097" w:rsidRDefault="00EC7563" w:rsidP="00D86097">
      <w:pPr>
        <w:pStyle w:val="Heading2"/>
        <w:numPr>
          <w:ilvl w:val="0"/>
          <w:numId w:val="45"/>
        </w:numPr>
      </w:pPr>
      <w:r w:rsidRPr="00DE6A73">
        <w:t>Food Security Assessment</w:t>
      </w:r>
    </w:p>
    <w:p w14:paraId="1AE84890" w14:textId="155A2F88" w:rsidR="00D86097" w:rsidRPr="00D86097" w:rsidRDefault="276494BD" w:rsidP="08AD999E">
      <w:pPr>
        <w:pStyle w:val="Heading2"/>
        <w:numPr>
          <w:ilvl w:val="0"/>
          <w:numId w:val="0"/>
        </w:numPr>
        <w:shd w:val="clear" w:color="auto" w:fill="F2F2F2" w:themeFill="background1" w:themeFillShade="F2"/>
        <w:rPr>
          <w:rFonts w:ascii="Avenir Next" w:hAnsi="Avenir Next"/>
          <w:color w:val="000000"/>
          <w:sz w:val="22"/>
          <w:szCs w:val="22"/>
          <w:u w:val="none"/>
          <w:lang w:eastAsia="zh-CN"/>
        </w:rPr>
      </w:pPr>
      <w:r w:rsidRPr="08AD999E">
        <w:rPr>
          <w:rFonts w:ascii="Avenir Next" w:hAnsi="Avenir Next"/>
          <w:sz w:val="22"/>
          <w:szCs w:val="22"/>
          <w:u w:val="none"/>
        </w:rPr>
        <w:t>[</w:t>
      </w:r>
      <w:r w:rsidR="1861AEC2" w:rsidRPr="08AD999E">
        <w:rPr>
          <w:rFonts w:ascii="Avenir Next" w:hAnsi="Avenir Next"/>
          <w:color w:val="000000" w:themeColor="text1"/>
          <w:sz w:val="22"/>
          <w:szCs w:val="22"/>
          <w:u w:val="none"/>
          <w:lang w:eastAsia="zh-CN"/>
        </w:rPr>
        <w:t>The following questions relate to the food consumed in the member’s household over the past 12 months</w:t>
      </w:r>
      <w:r w:rsidR="4327EB6D" w:rsidRPr="08AD999E">
        <w:rPr>
          <w:rFonts w:ascii="Avenir Next" w:hAnsi="Avenir Next"/>
          <w:color w:val="000000" w:themeColor="text1"/>
          <w:sz w:val="22"/>
          <w:szCs w:val="22"/>
          <w:u w:val="none"/>
          <w:lang w:eastAsia="zh-CN"/>
        </w:rPr>
        <w:t xml:space="preserve">. </w:t>
      </w:r>
      <w:r w:rsidR="1861AEC2" w:rsidRPr="08AD999E">
        <w:rPr>
          <w:rFonts w:ascii="Avenir Next" w:hAnsi="Avenir Next"/>
          <w:color w:val="000000" w:themeColor="text1"/>
          <w:sz w:val="22"/>
          <w:szCs w:val="22"/>
          <w:u w:val="none"/>
          <w:lang w:eastAsia="zh-CN"/>
        </w:rPr>
        <w:t xml:space="preserve">Each response has a designated point value. </w:t>
      </w:r>
      <w:r w:rsidR="1861AEC2" w:rsidRPr="08AD999E">
        <w:rPr>
          <w:rFonts w:ascii="Avenir Next" w:eastAsia="Times New Roman" w:hAnsi="Avenir Next" w:cs="Times New Roman"/>
          <w:color w:val="000000" w:themeColor="text1"/>
          <w:sz w:val="22"/>
          <w:szCs w:val="22"/>
          <w:u w:val="none"/>
          <w:lang w:eastAsia="zh-CN"/>
        </w:rPr>
        <w:t xml:space="preserve">If the total score is </w:t>
      </w:r>
      <w:r w:rsidR="1861AEC2" w:rsidRPr="08AD999E">
        <w:rPr>
          <w:rFonts w:ascii="Avenir Next" w:eastAsia="Times New Roman" w:hAnsi="Avenir Next" w:cs="Times New Roman"/>
          <w:color w:val="000000" w:themeColor="text1"/>
          <w:sz w:val="22"/>
          <w:szCs w:val="22"/>
          <w:lang w:eastAsia="zh-CN"/>
        </w:rPr>
        <w:t>1 point or lower</w:t>
      </w:r>
      <w:r w:rsidR="1861AEC2" w:rsidRPr="08AD999E">
        <w:rPr>
          <w:rFonts w:ascii="Avenir Next" w:eastAsia="Times New Roman" w:hAnsi="Avenir Next" w:cs="Times New Roman"/>
          <w:color w:val="000000" w:themeColor="text1"/>
          <w:sz w:val="22"/>
          <w:szCs w:val="22"/>
          <w:u w:val="none"/>
          <w:lang w:eastAsia="zh-CN"/>
        </w:rPr>
        <w:t>, the member is not eligible. Stop screening and issue a Notice of Adverse Benefit Determination</w:t>
      </w:r>
      <w:r w:rsidR="4327EB6D" w:rsidRPr="08AD999E">
        <w:rPr>
          <w:rFonts w:ascii="Avenir Next" w:eastAsia="Times New Roman" w:hAnsi="Avenir Next" w:cs="Times New Roman"/>
          <w:color w:val="000000" w:themeColor="text1"/>
          <w:sz w:val="22"/>
          <w:szCs w:val="22"/>
          <w:u w:val="none"/>
          <w:lang w:eastAsia="zh-CN"/>
        </w:rPr>
        <w:t>.</w:t>
      </w:r>
      <w:r w:rsidR="1861AEC2" w:rsidRPr="08AD999E">
        <w:rPr>
          <w:rFonts w:ascii="Avenir Next" w:eastAsia="Times New Roman" w:hAnsi="Avenir Next" w:cs="Times New Roman"/>
          <w:color w:val="000000" w:themeColor="text1"/>
          <w:sz w:val="22"/>
          <w:szCs w:val="22"/>
          <w:u w:val="none"/>
          <w:lang w:eastAsia="zh-CN"/>
        </w:rPr>
        <w:t xml:space="preserve"> If the total score is </w:t>
      </w:r>
      <w:r w:rsidR="1861AEC2" w:rsidRPr="08AD999E">
        <w:rPr>
          <w:rFonts w:ascii="Avenir Next" w:eastAsia="Times New Roman" w:hAnsi="Avenir Next" w:cs="Times New Roman"/>
          <w:color w:val="000000" w:themeColor="text1"/>
          <w:sz w:val="22"/>
          <w:szCs w:val="22"/>
          <w:lang w:eastAsia="zh-CN"/>
        </w:rPr>
        <w:t>2 points or higher</w:t>
      </w:r>
      <w:r w:rsidR="1861AEC2" w:rsidRPr="08AD999E">
        <w:rPr>
          <w:rFonts w:ascii="Avenir Next" w:eastAsia="Times New Roman" w:hAnsi="Avenir Next" w:cs="Times New Roman"/>
          <w:color w:val="000000" w:themeColor="text1"/>
          <w:sz w:val="22"/>
          <w:szCs w:val="22"/>
          <w:u w:val="none"/>
          <w:lang w:eastAsia="zh-CN"/>
        </w:rPr>
        <w:t>, the member meets criteria</w:t>
      </w:r>
      <w:r w:rsidR="4327EB6D" w:rsidRPr="08AD999E">
        <w:rPr>
          <w:rFonts w:ascii="Avenir Next" w:eastAsia="Times New Roman" w:hAnsi="Avenir Next" w:cs="Times New Roman"/>
          <w:color w:val="000000" w:themeColor="text1"/>
          <w:sz w:val="22"/>
          <w:szCs w:val="22"/>
          <w:u w:val="none"/>
          <w:lang w:eastAsia="zh-CN"/>
        </w:rPr>
        <w:t>. Proceed to clinical eligibility screening</w:t>
      </w:r>
      <w:r w:rsidR="1861AEC2" w:rsidRPr="08AD999E">
        <w:rPr>
          <w:rFonts w:ascii="Avenir Next" w:eastAsia="Times New Roman" w:hAnsi="Avenir Next" w:cs="Times New Roman"/>
          <w:color w:val="000000" w:themeColor="text1"/>
          <w:sz w:val="22"/>
          <w:szCs w:val="22"/>
          <w:u w:val="none"/>
          <w:lang w:eastAsia="zh-CN"/>
        </w:rPr>
        <w:t>]</w:t>
      </w:r>
    </w:p>
    <w:p w14:paraId="640FABC9" w14:textId="77777777" w:rsidR="00F01BBB" w:rsidRDefault="00F01BBB" w:rsidP="08AD999E">
      <w:pPr>
        <w:shd w:val="clear" w:color="auto" w:fill="F2F2F2" w:themeFill="background1" w:themeFillShade="F2"/>
        <w:spacing w:after="0" w:line="240" w:lineRule="auto"/>
        <w:rPr>
          <w:i/>
          <w:iCs/>
        </w:rPr>
      </w:pPr>
    </w:p>
    <w:p w14:paraId="2ACD7798" w14:textId="40B2EC89" w:rsidR="7B6863C9" w:rsidRDefault="5D4F64E7" w:rsidP="67D4D932">
      <w:pPr>
        <w:shd w:val="clear" w:color="auto" w:fill="F2F2F2" w:themeFill="background1" w:themeFillShade="F2"/>
        <w:spacing w:after="0" w:line="240" w:lineRule="auto"/>
        <w:rPr>
          <w:rFonts w:eastAsia="Calibri"/>
          <w:i/>
          <w:iCs/>
        </w:rPr>
      </w:pPr>
      <w:r w:rsidRPr="67D4D932">
        <w:rPr>
          <w:rFonts w:eastAsia="Calibri"/>
          <w:i/>
          <w:iCs/>
        </w:rPr>
        <w:t>Now l</w:t>
      </w:r>
      <w:r w:rsidR="000703BE" w:rsidRPr="67D4D932">
        <w:rPr>
          <w:rFonts w:eastAsia="Calibri"/>
          <w:i/>
          <w:iCs/>
        </w:rPr>
        <w:t xml:space="preserve"> am going to</w:t>
      </w:r>
      <w:r w:rsidRPr="67D4D932">
        <w:rPr>
          <w:rFonts w:eastAsia="Calibri"/>
          <w:i/>
          <w:iCs/>
        </w:rPr>
        <w:t xml:space="preserve"> ask </w:t>
      </w:r>
      <w:r w:rsidR="000703BE" w:rsidRPr="67D4D932">
        <w:rPr>
          <w:rFonts w:eastAsia="Calibri"/>
          <w:i/>
          <w:iCs/>
        </w:rPr>
        <w:t xml:space="preserve">you questions </w:t>
      </w:r>
      <w:r w:rsidRPr="67D4D932">
        <w:rPr>
          <w:rFonts w:eastAsia="Calibri"/>
          <w:i/>
          <w:iCs/>
        </w:rPr>
        <w:t xml:space="preserve">about your food situation over the last year. </w:t>
      </w:r>
      <w:r w:rsidR="41A37BC8" w:rsidRPr="67D4D932">
        <w:rPr>
          <w:rFonts w:eastAsia="Calibri"/>
          <w:i/>
          <w:iCs/>
        </w:rPr>
        <w:t xml:space="preserve">This program was designed to help people access healthy and nutritious foods. </w:t>
      </w:r>
      <w:r w:rsidR="6AD2AFD4" w:rsidRPr="67D4D932">
        <w:rPr>
          <w:rFonts w:eastAsia="Calibri"/>
          <w:i/>
          <w:iCs/>
        </w:rPr>
        <w:t>Your honest answers will</w:t>
      </w:r>
      <w:r w:rsidR="0B8D333D" w:rsidRPr="67D4D932">
        <w:rPr>
          <w:rFonts w:eastAsia="Calibri"/>
          <w:i/>
          <w:iCs/>
        </w:rPr>
        <w:t xml:space="preserve"> help</w:t>
      </w:r>
      <w:r w:rsidRPr="67D4D932">
        <w:rPr>
          <w:rFonts w:eastAsia="Calibri"/>
          <w:i/>
          <w:iCs/>
        </w:rPr>
        <w:t xml:space="preserve"> us understand if </w:t>
      </w:r>
      <w:r w:rsidR="5F105703" w:rsidRPr="67D4D932">
        <w:rPr>
          <w:rFonts w:eastAsia="Calibri"/>
          <w:i/>
          <w:iCs/>
        </w:rPr>
        <w:t>the</w:t>
      </w:r>
      <w:r w:rsidR="0296EE87" w:rsidRPr="67D4D932">
        <w:rPr>
          <w:rFonts w:eastAsia="Calibri"/>
          <w:i/>
          <w:iCs/>
        </w:rPr>
        <w:t xml:space="preserve"> </w:t>
      </w:r>
      <w:r w:rsidR="46397242" w:rsidRPr="67D4D932">
        <w:rPr>
          <w:rFonts w:eastAsia="Calibri" w:cs="Arial"/>
          <w:i/>
          <w:iCs/>
        </w:rPr>
        <w:t xml:space="preserve">Kau 'Ai </w:t>
      </w:r>
      <w:r w:rsidR="62EEC6B8" w:rsidRPr="67D4D932">
        <w:rPr>
          <w:rFonts w:eastAsia="Calibri" w:cs="Arial"/>
          <w:i/>
          <w:iCs/>
        </w:rPr>
        <w:t>Pono</w:t>
      </w:r>
      <w:r w:rsidRPr="67D4D932">
        <w:rPr>
          <w:rFonts w:eastAsia="Calibri"/>
          <w:i/>
          <w:iCs/>
        </w:rPr>
        <w:t xml:space="preserve"> </w:t>
      </w:r>
      <w:r w:rsidR="5DC21ABD" w:rsidRPr="67D4D932">
        <w:rPr>
          <w:rFonts w:eastAsia="Calibri" w:cs="Arial"/>
          <w:i/>
          <w:iCs/>
        </w:rPr>
        <w:t>benefit</w:t>
      </w:r>
      <w:r w:rsidRPr="67D4D932">
        <w:rPr>
          <w:rFonts w:eastAsia="Calibri"/>
          <w:i/>
          <w:iCs/>
        </w:rPr>
        <w:t xml:space="preserve"> can help</w:t>
      </w:r>
      <w:r w:rsidR="474EAE58" w:rsidRPr="67D4D932">
        <w:rPr>
          <w:rFonts w:eastAsia="Calibri"/>
          <w:i/>
          <w:iCs/>
        </w:rPr>
        <w:t xml:space="preserve"> you. </w:t>
      </w:r>
    </w:p>
    <w:p w14:paraId="6FEB4901" w14:textId="5B380C32" w:rsidR="50070810" w:rsidRDefault="50070810" w:rsidP="50070810">
      <w:pPr>
        <w:spacing w:after="0" w:line="240" w:lineRule="auto"/>
        <w:rPr>
          <w:rFonts w:eastAsia="Calibri"/>
          <w:i/>
          <w:iCs/>
          <w:szCs w:val="22"/>
        </w:rPr>
      </w:pPr>
    </w:p>
    <w:p w14:paraId="75B8A200" w14:textId="70F137FB" w:rsidR="001832B3" w:rsidRDefault="000F194C" w:rsidP="00540897">
      <w:pPr>
        <w:spacing w:after="0" w:line="240" w:lineRule="auto"/>
      </w:pPr>
      <w:bookmarkStart w:id="1" w:name="_Hlk213422272"/>
      <w:r w:rsidRPr="001832B3">
        <w:t xml:space="preserve">The next 5 questions assess food security. </w:t>
      </w:r>
      <w:bookmarkEnd w:id="1"/>
      <w:r w:rsidR="00540897" w:rsidRPr="001832B3">
        <w:t>For these statements, please check whether the statement was often true, sometimes true, or never true for you in the last 12 months. </w:t>
      </w:r>
    </w:p>
    <w:p w14:paraId="03803006" w14:textId="77777777" w:rsidR="001832B3" w:rsidRPr="001832B3" w:rsidRDefault="001832B3" w:rsidP="00540897">
      <w:pPr>
        <w:spacing w:after="0" w:line="240" w:lineRule="auto"/>
      </w:pPr>
    </w:p>
    <w:p w14:paraId="36E7B040" w14:textId="5EF1FA47" w:rsidR="00301A15" w:rsidRPr="00DE6A73" w:rsidRDefault="00F75B5D" w:rsidP="00301A15">
      <w:pPr>
        <w:pStyle w:val="ListParagraph"/>
        <w:numPr>
          <w:ilvl w:val="0"/>
          <w:numId w:val="9"/>
        </w:numPr>
        <w:spacing w:after="0" w:line="240" w:lineRule="auto"/>
      </w:pPr>
      <w:r w:rsidRPr="00DE6A73">
        <w:t xml:space="preserve">“The food that (I/we) bought just didn’t last, and (I/we) didn’t have money to get more.” In the last 12 months, this </w:t>
      </w:r>
      <w:proofErr w:type="gramStart"/>
      <w:r w:rsidRPr="00DE6A73">
        <w:t>was</w:t>
      </w:r>
      <w:proofErr w:type="gramEnd"/>
      <w:r w:rsidRPr="00DE6A73">
        <w:t>: </w:t>
      </w:r>
    </w:p>
    <w:p w14:paraId="1D7105A9" w14:textId="571F23EB" w:rsidR="00C16191" w:rsidRDefault="00701C4C" w:rsidP="00301A15">
      <w:pPr>
        <w:spacing w:after="0" w:line="240" w:lineRule="auto"/>
        <w:ind w:left="720"/>
      </w:pPr>
      <w:sdt>
        <w:sdtPr>
          <w:id w:val="-36760923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34C78">
            <w:rPr>
              <w:rFonts w:ascii="MS Gothic" w:eastAsia="MS Gothic" w:hAnsi="MS Gothic" w:hint="eastAsia"/>
            </w:rPr>
            <w:t>☐</w:t>
          </w:r>
        </w:sdtContent>
      </w:sdt>
      <w:r w:rsidR="00C16191" w:rsidRPr="00DE6A73">
        <w:t xml:space="preserve"> </w:t>
      </w:r>
      <w:r w:rsidR="00B12CDA" w:rsidRPr="00DE6A73">
        <w:t xml:space="preserve">Often true </w:t>
      </w:r>
      <w:r w:rsidR="00334C78">
        <w:t>[</w:t>
      </w:r>
      <w:r w:rsidR="00A71504" w:rsidRPr="00DE6A73">
        <w:rPr>
          <w:b/>
          <w:bCs/>
        </w:rPr>
        <w:t>1pt</w:t>
      </w:r>
      <w:r w:rsidR="00334C78">
        <w:t>]</w:t>
      </w:r>
      <w:r w:rsidR="00B12CDA" w:rsidRPr="00DE6A73">
        <w:tab/>
      </w:r>
      <w:r w:rsidR="00C16191" w:rsidRPr="00DE6A73">
        <w:tab/>
      </w:r>
      <w:sdt>
        <w:sdtPr>
          <w:id w:val="-17674576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21CAD" w:rsidRPr="00DE6A73">
            <w:rPr>
              <w:rFonts w:ascii="MS Gothic" w:eastAsia="MS Gothic" w:hAnsi="MS Gothic" w:hint="eastAsia"/>
            </w:rPr>
            <w:t>☐</w:t>
          </w:r>
        </w:sdtContent>
      </w:sdt>
      <w:r w:rsidR="00C16191" w:rsidRPr="00DE6A73">
        <w:t xml:space="preserve"> </w:t>
      </w:r>
      <w:r w:rsidR="00B12CDA" w:rsidRPr="00DE6A73">
        <w:t>Sometimes true</w:t>
      </w:r>
      <w:r w:rsidR="00D1095D" w:rsidRPr="00DE6A73">
        <w:t xml:space="preserve"> </w:t>
      </w:r>
      <w:r w:rsidR="00334C78">
        <w:t>[</w:t>
      </w:r>
      <w:r w:rsidR="00D1095D" w:rsidRPr="00DE6A73">
        <w:rPr>
          <w:b/>
          <w:bCs/>
        </w:rPr>
        <w:t>1pt</w:t>
      </w:r>
      <w:r w:rsidR="00334C78">
        <w:t>]</w:t>
      </w:r>
      <w:r w:rsidR="00B12CDA" w:rsidRPr="00DE6A73">
        <w:t xml:space="preserve"> </w:t>
      </w:r>
      <w:r w:rsidR="00B12CDA" w:rsidRPr="00DE6A73">
        <w:tab/>
      </w:r>
      <w:r w:rsidR="00B12CDA" w:rsidRPr="00DE6A73">
        <w:tab/>
        <w:t xml:space="preserve"> </w:t>
      </w:r>
      <w:sdt>
        <w:sdtPr>
          <w:id w:val="-39943909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12CDA" w:rsidRPr="00DE6A73">
            <w:rPr>
              <w:rFonts w:ascii="MS Gothic" w:eastAsia="MS Gothic" w:hAnsi="MS Gothic" w:hint="eastAsia"/>
            </w:rPr>
            <w:t>☐</w:t>
          </w:r>
        </w:sdtContent>
      </w:sdt>
      <w:r w:rsidR="00B12CDA" w:rsidRPr="00DE6A73">
        <w:t xml:space="preserve"> Never true </w:t>
      </w:r>
      <w:r w:rsidR="00334C78">
        <w:t>[</w:t>
      </w:r>
      <w:r w:rsidR="00D1095D" w:rsidRPr="00DE6A73">
        <w:rPr>
          <w:b/>
          <w:bCs/>
        </w:rPr>
        <w:t>0pt</w:t>
      </w:r>
      <w:r w:rsidR="00334C78">
        <w:t>]</w:t>
      </w:r>
    </w:p>
    <w:p w14:paraId="2903F1EB" w14:textId="77777777" w:rsidR="00301A15" w:rsidRPr="00DE6A73" w:rsidRDefault="00301A15" w:rsidP="00301A15">
      <w:pPr>
        <w:spacing w:after="0" w:line="240" w:lineRule="auto"/>
        <w:ind w:left="720"/>
        <w:rPr>
          <w:b/>
          <w:bCs/>
        </w:rPr>
      </w:pPr>
    </w:p>
    <w:p w14:paraId="115430F6" w14:textId="7F6E8938" w:rsidR="00F75B5D" w:rsidRPr="00DE6A73" w:rsidRDefault="004B0C77" w:rsidP="00301A15">
      <w:pPr>
        <w:pStyle w:val="ListParagraph"/>
        <w:numPr>
          <w:ilvl w:val="0"/>
          <w:numId w:val="9"/>
        </w:numPr>
        <w:spacing w:after="0" w:line="240" w:lineRule="auto"/>
      </w:pPr>
      <w:r w:rsidRPr="00DE6A73">
        <w:t xml:space="preserve">“(I/we) couldn’t afford to eat balanced meals.” In the last 12 months, this </w:t>
      </w:r>
      <w:proofErr w:type="gramStart"/>
      <w:r w:rsidRPr="00DE6A73">
        <w:t>was</w:t>
      </w:r>
      <w:proofErr w:type="gramEnd"/>
      <w:r w:rsidRPr="00DE6A73">
        <w:t>: </w:t>
      </w:r>
    </w:p>
    <w:p w14:paraId="4ABD9072" w14:textId="2A20729C" w:rsidR="0027565C" w:rsidRPr="00DE6A73" w:rsidRDefault="00701C4C" w:rsidP="00301A15">
      <w:pPr>
        <w:spacing w:after="0" w:line="240" w:lineRule="auto"/>
        <w:ind w:left="720"/>
      </w:pPr>
      <w:sdt>
        <w:sdtPr>
          <w:id w:val="198257758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7565C" w:rsidRPr="00DE6A73">
            <w:rPr>
              <w:rFonts w:ascii="MS Gothic" w:eastAsia="MS Gothic" w:hAnsi="MS Gothic" w:hint="eastAsia"/>
            </w:rPr>
            <w:t>☐</w:t>
          </w:r>
        </w:sdtContent>
      </w:sdt>
      <w:r w:rsidR="0027565C" w:rsidRPr="00DE6A73">
        <w:t xml:space="preserve"> Often true</w:t>
      </w:r>
      <w:r w:rsidR="00D1095D" w:rsidRPr="00DE6A73">
        <w:t xml:space="preserve"> </w:t>
      </w:r>
      <w:r w:rsidR="00753A79">
        <w:t>[</w:t>
      </w:r>
      <w:r w:rsidR="00D1095D" w:rsidRPr="00DE6A73">
        <w:rPr>
          <w:b/>
          <w:bCs/>
        </w:rPr>
        <w:t>1pt</w:t>
      </w:r>
      <w:r w:rsidR="00753A79">
        <w:t>]</w:t>
      </w:r>
      <w:r w:rsidR="0027565C" w:rsidRPr="00DE6A73">
        <w:t xml:space="preserve"> </w:t>
      </w:r>
      <w:r w:rsidR="0027565C" w:rsidRPr="00DE6A73">
        <w:tab/>
      </w:r>
      <w:r w:rsidR="0027565C" w:rsidRPr="00DE6A73">
        <w:tab/>
      </w:r>
      <w:sdt>
        <w:sdtPr>
          <w:id w:val="-37246152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7565C" w:rsidRPr="00DE6A73">
            <w:rPr>
              <w:rFonts w:ascii="MS Gothic" w:eastAsia="MS Gothic" w:hAnsi="MS Gothic" w:hint="eastAsia"/>
            </w:rPr>
            <w:t>☐</w:t>
          </w:r>
        </w:sdtContent>
      </w:sdt>
      <w:r w:rsidR="0027565C" w:rsidRPr="00DE6A73">
        <w:t xml:space="preserve"> Sometimes true</w:t>
      </w:r>
      <w:r w:rsidR="00D1095D" w:rsidRPr="00DE6A73">
        <w:t xml:space="preserve"> </w:t>
      </w:r>
      <w:r w:rsidR="00753A79">
        <w:t>[</w:t>
      </w:r>
      <w:r w:rsidR="00D1095D" w:rsidRPr="00DE6A73">
        <w:rPr>
          <w:b/>
          <w:bCs/>
        </w:rPr>
        <w:t>1pt</w:t>
      </w:r>
      <w:r w:rsidR="00753A79">
        <w:t>]</w:t>
      </w:r>
      <w:r w:rsidR="0027565C" w:rsidRPr="00DE6A73">
        <w:t xml:space="preserve"> </w:t>
      </w:r>
      <w:r w:rsidR="0027565C" w:rsidRPr="00DE6A73">
        <w:tab/>
      </w:r>
      <w:r w:rsidR="0027565C" w:rsidRPr="00DE6A73">
        <w:tab/>
        <w:t xml:space="preserve">  </w:t>
      </w:r>
      <w:sdt>
        <w:sdtPr>
          <w:id w:val="-102132312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7565C" w:rsidRPr="00DE6A73">
            <w:rPr>
              <w:rFonts w:ascii="MS Gothic" w:eastAsia="MS Gothic" w:hAnsi="MS Gothic" w:hint="eastAsia"/>
            </w:rPr>
            <w:t>☐</w:t>
          </w:r>
        </w:sdtContent>
      </w:sdt>
      <w:r w:rsidR="0027565C" w:rsidRPr="00DE6A73">
        <w:t xml:space="preserve"> Never true </w:t>
      </w:r>
      <w:r w:rsidR="00753A79">
        <w:t>[</w:t>
      </w:r>
      <w:r w:rsidR="00D1095D" w:rsidRPr="00DE6A73">
        <w:rPr>
          <w:b/>
          <w:bCs/>
        </w:rPr>
        <w:t>0pt</w:t>
      </w:r>
      <w:r w:rsidR="00753A79">
        <w:t>]</w:t>
      </w:r>
    </w:p>
    <w:p w14:paraId="2FC5004C" w14:textId="77777777" w:rsidR="00301A15" w:rsidRDefault="00301A15" w:rsidP="00301A15">
      <w:pPr>
        <w:pStyle w:val="ListParagraph"/>
        <w:spacing w:after="0" w:line="240" w:lineRule="auto"/>
      </w:pPr>
    </w:p>
    <w:p w14:paraId="087861EA" w14:textId="5846D0CC" w:rsidR="00301A15" w:rsidRPr="00DE6A73" w:rsidRDefault="004B0C77" w:rsidP="00301A15">
      <w:pPr>
        <w:pStyle w:val="ListParagraph"/>
        <w:numPr>
          <w:ilvl w:val="0"/>
          <w:numId w:val="9"/>
        </w:numPr>
        <w:spacing w:after="0" w:line="240" w:lineRule="auto"/>
      </w:pPr>
      <w:r w:rsidRPr="00DE6A73">
        <w:t>In the last 12 months, did you and/or other adults in your household ever cut the size of your meals or skip meals because there wasn’t enough money for food?</w:t>
      </w:r>
    </w:p>
    <w:p w14:paraId="7DF2570D" w14:textId="76F78100" w:rsidR="003C010A" w:rsidRPr="00DE6A73" w:rsidRDefault="00701C4C" w:rsidP="00301A15">
      <w:pPr>
        <w:spacing w:after="0" w:line="240" w:lineRule="auto"/>
        <w:ind w:left="720"/>
      </w:pPr>
      <w:sdt>
        <w:sdtPr>
          <w:rPr>
            <w:rFonts w:ascii="MS Gothic" w:eastAsia="MS Gothic" w:hAnsi="MS Gothic"/>
          </w:rPr>
          <w:id w:val="26488686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C010A" w:rsidRPr="00DE6A73">
            <w:rPr>
              <w:rFonts w:ascii="MS Gothic" w:eastAsia="MS Gothic" w:hAnsi="MS Gothic" w:hint="eastAsia"/>
            </w:rPr>
            <w:t>☐</w:t>
          </w:r>
        </w:sdtContent>
      </w:sdt>
      <w:r w:rsidR="003C010A" w:rsidRPr="00DE6A73">
        <w:t xml:space="preserve"> Yes</w:t>
      </w:r>
      <w:r w:rsidR="00334C78">
        <w:t xml:space="preserve"> </w:t>
      </w:r>
      <w:r w:rsidR="00753A79">
        <w:t>[</w:t>
      </w:r>
      <w:r w:rsidR="00D1095D" w:rsidRPr="00DE6A73">
        <w:rPr>
          <w:b/>
          <w:bCs/>
        </w:rPr>
        <w:t>1</w:t>
      </w:r>
      <w:proofErr w:type="gramStart"/>
      <w:r w:rsidR="00D1095D" w:rsidRPr="00DE6A73">
        <w:rPr>
          <w:b/>
          <w:bCs/>
        </w:rPr>
        <w:t>pt</w:t>
      </w:r>
      <w:r w:rsidR="00753A79">
        <w:t>]</w:t>
      </w:r>
      <w:r w:rsidR="00334C78" w:rsidRPr="00334C78">
        <w:rPr>
          <w:b/>
          <w:bCs/>
        </w:rPr>
        <w:t>*</w:t>
      </w:r>
      <w:proofErr w:type="gramEnd"/>
      <w:r w:rsidR="003C010A" w:rsidRPr="00DE6A73">
        <w:tab/>
      </w:r>
      <w:sdt>
        <w:sdtPr>
          <w:rPr>
            <w:rFonts w:ascii="MS Gothic" w:eastAsia="MS Gothic" w:hAnsi="MS Gothic"/>
          </w:rPr>
          <w:id w:val="-109724147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C010A" w:rsidRPr="00DE6A73">
            <w:rPr>
              <w:rFonts w:ascii="MS Gothic" w:eastAsia="MS Gothic" w:hAnsi="MS Gothic" w:hint="eastAsia"/>
            </w:rPr>
            <w:t>☐</w:t>
          </w:r>
        </w:sdtContent>
      </w:sdt>
      <w:r w:rsidR="003C010A" w:rsidRPr="00DE6A73">
        <w:t xml:space="preserve"> No </w:t>
      </w:r>
      <w:r w:rsidR="00334C78">
        <w:t>[</w:t>
      </w:r>
      <w:r w:rsidR="00D1095D" w:rsidRPr="00DE6A73">
        <w:rPr>
          <w:b/>
          <w:bCs/>
        </w:rPr>
        <w:t>0pt</w:t>
      </w:r>
      <w:r w:rsidR="00334C78">
        <w:t>]</w:t>
      </w:r>
    </w:p>
    <w:p w14:paraId="7AC1C352" w14:textId="77777777" w:rsidR="00301A15" w:rsidRDefault="00301A15" w:rsidP="00301A15">
      <w:pPr>
        <w:spacing w:after="0" w:line="240" w:lineRule="auto"/>
        <w:ind w:left="720"/>
      </w:pPr>
    </w:p>
    <w:p w14:paraId="32A746BB" w14:textId="33A92373" w:rsidR="4E251BF9" w:rsidRPr="00DE6A73" w:rsidRDefault="00334C78" w:rsidP="00301A15">
      <w:pPr>
        <w:spacing w:after="0" w:line="240" w:lineRule="auto"/>
        <w:ind w:left="720"/>
      </w:pPr>
      <w:r>
        <w:t>3.a. *</w:t>
      </w:r>
      <w:r w:rsidR="4E251BF9" w:rsidRPr="00DE6A73">
        <w:t xml:space="preserve">If yes, how often </w:t>
      </w:r>
      <w:proofErr w:type="gramStart"/>
      <w:r w:rsidR="4E251BF9" w:rsidRPr="00DE6A73">
        <w:t>did</w:t>
      </w:r>
      <w:proofErr w:type="gramEnd"/>
      <w:r w:rsidR="4E251BF9" w:rsidRPr="00DE6A73">
        <w:t xml:space="preserve"> this happen?  </w:t>
      </w:r>
    </w:p>
    <w:p w14:paraId="51481433" w14:textId="1CD84F04" w:rsidR="00753A79" w:rsidRDefault="00701C4C" w:rsidP="00301A15">
      <w:pPr>
        <w:spacing w:after="0" w:line="240" w:lineRule="auto"/>
        <w:ind w:left="720"/>
      </w:pPr>
      <w:sdt>
        <w:sdtPr>
          <w:rPr>
            <w:rFonts w:ascii="MS Gothic" w:eastAsia="MS Gothic" w:hAnsi="MS Gothic"/>
          </w:rPr>
          <w:id w:val="134422707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4E251BF9" w:rsidRPr="00DE6A73">
            <w:rPr>
              <w:rFonts w:ascii="MS Gothic" w:eastAsia="MS Gothic" w:hAnsi="MS Gothic"/>
            </w:rPr>
            <w:t>☐</w:t>
          </w:r>
        </w:sdtContent>
      </w:sdt>
      <w:r w:rsidR="4E251BF9" w:rsidRPr="00DE6A73">
        <w:t xml:space="preserve"> Almost every month</w:t>
      </w:r>
      <w:r w:rsidR="00D1095D" w:rsidRPr="00DE6A73">
        <w:t xml:space="preserve"> </w:t>
      </w:r>
      <w:r w:rsidR="00334C78">
        <w:t>[</w:t>
      </w:r>
      <w:r w:rsidR="00D1095D" w:rsidRPr="00DE6A73">
        <w:rPr>
          <w:b/>
          <w:bCs/>
        </w:rPr>
        <w:t>1</w:t>
      </w:r>
      <w:proofErr w:type="gramStart"/>
      <w:r w:rsidR="00D1095D" w:rsidRPr="00DE6A73">
        <w:rPr>
          <w:b/>
          <w:bCs/>
        </w:rPr>
        <w:t>pt</w:t>
      </w:r>
      <w:r w:rsidR="00334C78">
        <w:t>]</w:t>
      </w:r>
      <w:r w:rsidR="0088273F" w:rsidRPr="00DE6A73">
        <w:t xml:space="preserve"> </w:t>
      </w:r>
      <w:r w:rsidR="00753A79">
        <w:t xml:space="preserve">  </w:t>
      </w:r>
      <w:proofErr w:type="gramEnd"/>
      <w:r w:rsidR="00753A79">
        <w:t xml:space="preserve">       </w:t>
      </w:r>
      <w:sdt>
        <w:sdtPr>
          <w:rPr>
            <w:rFonts w:ascii="MS Gothic" w:eastAsia="MS Gothic" w:hAnsi="MS Gothic"/>
          </w:rPr>
          <w:id w:val="162202797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53A79">
            <w:rPr>
              <w:rFonts w:ascii="MS Gothic" w:eastAsia="MS Gothic" w:hAnsi="MS Gothic" w:hint="eastAsia"/>
            </w:rPr>
            <w:t>☐</w:t>
          </w:r>
        </w:sdtContent>
      </w:sdt>
      <w:r w:rsidR="4E251BF9" w:rsidRPr="00DE6A73">
        <w:t xml:space="preserve"> Some months, but not every month</w:t>
      </w:r>
      <w:r w:rsidR="00D1095D" w:rsidRPr="00DE6A73">
        <w:t xml:space="preserve"> </w:t>
      </w:r>
      <w:r w:rsidR="00334C78">
        <w:t>[</w:t>
      </w:r>
      <w:r w:rsidR="00D1095D" w:rsidRPr="00DE6A73">
        <w:rPr>
          <w:b/>
          <w:bCs/>
        </w:rPr>
        <w:t>1pt</w:t>
      </w:r>
      <w:r w:rsidR="00334C78">
        <w:t xml:space="preserve">] </w:t>
      </w:r>
    </w:p>
    <w:p w14:paraId="5C0A3261" w14:textId="49D025D4" w:rsidR="4E251BF9" w:rsidRPr="00DE6A73" w:rsidRDefault="00701C4C" w:rsidP="00301A15">
      <w:pPr>
        <w:spacing w:after="0" w:line="240" w:lineRule="auto"/>
        <w:ind w:left="720"/>
      </w:pPr>
      <w:sdt>
        <w:sdtPr>
          <w:rPr>
            <w:rFonts w:ascii="MS Gothic" w:eastAsia="MS Gothic" w:hAnsi="MS Gothic"/>
          </w:rPr>
          <w:id w:val="120007582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34C78">
            <w:rPr>
              <w:rFonts w:ascii="MS Gothic" w:eastAsia="MS Gothic" w:hAnsi="MS Gothic" w:hint="eastAsia"/>
            </w:rPr>
            <w:t>☐</w:t>
          </w:r>
        </w:sdtContent>
      </w:sdt>
      <w:r w:rsidR="4E251BF9" w:rsidRPr="00DE6A73">
        <w:t xml:space="preserve"> Only 1 or 2 months</w:t>
      </w:r>
      <w:r w:rsidR="00D1095D" w:rsidRPr="00DE6A73">
        <w:t xml:space="preserve"> </w:t>
      </w:r>
      <w:r w:rsidR="00334C78">
        <w:t>[</w:t>
      </w:r>
      <w:r w:rsidR="00D1095D" w:rsidRPr="00DE6A73">
        <w:rPr>
          <w:b/>
          <w:bCs/>
        </w:rPr>
        <w:t>0pt</w:t>
      </w:r>
      <w:r w:rsidR="00334C78">
        <w:t>]</w:t>
      </w:r>
    </w:p>
    <w:p w14:paraId="21D590A3" w14:textId="77777777" w:rsidR="00301A15" w:rsidRDefault="00301A15" w:rsidP="00301A15">
      <w:pPr>
        <w:pStyle w:val="ListParagraph"/>
        <w:spacing w:after="0" w:line="240" w:lineRule="auto"/>
      </w:pPr>
    </w:p>
    <w:p w14:paraId="5B8A8E4C" w14:textId="766F2B1B" w:rsidR="00A36E6A" w:rsidRPr="00DE6A73" w:rsidRDefault="004B0C77" w:rsidP="00301A15">
      <w:pPr>
        <w:pStyle w:val="ListParagraph"/>
        <w:numPr>
          <w:ilvl w:val="0"/>
          <w:numId w:val="9"/>
        </w:numPr>
        <w:spacing w:after="0" w:line="240" w:lineRule="auto"/>
      </w:pPr>
      <w:r w:rsidRPr="00DE6A73">
        <w:t>In the 12 months, did you ever eat less than you felt you should because there wasn’t enough money for food? </w:t>
      </w:r>
    </w:p>
    <w:p w14:paraId="726A60B8" w14:textId="31C03A61" w:rsidR="00D55536" w:rsidRPr="00DE6A73" w:rsidRDefault="00701C4C" w:rsidP="00301A15">
      <w:pPr>
        <w:spacing w:after="0" w:line="240" w:lineRule="auto"/>
        <w:ind w:left="720"/>
      </w:pPr>
      <w:sdt>
        <w:sdtPr>
          <w:id w:val="-35048336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55536" w:rsidRPr="00DE6A73">
            <w:rPr>
              <w:rFonts w:ascii="MS Gothic" w:eastAsia="MS Gothic" w:hAnsi="MS Gothic" w:hint="eastAsia"/>
            </w:rPr>
            <w:t>☐</w:t>
          </w:r>
        </w:sdtContent>
      </w:sdt>
      <w:r w:rsidR="00D55536" w:rsidRPr="00DE6A73">
        <w:t xml:space="preserve"> Yes</w:t>
      </w:r>
      <w:r w:rsidR="00D55536" w:rsidRPr="00DE6A73">
        <w:tab/>
      </w:r>
      <w:r w:rsidR="00753A79">
        <w:t>[</w:t>
      </w:r>
      <w:r w:rsidR="00D1095D" w:rsidRPr="00DE6A73">
        <w:rPr>
          <w:b/>
          <w:bCs/>
        </w:rPr>
        <w:t>1pt</w:t>
      </w:r>
      <w:r w:rsidR="00753A79">
        <w:t>]</w:t>
      </w:r>
      <w:r w:rsidR="00D55536" w:rsidRPr="00DE6A73">
        <w:tab/>
      </w:r>
      <w:sdt>
        <w:sdtPr>
          <w:id w:val="148775070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55536" w:rsidRPr="00DE6A73">
            <w:rPr>
              <w:rFonts w:ascii="MS Gothic" w:eastAsia="MS Gothic" w:hAnsi="MS Gothic" w:hint="eastAsia"/>
            </w:rPr>
            <w:t>☐</w:t>
          </w:r>
        </w:sdtContent>
      </w:sdt>
      <w:r w:rsidR="00D55536" w:rsidRPr="00DE6A73">
        <w:t xml:space="preserve"> No </w:t>
      </w:r>
      <w:r w:rsidR="00753A79">
        <w:t>[</w:t>
      </w:r>
      <w:r w:rsidR="00D1095D" w:rsidRPr="00DE6A73">
        <w:rPr>
          <w:b/>
          <w:bCs/>
        </w:rPr>
        <w:t>0pt</w:t>
      </w:r>
      <w:r w:rsidR="00753A79">
        <w:t>]</w:t>
      </w:r>
    </w:p>
    <w:p w14:paraId="2B474F97" w14:textId="77777777" w:rsidR="00301A15" w:rsidRDefault="00301A15" w:rsidP="00301A15">
      <w:pPr>
        <w:pStyle w:val="ListParagraph"/>
        <w:spacing w:after="0" w:line="240" w:lineRule="auto"/>
      </w:pPr>
    </w:p>
    <w:p w14:paraId="6AF5702C" w14:textId="191A915D" w:rsidR="00E12D60" w:rsidRPr="00DE6A73" w:rsidRDefault="0021617F" w:rsidP="00301A15">
      <w:pPr>
        <w:pStyle w:val="ListParagraph"/>
        <w:numPr>
          <w:ilvl w:val="0"/>
          <w:numId w:val="9"/>
        </w:numPr>
        <w:spacing w:after="0" w:line="240" w:lineRule="auto"/>
      </w:pPr>
      <w:r w:rsidRPr="00DE6A73">
        <w:t xml:space="preserve">In the last 12 months, </w:t>
      </w:r>
      <w:proofErr w:type="gramStart"/>
      <w:r w:rsidRPr="00DE6A73">
        <w:t>were</w:t>
      </w:r>
      <w:proofErr w:type="gramEnd"/>
      <w:r w:rsidRPr="00DE6A73">
        <w:t xml:space="preserve"> you ever </w:t>
      </w:r>
      <w:proofErr w:type="gramStart"/>
      <w:r w:rsidRPr="00DE6A73">
        <w:t>hungry</w:t>
      </w:r>
      <w:proofErr w:type="gramEnd"/>
      <w:r w:rsidRPr="00DE6A73">
        <w:t>, but didn’t eat, because there wasn’t enough money for food? </w:t>
      </w:r>
    </w:p>
    <w:p w14:paraId="1C16EEEA" w14:textId="54DFBAA5" w:rsidR="00FF2877" w:rsidRPr="00DE6A73" w:rsidRDefault="00701C4C" w:rsidP="00301A15">
      <w:pPr>
        <w:spacing w:after="0" w:line="240" w:lineRule="auto"/>
        <w:ind w:left="720"/>
        <w:rPr>
          <w:rFonts w:asciiTheme="majorHAnsi" w:hAnsiTheme="majorHAnsi" w:cstheme="majorHAnsi"/>
        </w:rPr>
      </w:pPr>
      <w:sdt>
        <w:sdtPr>
          <w:rPr>
            <w:rFonts w:ascii="MS Gothic" w:eastAsia="MS Gothic" w:hAnsi="MS Gothic"/>
          </w:rPr>
          <w:id w:val="45460044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12D60" w:rsidRPr="00DE6A73">
            <w:rPr>
              <w:rFonts w:ascii="MS Gothic" w:eastAsia="MS Gothic" w:hAnsi="MS Gothic" w:hint="eastAsia"/>
            </w:rPr>
            <w:t>☐</w:t>
          </w:r>
        </w:sdtContent>
      </w:sdt>
      <w:r w:rsidR="00E12D60" w:rsidRPr="00DE6A73">
        <w:t xml:space="preserve"> Yes</w:t>
      </w:r>
      <w:r w:rsidR="00E12D60" w:rsidRPr="00DE6A73">
        <w:tab/>
      </w:r>
      <w:r w:rsidR="00753A79">
        <w:t>[</w:t>
      </w:r>
      <w:r w:rsidR="00D1095D" w:rsidRPr="00DE6A73">
        <w:rPr>
          <w:b/>
          <w:bCs/>
        </w:rPr>
        <w:t>1pt</w:t>
      </w:r>
      <w:r w:rsidR="00753A79" w:rsidRPr="00753A79">
        <w:t>]</w:t>
      </w:r>
      <w:r w:rsidR="00E12D60" w:rsidRPr="00DE6A73">
        <w:tab/>
      </w:r>
      <w:sdt>
        <w:sdtPr>
          <w:rPr>
            <w:rFonts w:ascii="MS Gothic" w:eastAsia="MS Gothic" w:hAnsi="MS Gothic"/>
          </w:rPr>
          <w:id w:val="9071944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12D60" w:rsidRPr="00DE6A73">
            <w:rPr>
              <w:rFonts w:ascii="MS Gothic" w:eastAsia="MS Gothic" w:hAnsi="MS Gothic" w:hint="eastAsia"/>
            </w:rPr>
            <w:t>☐</w:t>
          </w:r>
        </w:sdtContent>
      </w:sdt>
      <w:r w:rsidR="00E12D60" w:rsidRPr="00DE6A73">
        <w:t xml:space="preserve"> No </w:t>
      </w:r>
      <w:r w:rsidR="00753A79">
        <w:t>[</w:t>
      </w:r>
      <w:r w:rsidR="00D1095D" w:rsidRPr="00DE6A73">
        <w:rPr>
          <w:b/>
          <w:bCs/>
        </w:rPr>
        <w:t>0pt</w:t>
      </w:r>
      <w:r w:rsidR="00753A79">
        <w:t>]</w:t>
      </w:r>
    </w:p>
    <w:p w14:paraId="47974F77" w14:textId="77777777" w:rsidR="00301A15" w:rsidRDefault="00301A15" w:rsidP="00301A15">
      <w:pPr>
        <w:spacing w:after="0" w:line="240" w:lineRule="auto"/>
        <w:jc w:val="right"/>
        <w:rPr>
          <w:b/>
          <w:bCs/>
        </w:rPr>
      </w:pPr>
    </w:p>
    <w:p w14:paraId="0AEE75B5" w14:textId="6EEE5F6F" w:rsidR="00D1095D" w:rsidRDefault="00D1095D" w:rsidP="00301A15">
      <w:pPr>
        <w:spacing w:after="0" w:line="240" w:lineRule="auto"/>
        <w:jc w:val="right"/>
      </w:pPr>
      <w:r w:rsidRPr="00DE6A73">
        <w:rPr>
          <w:b/>
          <w:bCs/>
        </w:rPr>
        <w:t xml:space="preserve">Sum of </w:t>
      </w:r>
      <w:r w:rsidR="00BE2268" w:rsidRPr="00DE6A73">
        <w:rPr>
          <w:b/>
          <w:bCs/>
        </w:rPr>
        <w:t>P</w:t>
      </w:r>
      <w:r w:rsidRPr="00DE6A73">
        <w:rPr>
          <w:b/>
          <w:bCs/>
        </w:rPr>
        <w:t>oints</w:t>
      </w:r>
      <w:r w:rsidRPr="00DE6A73">
        <w:t xml:space="preserve"> </w:t>
      </w:r>
      <w:r w:rsidR="00753A79">
        <w:t>[</w:t>
      </w:r>
      <w:r w:rsidRPr="00DE6A73">
        <w:t>0-6 total</w:t>
      </w:r>
      <w:r w:rsidR="00753A79">
        <w:t>]</w:t>
      </w:r>
      <w:r w:rsidR="00334C78" w:rsidRPr="00DE6A73">
        <w:t>:</w:t>
      </w:r>
      <w:r w:rsidR="00334C78">
        <w:t xml:space="preserve"> </w:t>
      </w:r>
      <w:r w:rsidRPr="00DE6A73">
        <w:t>________________</w:t>
      </w:r>
    </w:p>
    <w:p w14:paraId="5D103813" w14:textId="77777777" w:rsidR="00301A15" w:rsidRPr="00DE6A73" w:rsidRDefault="00301A15" w:rsidP="00301A15">
      <w:pPr>
        <w:spacing w:after="0" w:line="240" w:lineRule="auto"/>
        <w:jc w:val="right"/>
      </w:pPr>
    </w:p>
    <w:p w14:paraId="1E4F68E8" w14:textId="77777777" w:rsidR="00540897" w:rsidRPr="00DE6A73" w:rsidRDefault="00701C4C" w:rsidP="00540897">
      <w:pPr>
        <w:spacing w:after="0" w:line="240" w:lineRule="auto"/>
      </w:pPr>
      <w:sdt>
        <w:sdtPr>
          <w:rPr>
            <w:rFonts w:ascii="MS Gothic" w:eastAsia="MS Gothic" w:hAnsi="MS Gothic"/>
          </w:rPr>
          <w:id w:val="5105271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0897" w:rsidRPr="00DE6A73">
            <w:rPr>
              <w:rFonts w:ascii="MS Gothic" w:eastAsia="MS Gothic" w:hAnsi="MS Gothic" w:hint="eastAsia"/>
            </w:rPr>
            <w:t>☐</w:t>
          </w:r>
        </w:sdtContent>
      </w:sdt>
      <w:r w:rsidR="00540897" w:rsidRPr="00DE6A73">
        <w:t xml:space="preserve"> 2+ points </w:t>
      </w:r>
      <w:r w:rsidR="00540897">
        <w:t>[Meets Food Security Eligibility criteria. Continue to Clinical Eligibility Screening]</w:t>
      </w:r>
    </w:p>
    <w:p w14:paraId="67785A48" w14:textId="77777777" w:rsidR="00540897" w:rsidRDefault="00701C4C" w:rsidP="00540897">
      <w:pPr>
        <w:spacing w:after="0" w:line="240" w:lineRule="auto"/>
      </w:pPr>
      <w:sdt>
        <w:sdtPr>
          <w:rPr>
            <w:rFonts w:ascii="MS Gothic" w:eastAsia="MS Gothic" w:hAnsi="MS Gothic"/>
          </w:rPr>
          <w:id w:val="-208659634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0897" w:rsidRPr="00DE6A73">
            <w:rPr>
              <w:rFonts w:ascii="MS Gothic" w:eastAsia="MS Gothic" w:hAnsi="MS Gothic" w:hint="eastAsia"/>
            </w:rPr>
            <w:t>☐</w:t>
          </w:r>
        </w:sdtContent>
      </w:sdt>
      <w:r w:rsidR="00540897" w:rsidRPr="00DE6A73">
        <w:t xml:space="preserve"> 0-1 points </w:t>
      </w:r>
      <w:r w:rsidR="00540897">
        <w:t>[</w:t>
      </w:r>
      <w:r w:rsidR="00540897" w:rsidRPr="00334C78">
        <w:rPr>
          <w:b/>
          <w:bCs/>
        </w:rPr>
        <w:t>STOP.</w:t>
      </w:r>
      <w:r w:rsidR="00540897">
        <w:rPr>
          <w:b/>
          <w:bCs/>
        </w:rPr>
        <w:t xml:space="preserve"> INELIGIBLE</w:t>
      </w:r>
      <w:r w:rsidR="00540897">
        <w:t xml:space="preserve">. </w:t>
      </w:r>
      <w:r w:rsidR="00540897" w:rsidRPr="00883E0F">
        <w:t xml:space="preserve">Issue </w:t>
      </w:r>
      <w:r w:rsidR="00540897">
        <w:t>N</w:t>
      </w:r>
      <w:r w:rsidR="00540897" w:rsidRPr="00883E0F">
        <w:t xml:space="preserve">otice of </w:t>
      </w:r>
      <w:r w:rsidR="00540897">
        <w:t>A</w:t>
      </w:r>
      <w:r w:rsidR="00540897" w:rsidRPr="00883E0F">
        <w:t xml:space="preserve">dverse </w:t>
      </w:r>
      <w:r w:rsidR="00540897">
        <w:t>B</w:t>
      </w:r>
      <w:r w:rsidR="00540897" w:rsidRPr="00883E0F">
        <w:t xml:space="preserve">enefit </w:t>
      </w:r>
      <w:r w:rsidR="00540897">
        <w:t>D</w:t>
      </w:r>
      <w:r w:rsidR="00540897" w:rsidRPr="00883E0F">
        <w:t>etermination.]</w:t>
      </w:r>
    </w:p>
    <w:p w14:paraId="68AA216A" w14:textId="58CD6DCE" w:rsidR="00AC01F5" w:rsidRPr="00DE6A73" w:rsidRDefault="00AC01F5" w:rsidP="00301A15">
      <w:pPr>
        <w:spacing w:after="0" w:line="240" w:lineRule="auto"/>
      </w:pPr>
    </w:p>
    <w:p w14:paraId="7DD07567" w14:textId="180DD9C6" w:rsidR="6241D906" w:rsidRDefault="6241D906" w:rsidP="6241D906">
      <w:pPr>
        <w:spacing w:after="0" w:line="240" w:lineRule="auto"/>
      </w:pPr>
    </w:p>
    <w:p w14:paraId="315E09E5" w14:textId="4B75BA22" w:rsidR="1546C870" w:rsidRDefault="2E4E51E4" w:rsidP="08AD999E">
      <w:pPr>
        <w:shd w:val="clear" w:color="auto" w:fill="F2F2F2" w:themeFill="background1" w:themeFillShade="F2"/>
        <w:spacing w:after="0" w:line="240" w:lineRule="auto"/>
        <w:rPr>
          <w:i/>
          <w:iCs/>
        </w:rPr>
      </w:pPr>
      <w:r>
        <w:t>[If 2+ points] T</w:t>
      </w:r>
      <w:r w:rsidRPr="36346A36">
        <w:rPr>
          <w:i/>
          <w:iCs/>
        </w:rPr>
        <w:t xml:space="preserve">hank you for sharing that information. Based on your answers, it looks like this program could be helpful. I now need to ask you some questions about your health. </w:t>
      </w:r>
    </w:p>
    <w:p w14:paraId="4A659940" w14:textId="1A1452CB" w:rsidR="0AB1400A" w:rsidRDefault="0AB1400A" w:rsidP="08AD999E">
      <w:pPr>
        <w:shd w:val="clear" w:color="auto" w:fill="F2F2F2" w:themeFill="background1" w:themeFillShade="F2"/>
        <w:spacing w:after="0" w:line="240" w:lineRule="auto"/>
      </w:pPr>
    </w:p>
    <w:p w14:paraId="7468526F" w14:textId="4D93DE45" w:rsidR="128C84A1" w:rsidRDefault="72780F69" w:rsidP="08AD999E">
      <w:pPr>
        <w:shd w:val="clear" w:color="auto" w:fill="F2F2F2" w:themeFill="background1" w:themeFillShade="F2"/>
        <w:spacing w:after="0" w:line="240" w:lineRule="auto"/>
        <w:rPr>
          <w:rFonts w:eastAsia="Calibri"/>
          <w:i/>
          <w:szCs w:val="22"/>
        </w:rPr>
      </w:pPr>
      <w:r>
        <w:t xml:space="preserve">[If, 0-1 points] </w:t>
      </w:r>
      <w:r w:rsidR="4FACA89E">
        <w:t>T</w:t>
      </w:r>
      <w:r w:rsidR="4FACA89E" w:rsidRPr="36346A36">
        <w:rPr>
          <w:i/>
          <w:iCs/>
        </w:rPr>
        <w:t>hank you for sharing that information.</w:t>
      </w:r>
      <w:r w:rsidRPr="36346A36">
        <w:rPr>
          <w:i/>
          <w:iCs/>
        </w:rPr>
        <w:t xml:space="preserve"> I’m sorry, </w:t>
      </w:r>
      <w:proofErr w:type="gramStart"/>
      <w:r w:rsidRPr="36346A36">
        <w:rPr>
          <w:i/>
          <w:iCs/>
        </w:rPr>
        <w:t>at this time</w:t>
      </w:r>
      <w:proofErr w:type="gramEnd"/>
      <w:r w:rsidRPr="36346A36">
        <w:rPr>
          <w:i/>
          <w:iCs/>
        </w:rPr>
        <w:t xml:space="preserve"> you aren’t eligible for the</w:t>
      </w:r>
      <w:r w:rsidR="4B92554B" w:rsidRPr="45D7A173">
        <w:rPr>
          <w:rFonts w:eastAsia="Calibri" w:cs="Arial"/>
          <w:i/>
        </w:rPr>
        <w:t xml:space="preserve"> </w:t>
      </w:r>
      <w:r w:rsidR="46397242" w:rsidRPr="45D7A173">
        <w:rPr>
          <w:rFonts w:eastAsia="Calibri" w:cs="Arial"/>
          <w:i/>
        </w:rPr>
        <w:t xml:space="preserve">Kau 'Ai </w:t>
      </w:r>
      <w:r w:rsidR="62EEC6B8" w:rsidRPr="45D7A173">
        <w:rPr>
          <w:rFonts w:eastAsia="Calibri" w:cs="Arial"/>
          <w:i/>
        </w:rPr>
        <w:t>Pono</w:t>
      </w:r>
      <w:r w:rsidR="4B92554B" w:rsidRPr="45D7A173">
        <w:rPr>
          <w:rFonts w:eastAsia="Calibri" w:cs="Arial"/>
          <w:i/>
        </w:rPr>
        <w:t>: Season of Eating Well</w:t>
      </w:r>
      <w:r w:rsidR="40B69319" w:rsidRPr="45D7A173">
        <w:rPr>
          <w:rFonts w:eastAsia="Calibri" w:cs="Arial"/>
          <w:i/>
        </w:rPr>
        <w:t xml:space="preserve"> pilot</w:t>
      </w:r>
      <w:r w:rsidRPr="36346A36">
        <w:rPr>
          <w:i/>
          <w:iCs/>
        </w:rPr>
        <w:t>.</w:t>
      </w:r>
      <w:r w:rsidRPr="36346A36">
        <w:rPr>
          <w:rFonts w:eastAsia="Calibri"/>
          <w:i/>
          <w:iCs/>
        </w:rPr>
        <w:t xml:space="preserve"> New programs may become available </w:t>
      </w:r>
      <w:proofErr w:type="gramStart"/>
      <w:r w:rsidRPr="36346A36">
        <w:rPr>
          <w:rFonts w:eastAsia="Calibri"/>
          <w:i/>
          <w:iCs/>
        </w:rPr>
        <w:t>at a later time</w:t>
      </w:r>
      <w:proofErr w:type="gramEnd"/>
      <w:r w:rsidRPr="36346A36">
        <w:rPr>
          <w:rFonts w:eastAsia="Calibri"/>
          <w:i/>
          <w:iCs/>
        </w:rPr>
        <w:t xml:space="preserve">. </w:t>
      </w:r>
      <w:r w:rsidR="01F7E991" w:rsidRPr="4D8278C8">
        <w:rPr>
          <w:rFonts w:eastAsia="Calibri"/>
          <w:i/>
          <w:iCs/>
        </w:rPr>
        <w:t xml:space="preserve"> </w:t>
      </w:r>
      <w:r w:rsidR="4CAA03BD" w:rsidRPr="45D7A173">
        <w:rPr>
          <w:rFonts w:eastAsia="Calibri"/>
          <w:i/>
          <w:iCs/>
          <w:szCs w:val="22"/>
        </w:rPr>
        <w:t xml:space="preserve"> </w:t>
      </w:r>
      <w:r w:rsidRPr="45D7A173">
        <w:rPr>
          <w:rFonts w:eastAsia="Calibri"/>
          <w:i/>
          <w:szCs w:val="22"/>
        </w:rPr>
        <w:t>You can check back later to see if new nutrition programs are being offered</w:t>
      </w:r>
      <w:r w:rsidR="00C07B7D">
        <w:rPr>
          <w:rFonts w:eastAsia="Calibri"/>
          <w:i/>
          <w:szCs w:val="22"/>
        </w:rPr>
        <w:t>,</w:t>
      </w:r>
      <w:r w:rsidR="01F7E991" w:rsidRPr="45D7A173">
        <w:rPr>
          <w:rFonts w:eastAsia="Calibri"/>
          <w:i/>
          <w:szCs w:val="22"/>
        </w:rPr>
        <w:t xml:space="preserve"> and </w:t>
      </w:r>
      <w:r w:rsidR="4CAA03BD" w:rsidRPr="45D7A173">
        <w:rPr>
          <w:rFonts w:eastAsia="Calibri"/>
          <w:i/>
          <w:iCs/>
          <w:szCs w:val="22"/>
        </w:rPr>
        <w:t xml:space="preserve">you </w:t>
      </w:r>
      <w:r w:rsidR="000E40C9" w:rsidRPr="45D7A173">
        <w:rPr>
          <w:rFonts w:eastAsia="Calibri"/>
          <w:i/>
          <w:szCs w:val="22"/>
        </w:rPr>
        <w:t xml:space="preserve">may also reach out to </w:t>
      </w:r>
      <w:r w:rsidR="4CAA03BD" w:rsidRPr="00934FEE">
        <w:rPr>
          <w:rFonts w:eastAsia="Calibri"/>
          <w:i/>
          <w:iCs/>
          <w:szCs w:val="22"/>
          <w:highlight w:val="yellow"/>
        </w:rPr>
        <w:t>&lt;&lt;</w:t>
      </w:r>
      <w:r w:rsidR="00934FEE" w:rsidRPr="00934FEE">
        <w:rPr>
          <w:rFonts w:eastAsia="Calibri" w:cs="Arial"/>
          <w:i/>
          <w:iCs/>
          <w:highlight w:val="yellow"/>
        </w:rPr>
        <w:t xml:space="preserve"> </w:t>
      </w:r>
      <w:r w:rsidR="00934FEE" w:rsidRPr="00934FEE">
        <w:rPr>
          <w:rFonts w:eastAsia="Calibri"/>
          <w:i/>
          <w:iCs/>
          <w:szCs w:val="22"/>
          <w:highlight w:val="yellow"/>
        </w:rPr>
        <w:t>consult the FQHC offering tracker for phone and contact information to share</w:t>
      </w:r>
      <w:r w:rsidR="00934FEE" w:rsidRPr="00934FEE" w:rsidDel="00934FEE">
        <w:rPr>
          <w:rFonts w:eastAsia="Calibri"/>
          <w:i/>
          <w:iCs/>
          <w:szCs w:val="22"/>
          <w:highlight w:val="yellow"/>
        </w:rPr>
        <w:t xml:space="preserve"> </w:t>
      </w:r>
      <w:r w:rsidR="4CAA03BD" w:rsidRPr="00934FEE">
        <w:rPr>
          <w:rFonts w:eastAsia="Calibri"/>
          <w:i/>
          <w:iCs/>
          <w:szCs w:val="22"/>
          <w:highlight w:val="yellow"/>
        </w:rPr>
        <w:t>&gt;&gt;</w:t>
      </w:r>
      <w:r w:rsidR="4CAA03BD" w:rsidRPr="45D7A173">
        <w:rPr>
          <w:rFonts w:eastAsia="Calibri"/>
          <w:i/>
          <w:iCs/>
          <w:szCs w:val="22"/>
        </w:rPr>
        <w:t xml:space="preserve"> to </w:t>
      </w:r>
      <w:r w:rsidR="000E40C9" w:rsidRPr="45D7A173">
        <w:rPr>
          <w:rFonts w:eastAsia="Calibri"/>
          <w:i/>
          <w:szCs w:val="22"/>
        </w:rPr>
        <w:t>discuss other programs that might be available to you</w:t>
      </w:r>
      <w:r w:rsidRPr="45D7A173">
        <w:rPr>
          <w:rFonts w:eastAsia="Calibri"/>
          <w:i/>
          <w:szCs w:val="22"/>
        </w:rPr>
        <w:t>.</w:t>
      </w:r>
    </w:p>
    <w:p w14:paraId="3DA976C0" w14:textId="33C8992B" w:rsidR="24B9CCD9" w:rsidRDefault="24B9CCD9" w:rsidP="24B9CCD9">
      <w:pPr>
        <w:spacing w:after="0" w:line="240" w:lineRule="auto"/>
      </w:pPr>
    </w:p>
    <w:p w14:paraId="6074DF26" w14:textId="7E900E76" w:rsidR="00110CC8" w:rsidRDefault="00202329" w:rsidP="00075FDB">
      <w:pPr>
        <w:pStyle w:val="Heading2"/>
        <w:numPr>
          <w:ilvl w:val="0"/>
          <w:numId w:val="45"/>
        </w:numPr>
      </w:pPr>
      <w:r w:rsidRPr="00DE6A73">
        <w:t>Clinical Eligibility Screening</w:t>
      </w:r>
    </w:p>
    <w:p w14:paraId="36D50B77" w14:textId="16675793" w:rsidR="003E5BBA" w:rsidRDefault="0F8F8087" w:rsidP="08AD999E">
      <w:pPr>
        <w:shd w:val="clear" w:color="auto" w:fill="F2F2F2" w:themeFill="background1" w:themeFillShade="F2"/>
        <w:spacing w:after="0" w:line="240" w:lineRule="auto"/>
        <w:rPr>
          <w:rFonts w:ascii="Avenir Next" w:hAnsi="Avenir Next"/>
        </w:rPr>
      </w:pPr>
      <w:r w:rsidRPr="36346A36">
        <w:rPr>
          <w:rFonts w:ascii="Avenir Next" w:hAnsi="Avenir Next"/>
        </w:rPr>
        <w:t xml:space="preserve">[The </w:t>
      </w:r>
      <w:r w:rsidR="62B3BD58" w:rsidRPr="36346A36">
        <w:rPr>
          <w:rFonts w:ascii="Avenir Next" w:hAnsi="Avenir Next"/>
        </w:rPr>
        <w:t>following</w:t>
      </w:r>
      <w:r w:rsidRPr="36346A36">
        <w:rPr>
          <w:rFonts w:ascii="Avenir Next" w:hAnsi="Avenir Next"/>
        </w:rPr>
        <w:t xml:space="preserve"> questions </w:t>
      </w:r>
      <w:r w:rsidR="62B3BD58" w:rsidRPr="36346A36">
        <w:rPr>
          <w:rFonts w:ascii="Avenir Next" w:hAnsi="Avenir Next"/>
        </w:rPr>
        <w:t>relate to</w:t>
      </w:r>
      <w:r w:rsidRPr="36346A36">
        <w:rPr>
          <w:rFonts w:ascii="Avenir Next" w:hAnsi="Avenir Next"/>
        </w:rPr>
        <w:t xml:space="preserve"> the </w:t>
      </w:r>
      <w:r w:rsidR="376CDFF6" w:rsidRPr="36346A36">
        <w:rPr>
          <w:rFonts w:ascii="Avenir Next" w:hAnsi="Avenir Next"/>
        </w:rPr>
        <w:t>member</w:t>
      </w:r>
      <w:r w:rsidR="08E8A815" w:rsidRPr="36346A36">
        <w:rPr>
          <w:rFonts w:ascii="Avenir Next" w:hAnsi="Avenir Next"/>
        </w:rPr>
        <w:t>’</w:t>
      </w:r>
      <w:r w:rsidR="376CDFF6" w:rsidRPr="36346A36">
        <w:rPr>
          <w:rFonts w:ascii="Avenir Next" w:hAnsi="Avenir Next"/>
        </w:rPr>
        <w:t>s health condition</w:t>
      </w:r>
      <w:r w:rsidRPr="36346A36">
        <w:rPr>
          <w:rFonts w:ascii="Avenir Next" w:hAnsi="Avenir Next"/>
        </w:rPr>
        <w:t xml:space="preserve">. </w:t>
      </w:r>
      <w:r w:rsidR="62B3BD58" w:rsidRPr="36346A36">
        <w:rPr>
          <w:rFonts w:ascii="Avenir Next" w:hAnsi="Avenir Next"/>
        </w:rPr>
        <w:t>A response</w:t>
      </w:r>
      <w:r w:rsidR="376CDFF6" w:rsidRPr="36346A36">
        <w:rPr>
          <w:rFonts w:ascii="Avenir Next" w:hAnsi="Avenir Next"/>
        </w:rPr>
        <w:t xml:space="preserve"> </w:t>
      </w:r>
      <w:r w:rsidR="640891FE" w:rsidRPr="36346A36">
        <w:rPr>
          <w:rFonts w:ascii="Avenir Next" w:hAnsi="Avenir Next"/>
        </w:rPr>
        <w:t>of</w:t>
      </w:r>
      <w:r w:rsidR="376CDFF6" w:rsidRPr="36346A36">
        <w:rPr>
          <w:rFonts w:ascii="Avenir Next" w:hAnsi="Avenir Next"/>
        </w:rPr>
        <w:t xml:space="preserve"> </w:t>
      </w:r>
      <w:r w:rsidR="62B3BD58" w:rsidRPr="36346A36">
        <w:rPr>
          <w:rFonts w:ascii="Avenir Next" w:hAnsi="Avenir Next"/>
        </w:rPr>
        <w:t>“Yes”</w:t>
      </w:r>
      <w:r w:rsidR="376CDFF6" w:rsidRPr="36346A36">
        <w:rPr>
          <w:rFonts w:ascii="Avenir Next" w:hAnsi="Avenir Next"/>
        </w:rPr>
        <w:t xml:space="preserve"> to any of the questions indicates the member meets clinical risk criteria. If “No” or “Don’t know/Not sure” are selected for all questions, </w:t>
      </w:r>
      <w:r w:rsidR="62B3BD58" w:rsidRPr="36346A36">
        <w:rPr>
          <w:rFonts w:ascii="Avenir Next" w:hAnsi="Avenir Next"/>
        </w:rPr>
        <w:t>stop</w:t>
      </w:r>
      <w:r w:rsidR="376CDFF6" w:rsidRPr="36346A36">
        <w:rPr>
          <w:rFonts w:ascii="Avenir Next" w:hAnsi="Avenir Next"/>
        </w:rPr>
        <w:t xml:space="preserve"> screening and </w:t>
      </w:r>
      <w:r w:rsidR="62B3BD58" w:rsidRPr="36346A36">
        <w:rPr>
          <w:rFonts w:ascii="Avenir Next" w:eastAsia="Times New Roman" w:hAnsi="Avenir Next" w:cs="Times New Roman"/>
          <w:color w:val="000000" w:themeColor="text1"/>
          <w:lang w:eastAsia="zh-CN"/>
        </w:rPr>
        <w:t>issue a Notice of Adverse Benefit Determination</w:t>
      </w:r>
      <w:r w:rsidR="08E8A815" w:rsidRPr="36346A36">
        <w:rPr>
          <w:rFonts w:ascii="Avenir Next" w:eastAsia="Times New Roman" w:hAnsi="Avenir Next" w:cs="Times New Roman"/>
          <w:color w:val="000000" w:themeColor="text1"/>
          <w:lang w:eastAsia="zh-CN"/>
        </w:rPr>
        <w:t>.</w:t>
      </w:r>
      <w:r w:rsidRPr="36346A36">
        <w:rPr>
          <w:rFonts w:ascii="Avenir Next" w:hAnsi="Avenir Next"/>
        </w:rPr>
        <w:t>]</w:t>
      </w:r>
    </w:p>
    <w:p w14:paraId="540E4D41" w14:textId="77777777" w:rsidR="00540897" w:rsidRPr="00540897" w:rsidRDefault="00540897" w:rsidP="08AD999E">
      <w:pPr>
        <w:shd w:val="clear" w:color="auto" w:fill="F2F2F2" w:themeFill="background1" w:themeFillShade="F2"/>
        <w:spacing w:after="0" w:line="240" w:lineRule="auto"/>
        <w:rPr>
          <w:rFonts w:ascii="Avenir Next" w:hAnsi="Avenir Next"/>
          <w:i/>
          <w:iCs/>
        </w:rPr>
      </w:pPr>
    </w:p>
    <w:p w14:paraId="2605D335" w14:textId="411F63B3" w:rsidR="00202329" w:rsidRDefault="08E8A815" w:rsidP="08AD999E">
      <w:pPr>
        <w:shd w:val="clear" w:color="auto" w:fill="F2F2F2" w:themeFill="background1" w:themeFillShade="F2"/>
        <w:spacing w:after="0" w:line="240" w:lineRule="auto"/>
        <w:rPr>
          <w:i/>
          <w:iCs/>
        </w:rPr>
      </w:pPr>
      <w:bookmarkStart w:id="2" w:name="_Hlk213422302"/>
      <w:r w:rsidRPr="36346A36">
        <w:rPr>
          <w:i/>
          <w:iCs/>
        </w:rPr>
        <w:t xml:space="preserve">The next question(s) </w:t>
      </w:r>
      <w:r w:rsidR="7F9D52D2" w:rsidRPr="36346A36">
        <w:rPr>
          <w:i/>
          <w:iCs/>
        </w:rPr>
        <w:t xml:space="preserve">are about </w:t>
      </w:r>
      <w:r w:rsidRPr="36346A36">
        <w:rPr>
          <w:i/>
          <w:iCs/>
        </w:rPr>
        <w:t>your current health</w:t>
      </w:r>
      <w:bookmarkEnd w:id="2"/>
      <w:r w:rsidRPr="36346A36">
        <w:rPr>
          <w:i/>
          <w:iCs/>
        </w:rPr>
        <w:t xml:space="preserve">. </w:t>
      </w:r>
      <w:r w:rsidR="1D65EF1D" w:rsidRPr="36346A36">
        <w:rPr>
          <w:i/>
          <w:iCs/>
        </w:rPr>
        <w:t xml:space="preserve">Do you have </w:t>
      </w:r>
      <w:r w:rsidR="1853C865" w:rsidRPr="36346A36">
        <w:rPr>
          <w:i/>
          <w:iCs/>
        </w:rPr>
        <w:t xml:space="preserve">any physical or mental health </w:t>
      </w:r>
      <w:r w:rsidR="6F0A8880" w:rsidRPr="36346A36">
        <w:rPr>
          <w:i/>
          <w:iCs/>
        </w:rPr>
        <w:t>conditions</w:t>
      </w:r>
      <w:r w:rsidR="1853C865" w:rsidRPr="36346A36">
        <w:rPr>
          <w:i/>
          <w:iCs/>
        </w:rPr>
        <w:t xml:space="preserve">, like diabetes, high blood pressure, cancer, </w:t>
      </w:r>
      <w:r w:rsidR="4278A5A6" w:rsidRPr="36346A36">
        <w:rPr>
          <w:i/>
          <w:iCs/>
        </w:rPr>
        <w:t xml:space="preserve">depression, </w:t>
      </w:r>
      <w:proofErr w:type="gramStart"/>
      <w:r w:rsidR="4278A5A6" w:rsidRPr="36346A36">
        <w:rPr>
          <w:i/>
          <w:iCs/>
        </w:rPr>
        <w:t>a disability</w:t>
      </w:r>
      <w:proofErr w:type="gramEnd"/>
      <w:r w:rsidR="4278A5A6" w:rsidRPr="36346A36">
        <w:rPr>
          <w:i/>
          <w:iCs/>
        </w:rPr>
        <w:t xml:space="preserve">, </w:t>
      </w:r>
      <w:r w:rsidR="41FE24DF" w:rsidRPr="36346A36">
        <w:rPr>
          <w:i/>
          <w:iCs/>
        </w:rPr>
        <w:t xml:space="preserve">pregnancy (or gave birth in the past two months), </w:t>
      </w:r>
      <w:r w:rsidR="4278A5A6" w:rsidRPr="36346A36">
        <w:rPr>
          <w:i/>
          <w:iCs/>
        </w:rPr>
        <w:t xml:space="preserve">or </w:t>
      </w:r>
      <w:r w:rsidR="1EF4BF2B" w:rsidRPr="36346A36">
        <w:rPr>
          <w:i/>
          <w:iCs/>
        </w:rPr>
        <w:t xml:space="preserve">any </w:t>
      </w:r>
      <w:r w:rsidR="002677F2">
        <w:rPr>
          <w:i/>
          <w:iCs/>
        </w:rPr>
        <w:t>other</w:t>
      </w:r>
      <w:r w:rsidR="002677F2" w:rsidRPr="36346A36">
        <w:rPr>
          <w:i/>
          <w:iCs/>
        </w:rPr>
        <w:t xml:space="preserve"> </w:t>
      </w:r>
      <w:r w:rsidR="4278A5A6" w:rsidRPr="36346A36">
        <w:rPr>
          <w:i/>
          <w:iCs/>
        </w:rPr>
        <w:t xml:space="preserve">condition that requires regular care? You don’t need to name the condition. </w:t>
      </w:r>
    </w:p>
    <w:p w14:paraId="705D3FF5" w14:textId="77777777" w:rsidR="00301A15" w:rsidRPr="00334C78" w:rsidRDefault="00301A15" w:rsidP="00301A15">
      <w:pPr>
        <w:spacing w:after="0" w:line="240" w:lineRule="auto"/>
        <w:rPr>
          <w:i/>
          <w:iCs/>
        </w:rPr>
      </w:pPr>
    </w:p>
    <w:p w14:paraId="1A8A3E0C" w14:textId="2A7265DC" w:rsidR="00F25F35" w:rsidRPr="00DE6A73" w:rsidRDefault="00701C4C" w:rsidP="00301A15">
      <w:pPr>
        <w:spacing w:after="0" w:line="240" w:lineRule="auto"/>
      </w:pPr>
      <w:sdt>
        <w:sdtPr>
          <w:id w:val="-20117264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453F998D" w:rsidRPr="36346A36">
            <w:rPr>
              <w:rFonts w:ascii="MS Gothic" w:eastAsia="MS Gothic" w:hAnsi="MS Gothic"/>
            </w:rPr>
            <w:t>☐</w:t>
          </w:r>
        </w:sdtContent>
      </w:sdt>
      <w:r w:rsidR="19D8165F">
        <w:t xml:space="preserve"> Yes</w:t>
      </w:r>
      <w:r w:rsidR="00474A09">
        <w:tab/>
      </w:r>
      <w:r w:rsidR="04F101E0">
        <w:t>[</w:t>
      </w:r>
      <w:r w:rsidR="41FE24DF" w:rsidRPr="36346A36">
        <w:rPr>
          <w:b/>
          <w:bCs/>
        </w:rPr>
        <w:t xml:space="preserve">STOP. </w:t>
      </w:r>
      <w:r w:rsidR="453F998D" w:rsidRPr="36346A36">
        <w:rPr>
          <w:b/>
          <w:bCs/>
        </w:rPr>
        <w:t xml:space="preserve">ELIGIBLE. </w:t>
      </w:r>
      <w:r w:rsidR="453F998D">
        <w:t>Go to consent.</w:t>
      </w:r>
      <w:r w:rsidR="04F101E0">
        <w:t>]</w:t>
      </w:r>
      <w:r w:rsidR="00474A09">
        <w:tab/>
      </w:r>
      <w:sdt>
        <w:sdtPr>
          <w:id w:val="-19875411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4F101E0" w:rsidRPr="36346A36">
            <w:rPr>
              <w:rFonts w:ascii="MS Gothic" w:eastAsia="MS Gothic" w:hAnsi="MS Gothic"/>
            </w:rPr>
            <w:t>☐</w:t>
          </w:r>
        </w:sdtContent>
      </w:sdt>
      <w:r w:rsidR="19D8165F">
        <w:t xml:space="preserve"> No </w:t>
      </w:r>
      <w:r w:rsidR="628433AA">
        <w:t xml:space="preserve">  </w:t>
      </w:r>
      <w:r w:rsidR="00474A09">
        <w:tab/>
      </w:r>
      <w:r w:rsidR="00474A09">
        <w:tab/>
      </w:r>
      <w:sdt>
        <w:sdtPr>
          <w:id w:val="-49526683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4F101E0" w:rsidRPr="36346A36">
            <w:rPr>
              <w:rFonts w:ascii="MS Gothic" w:eastAsia="MS Gothic" w:hAnsi="MS Gothic"/>
            </w:rPr>
            <w:t>☐</w:t>
          </w:r>
        </w:sdtContent>
      </w:sdt>
      <w:r w:rsidR="628433AA">
        <w:t xml:space="preserve"> Don’t know/Not sure</w:t>
      </w:r>
    </w:p>
    <w:p w14:paraId="4AAFCD79" w14:textId="03A4A652" w:rsidR="1B602B15" w:rsidRDefault="1B602B15" w:rsidP="1B602B15">
      <w:pPr>
        <w:spacing w:after="0" w:line="240" w:lineRule="auto"/>
      </w:pPr>
    </w:p>
    <w:p w14:paraId="12E188FD" w14:textId="7AFB94FD" w:rsidR="1B602B15" w:rsidRDefault="3A4CE699" w:rsidP="08AD999E">
      <w:pPr>
        <w:shd w:val="clear" w:color="auto" w:fill="F2F2F2" w:themeFill="background1" w:themeFillShade="F2"/>
        <w:spacing w:after="0" w:line="240" w:lineRule="auto"/>
      </w:pPr>
      <w:r>
        <w:t>[If no, don’t know/not sure</w:t>
      </w:r>
      <w:r w:rsidR="71704780">
        <w:t xml:space="preserve"> proceed with the following prompt. If they answer ‘Yes’ to any of them, proceed to </w:t>
      </w:r>
      <w:r w:rsidR="77F0F79D">
        <w:t>Part III to gather</w:t>
      </w:r>
      <w:r w:rsidR="71704780">
        <w:t xml:space="preserve"> consent.</w:t>
      </w:r>
      <w:r w:rsidR="6A0777E8">
        <w:t xml:space="preserve"> If they do not answer ‘yes,’ proceed to </w:t>
      </w:r>
      <w:r w:rsidR="00D368C9">
        <w:t>the “additional clinical screening questions” below</w:t>
      </w:r>
      <w:r>
        <w:t xml:space="preserve">] </w:t>
      </w:r>
    </w:p>
    <w:p w14:paraId="72521EF1" w14:textId="6FEEE7E5" w:rsidR="36346A36" w:rsidRDefault="36346A36" w:rsidP="08AD999E">
      <w:pPr>
        <w:shd w:val="clear" w:color="auto" w:fill="F2F2F2" w:themeFill="background1" w:themeFillShade="F2"/>
        <w:spacing w:after="0" w:line="240" w:lineRule="auto"/>
      </w:pPr>
    </w:p>
    <w:p w14:paraId="32E0FFB1" w14:textId="62743AAC" w:rsidR="1B602B15" w:rsidRDefault="3A4CE699" w:rsidP="08AD999E">
      <w:pPr>
        <w:shd w:val="clear" w:color="auto" w:fill="F2F2F2" w:themeFill="background1" w:themeFillShade="F2"/>
        <w:spacing w:after="0" w:line="240" w:lineRule="auto"/>
        <w:rPr>
          <w:i/>
          <w:iCs/>
        </w:rPr>
      </w:pPr>
      <w:r w:rsidRPr="36346A36">
        <w:rPr>
          <w:i/>
          <w:iCs/>
        </w:rPr>
        <w:t>I am going to list</w:t>
      </w:r>
      <w:r w:rsidR="46B9A09E" w:rsidRPr="36346A36">
        <w:rPr>
          <w:i/>
          <w:iCs/>
        </w:rPr>
        <w:t xml:space="preserve"> some different health conditions, if you have any of them, please let me know. </w:t>
      </w:r>
    </w:p>
    <w:p w14:paraId="53B31843" w14:textId="77777777" w:rsidR="00301A15" w:rsidRDefault="00301A15" w:rsidP="00301A15">
      <w:pPr>
        <w:spacing w:after="0" w:line="240" w:lineRule="auto"/>
        <w:rPr>
          <w:i/>
          <w:iCs/>
        </w:rPr>
      </w:pPr>
    </w:p>
    <w:p w14:paraId="35684887" w14:textId="161F8EB9" w:rsidR="00EC7563" w:rsidRPr="00334C78" w:rsidRDefault="1EF4BF2B" w:rsidP="36346A36">
      <w:pPr>
        <w:spacing w:after="0" w:line="240" w:lineRule="auto"/>
        <w:sectPr w:rsidR="00EC7563" w:rsidRPr="00334C78" w:rsidSect="00732FA3">
          <w:footerReference w:type="default" r:id="rId13"/>
          <w:footerReference w:type="first" r:id="rId14"/>
          <w:pgSz w:w="12240" w:h="15840"/>
          <w:pgMar w:top="1440" w:right="1440" w:bottom="1440" w:left="1440" w:header="720" w:footer="720" w:gutter="0"/>
          <w:pgNumType w:start="1"/>
          <w:cols w:space="720"/>
          <w:titlePg/>
          <w:docGrid w:linePitch="360"/>
        </w:sectPr>
      </w:pPr>
      <w:r w:rsidRPr="36346A36">
        <w:t>If member is not sure, list below is available:</w:t>
      </w:r>
    </w:p>
    <w:p w14:paraId="1E9CC543" w14:textId="77777777" w:rsidR="00AC5AC2" w:rsidRPr="00334C78" w:rsidRDefault="6CA574B6" w:rsidP="36346A36">
      <w:pPr>
        <w:pStyle w:val="ListParagraph"/>
        <w:numPr>
          <w:ilvl w:val="0"/>
          <w:numId w:val="10"/>
        </w:numPr>
        <w:spacing w:after="0" w:line="240" w:lineRule="auto"/>
        <w:rPr>
          <w:sz w:val="20"/>
        </w:rPr>
      </w:pPr>
      <w:r w:rsidRPr="36346A36">
        <w:rPr>
          <w:sz w:val="20"/>
        </w:rPr>
        <w:t>COPD </w:t>
      </w:r>
    </w:p>
    <w:p w14:paraId="7F485CF9" w14:textId="77777777" w:rsidR="00AC5AC2" w:rsidRPr="00334C78" w:rsidRDefault="6CA574B6" w:rsidP="36346A36">
      <w:pPr>
        <w:pStyle w:val="ListParagraph"/>
        <w:numPr>
          <w:ilvl w:val="0"/>
          <w:numId w:val="11"/>
        </w:numPr>
        <w:spacing w:after="0" w:line="240" w:lineRule="auto"/>
        <w:rPr>
          <w:sz w:val="20"/>
        </w:rPr>
      </w:pPr>
      <w:r w:rsidRPr="36346A36">
        <w:rPr>
          <w:sz w:val="20"/>
        </w:rPr>
        <w:t>Chronic Kidney Disease </w:t>
      </w:r>
    </w:p>
    <w:p w14:paraId="1623C128" w14:textId="436F15C4" w:rsidR="00AC5AC2" w:rsidRPr="00334C78" w:rsidRDefault="6CA574B6" w:rsidP="36346A36">
      <w:pPr>
        <w:pStyle w:val="ListParagraph"/>
        <w:numPr>
          <w:ilvl w:val="0"/>
          <w:numId w:val="12"/>
        </w:numPr>
        <w:spacing w:after="0" w:line="240" w:lineRule="auto"/>
        <w:rPr>
          <w:sz w:val="20"/>
        </w:rPr>
      </w:pPr>
      <w:r w:rsidRPr="36346A36">
        <w:rPr>
          <w:sz w:val="20"/>
        </w:rPr>
        <w:t>Hypertension</w:t>
      </w:r>
      <w:r w:rsidR="003F0B1B">
        <w:rPr>
          <w:sz w:val="20"/>
        </w:rPr>
        <w:t xml:space="preserve"> or high blood pressure</w:t>
      </w:r>
      <w:r w:rsidRPr="36346A36">
        <w:rPr>
          <w:sz w:val="20"/>
        </w:rPr>
        <w:t> </w:t>
      </w:r>
    </w:p>
    <w:p w14:paraId="74B5E961" w14:textId="77777777" w:rsidR="00AC5AC2" w:rsidRPr="00334C78" w:rsidRDefault="6CA574B6" w:rsidP="36346A36">
      <w:pPr>
        <w:pStyle w:val="ListParagraph"/>
        <w:numPr>
          <w:ilvl w:val="0"/>
          <w:numId w:val="13"/>
        </w:numPr>
        <w:spacing w:after="0" w:line="240" w:lineRule="auto"/>
        <w:rPr>
          <w:sz w:val="20"/>
        </w:rPr>
      </w:pPr>
      <w:r w:rsidRPr="36346A36">
        <w:rPr>
          <w:sz w:val="20"/>
        </w:rPr>
        <w:t>Pre-diabetes </w:t>
      </w:r>
    </w:p>
    <w:p w14:paraId="01C723E1" w14:textId="77777777" w:rsidR="00AC5AC2" w:rsidRPr="00334C78" w:rsidRDefault="6CA574B6" w:rsidP="36346A36">
      <w:pPr>
        <w:pStyle w:val="ListParagraph"/>
        <w:numPr>
          <w:ilvl w:val="0"/>
          <w:numId w:val="14"/>
        </w:numPr>
        <w:spacing w:after="0" w:line="240" w:lineRule="auto"/>
        <w:rPr>
          <w:sz w:val="20"/>
        </w:rPr>
      </w:pPr>
      <w:r w:rsidRPr="36346A36">
        <w:rPr>
          <w:sz w:val="20"/>
        </w:rPr>
        <w:t>Diabetes </w:t>
      </w:r>
    </w:p>
    <w:p w14:paraId="4FB8291B" w14:textId="77777777" w:rsidR="00AC5AC2" w:rsidRPr="00334C78" w:rsidRDefault="6CA574B6" w:rsidP="36346A36">
      <w:pPr>
        <w:pStyle w:val="ListParagraph"/>
        <w:numPr>
          <w:ilvl w:val="0"/>
          <w:numId w:val="15"/>
        </w:numPr>
        <w:spacing w:after="0" w:line="240" w:lineRule="auto"/>
        <w:rPr>
          <w:sz w:val="20"/>
        </w:rPr>
      </w:pPr>
      <w:r w:rsidRPr="36346A36">
        <w:rPr>
          <w:sz w:val="20"/>
        </w:rPr>
        <w:t>Cardiovascular disorders </w:t>
      </w:r>
    </w:p>
    <w:p w14:paraId="670DDDC1" w14:textId="77777777" w:rsidR="00AC5AC2" w:rsidRPr="00334C78" w:rsidRDefault="6CA574B6" w:rsidP="36346A36">
      <w:pPr>
        <w:pStyle w:val="ListParagraph"/>
        <w:numPr>
          <w:ilvl w:val="0"/>
          <w:numId w:val="16"/>
        </w:numPr>
        <w:spacing w:after="0" w:line="240" w:lineRule="auto"/>
        <w:rPr>
          <w:sz w:val="20"/>
        </w:rPr>
      </w:pPr>
      <w:r w:rsidRPr="36346A36">
        <w:rPr>
          <w:sz w:val="20"/>
        </w:rPr>
        <w:t>Stroke </w:t>
      </w:r>
    </w:p>
    <w:p w14:paraId="1A012A01" w14:textId="77777777" w:rsidR="00AC5AC2" w:rsidRPr="00334C78" w:rsidRDefault="6CA574B6" w:rsidP="36346A36">
      <w:pPr>
        <w:pStyle w:val="ListParagraph"/>
        <w:numPr>
          <w:ilvl w:val="0"/>
          <w:numId w:val="17"/>
        </w:numPr>
        <w:spacing w:after="0" w:line="240" w:lineRule="auto"/>
        <w:rPr>
          <w:sz w:val="20"/>
        </w:rPr>
      </w:pPr>
      <w:r w:rsidRPr="36346A36">
        <w:rPr>
          <w:sz w:val="20"/>
        </w:rPr>
        <w:t>Eating disorders </w:t>
      </w:r>
    </w:p>
    <w:p w14:paraId="39B529A0" w14:textId="77777777" w:rsidR="00AC5AC2" w:rsidRPr="00334C78" w:rsidRDefault="6CA574B6" w:rsidP="36346A36">
      <w:pPr>
        <w:pStyle w:val="ListParagraph"/>
        <w:numPr>
          <w:ilvl w:val="0"/>
          <w:numId w:val="18"/>
        </w:numPr>
        <w:spacing w:after="0" w:line="240" w:lineRule="auto"/>
        <w:rPr>
          <w:sz w:val="20"/>
        </w:rPr>
      </w:pPr>
      <w:r w:rsidRPr="36346A36">
        <w:rPr>
          <w:sz w:val="20"/>
        </w:rPr>
        <w:t>Severe food allergies </w:t>
      </w:r>
    </w:p>
    <w:p w14:paraId="760AC0FA" w14:textId="77777777" w:rsidR="00AC5AC2" w:rsidRPr="00334C78" w:rsidRDefault="6CA574B6" w:rsidP="36346A36">
      <w:pPr>
        <w:pStyle w:val="ListParagraph"/>
        <w:numPr>
          <w:ilvl w:val="0"/>
          <w:numId w:val="19"/>
        </w:numPr>
        <w:spacing w:after="0" w:line="240" w:lineRule="auto"/>
        <w:rPr>
          <w:sz w:val="20"/>
        </w:rPr>
      </w:pPr>
      <w:r w:rsidRPr="36346A36">
        <w:rPr>
          <w:sz w:val="20"/>
        </w:rPr>
        <w:t>Gastrointestinal disorders </w:t>
      </w:r>
    </w:p>
    <w:p w14:paraId="159A3F91" w14:textId="77777777" w:rsidR="00AC5AC2" w:rsidRPr="00334C78" w:rsidRDefault="6CA574B6" w:rsidP="36346A36">
      <w:pPr>
        <w:pStyle w:val="ListParagraph"/>
        <w:numPr>
          <w:ilvl w:val="0"/>
          <w:numId w:val="20"/>
        </w:numPr>
        <w:spacing w:after="0" w:line="240" w:lineRule="auto"/>
        <w:rPr>
          <w:sz w:val="20"/>
        </w:rPr>
      </w:pPr>
      <w:r w:rsidRPr="36346A36">
        <w:rPr>
          <w:sz w:val="20"/>
        </w:rPr>
        <w:t>Complex non-healing wounds </w:t>
      </w:r>
    </w:p>
    <w:p w14:paraId="5985642F" w14:textId="77777777" w:rsidR="00AC5AC2" w:rsidRPr="00334C78" w:rsidRDefault="6CA574B6" w:rsidP="36346A36">
      <w:pPr>
        <w:pStyle w:val="ListParagraph"/>
        <w:numPr>
          <w:ilvl w:val="0"/>
          <w:numId w:val="21"/>
        </w:numPr>
        <w:spacing w:after="0" w:line="240" w:lineRule="auto"/>
        <w:rPr>
          <w:sz w:val="20"/>
        </w:rPr>
      </w:pPr>
      <w:r w:rsidRPr="36346A36">
        <w:rPr>
          <w:sz w:val="20"/>
        </w:rPr>
        <w:t>Malnourishment disorders </w:t>
      </w:r>
    </w:p>
    <w:p w14:paraId="6D6135FD" w14:textId="77777777" w:rsidR="00AC5AC2" w:rsidRPr="00334C78" w:rsidRDefault="6CA574B6" w:rsidP="36346A36">
      <w:pPr>
        <w:pStyle w:val="ListParagraph"/>
        <w:numPr>
          <w:ilvl w:val="0"/>
          <w:numId w:val="22"/>
        </w:numPr>
        <w:spacing w:after="0" w:line="240" w:lineRule="auto"/>
        <w:rPr>
          <w:sz w:val="20"/>
        </w:rPr>
      </w:pPr>
      <w:r w:rsidRPr="36346A36">
        <w:rPr>
          <w:sz w:val="20"/>
        </w:rPr>
        <w:t>Seizure disorders </w:t>
      </w:r>
    </w:p>
    <w:p w14:paraId="45611FB9" w14:textId="77777777" w:rsidR="00AC5AC2" w:rsidRPr="00334C78" w:rsidRDefault="6CA574B6" w:rsidP="36346A36">
      <w:pPr>
        <w:pStyle w:val="ListParagraph"/>
        <w:numPr>
          <w:ilvl w:val="0"/>
          <w:numId w:val="23"/>
        </w:numPr>
        <w:spacing w:after="0" w:line="240" w:lineRule="auto"/>
        <w:rPr>
          <w:sz w:val="20"/>
        </w:rPr>
      </w:pPr>
      <w:r w:rsidRPr="36346A36">
        <w:rPr>
          <w:sz w:val="20"/>
        </w:rPr>
        <w:t>High-risk perinatal conditions </w:t>
      </w:r>
    </w:p>
    <w:p w14:paraId="3A0ADCF1" w14:textId="77777777" w:rsidR="00AC5AC2" w:rsidRPr="00334C78" w:rsidRDefault="6CA574B6" w:rsidP="36346A36">
      <w:pPr>
        <w:pStyle w:val="ListParagraph"/>
        <w:numPr>
          <w:ilvl w:val="0"/>
          <w:numId w:val="24"/>
        </w:numPr>
        <w:spacing w:after="0" w:line="240" w:lineRule="auto"/>
        <w:rPr>
          <w:sz w:val="20"/>
        </w:rPr>
      </w:pPr>
      <w:r w:rsidRPr="36346A36">
        <w:rPr>
          <w:sz w:val="20"/>
        </w:rPr>
        <w:t>Cancer </w:t>
      </w:r>
    </w:p>
    <w:p w14:paraId="4DCAD022" w14:textId="442FA840" w:rsidR="00AC5AC2" w:rsidRPr="00334C78" w:rsidRDefault="6CA574B6" w:rsidP="36346A36">
      <w:pPr>
        <w:pStyle w:val="ListParagraph"/>
        <w:numPr>
          <w:ilvl w:val="0"/>
          <w:numId w:val="25"/>
        </w:numPr>
        <w:spacing w:after="0" w:line="240" w:lineRule="auto"/>
        <w:rPr>
          <w:sz w:val="20"/>
        </w:rPr>
      </w:pPr>
      <w:r w:rsidRPr="36346A36">
        <w:rPr>
          <w:sz w:val="20"/>
        </w:rPr>
        <w:t>HIV</w:t>
      </w:r>
      <w:r w:rsidR="1EF4BF2B" w:rsidRPr="36346A36">
        <w:rPr>
          <w:sz w:val="20"/>
        </w:rPr>
        <w:t>/AIDS</w:t>
      </w:r>
    </w:p>
    <w:p w14:paraId="789F863C" w14:textId="77777777" w:rsidR="00AC5AC2" w:rsidRPr="00334C78" w:rsidRDefault="6CA574B6" w:rsidP="36346A36">
      <w:pPr>
        <w:pStyle w:val="ListParagraph"/>
        <w:numPr>
          <w:ilvl w:val="0"/>
          <w:numId w:val="26"/>
        </w:numPr>
        <w:spacing w:after="0" w:line="240" w:lineRule="auto"/>
        <w:rPr>
          <w:sz w:val="20"/>
        </w:rPr>
      </w:pPr>
      <w:r w:rsidRPr="36346A36">
        <w:rPr>
          <w:sz w:val="20"/>
        </w:rPr>
        <w:t>Morbid obesity (BMI ≥ 40) </w:t>
      </w:r>
    </w:p>
    <w:p w14:paraId="1AED9C7E" w14:textId="77777777" w:rsidR="00AC5AC2" w:rsidRPr="00334C78" w:rsidRDefault="6CA574B6" w:rsidP="36346A36">
      <w:pPr>
        <w:pStyle w:val="ListParagraph"/>
        <w:numPr>
          <w:ilvl w:val="0"/>
          <w:numId w:val="27"/>
        </w:numPr>
        <w:spacing w:after="0" w:line="240" w:lineRule="auto"/>
        <w:rPr>
          <w:sz w:val="20"/>
        </w:rPr>
      </w:pPr>
      <w:r w:rsidRPr="36346A36">
        <w:rPr>
          <w:sz w:val="20"/>
        </w:rPr>
        <w:t>Metabolic syndrome </w:t>
      </w:r>
    </w:p>
    <w:p w14:paraId="28994872" w14:textId="77777777" w:rsidR="00AC5AC2" w:rsidRPr="00334C78" w:rsidRDefault="6CA574B6" w:rsidP="36346A36">
      <w:pPr>
        <w:pStyle w:val="ListParagraph"/>
        <w:numPr>
          <w:ilvl w:val="0"/>
          <w:numId w:val="28"/>
        </w:numPr>
        <w:spacing w:after="0" w:line="240" w:lineRule="auto"/>
        <w:rPr>
          <w:sz w:val="20"/>
        </w:rPr>
      </w:pPr>
      <w:r w:rsidRPr="36346A36">
        <w:rPr>
          <w:sz w:val="20"/>
        </w:rPr>
        <w:t>Persistent, disabling, progressive, or life-threatening mental health condition </w:t>
      </w:r>
    </w:p>
    <w:p w14:paraId="1B7CF982" w14:textId="06CBCFEF" w:rsidR="00AC5AC2" w:rsidRPr="00334C78" w:rsidRDefault="6CA574B6" w:rsidP="67D4D932">
      <w:pPr>
        <w:pStyle w:val="ListParagraph"/>
        <w:numPr>
          <w:ilvl w:val="0"/>
          <w:numId w:val="29"/>
        </w:numPr>
        <w:spacing w:after="0" w:line="240" w:lineRule="auto"/>
        <w:rPr>
          <w:sz w:val="20"/>
        </w:rPr>
      </w:pPr>
      <w:r w:rsidRPr="67D4D932">
        <w:rPr>
          <w:sz w:val="20"/>
        </w:rPr>
        <w:t xml:space="preserve">A health condition stemming from childhood abuse, domestic violence, neglect, or other types of </w:t>
      </w:r>
      <w:proofErr w:type="gramStart"/>
      <w:r w:rsidRPr="67D4D932">
        <w:rPr>
          <w:sz w:val="20"/>
        </w:rPr>
        <w:t>trauma</w:t>
      </w:r>
      <w:proofErr w:type="gramEnd"/>
      <w:r w:rsidRPr="67D4D932">
        <w:rPr>
          <w:sz w:val="20"/>
        </w:rPr>
        <w:t> </w:t>
      </w:r>
    </w:p>
    <w:p w14:paraId="247CBDA1" w14:textId="77777777" w:rsidR="00AC5AC2" w:rsidRPr="00334C78" w:rsidRDefault="6CA574B6" w:rsidP="36346A36">
      <w:pPr>
        <w:pStyle w:val="ListParagraph"/>
        <w:numPr>
          <w:ilvl w:val="0"/>
          <w:numId w:val="30"/>
        </w:numPr>
        <w:spacing w:after="0" w:line="240" w:lineRule="auto"/>
        <w:rPr>
          <w:sz w:val="20"/>
        </w:rPr>
      </w:pPr>
      <w:r w:rsidRPr="36346A36">
        <w:rPr>
          <w:sz w:val="20"/>
        </w:rPr>
        <w:t>Substance use disorder </w:t>
      </w:r>
    </w:p>
    <w:p w14:paraId="60839550" w14:textId="77777777" w:rsidR="00AC5AC2" w:rsidRPr="00334C78" w:rsidRDefault="6CA574B6" w:rsidP="36346A36">
      <w:pPr>
        <w:pStyle w:val="ListParagraph"/>
        <w:numPr>
          <w:ilvl w:val="0"/>
          <w:numId w:val="31"/>
        </w:numPr>
        <w:spacing w:after="0" w:line="240" w:lineRule="auto"/>
        <w:rPr>
          <w:sz w:val="20"/>
        </w:rPr>
      </w:pPr>
      <w:r w:rsidRPr="36346A36">
        <w:rPr>
          <w:sz w:val="20"/>
        </w:rPr>
        <w:lastRenderedPageBreak/>
        <w:t>Intellectual disability  </w:t>
      </w:r>
    </w:p>
    <w:p w14:paraId="3304175F" w14:textId="77777777" w:rsidR="00AC5AC2" w:rsidRPr="00334C78" w:rsidRDefault="6CA574B6" w:rsidP="36346A36">
      <w:pPr>
        <w:pStyle w:val="ListParagraph"/>
        <w:numPr>
          <w:ilvl w:val="0"/>
          <w:numId w:val="32"/>
        </w:numPr>
        <w:spacing w:after="0" w:line="240" w:lineRule="auto"/>
        <w:rPr>
          <w:sz w:val="20"/>
        </w:rPr>
      </w:pPr>
      <w:r w:rsidRPr="36346A36">
        <w:rPr>
          <w:sz w:val="20"/>
        </w:rPr>
        <w:t>Developmental disability  </w:t>
      </w:r>
    </w:p>
    <w:p w14:paraId="3F017446" w14:textId="77777777" w:rsidR="00AC5AC2" w:rsidRPr="00334C78" w:rsidRDefault="6CA574B6" w:rsidP="36346A36">
      <w:pPr>
        <w:pStyle w:val="ListParagraph"/>
        <w:numPr>
          <w:ilvl w:val="0"/>
          <w:numId w:val="33"/>
        </w:numPr>
        <w:spacing w:after="0" w:line="240" w:lineRule="auto"/>
        <w:rPr>
          <w:sz w:val="20"/>
        </w:rPr>
      </w:pPr>
      <w:r w:rsidRPr="36346A36">
        <w:rPr>
          <w:sz w:val="20"/>
        </w:rPr>
        <w:t>Pregnancy </w:t>
      </w:r>
    </w:p>
    <w:p w14:paraId="67136144" w14:textId="77777777" w:rsidR="00D368C9" w:rsidRPr="008C2508" w:rsidRDefault="00D368C9" w:rsidP="008C2508">
      <w:pPr>
        <w:spacing w:after="0" w:line="240" w:lineRule="auto"/>
        <w:rPr>
          <w:sz w:val="20"/>
        </w:rPr>
      </w:pPr>
    </w:p>
    <w:p w14:paraId="35D67653" w14:textId="77777777" w:rsidR="00AC5AC2" w:rsidRPr="00334C78" w:rsidRDefault="6CA574B6" w:rsidP="36346A36">
      <w:pPr>
        <w:pStyle w:val="ListParagraph"/>
        <w:numPr>
          <w:ilvl w:val="0"/>
          <w:numId w:val="34"/>
        </w:numPr>
        <w:spacing w:after="0" w:line="240" w:lineRule="auto"/>
        <w:rPr>
          <w:sz w:val="20"/>
        </w:rPr>
      </w:pPr>
      <w:r w:rsidRPr="36346A36">
        <w:rPr>
          <w:sz w:val="20"/>
        </w:rPr>
        <w:t>Less than two (2) months postpartum without complicating factors or less than twelve (12) months postpartum following a complicated pregnancy</w:t>
      </w:r>
    </w:p>
    <w:p w14:paraId="617E30B0" w14:textId="77777777" w:rsidR="0088273F" w:rsidRPr="00DE6A73" w:rsidRDefault="0088273F" w:rsidP="00301A15">
      <w:pPr>
        <w:spacing w:after="0" w:line="240" w:lineRule="auto"/>
      </w:pPr>
    </w:p>
    <w:p w14:paraId="7CB32401" w14:textId="77777777" w:rsidR="0088273F" w:rsidRPr="00DE6A73" w:rsidRDefault="0088273F" w:rsidP="00301A15">
      <w:pPr>
        <w:spacing w:after="0" w:line="240" w:lineRule="auto"/>
        <w:sectPr w:rsidR="0088273F" w:rsidRPr="00DE6A73" w:rsidSect="00520616">
          <w:type w:val="continuous"/>
          <w:pgSz w:w="12240" w:h="15840"/>
          <w:pgMar w:top="1440" w:right="1440" w:bottom="1440" w:left="1440" w:header="720" w:footer="720" w:gutter="0"/>
          <w:cols w:num="2" w:space="720"/>
          <w:titlePg/>
          <w:docGrid w:linePitch="360"/>
        </w:sectPr>
      </w:pPr>
    </w:p>
    <w:p w14:paraId="5B0D70C8" w14:textId="07A087CF" w:rsidR="00301A15" w:rsidRPr="00301A15" w:rsidRDefault="41FE24DF" w:rsidP="008C2508">
      <w:pPr>
        <w:pStyle w:val="Heading2"/>
        <w:numPr>
          <w:ilvl w:val="0"/>
          <w:numId w:val="0"/>
        </w:numPr>
        <w:ind w:left="360" w:hanging="360"/>
      </w:pPr>
      <w:r>
        <w:t>Additional Clinical Screening Questions</w:t>
      </w:r>
    </w:p>
    <w:p w14:paraId="0E5A7334" w14:textId="5E7767EF" w:rsidR="4F1BBE62" w:rsidRDefault="1E4841E2" w:rsidP="36346A36">
      <w:r>
        <w:t>[If they answer ‘Yes’ to any of the questions, proceed to Part III to gather consent]</w:t>
      </w:r>
    </w:p>
    <w:p w14:paraId="084B5BC0" w14:textId="797C070F" w:rsidR="00FF2877" w:rsidRPr="00DE6A73" w:rsidRDefault="007E0124" w:rsidP="00301A15">
      <w:pPr>
        <w:pStyle w:val="ListParagraph"/>
        <w:numPr>
          <w:ilvl w:val="0"/>
          <w:numId w:val="40"/>
        </w:numPr>
        <w:spacing w:after="0" w:line="240" w:lineRule="auto"/>
      </w:pPr>
      <w:r>
        <w:t xml:space="preserve">Are you currently receiving home and community base services </w:t>
      </w:r>
      <w:r w:rsidR="006B5854" w:rsidRPr="00CD4298">
        <w:t>such as chore services, persona</w:t>
      </w:r>
      <w:r w:rsidR="00B640D1" w:rsidRPr="00CD4298">
        <w:t>l assistance,</w:t>
      </w:r>
      <w:r>
        <w:t xml:space="preserve"> or </w:t>
      </w:r>
      <w:r w:rsidR="00B640D1" w:rsidRPr="00CD4298">
        <w:t>adult day</w:t>
      </w:r>
      <w:r>
        <w:t xml:space="preserve"> care and do not reside in an institutional setting</w:t>
      </w:r>
      <w:r w:rsidR="6F211032">
        <w:t xml:space="preserve"> (ex: nursing home)</w:t>
      </w:r>
      <w:r>
        <w:t>?</w:t>
      </w:r>
    </w:p>
    <w:p w14:paraId="72A22880" w14:textId="5F1D77AF" w:rsidR="00FF2877" w:rsidRDefault="00FF2877" w:rsidP="00301A15">
      <w:pPr>
        <w:spacing w:after="0" w:line="240" w:lineRule="auto"/>
        <w:ind w:left="720"/>
      </w:pPr>
      <w:r w:rsidRPr="00DE6A73">
        <w:rPr>
          <w:rFonts w:ascii="Segoe UI Symbol" w:hAnsi="Segoe UI Symbol" w:cs="Segoe UI Symbol"/>
        </w:rPr>
        <w:t>☐</w:t>
      </w:r>
      <w:r w:rsidRPr="00DE6A73">
        <w:t xml:space="preserve"> Yes</w:t>
      </w:r>
      <w:r w:rsidR="00BE2268" w:rsidRPr="00DE6A73">
        <w:t xml:space="preserve"> </w:t>
      </w:r>
      <w:r w:rsidR="00334C78">
        <w:t>[</w:t>
      </w:r>
      <w:r w:rsidR="00BE2268" w:rsidRPr="00DE6A73">
        <w:rPr>
          <w:b/>
          <w:bCs/>
        </w:rPr>
        <w:t xml:space="preserve">STOP. </w:t>
      </w:r>
      <w:r w:rsidR="00334C78">
        <w:rPr>
          <w:b/>
          <w:bCs/>
        </w:rPr>
        <w:t>ELIGIBLE</w:t>
      </w:r>
      <w:r w:rsidR="00075FDB">
        <w:t>.</w:t>
      </w:r>
      <w:r w:rsidR="00334C78" w:rsidRPr="00301A15">
        <w:t xml:space="preserve"> </w:t>
      </w:r>
      <w:r w:rsidR="00075FDB">
        <w:t>G</w:t>
      </w:r>
      <w:r w:rsidR="00334C78" w:rsidRPr="00301A15">
        <w:t>o to consent</w:t>
      </w:r>
      <w:r w:rsidR="00334C78">
        <w:t>]</w:t>
      </w:r>
      <w:r w:rsidR="00334C78">
        <w:tab/>
      </w:r>
      <w:r w:rsidRPr="00DE6A73">
        <w:rPr>
          <w:rFonts w:ascii="Segoe UI Symbol" w:hAnsi="Segoe UI Symbol" w:cs="Segoe UI Symbol"/>
        </w:rPr>
        <w:t>☐</w:t>
      </w:r>
      <w:r w:rsidRPr="00DE6A73">
        <w:t xml:space="preserve"> No  </w:t>
      </w:r>
      <w:r w:rsidR="00CC58C7" w:rsidRPr="00DE6A73">
        <w:t xml:space="preserve">  </w:t>
      </w:r>
      <w:r w:rsidRPr="00DE6A73">
        <w:t xml:space="preserve"> </w:t>
      </w:r>
      <w:r w:rsidR="00334C78">
        <w:tab/>
      </w:r>
      <w:r w:rsidRPr="00DE6A73">
        <w:rPr>
          <w:rFonts w:ascii="Segoe UI Symbol" w:hAnsi="Segoe UI Symbol" w:cs="Segoe UI Symbol"/>
        </w:rPr>
        <w:t>☐</w:t>
      </w:r>
      <w:r w:rsidRPr="00DE6A73">
        <w:t xml:space="preserve"> Don’t Know/Not Sure</w:t>
      </w:r>
    </w:p>
    <w:p w14:paraId="05E032D8" w14:textId="77777777" w:rsidR="00301A15" w:rsidRPr="00DE6A73" w:rsidRDefault="00301A15" w:rsidP="00301A15">
      <w:pPr>
        <w:spacing w:after="0" w:line="240" w:lineRule="auto"/>
        <w:ind w:left="720"/>
      </w:pPr>
    </w:p>
    <w:p w14:paraId="2920BCA9" w14:textId="2637B05B" w:rsidR="00EA76DC" w:rsidRPr="00DE6A73" w:rsidRDefault="00EA76DC" w:rsidP="00301A15">
      <w:pPr>
        <w:pStyle w:val="ListParagraph"/>
        <w:numPr>
          <w:ilvl w:val="0"/>
          <w:numId w:val="40"/>
        </w:numPr>
        <w:spacing w:after="0" w:line="240" w:lineRule="auto"/>
      </w:pPr>
      <w:r w:rsidRPr="00DE6A73">
        <w:t xml:space="preserve">In the past 12 months, have you been to the Emergency Department five or more times? </w:t>
      </w:r>
    </w:p>
    <w:p w14:paraId="1CA0C49B" w14:textId="32D78AC5" w:rsidR="00EA76DC" w:rsidRDefault="00EA76DC" w:rsidP="00301A15">
      <w:pPr>
        <w:spacing w:after="0" w:line="240" w:lineRule="auto"/>
        <w:ind w:left="720"/>
      </w:pPr>
      <w:r w:rsidRPr="00DE6A73">
        <w:rPr>
          <w:rFonts w:ascii="Segoe UI Symbol" w:hAnsi="Segoe UI Symbol" w:cs="Segoe UI Symbol"/>
        </w:rPr>
        <w:t>☐</w:t>
      </w:r>
      <w:r w:rsidRPr="00DE6A73">
        <w:t xml:space="preserve"> Yes</w:t>
      </w:r>
      <w:r w:rsidR="00BE2268" w:rsidRPr="00DE6A73">
        <w:t xml:space="preserve"> </w:t>
      </w:r>
      <w:r w:rsidR="00334C78">
        <w:t>[</w:t>
      </w:r>
      <w:r w:rsidR="00334C78" w:rsidRPr="00DE6A73">
        <w:rPr>
          <w:b/>
          <w:bCs/>
        </w:rPr>
        <w:t xml:space="preserve">STOP. </w:t>
      </w:r>
      <w:r w:rsidR="00334C78">
        <w:rPr>
          <w:b/>
          <w:bCs/>
        </w:rPr>
        <w:t>ELIGIBLE</w:t>
      </w:r>
      <w:r w:rsidR="00075FDB">
        <w:t>.</w:t>
      </w:r>
      <w:r w:rsidR="00334C78" w:rsidRPr="00301A15">
        <w:t xml:space="preserve"> </w:t>
      </w:r>
      <w:r w:rsidR="00075FDB">
        <w:t>G</w:t>
      </w:r>
      <w:r w:rsidR="00334C78" w:rsidRPr="00301A15">
        <w:t>o to consent</w:t>
      </w:r>
      <w:r w:rsidR="00334C78">
        <w:t>]</w:t>
      </w:r>
      <w:r w:rsidR="00334C78" w:rsidRPr="00DE6A73">
        <w:t> </w:t>
      </w:r>
      <w:r w:rsidR="00334C78" w:rsidRPr="00DE6A73">
        <w:t xml:space="preserve">  </w:t>
      </w:r>
      <w:r w:rsidRPr="00DE6A73">
        <w:rPr>
          <w:rFonts w:ascii="Segoe UI Symbol" w:hAnsi="Segoe UI Symbol" w:cs="Segoe UI Symbol"/>
        </w:rPr>
        <w:t>☐</w:t>
      </w:r>
      <w:r w:rsidRPr="00DE6A73">
        <w:t xml:space="preserve"> No</w:t>
      </w:r>
      <w:r w:rsidR="00FF2877" w:rsidRPr="00DE6A73">
        <w:t xml:space="preserve"> </w:t>
      </w:r>
      <w:r w:rsidR="00CC58C7" w:rsidRPr="00DE6A73">
        <w:t xml:space="preserve">   </w:t>
      </w:r>
      <w:r w:rsidR="00FF2877" w:rsidRPr="00DE6A73">
        <w:t xml:space="preserve"> </w:t>
      </w:r>
      <w:r w:rsidR="00334C78">
        <w:tab/>
      </w:r>
      <w:r w:rsidR="00FF2877" w:rsidRPr="00DE6A73">
        <w:rPr>
          <w:rFonts w:ascii="Segoe UI Symbol" w:hAnsi="Segoe UI Symbol" w:cs="Segoe UI Symbol"/>
        </w:rPr>
        <w:t>☐</w:t>
      </w:r>
      <w:r w:rsidR="00FF2877" w:rsidRPr="00DE6A73">
        <w:t xml:space="preserve"> Don’t Know/Not Sure</w:t>
      </w:r>
    </w:p>
    <w:p w14:paraId="2B146092" w14:textId="77777777" w:rsidR="00301A15" w:rsidRPr="00DE6A73" w:rsidRDefault="00301A15" w:rsidP="00301A15">
      <w:pPr>
        <w:spacing w:after="0" w:line="240" w:lineRule="auto"/>
        <w:ind w:left="720"/>
      </w:pPr>
    </w:p>
    <w:p w14:paraId="1AC287B1" w14:textId="27D3FD27" w:rsidR="00301A15" w:rsidRPr="00DE6A73" w:rsidRDefault="4278A5A6" w:rsidP="00301A15">
      <w:pPr>
        <w:pStyle w:val="ListParagraph"/>
        <w:numPr>
          <w:ilvl w:val="0"/>
          <w:numId w:val="40"/>
        </w:numPr>
        <w:spacing w:after="0" w:line="240" w:lineRule="auto"/>
      </w:pPr>
      <w:r>
        <w:t>In the past 6 months, have you been to the E</w:t>
      </w:r>
      <w:r w:rsidR="675186CA">
        <w:t>mergency Department</w:t>
      </w:r>
      <w:r>
        <w:t xml:space="preserve"> two or more times? </w:t>
      </w:r>
    </w:p>
    <w:p w14:paraId="5EA32B99" w14:textId="2CDF8313" w:rsidR="00EA76DC" w:rsidRPr="00DE6A73" w:rsidRDefault="00EA76DC" w:rsidP="00301A15">
      <w:pPr>
        <w:spacing w:after="0" w:line="240" w:lineRule="auto"/>
        <w:ind w:left="720"/>
      </w:pPr>
      <w:r w:rsidRPr="00DE6A73">
        <w:rPr>
          <w:rFonts w:ascii="Segoe UI Symbol" w:hAnsi="Segoe UI Symbol" w:cs="Segoe UI Symbol"/>
        </w:rPr>
        <w:t>☐</w:t>
      </w:r>
      <w:r w:rsidRPr="00DE6A73">
        <w:t xml:space="preserve"> Yes</w:t>
      </w:r>
      <w:r w:rsidR="00BE2268" w:rsidRPr="00DE6A73">
        <w:t xml:space="preserve"> </w:t>
      </w:r>
      <w:r w:rsidR="00334C78">
        <w:t>[</w:t>
      </w:r>
      <w:r w:rsidR="00334C78" w:rsidRPr="00DE6A73">
        <w:rPr>
          <w:b/>
          <w:bCs/>
        </w:rPr>
        <w:t xml:space="preserve">STOP. </w:t>
      </w:r>
      <w:r w:rsidR="00334C78">
        <w:rPr>
          <w:b/>
          <w:bCs/>
        </w:rPr>
        <w:t>ELIGIBLE</w:t>
      </w:r>
      <w:r w:rsidR="00075FDB">
        <w:t>.</w:t>
      </w:r>
      <w:r w:rsidR="00334C78" w:rsidRPr="00301A15">
        <w:t xml:space="preserve"> </w:t>
      </w:r>
      <w:r w:rsidR="00075FDB">
        <w:t>G</w:t>
      </w:r>
      <w:r w:rsidR="00334C78" w:rsidRPr="00301A15">
        <w:t>o to consent</w:t>
      </w:r>
      <w:r w:rsidR="00334C78">
        <w:t>]</w:t>
      </w:r>
      <w:r w:rsidR="00334C78" w:rsidRPr="00DE6A73">
        <w:t> </w:t>
      </w:r>
      <w:r w:rsidR="00334C78" w:rsidRPr="00DE6A73">
        <w:t xml:space="preserve">  </w:t>
      </w:r>
      <w:r w:rsidRPr="00DE6A73">
        <w:rPr>
          <w:rFonts w:ascii="Segoe UI Symbol" w:hAnsi="Segoe UI Symbol" w:cs="Segoe UI Symbol"/>
        </w:rPr>
        <w:t>☐</w:t>
      </w:r>
      <w:r w:rsidRPr="00DE6A73">
        <w:t xml:space="preserve"> No</w:t>
      </w:r>
      <w:r w:rsidR="00FF2877" w:rsidRPr="00DE6A73">
        <w:t xml:space="preserve">  </w:t>
      </w:r>
      <w:r w:rsidR="00CC58C7" w:rsidRPr="00DE6A73">
        <w:t xml:space="preserve">  </w:t>
      </w:r>
      <w:r w:rsidR="00334C78">
        <w:tab/>
      </w:r>
      <w:r w:rsidR="00CC58C7" w:rsidRPr="00DE6A73">
        <w:t xml:space="preserve"> </w:t>
      </w:r>
      <w:r w:rsidR="00FF2877" w:rsidRPr="00DE6A73">
        <w:rPr>
          <w:rFonts w:ascii="Segoe UI Symbol" w:hAnsi="Segoe UI Symbol" w:cs="Segoe UI Symbol"/>
        </w:rPr>
        <w:t>☐</w:t>
      </w:r>
      <w:r w:rsidR="00FF2877" w:rsidRPr="00DE6A73">
        <w:t xml:space="preserve"> Don’t Know/Not Sure</w:t>
      </w:r>
    </w:p>
    <w:p w14:paraId="1BA3A2C9" w14:textId="77777777" w:rsidR="00301A15" w:rsidRDefault="00301A15" w:rsidP="00301A15">
      <w:pPr>
        <w:pStyle w:val="ListParagraph"/>
        <w:spacing w:after="0" w:line="240" w:lineRule="auto"/>
      </w:pPr>
    </w:p>
    <w:p w14:paraId="16254293" w14:textId="47C9969B" w:rsidR="00EA76DC" w:rsidRPr="00DE6A73" w:rsidRDefault="00EA76DC" w:rsidP="00301A15">
      <w:pPr>
        <w:pStyle w:val="ListParagraph"/>
        <w:numPr>
          <w:ilvl w:val="0"/>
          <w:numId w:val="40"/>
        </w:numPr>
        <w:spacing w:after="0" w:line="240" w:lineRule="auto"/>
      </w:pPr>
      <w:r w:rsidRPr="00DE6A73">
        <w:t xml:space="preserve">In the past 12 months, have you been admitted to the hospital five or more times? </w:t>
      </w:r>
    </w:p>
    <w:p w14:paraId="34CC7CC0" w14:textId="49CD11BA" w:rsidR="00EA76DC" w:rsidRPr="00DE6A73" w:rsidRDefault="00EA76DC" w:rsidP="00301A15">
      <w:pPr>
        <w:spacing w:after="0" w:line="240" w:lineRule="auto"/>
        <w:ind w:left="720"/>
      </w:pPr>
      <w:r w:rsidRPr="00DE6A73">
        <w:rPr>
          <w:rFonts w:ascii="Segoe UI Symbol" w:hAnsi="Segoe UI Symbol" w:cs="Segoe UI Symbol"/>
        </w:rPr>
        <w:t>☐</w:t>
      </w:r>
      <w:r w:rsidRPr="00DE6A73">
        <w:t xml:space="preserve"> Yes</w:t>
      </w:r>
      <w:r w:rsidR="00BE2268" w:rsidRPr="00DE6A73">
        <w:t xml:space="preserve"> </w:t>
      </w:r>
      <w:r w:rsidR="00334C78">
        <w:t>[</w:t>
      </w:r>
      <w:r w:rsidR="00334C78" w:rsidRPr="00DE6A73">
        <w:rPr>
          <w:b/>
          <w:bCs/>
        </w:rPr>
        <w:t xml:space="preserve">STOP. </w:t>
      </w:r>
      <w:r w:rsidR="00334C78">
        <w:rPr>
          <w:b/>
          <w:bCs/>
        </w:rPr>
        <w:t>ELIGIBLE</w:t>
      </w:r>
      <w:r w:rsidR="00075FDB">
        <w:t>. G</w:t>
      </w:r>
      <w:r w:rsidR="00334C78" w:rsidRPr="00301A15">
        <w:t>o to consent</w:t>
      </w:r>
      <w:r w:rsidR="00334C78">
        <w:t>]</w:t>
      </w:r>
      <w:r w:rsidR="00334C78" w:rsidRPr="00DE6A73">
        <w:t> </w:t>
      </w:r>
      <w:r w:rsidR="00334C78" w:rsidRPr="00DE6A73">
        <w:t xml:space="preserve">  </w:t>
      </w:r>
      <w:r w:rsidRPr="00DE6A73">
        <w:rPr>
          <w:rFonts w:ascii="Segoe UI Symbol" w:hAnsi="Segoe UI Symbol" w:cs="Segoe UI Symbol"/>
        </w:rPr>
        <w:t>☐</w:t>
      </w:r>
      <w:r w:rsidRPr="00DE6A73">
        <w:t xml:space="preserve"> No</w:t>
      </w:r>
      <w:r w:rsidR="00FF2877" w:rsidRPr="00DE6A73">
        <w:t xml:space="preserve"> </w:t>
      </w:r>
      <w:r w:rsidR="00CC58C7" w:rsidRPr="00DE6A73">
        <w:t xml:space="preserve">   </w:t>
      </w:r>
      <w:r w:rsidR="00334C78">
        <w:tab/>
      </w:r>
      <w:r w:rsidR="00FF2877" w:rsidRPr="00DE6A73">
        <w:t xml:space="preserve"> </w:t>
      </w:r>
      <w:r w:rsidR="00FF2877" w:rsidRPr="00DE6A73">
        <w:rPr>
          <w:rFonts w:ascii="Segoe UI Symbol" w:hAnsi="Segoe UI Symbol" w:cs="Segoe UI Symbol"/>
        </w:rPr>
        <w:t>☐</w:t>
      </w:r>
      <w:r w:rsidR="00FF2877" w:rsidRPr="00DE6A73">
        <w:t xml:space="preserve"> Don’t Know/Not Sure</w:t>
      </w:r>
    </w:p>
    <w:p w14:paraId="35922E70" w14:textId="77777777" w:rsidR="00301A15" w:rsidRDefault="00301A15" w:rsidP="00301A15">
      <w:pPr>
        <w:pStyle w:val="ListParagraph"/>
        <w:spacing w:after="0" w:line="240" w:lineRule="auto"/>
      </w:pPr>
    </w:p>
    <w:p w14:paraId="3EA1A68F" w14:textId="6FA8B0C3" w:rsidR="00EA76DC" w:rsidRPr="00DE6A73" w:rsidRDefault="00EA76DC" w:rsidP="00301A15">
      <w:pPr>
        <w:pStyle w:val="ListParagraph"/>
        <w:numPr>
          <w:ilvl w:val="0"/>
          <w:numId w:val="40"/>
        </w:numPr>
        <w:spacing w:after="0" w:line="240" w:lineRule="auto"/>
      </w:pPr>
      <w:r w:rsidRPr="00DE6A73">
        <w:t xml:space="preserve">In the past 6 months, have you been admitted to the hospital two or more times? </w:t>
      </w:r>
    </w:p>
    <w:p w14:paraId="2A29ECF8" w14:textId="637EDC05" w:rsidR="00BE2268" w:rsidRPr="00DE6A73" w:rsidRDefault="00EA76DC" w:rsidP="00301A15">
      <w:pPr>
        <w:spacing w:after="0" w:line="240" w:lineRule="auto"/>
        <w:ind w:left="720"/>
      </w:pPr>
      <w:r w:rsidRPr="00DE6A73">
        <w:rPr>
          <w:rFonts w:ascii="Segoe UI Symbol" w:hAnsi="Segoe UI Symbol" w:cs="Segoe UI Symbol"/>
        </w:rPr>
        <w:t>☐</w:t>
      </w:r>
      <w:r w:rsidRPr="00DE6A73">
        <w:t xml:space="preserve"> Yes</w:t>
      </w:r>
      <w:r w:rsidR="00BE2268" w:rsidRPr="00DE6A73">
        <w:t xml:space="preserve"> </w:t>
      </w:r>
      <w:r w:rsidR="00334C78">
        <w:t>[</w:t>
      </w:r>
      <w:r w:rsidR="00334C78" w:rsidRPr="00DE6A73">
        <w:rPr>
          <w:b/>
          <w:bCs/>
        </w:rPr>
        <w:t xml:space="preserve">STOP. </w:t>
      </w:r>
      <w:r w:rsidR="00334C78">
        <w:rPr>
          <w:b/>
          <w:bCs/>
        </w:rPr>
        <w:t>ELIGIBLE</w:t>
      </w:r>
      <w:r w:rsidR="00075FDB">
        <w:t>.</w:t>
      </w:r>
      <w:r w:rsidR="00334C78" w:rsidRPr="00301A15">
        <w:t xml:space="preserve"> </w:t>
      </w:r>
      <w:r w:rsidR="00075FDB">
        <w:t>G</w:t>
      </w:r>
      <w:r w:rsidR="00334C78" w:rsidRPr="00301A15">
        <w:t>o to consent</w:t>
      </w:r>
      <w:r w:rsidR="00334C78">
        <w:t>]</w:t>
      </w:r>
      <w:r w:rsidR="00334C78" w:rsidRPr="00DE6A73">
        <w:t> </w:t>
      </w:r>
      <w:r w:rsidR="00334C78" w:rsidRPr="00DE6A73">
        <w:t xml:space="preserve">  </w:t>
      </w:r>
      <w:r w:rsidRPr="00DE6A73">
        <w:rPr>
          <w:rFonts w:ascii="Segoe UI Symbol" w:hAnsi="Segoe UI Symbol" w:cs="Segoe UI Symbol"/>
        </w:rPr>
        <w:t>☐</w:t>
      </w:r>
      <w:r w:rsidRPr="00DE6A73">
        <w:t xml:space="preserve"> No</w:t>
      </w:r>
      <w:r w:rsidR="00FF2877" w:rsidRPr="00DE6A73">
        <w:t xml:space="preserve"> </w:t>
      </w:r>
      <w:r w:rsidR="00CC58C7" w:rsidRPr="00DE6A73">
        <w:t xml:space="preserve">  </w:t>
      </w:r>
      <w:r w:rsidR="00FF2877" w:rsidRPr="00DE6A73">
        <w:t xml:space="preserve"> </w:t>
      </w:r>
      <w:r w:rsidR="00334C78">
        <w:tab/>
      </w:r>
      <w:r w:rsidR="00FF2877" w:rsidRPr="00DE6A73">
        <w:rPr>
          <w:rFonts w:ascii="Segoe UI Symbol" w:hAnsi="Segoe UI Symbol" w:cs="Segoe UI Symbol"/>
        </w:rPr>
        <w:t>☐</w:t>
      </w:r>
      <w:r w:rsidR="00FF2877" w:rsidRPr="00DE6A73">
        <w:t xml:space="preserve"> Don’t Know/Not Sure</w:t>
      </w:r>
    </w:p>
    <w:p w14:paraId="044A55FB" w14:textId="77777777" w:rsidR="00DC7F12" w:rsidRPr="00DE6A73" w:rsidRDefault="00DC7F12" w:rsidP="00301A15">
      <w:pPr>
        <w:spacing w:after="0" w:line="240" w:lineRule="auto"/>
      </w:pPr>
    </w:p>
    <w:p w14:paraId="4479AD78" w14:textId="77777777" w:rsidR="00540897" w:rsidRPr="00334C78" w:rsidRDefault="4327EB6D" w:rsidP="00540897">
      <w:pPr>
        <w:spacing w:after="0" w:line="240" w:lineRule="auto"/>
        <w:ind w:left="720"/>
        <w:rPr>
          <w:b/>
          <w:bCs/>
        </w:rPr>
      </w:pPr>
      <w:r w:rsidRPr="36346A36">
        <w:rPr>
          <w:b/>
          <w:bCs/>
        </w:rPr>
        <w:t>[IF MEMBER SELECTS “NO” OR “DON’T KNOW/NOT SURE” TO ALL QUESTIONS, MEMBER IS INELIGIBLE. ISSUE NOTICE OF ADVERSE BENEFIT DETERMINATION.]</w:t>
      </w:r>
    </w:p>
    <w:p w14:paraId="1B616F89" w14:textId="2D49F651" w:rsidR="7A603D66" w:rsidRDefault="7A603D66" w:rsidP="7A603D66">
      <w:pPr>
        <w:spacing w:after="0" w:line="240" w:lineRule="auto"/>
        <w:ind w:left="720"/>
        <w:rPr>
          <w:b/>
          <w:bCs/>
        </w:rPr>
      </w:pPr>
    </w:p>
    <w:p w14:paraId="5E8AB195" w14:textId="77FD8A62" w:rsidR="2402EB64" w:rsidRDefault="0282855E" w:rsidP="08AD999E">
      <w:pPr>
        <w:shd w:val="clear" w:color="auto" w:fill="F2F2F2" w:themeFill="background1" w:themeFillShade="F2"/>
        <w:rPr>
          <w:rFonts w:eastAsia="Calibri" w:cs="Arial"/>
        </w:rPr>
      </w:pPr>
      <w:r>
        <w:t xml:space="preserve">[If member selects ‘no’ or ‘don’t know/not sure’ to all questions, they are ineligible. </w:t>
      </w:r>
      <w:r w:rsidR="00AB1AD6">
        <w:t>Read the prompt below and end the call</w:t>
      </w:r>
      <w:r>
        <w:t>.]</w:t>
      </w:r>
    </w:p>
    <w:p w14:paraId="0FCA9EFE" w14:textId="39961E95" w:rsidR="2402EB64" w:rsidRDefault="00255243" w:rsidP="08AD999E">
      <w:pPr>
        <w:shd w:val="clear" w:color="auto" w:fill="F2F2F2" w:themeFill="background1" w:themeFillShade="F2"/>
        <w:rPr>
          <w:rFonts w:eastAsia="Calibri"/>
          <w:i/>
          <w:szCs w:val="22"/>
        </w:rPr>
      </w:pPr>
      <w:r>
        <w:t xml:space="preserve">[For ‘No’ or ‘Don’t know/Not sure’ responses only] </w:t>
      </w:r>
      <w:r w:rsidR="0282855E" w:rsidRPr="36346A36">
        <w:rPr>
          <w:i/>
          <w:iCs/>
        </w:rPr>
        <w:t xml:space="preserve">Thank you for sharing that information. I’m sorry, </w:t>
      </w:r>
      <w:proofErr w:type="gramStart"/>
      <w:r w:rsidR="0282855E" w:rsidRPr="36346A36">
        <w:rPr>
          <w:i/>
          <w:iCs/>
        </w:rPr>
        <w:t>at this time</w:t>
      </w:r>
      <w:proofErr w:type="gramEnd"/>
      <w:r w:rsidR="0282855E" w:rsidRPr="36346A36">
        <w:rPr>
          <w:i/>
          <w:iCs/>
        </w:rPr>
        <w:t xml:space="preserve"> you aren’t eligible </w:t>
      </w:r>
      <w:proofErr w:type="gramStart"/>
      <w:r w:rsidR="0282855E" w:rsidRPr="36346A36">
        <w:rPr>
          <w:i/>
          <w:iCs/>
        </w:rPr>
        <w:t>for</w:t>
      </w:r>
      <w:proofErr w:type="gramEnd"/>
      <w:r w:rsidR="0282855E" w:rsidRPr="36346A36">
        <w:rPr>
          <w:i/>
          <w:iCs/>
        </w:rPr>
        <w:t xml:space="preserve"> the </w:t>
      </w:r>
      <w:r w:rsidR="46397242" w:rsidRPr="36346A36">
        <w:rPr>
          <w:i/>
          <w:iCs/>
        </w:rPr>
        <w:t xml:space="preserve">Kau 'Ai </w:t>
      </w:r>
      <w:r w:rsidR="62EEC6B8" w:rsidRPr="36346A36">
        <w:rPr>
          <w:i/>
          <w:iCs/>
        </w:rPr>
        <w:t>Pono</w:t>
      </w:r>
      <w:r w:rsidR="0282855E" w:rsidRPr="36346A36">
        <w:rPr>
          <w:i/>
          <w:iCs/>
        </w:rPr>
        <w:t xml:space="preserve"> </w:t>
      </w:r>
      <w:r w:rsidR="6C1E71C3" w:rsidRPr="36346A36">
        <w:rPr>
          <w:i/>
          <w:iCs/>
        </w:rPr>
        <w:t>f</w:t>
      </w:r>
      <w:r w:rsidR="0282855E" w:rsidRPr="36346A36">
        <w:rPr>
          <w:i/>
          <w:iCs/>
        </w:rPr>
        <w:t xml:space="preserve">ood pilot. New programs may become available </w:t>
      </w:r>
      <w:proofErr w:type="gramStart"/>
      <w:r w:rsidR="0282855E" w:rsidRPr="36346A36">
        <w:rPr>
          <w:i/>
          <w:iCs/>
        </w:rPr>
        <w:t>at a later time</w:t>
      </w:r>
      <w:proofErr w:type="gramEnd"/>
      <w:r w:rsidR="0282855E" w:rsidRPr="36346A36">
        <w:rPr>
          <w:i/>
          <w:iCs/>
        </w:rPr>
        <w:t xml:space="preserve">. </w:t>
      </w:r>
      <w:r w:rsidR="1199FBC1" w:rsidRPr="63BA3F03">
        <w:rPr>
          <w:rFonts w:eastAsia="Calibri"/>
          <w:i/>
          <w:iCs/>
          <w:szCs w:val="22"/>
        </w:rPr>
        <w:t xml:space="preserve"> </w:t>
      </w:r>
      <w:r w:rsidR="0282855E" w:rsidRPr="63BA3F03">
        <w:rPr>
          <w:rFonts w:eastAsia="Calibri"/>
          <w:i/>
          <w:szCs w:val="22"/>
        </w:rPr>
        <w:t>You can check back later to see if new nutrition programs are being offered</w:t>
      </w:r>
      <w:r w:rsidR="388195C8" w:rsidRPr="63BA3F03">
        <w:rPr>
          <w:rFonts w:eastAsia="Calibri"/>
          <w:i/>
          <w:szCs w:val="22"/>
        </w:rPr>
        <w:t xml:space="preserve"> and</w:t>
      </w:r>
      <w:r w:rsidR="2AF6100B" w:rsidRPr="63BA3F03">
        <w:rPr>
          <w:rFonts w:eastAsia="Calibri"/>
          <w:i/>
          <w:szCs w:val="22"/>
        </w:rPr>
        <w:t xml:space="preserve"> </w:t>
      </w:r>
      <w:r w:rsidR="1199FBC1" w:rsidRPr="63BA3F03">
        <w:rPr>
          <w:rFonts w:eastAsia="Calibri"/>
          <w:i/>
          <w:iCs/>
          <w:szCs w:val="22"/>
        </w:rPr>
        <w:t xml:space="preserve">you </w:t>
      </w:r>
      <w:r w:rsidRPr="63BA3F03">
        <w:rPr>
          <w:rFonts w:eastAsia="Calibri"/>
          <w:i/>
          <w:szCs w:val="22"/>
        </w:rPr>
        <w:t xml:space="preserve">may also reach out to </w:t>
      </w:r>
      <w:r w:rsidR="1199FBC1" w:rsidRPr="004B5EBA">
        <w:rPr>
          <w:rFonts w:eastAsia="Calibri"/>
          <w:i/>
          <w:iCs/>
          <w:szCs w:val="22"/>
          <w:highlight w:val="yellow"/>
        </w:rPr>
        <w:t>&lt;&lt;</w:t>
      </w:r>
      <w:r w:rsidR="0076409B" w:rsidRPr="004B5EBA">
        <w:rPr>
          <w:rFonts w:eastAsia="Calibri" w:cs="Arial"/>
          <w:i/>
          <w:iCs/>
          <w:highlight w:val="yellow"/>
        </w:rPr>
        <w:t xml:space="preserve"> consult the FQHC offering tracker for phone and contact information to share</w:t>
      </w:r>
      <w:r w:rsidR="0076409B" w:rsidRPr="004B5EBA" w:rsidDel="0076409B">
        <w:rPr>
          <w:rFonts w:eastAsia="Calibri"/>
          <w:i/>
          <w:iCs/>
          <w:szCs w:val="22"/>
          <w:highlight w:val="yellow"/>
        </w:rPr>
        <w:t xml:space="preserve"> </w:t>
      </w:r>
      <w:r w:rsidR="1199FBC1" w:rsidRPr="004B5EBA">
        <w:rPr>
          <w:rFonts w:eastAsia="Calibri"/>
          <w:i/>
          <w:iCs/>
          <w:szCs w:val="22"/>
          <w:highlight w:val="yellow"/>
        </w:rPr>
        <w:t>&gt;&gt;</w:t>
      </w:r>
      <w:r w:rsidR="1199FBC1" w:rsidRPr="63BA3F03">
        <w:rPr>
          <w:rFonts w:eastAsia="Calibri"/>
          <w:i/>
          <w:iCs/>
          <w:szCs w:val="22"/>
        </w:rPr>
        <w:t xml:space="preserve"> to </w:t>
      </w:r>
      <w:r w:rsidRPr="63BA3F03">
        <w:rPr>
          <w:rFonts w:eastAsia="Calibri"/>
          <w:i/>
          <w:szCs w:val="22"/>
        </w:rPr>
        <w:t>discuss other programs that might be available to you</w:t>
      </w:r>
      <w:r w:rsidR="0282855E" w:rsidRPr="63BA3F03">
        <w:rPr>
          <w:rFonts w:eastAsia="Calibri"/>
          <w:i/>
          <w:szCs w:val="22"/>
        </w:rPr>
        <w:t>.</w:t>
      </w:r>
    </w:p>
    <w:p w14:paraId="504EA71A" w14:textId="77777777" w:rsidR="00540897" w:rsidRDefault="00540897" w:rsidP="00540897">
      <w:pPr>
        <w:spacing w:after="0"/>
      </w:pPr>
    </w:p>
    <w:p w14:paraId="2861C38E" w14:textId="43B6A116" w:rsidR="00540897" w:rsidRPr="008257FF" w:rsidRDefault="00540897" w:rsidP="08AD999E">
      <w:pPr>
        <w:shd w:val="clear" w:color="auto" w:fill="F2F2F2" w:themeFill="background1" w:themeFillShade="F2"/>
        <w:spacing w:after="0"/>
      </w:pPr>
      <w:r>
        <w:t>[</w:t>
      </w:r>
      <w:r w:rsidRPr="008257FF">
        <w:t xml:space="preserve">Member is eligible </w:t>
      </w:r>
      <w:r>
        <w:t xml:space="preserve">for benefit </w:t>
      </w:r>
      <w:r w:rsidRPr="008257FF">
        <w:t>if they:</w:t>
      </w:r>
    </w:p>
    <w:p w14:paraId="4997EB50" w14:textId="77777777" w:rsidR="00540897" w:rsidRPr="008257FF" w:rsidRDefault="00540897" w:rsidP="08AD999E">
      <w:pPr>
        <w:pStyle w:val="ListParagraph"/>
        <w:numPr>
          <w:ilvl w:val="0"/>
          <w:numId w:val="52"/>
        </w:numPr>
        <w:shd w:val="clear" w:color="auto" w:fill="F2F2F2" w:themeFill="background1" w:themeFillShade="F2"/>
      </w:pPr>
      <w:r w:rsidRPr="008257FF">
        <w:t xml:space="preserve">Answered </w:t>
      </w:r>
      <w:r>
        <w:t>“</w:t>
      </w:r>
      <w:r w:rsidRPr="008257FF">
        <w:t>yes</w:t>
      </w:r>
      <w:r>
        <w:t>”</w:t>
      </w:r>
      <w:r w:rsidRPr="008257FF">
        <w:t xml:space="preserve"> to A.1 AND</w:t>
      </w:r>
    </w:p>
    <w:p w14:paraId="64602FFD" w14:textId="77777777" w:rsidR="00540897" w:rsidRDefault="00540897" w:rsidP="08AD999E">
      <w:pPr>
        <w:pStyle w:val="ListParagraph"/>
        <w:numPr>
          <w:ilvl w:val="0"/>
          <w:numId w:val="52"/>
        </w:numPr>
        <w:shd w:val="clear" w:color="auto" w:fill="F2F2F2" w:themeFill="background1" w:themeFillShade="F2"/>
      </w:pPr>
      <w:r w:rsidRPr="008257FF">
        <w:t>Scored 2 points or higher on Section B AND</w:t>
      </w:r>
    </w:p>
    <w:p w14:paraId="2AA64A69" w14:textId="475FD93D" w:rsidR="00DE6A73" w:rsidRDefault="00540897" w:rsidP="08AD999E">
      <w:pPr>
        <w:pStyle w:val="ListParagraph"/>
        <w:numPr>
          <w:ilvl w:val="0"/>
          <w:numId w:val="52"/>
        </w:numPr>
        <w:shd w:val="clear" w:color="auto" w:fill="F2F2F2" w:themeFill="background1" w:themeFillShade="F2"/>
      </w:pPr>
      <w:r w:rsidRPr="008257FF">
        <w:t xml:space="preserve">Answered </w:t>
      </w:r>
      <w:r>
        <w:t>“</w:t>
      </w:r>
      <w:r w:rsidRPr="008257FF">
        <w:t>yes</w:t>
      </w:r>
      <w:r>
        <w:t>”</w:t>
      </w:r>
      <w:r w:rsidRPr="008257FF">
        <w:t xml:space="preserve"> to any question in Section C and D.</w:t>
      </w:r>
      <w:r>
        <w:t>]</w:t>
      </w:r>
      <w:r w:rsidR="00422E80" w:rsidRPr="00DE6A73">
        <w:br w:type="page"/>
      </w:r>
    </w:p>
    <w:p w14:paraId="6A3AC4D8" w14:textId="48815E22" w:rsidR="00ED12C6" w:rsidRPr="00DE6A73" w:rsidRDefault="54AE9232" w:rsidP="00301A15">
      <w:pPr>
        <w:pStyle w:val="Heading1"/>
        <w:spacing w:before="0" w:line="240" w:lineRule="auto"/>
      </w:pPr>
      <w:r>
        <w:lastRenderedPageBreak/>
        <w:t xml:space="preserve">Part III. </w:t>
      </w:r>
      <w:r w:rsidR="55A7A8E4">
        <w:t>Consent and Attestations</w:t>
      </w:r>
    </w:p>
    <w:p w14:paraId="67C98869" w14:textId="5B341900" w:rsidR="711C65CB" w:rsidRDefault="711C65CB" w:rsidP="36346A36">
      <w:pPr>
        <w:rPr>
          <w:rFonts w:eastAsia="Calibri" w:cs="Arial"/>
        </w:rPr>
      </w:pPr>
    </w:p>
    <w:p w14:paraId="16B2DEC5" w14:textId="13CFBEC1" w:rsidR="748F1B83" w:rsidRDefault="5CCE6AA3" w:rsidP="08AD999E">
      <w:pPr>
        <w:shd w:val="clear" w:color="auto" w:fill="F2F2F2" w:themeFill="background1" w:themeFillShade="F2"/>
        <w:rPr>
          <w:rFonts w:eastAsia="Calibri" w:cs="Arial"/>
          <w:i/>
          <w:iCs/>
        </w:rPr>
      </w:pPr>
      <w:r w:rsidRPr="36346A36">
        <w:rPr>
          <w:i/>
          <w:iCs/>
        </w:rPr>
        <w:t xml:space="preserve">You qualify for the program! Now </w:t>
      </w:r>
      <w:r w:rsidR="00E13265" w:rsidRPr="08AD999E">
        <w:rPr>
          <w:i/>
          <w:iCs/>
        </w:rPr>
        <w:t>we</w:t>
      </w:r>
      <w:r w:rsidR="00E13265">
        <w:rPr>
          <w:i/>
          <w:iCs/>
        </w:rPr>
        <w:t xml:space="preserve"> will talk about</w:t>
      </w:r>
      <w:r w:rsidRPr="36346A36">
        <w:rPr>
          <w:i/>
          <w:iCs/>
        </w:rPr>
        <w:t xml:space="preserve"> </w:t>
      </w:r>
      <w:r w:rsidR="00E13265" w:rsidRPr="08AD999E">
        <w:rPr>
          <w:i/>
          <w:iCs/>
        </w:rPr>
        <w:t>your</w:t>
      </w:r>
      <w:r w:rsidR="00E13265">
        <w:rPr>
          <w:i/>
          <w:iCs/>
        </w:rPr>
        <w:t xml:space="preserve"> participation in </w:t>
      </w:r>
      <w:r w:rsidR="1AD75379" w:rsidRPr="08AD999E">
        <w:rPr>
          <w:rFonts w:eastAsia="Calibri"/>
          <w:i/>
          <w:iCs/>
          <w:szCs w:val="22"/>
        </w:rPr>
        <w:t>Kau 'Ai Pono: Season of Eating Well pilot</w:t>
      </w:r>
      <w:r w:rsidRPr="36346A36">
        <w:rPr>
          <w:i/>
          <w:iCs/>
        </w:rPr>
        <w:t>.</w:t>
      </w:r>
    </w:p>
    <w:p w14:paraId="2F8A65E9" w14:textId="62856FDE" w:rsidR="00075FDB" w:rsidRDefault="00075FDB" w:rsidP="36346A36">
      <w:pPr>
        <w:spacing w:after="0" w:line="240" w:lineRule="auto"/>
      </w:pPr>
    </w:p>
    <w:p w14:paraId="51BD8282" w14:textId="77777777" w:rsidR="005431F1" w:rsidRPr="00DE6A73" w:rsidRDefault="005431F1" w:rsidP="005431F1">
      <w:pPr>
        <w:spacing w:after="0" w:line="240" w:lineRule="auto"/>
      </w:pPr>
      <w:r w:rsidRPr="00DE6A73">
        <w:t>Member Name: _______________________________Member Medicaid ID: _______________</w:t>
      </w:r>
    </w:p>
    <w:p w14:paraId="6E44A278" w14:textId="77777777" w:rsidR="005431F1" w:rsidRPr="00DE6A73" w:rsidRDefault="09FD70DC" w:rsidP="005431F1">
      <w:pPr>
        <w:spacing w:after="0" w:line="240" w:lineRule="auto"/>
      </w:pPr>
      <w:r>
        <w:t xml:space="preserve">Member Health Plan: __________________________Member Date of Birth: _______________ </w:t>
      </w:r>
    </w:p>
    <w:p w14:paraId="74EC91F2" w14:textId="67B4358F" w:rsidR="05D3C7DD" w:rsidRDefault="05D3C7DD" w:rsidP="05D3C7DD">
      <w:pPr>
        <w:spacing w:after="0" w:line="240" w:lineRule="auto"/>
      </w:pPr>
    </w:p>
    <w:p w14:paraId="787205AE" w14:textId="275460C8" w:rsidR="714C732D" w:rsidRDefault="361817F5" w:rsidP="08AD999E">
      <w:pPr>
        <w:shd w:val="clear" w:color="auto" w:fill="F2F2F2" w:themeFill="background1" w:themeFillShade="F2"/>
        <w:spacing w:after="0" w:line="240" w:lineRule="auto"/>
        <w:rPr>
          <w:rFonts w:eastAsia="Calibri" w:cs="Arial"/>
          <w:i/>
          <w:iCs/>
        </w:rPr>
      </w:pPr>
      <w:r w:rsidRPr="36346A36">
        <w:rPr>
          <w:rFonts w:eastAsia="Calibri" w:cs="Arial"/>
          <w:i/>
          <w:iCs/>
        </w:rPr>
        <w:t>Participation in this program is voluntary and free.</w:t>
      </w:r>
    </w:p>
    <w:p w14:paraId="5F7A0833" w14:textId="77777777" w:rsidR="00075FDB" w:rsidRDefault="00075FDB" w:rsidP="00301A15">
      <w:pPr>
        <w:spacing w:after="0" w:line="240" w:lineRule="auto"/>
      </w:pPr>
    </w:p>
    <w:p w14:paraId="27686C4A" w14:textId="3F2A8D83" w:rsidR="00472E24" w:rsidRPr="00DE6A73" w:rsidRDefault="59D83CD3" w:rsidP="36346A36">
      <w:pPr>
        <w:pStyle w:val="ListParagraph"/>
        <w:numPr>
          <w:ilvl w:val="0"/>
          <w:numId w:val="50"/>
        </w:numPr>
        <w:spacing w:after="0" w:line="240" w:lineRule="auto"/>
        <w:rPr>
          <w:rFonts w:cs="Avenir Next LT Pro"/>
        </w:rPr>
      </w:pPr>
      <w:r>
        <w:t xml:space="preserve">Do you consent to receive </w:t>
      </w:r>
      <w:proofErr w:type="gramStart"/>
      <w:r w:rsidR="590A039B">
        <w:t xml:space="preserve">a </w:t>
      </w:r>
      <w:r>
        <w:t>food</w:t>
      </w:r>
      <w:proofErr w:type="gramEnd"/>
      <w:r>
        <w:t xml:space="preserve"> </w:t>
      </w:r>
      <w:r w:rsidR="309F24C8">
        <w:t xml:space="preserve">benefit </w:t>
      </w:r>
      <w:r>
        <w:t xml:space="preserve">as part of the </w:t>
      </w:r>
      <w:r w:rsidR="46397242">
        <w:t xml:space="preserve">Kau 'Ai </w:t>
      </w:r>
      <w:r w:rsidR="62EEC6B8">
        <w:t>Pono</w:t>
      </w:r>
      <w:r>
        <w:t>: Season of Eating Well Pilot? Joining is your choice.</w:t>
      </w:r>
      <w:r w:rsidRPr="36346A36">
        <w:rPr>
          <w:rFonts w:cs="Avenir Next LT Pro"/>
        </w:rPr>
        <w:t>   </w:t>
      </w:r>
    </w:p>
    <w:p w14:paraId="769A4C19" w14:textId="61CB2BEB" w:rsidR="36346A36" w:rsidRDefault="36346A36" w:rsidP="36346A36">
      <w:pPr>
        <w:pStyle w:val="ListParagraph"/>
        <w:spacing w:after="0" w:line="240" w:lineRule="auto"/>
        <w:rPr>
          <w:rFonts w:cs="Avenir Next LT Pro"/>
        </w:rPr>
      </w:pPr>
    </w:p>
    <w:p w14:paraId="6C0F17BD" w14:textId="5EBC82EF" w:rsidR="00472E24" w:rsidRPr="00DE6A73" w:rsidRDefault="00913261" w:rsidP="00753A79">
      <w:pPr>
        <w:spacing w:after="0" w:line="240" w:lineRule="auto"/>
        <w:ind w:left="720"/>
      </w:pPr>
      <w:sdt>
        <w:sdtPr>
          <w:id w:val="-15388825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689036B0" w:rsidRPr="36346A36">
            <w:rPr>
              <w:rFonts w:ascii="Segoe UI Symbol" w:eastAsia="MS Gothic" w:hAnsi="Segoe UI Symbol" w:cs="Segoe UI Symbol"/>
            </w:rPr>
            <w:t>☐</w:t>
          </w:r>
        </w:sdtContent>
      </w:sdt>
      <w:r w:rsidR="59D83CD3">
        <w:t xml:space="preserve"> Yes</w:t>
      </w:r>
      <w:r w:rsidR="00474A09">
        <w:tab/>
      </w:r>
      <w:r w:rsidR="51295F22">
        <w:t xml:space="preserve">             </w:t>
      </w:r>
      <w:sdt>
        <w:sdtPr>
          <w:id w:val="-2209048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689036B0" w:rsidRPr="36346A36">
            <w:rPr>
              <w:rFonts w:ascii="Segoe UI Symbol" w:eastAsia="MS Gothic" w:hAnsi="Segoe UI Symbol" w:cs="Segoe UI Symbol"/>
            </w:rPr>
            <w:t>☐</w:t>
          </w:r>
        </w:sdtContent>
      </w:sdt>
      <w:r w:rsidR="59D83CD3">
        <w:t>No</w:t>
      </w:r>
      <w:r w:rsidR="51295F22">
        <w:t xml:space="preserve">  </w:t>
      </w:r>
      <w:r w:rsidR="59D83CD3">
        <w:t xml:space="preserve"> </w:t>
      </w:r>
      <w:r w:rsidR="59D83CD3">
        <w:t> </w:t>
      </w:r>
    </w:p>
    <w:p w14:paraId="652FB1E2" w14:textId="2F8751B4" w:rsidR="00BE2268" w:rsidRPr="00DE6A73" w:rsidRDefault="00BE2268" w:rsidP="36346A36">
      <w:pPr>
        <w:spacing w:after="0" w:line="240" w:lineRule="auto"/>
        <w:rPr>
          <w:rFonts w:eastAsia="Calibri" w:cs="Arial"/>
        </w:rPr>
      </w:pPr>
    </w:p>
    <w:p w14:paraId="397B5B95" w14:textId="623C16A1" w:rsidR="00BE2268" w:rsidRPr="00DE6A73" w:rsidRDefault="000E9DDD" w:rsidP="08AD999E">
      <w:pPr>
        <w:shd w:val="clear" w:color="auto" w:fill="F2F2F2" w:themeFill="background1" w:themeFillShade="F2"/>
        <w:spacing w:after="0" w:line="240" w:lineRule="auto"/>
        <w:rPr>
          <w:rFonts w:eastAsia="Calibri" w:cs="Arial"/>
          <w:i/>
          <w:iCs/>
        </w:rPr>
      </w:pPr>
      <w:r w:rsidRPr="36346A36">
        <w:rPr>
          <w:rFonts w:eastAsia="Calibri" w:cs="Arial"/>
          <w:i/>
          <w:iCs/>
        </w:rPr>
        <w:t xml:space="preserve">You’ll receive your food benefit from </w:t>
      </w:r>
      <w:r w:rsidRPr="36346A36">
        <w:rPr>
          <w:rFonts w:eastAsia="Calibri" w:cs="Arial"/>
          <w:i/>
          <w:iCs/>
          <w:highlight w:val="yellow"/>
        </w:rPr>
        <w:t>&lt;&lt;insert name of FQHC&gt;&gt;</w:t>
      </w:r>
      <w:r w:rsidRPr="36346A36">
        <w:rPr>
          <w:rFonts w:eastAsia="Calibri" w:cs="Arial"/>
          <w:i/>
          <w:iCs/>
        </w:rPr>
        <w:t xml:space="preserve">. </w:t>
      </w:r>
      <w:r w:rsidR="00913261" w:rsidRPr="36346A36">
        <w:rPr>
          <w:rFonts w:eastAsia="Calibri" w:cs="Arial"/>
          <w:i/>
          <w:iCs/>
        </w:rPr>
        <w:t xml:space="preserve">Do you agree </w:t>
      </w:r>
      <w:r w:rsidR="00913261" w:rsidRPr="36346A36">
        <w:rPr>
          <w:rFonts w:eastAsia="Calibri" w:cs="Arial"/>
          <w:i/>
          <w:iCs/>
        </w:rPr>
        <w:t xml:space="preserve">to pick up </w:t>
      </w:r>
      <w:r w:rsidR="00913261">
        <w:rPr>
          <w:rFonts w:eastAsia="Calibri" w:cs="Arial"/>
          <w:i/>
          <w:iCs/>
        </w:rPr>
        <w:t>you</w:t>
      </w:r>
      <w:r w:rsidR="00913261">
        <w:rPr>
          <w:rFonts w:eastAsia="Calibri" w:cs="Arial"/>
          <w:i/>
          <w:iCs/>
        </w:rPr>
        <w:t xml:space="preserve">r </w:t>
      </w:r>
      <w:r w:rsidR="00913261">
        <w:rPr>
          <w:rFonts w:eastAsia="Calibri" w:cs="Arial"/>
          <w:i/>
          <w:iCs/>
        </w:rPr>
        <w:t>food benefit</w:t>
      </w:r>
      <w:r w:rsidR="00913261" w:rsidRPr="36346A36">
        <w:rPr>
          <w:rFonts w:eastAsia="Calibri" w:cs="Arial"/>
          <w:i/>
          <w:iCs/>
        </w:rPr>
        <w:t xml:space="preserve"> from</w:t>
      </w:r>
      <w:r w:rsidR="00913261">
        <w:rPr>
          <w:rFonts w:eastAsia="Calibri" w:cs="Arial"/>
          <w:i/>
          <w:iCs/>
        </w:rPr>
        <w:t xml:space="preserve"> only </w:t>
      </w:r>
      <w:r w:rsidR="00913261" w:rsidRPr="36346A36">
        <w:rPr>
          <w:rFonts w:eastAsia="Calibri" w:cs="Arial"/>
          <w:i/>
          <w:iCs/>
        </w:rPr>
        <w:t>one location?</w:t>
      </w:r>
    </w:p>
    <w:p w14:paraId="13081A63" w14:textId="77777777" w:rsidR="00301A15" w:rsidRDefault="00301A15" w:rsidP="00301A15">
      <w:pPr>
        <w:spacing w:after="0" w:line="240" w:lineRule="auto"/>
      </w:pPr>
    </w:p>
    <w:p w14:paraId="44A3A0B5" w14:textId="5737732C" w:rsidR="00BE2268" w:rsidRDefault="59D83CD3" w:rsidP="00753A79">
      <w:pPr>
        <w:pStyle w:val="ListParagraph"/>
        <w:numPr>
          <w:ilvl w:val="0"/>
          <w:numId w:val="50"/>
        </w:numPr>
        <w:spacing w:after="0" w:line="240" w:lineRule="auto"/>
      </w:pPr>
      <w:r>
        <w:t xml:space="preserve">I will only pick up my </w:t>
      </w:r>
      <w:r w:rsidR="46397242">
        <w:t xml:space="preserve">Kau 'Ai </w:t>
      </w:r>
      <w:r w:rsidR="62EEC6B8">
        <w:t>Pono</w:t>
      </w:r>
      <w:r>
        <w:t xml:space="preserve"> food </w:t>
      </w:r>
      <w:r w:rsidR="139433ED">
        <w:t>benefit</w:t>
      </w:r>
      <w:r>
        <w:t xml:space="preserve"> from </w:t>
      </w:r>
    </w:p>
    <w:p w14:paraId="1A6E29CE" w14:textId="77777777" w:rsidR="00075FDB" w:rsidRPr="00DE6A73" w:rsidRDefault="00075FDB" w:rsidP="00301A15">
      <w:pPr>
        <w:spacing w:after="0" w:line="240" w:lineRule="auto"/>
      </w:pPr>
    </w:p>
    <w:p w14:paraId="5515BEC0" w14:textId="6E8DE82B" w:rsidR="00777BE7" w:rsidRPr="00DE6A73" w:rsidRDefault="00472E24" w:rsidP="00753A79">
      <w:pPr>
        <w:spacing w:after="0" w:line="240" w:lineRule="auto"/>
        <w:ind w:left="720"/>
      </w:pPr>
      <w:r w:rsidRPr="00DE6A73">
        <w:t>_________________________</w:t>
      </w:r>
      <w:r w:rsidR="00BE2268" w:rsidRPr="00DE6A73">
        <w:t>___________________________</w:t>
      </w:r>
      <w:r w:rsidR="00075FDB" w:rsidRPr="00DE6A73">
        <w:t>_</w:t>
      </w:r>
      <w:r w:rsidR="00075FDB">
        <w:t xml:space="preserve"> [</w:t>
      </w:r>
      <w:r w:rsidRPr="00DE6A73">
        <w:t>insert site name</w:t>
      </w:r>
      <w:r w:rsidR="00075FDB">
        <w:t>]</w:t>
      </w:r>
      <w:r w:rsidRPr="00DE6A73">
        <w:t>.  </w:t>
      </w:r>
    </w:p>
    <w:p w14:paraId="5E5BE034" w14:textId="006E25F9" w:rsidR="00301A15" w:rsidRDefault="00301A15" w:rsidP="36346A36">
      <w:pPr>
        <w:spacing w:after="0" w:line="240" w:lineRule="auto"/>
      </w:pPr>
    </w:p>
    <w:p w14:paraId="245139CE" w14:textId="29B67160" w:rsidR="00472E24" w:rsidRPr="00DE6A73" w:rsidRDefault="59D83CD3" w:rsidP="00753A79">
      <w:pPr>
        <w:pStyle w:val="ListParagraph"/>
        <w:numPr>
          <w:ilvl w:val="0"/>
          <w:numId w:val="50"/>
        </w:numPr>
        <w:spacing w:after="0" w:line="240" w:lineRule="auto"/>
      </w:pPr>
      <w:r>
        <w:t>I understand that get</w:t>
      </w:r>
      <w:r w:rsidR="54AE9232">
        <w:t>ting</w:t>
      </w:r>
      <w:r>
        <w:t xml:space="preserve"> the </w:t>
      </w:r>
      <w:r w:rsidR="46397242">
        <w:t xml:space="preserve">Kau 'Ai </w:t>
      </w:r>
      <w:r w:rsidR="62EEC6B8">
        <w:t>Pono</w:t>
      </w:r>
      <w:r>
        <w:t xml:space="preserve"> food </w:t>
      </w:r>
      <w:proofErr w:type="gramStart"/>
      <w:r w:rsidR="4AF84C71">
        <w:t>benefit</w:t>
      </w:r>
      <w:proofErr w:type="gramEnd"/>
      <w:r w:rsidR="4AF84C71">
        <w:t xml:space="preserve"> </w:t>
      </w:r>
      <w:r>
        <w:t xml:space="preserve">from more than one place </w:t>
      </w:r>
      <w:r w:rsidR="5F7B4734">
        <w:t>will be considered Medicaid fraud</w:t>
      </w:r>
      <w:r>
        <w:t>. </w:t>
      </w:r>
    </w:p>
    <w:p w14:paraId="753125B0" w14:textId="3245B145" w:rsidR="00472E24" w:rsidRPr="00DE6A73" w:rsidRDefault="00701C4C" w:rsidP="00753A79">
      <w:pPr>
        <w:spacing w:after="0" w:line="240" w:lineRule="auto"/>
        <w:ind w:left="720"/>
      </w:pPr>
      <w:sdt>
        <w:sdtPr>
          <w:id w:val="56885419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36C77C33" w:rsidRPr="36346A36">
            <w:rPr>
              <w:rFonts w:ascii="MS Gothic" w:eastAsia="MS Gothic" w:hAnsi="MS Gothic"/>
            </w:rPr>
            <w:t>☐</w:t>
          </w:r>
        </w:sdtContent>
      </w:sdt>
      <w:r w:rsidR="1820048E">
        <w:t xml:space="preserve"> Yes</w:t>
      </w:r>
      <w:r w:rsidR="00474A09">
        <w:tab/>
      </w:r>
      <w:r w:rsidR="00474A09">
        <w:tab/>
      </w:r>
      <w:sdt>
        <w:sdtPr>
          <w:id w:val="106152494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1820048E" w:rsidRPr="36346A36">
            <w:rPr>
              <w:rFonts w:ascii="Segoe UI Symbol" w:eastAsia="MS Gothic" w:hAnsi="Segoe UI Symbol" w:cs="Segoe UI Symbol"/>
            </w:rPr>
            <w:t>☐</w:t>
          </w:r>
        </w:sdtContent>
      </w:sdt>
      <w:r w:rsidR="1820048E">
        <w:t xml:space="preserve">  No </w:t>
      </w:r>
      <w:r w:rsidR="59D83CD3">
        <w:t> </w:t>
      </w:r>
    </w:p>
    <w:p w14:paraId="35CF536A" w14:textId="77777777" w:rsidR="00CB12AD" w:rsidRPr="00DE6A73" w:rsidRDefault="00CB12AD" w:rsidP="00CB12AD">
      <w:pPr>
        <w:spacing w:after="0" w:line="240" w:lineRule="auto"/>
      </w:pPr>
    </w:p>
    <w:p w14:paraId="5284C448" w14:textId="1BF7D77B" w:rsidR="00CB12AD" w:rsidRPr="00DE6A73" w:rsidRDefault="2EDEE059" w:rsidP="08AD999E">
      <w:pPr>
        <w:shd w:val="clear" w:color="auto" w:fill="F2F2F2" w:themeFill="background1" w:themeFillShade="F2"/>
        <w:spacing w:after="0" w:line="240" w:lineRule="auto"/>
        <w:rPr>
          <w:rFonts w:eastAsia="Calibri" w:cs="Arial"/>
        </w:rPr>
      </w:pPr>
      <w:r w:rsidRPr="36346A36">
        <w:rPr>
          <w:rFonts w:eastAsia="Calibri" w:cs="Arial"/>
        </w:rPr>
        <w:t xml:space="preserve">[If Yes: record signature or </w:t>
      </w:r>
      <w:r w:rsidR="008F6D56">
        <w:rPr>
          <w:rFonts w:eastAsia="Calibri" w:cs="Arial"/>
        </w:rPr>
        <w:t xml:space="preserve">document </w:t>
      </w:r>
      <w:r w:rsidRPr="36346A36">
        <w:rPr>
          <w:rFonts w:eastAsia="Calibri" w:cs="Arial"/>
        </w:rPr>
        <w:t>verbal consent.</w:t>
      </w:r>
      <w:r w:rsidR="00CA1A71">
        <w:rPr>
          <w:rFonts w:eastAsia="Calibri" w:cs="Arial"/>
        </w:rPr>
        <w:t>]</w:t>
      </w:r>
      <w:r w:rsidR="4CCE63C3">
        <w:br/>
      </w:r>
      <w:r w:rsidRPr="36346A36">
        <w:rPr>
          <w:rFonts w:eastAsia="Calibri" w:cs="Arial"/>
        </w:rPr>
        <w:t>[If No: thank the member and document refusal</w:t>
      </w:r>
      <w:r w:rsidR="00CA1A71">
        <w:rPr>
          <w:rFonts w:eastAsia="Calibri" w:cs="Arial"/>
        </w:rPr>
        <w:t>.]</w:t>
      </w:r>
    </w:p>
    <w:p w14:paraId="6DBFDA94" w14:textId="0E125165" w:rsidR="00CB12AD" w:rsidRPr="00DE6A73" w:rsidRDefault="00CD0997" w:rsidP="00CB12AD">
      <w:pPr>
        <w:spacing w:after="0" w:line="240" w:lineRule="auto"/>
      </w:pPr>
      <w:r w:rsidRPr="00CB12AD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4314E22" wp14:editId="6621FA54">
                <wp:simplePos x="0" y="0"/>
                <wp:positionH relativeFrom="margin">
                  <wp:posOffset>0</wp:posOffset>
                </wp:positionH>
                <wp:positionV relativeFrom="paragraph">
                  <wp:posOffset>170815</wp:posOffset>
                </wp:positionV>
                <wp:extent cx="5568950" cy="0"/>
                <wp:effectExtent l="0" t="0" r="0" b="0"/>
                <wp:wrapNone/>
                <wp:docPr id="1412791883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56895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F01A758" id="Straight Connector 1" o:spid="_x0000_s1026" style="position:absolute;z-index:25165824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0,13.45pt" to="438.5pt,1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" strokecolor="black [3213]" strokeweight=".5pt">
                <v:stroke dashstyle="dash" joinstyle="miter"/>
                <w10:wrap anchorx="margin"/>
              </v:line>
            </w:pict>
          </mc:Fallback>
        </mc:AlternateContent>
      </w:r>
    </w:p>
    <w:p w14:paraId="0D130524" w14:textId="43A13810" w:rsidR="00301A15" w:rsidRDefault="00301A15" w:rsidP="00301A15">
      <w:pPr>
        <w:spacing w:after="0" w:line="240" w:lineRule="auto"/>
      </w:pPr>
    </w:p>
    <w:p w14:paraId="797FB7BC" w14:textId="61967708" w:rsidR="00472E24" w:rsidRPr="00753A79" w:rsidRDefault="00472E24" w:rsidP="08AD999E">
      <w:pPr>
        <w:shd w:val="clear" w:color="auto" w:fill="F2F2F2" w:themeFill="background1" w:themeFillShade="F2"/>
        <w:spacing w:after="0" w:line="240" w:lineRule="auto"/>
        <w:rPr>
          <w:i/>
          <w:iCs/>
        </w:rPr>
      </w:pPr>
      <w:r w:rsidRPr="00753A79">
        <w:rPr>
          <w:i/>
          <w:iCs/>
        </w:rPr>
        <w:t>Please sign below to show that the information you gave is true.</w:t>
      </w:r>
    </w:p>
    <w:p w14:paraId="4B9CCC87" w14:textId="77777777" w:rsidR="00456FF0" w:rsidRPr="00DE6A73" w:rsidRDefault="00456FF0" w:rsidP="00301A15">
      <w:pPr>
        <w:spacing w:after="0" w:line="240" w:lineRule="auto"/>
      </w:pPr>
    </w:p>
    <w:p w14:paraId="2D711564" w14:textId="77777777" w:rsidR="00301A15" w:rsidRDefault="00301A15" w:rsidP="00301A15">
      <w:pPr>
        <w:spacing w:after="0" w:line="240" w:lineRule="auto"/>
      </w:pPr>
    </w:p>
    <w:p w14:paraId="3C31BE87" w14:textId="4580D7D9" w:rsidR="00852961" w:rsidRDefault="000F194C" w:rsidP="000F194C">
      <w:pPr>
        <w:spacing w:after="0" w:line="240" w:lineRule="auto"/>
      </w:pPr>
      <w:r w:rsidRPr="00DE6A73">
        <w:t xml:space="preserve">Member Signature: </w:t>
      </w:r>
      <w:r w:rsidR="00852961">
        <w:t>___________________________</w:t>
      </w:r>
      <w:r w:rsidRPr="00DE6A73">
        <w:t>______________</w:t>
      </w:r>
      <w:r>
        <w:t>_______</w:t>
      </w:r>
      <w:r w:rsidR="006010E1">
        <w:t xml:space="preserve"> </w:t>
      </w:r>
      <w:r w:rsidRPr="00DE6A73">
        <w:t>Date: ____________</w:t>
      </w:r>
    </w:p>
    <w:p w14:paraId="32179ED0" w14:textId="4160140E" w:rsidR="006010E1" w:rsidRDefault="00E46482" w:rsidP="00301A15">
      <w:pPr>
        <w:spacing w:after="0" w:line="240" w:lineRule="auto"/>
      </w:pPr>
      <w:r>
        <w:t>If not signing for self, guardian or</w:t>
      </w:r>
      <w:r w:rsidR="006010E1">
        <w:t xml:space="preserve"> legal</w:t>
      </w:r>
      <w:r>
        <w:t xml:space="preserve"> authorized representative name: </w:t>
      </w:r>
    </w:p>
    <w:p w14:paraId="1A681217" w14:textId="77777777" w:rsidR="006010E1" w:rsidRDefault="006010E1" w:rsidP="00301A15">
      <w:pPr>
        <w:spacing w:after="0" w:line="240" w:lineRule="auto"/>
      </w:pPr>
    </w:p>
    <w:p w14:paraId="614F37B5" w14:textId="7E00ACE1" w:rsidR="00757D74" w:rsidRDefault="006010E1" w:rsidP="00301A15">
      <w:pPr>
        <w:spacing w:after="0" w:line="240" w:lineRule="auto"/>
      </w:pPr>
      <w:r>
        <w:t>_____________________________________________________________</w:t>
      </w:r>
      <w:r w:rsidR="00E46482">
        <w:t>________________________</w:t>
      </w:r>
    </w:p>
    <w:p w14:paraId="2B637968" w14:textId="77777777" w:rsidR="00757D74" w:rsidRDefault="00757D74" w:rsidP="00301A15">
      <w:pPr>
        <w:spacing w:after="0" w:line="240" w:lineRule="auto"/>
      </w:pPr>
    </w:p>
    <w:p w14:paraId="31A8C9D7" w14:textId="77777777" w:rsidR="001832B3" w:rsidRDefault="001832B3" w:rsidP="00301A15">
      <w:pPr>
        <w:spacing w:after="0" w:line="240" w:lineRule="auto"/>
      </w:pPr>
    </w:p>
    <w:p w14:paraId="3FCBACD8" w14:textId="77777777" w:rsidR="001832B3" w:rsidRPr="00301A15" w:rsidRDefault="001832B3" w:rsidP="08AD999E">
      <w:pPr>
        <w:shd w:val="clear" w:color="auto" w:fill="F2F2F2" w:themeFill="background1" w:themeFillShade="F2"/>
        <w:spacing w:after="0" w:line="240" w:lineRule="auto"/>
        <w:rPr>
          <w:i/>
          <w:iCs/>
        </w:rPr>
      </w:pPr>
      <w:r w:rsidRPr="00301A15">
        <w:rPr>
          <w:i/>
          <w:iCs/>
        </w:rPr>
        <w:t>If verbal consent is provided:</w:t>
      </w:r>
    </w:p>
    <w:p w14:paraId="03B2BB5B" w14:textId="77777777" w:rsidR="001832B3" w:rsidRPr="00C80C4C" w:rsidRDefault="001832B3" w:rsidP="001832B3">
      <w:pPr>
        <w:spacing w:after="0" w:line="240" w:lineRule="auto"/>
      </w:pPr>
    </w:p>
    <w:p w14:paraId="7ACA4036" w14:textId="397B458D" w:rsidR="001832B3" w:rsidRPr="00C80C4C" w:rsidRDefault="001832B3" w:rsidP="001832B3">
      <w:pPr>
        <w:spacing w:after="0" w:line="240" w:lineRule="auto"/>
      </w:pPr>
      <w:r>
        <w:t>Health Plan: ___________________________________________</w:t>
      </w:r>
      <w:r w:rsidR="006010E1">
        <w:t>____________</w:t>
      </w:r>
    </w:p>
    <w:p w14:paraId="3C0E53A0" w14:textId="77777777" w:rsidR="001832B3" w:rsidRPr="00C80C4C" w:rsidRDefault="001832B3" w:rsidP="001832B3">
      <w:pPr>
        <w:spacing w:after="0" w:line="240" w:lineRule="auto"/>
      </w:pPr>
    </w:p>
    <w:p w14:paraId="0CAAEC48" w14:textId="6B25DE33" w:rsidR="001832B3" w:rsidRPr="00C80C4C" w:rsidRDefault="001832B3" w:rsidP="001832B3">
      <w:pPr>
        <w:spacing w:after="0" w:line="240" w:lineRule="auto"/>
      </w:pPr>
      <w:r>
        <w:t>Staff Name (print): ___________________________________________</w:t>
      </w:r>
      <w:r w:rsidR="006010E1">
        <w:t>______</w:t>
      </w:r>
      <w:r>
        <w:t xml:space="preserve"> </w:t>
      </w:r>
    </w:p>
    <w:p w14:paraId="143740C1" w14:textId="77777777" w:rsidR="001832B3" w:rsidRPr="00C80C4C" w:rsidRDefault="001832B3" w:rsidP="001832B3">
      <w:pPr>
        <w:spacing w:after="0" w:line="240" w:lineRule="auto"/>
      </w:pPr>
    </w:p>
    <w:p w14:paraId="635247A4" w14:textId="7AF53E5A" w:rsidR="008F6D56" w:rsidRPr="00052431" w:rsidRDefault="001832B3" w:rsidP="00052431">
      <w:pPr>
        <w:spacing w:after="0" w:line="240" w:lineRule="auto"/>
      </w:pPr>
      <w:r>
        <w:t xml:space="preserve">Staff Signature: </w:t>
      </w:r>
      <w:r w:rsidRPr="00CE13ED">
        <w:t>____________________________________________________</w:t>
      </w:r>
      <w:r w:rsidR="006010E1">
        <w:t xml:space="preserve"> </w:t>
      </w:r>
      <w:r>
        <w:t>Date</w:t>
      </w:r>
      <w:r w:rsidRPr="00CE13ED">
        <w:t>: ___________</w:t>
      </w:r>
    </w:p>
    <w:p w14:paraId="3A97B031" w14:textId="77777777" w:rsidR="00013F7B" w:rsidRDefault="00013F7B" w:rsidP="00D643B7">
      <w:pPr>
        <w:pStyle w:val="Heading1"/>
        <w:spacing w:before="0" w:line="240" w:lineRule="auto"/>
      </w:pPr>
    </w:p>
    <w:p w14:paraId="253B895A" w14:textId="4DEDE5DA" w:rsidR="00DE6A73" w:rsidRDefault="36C77C33" w:rsidP="00D643B7">
      <w:pPr>
        <w:pStyle w:val="Heading1"/>
        <w:spacing w:before="0" w:line="240" w:lineRule="auto"/>
      </w:pPr>
      <w:r>
        <w:t xml:space="preserve">Part IV. </w:t>
      </w:r>
      <w:r w:rsidR="5269B737" w:rsidRPr="36346A36">
        <w:rPr>
          <w:rFonts w:ascii="Calibri Light" w:hAnsi="Calibri Light"/>
        </w:rPr>
        <w:t xml:space="preserve">Kau 'Ai </w:t>
      </w:r>
      <w:r w:rsidR="62EEC6B8" w:rsidRPr="36346A36">
        <w:rPr>
          <w:rFonts w:ascii="Calibri Light" w:hAnsi="Calibri Light"/>
        </w:rPr>
        <w:t>Pono</w:t>
      </w:r>
      <w:r w:rsidR="5269B737" w:rsidRPr="36346A36">
        <w:rPr>
          <w:rFonts w:ascii="Calibri Light" w:hAnsi="Calibri Light"/>
        </w:rPr>
        <w:t xml:space="preserve">: </w:t>
      </w:r>
      <w:r w:rsidR="625F7FFE">
        <w:t>Person Centered Service Plan</w:t>
      </w:r>
    </w:p>
    <w:p w14:paraId="767D08FD" w14:textId="77777777" w:rsidR="00301A15" w:rsidRDefault="00301A15" w:rsidP="00301A15">
      <w:pPr>
        <w:spacing w:after="0" w:line="240" w:lineRule="auto"/>
      </w:pPr>
    </w:p>
    <w:p w14:paraId="50D7F323" w14:textId="77777777" w:rsidR="00075FDB" w:rsidRPr="00DE6A73" w:rsidRDefault="00075FDB" w:rsidP="00075FDB">
      <w:pPr>
        <w:spacing w:after="0" w:line="240" w:lineRule="auto"/>
      </w:pPr>
      <w:r w:rsidRPr="00DE6A73">
        <w:t>Member Name: _______________________________Member Medicaid ID: _______________</w:t>
      </w:r>
    </w:p>
    <w:p w14:paraId="079767E0" w14:textId="169581D6" w:rsidR="00075FDB" w:rsidRPr="00DE6A73" w:rsidRDefault="00075FDB" w:rsidP="00075FDB">
      <w:pPr>
        <w:spacing w:after="0" w:line="240" w:lineRule="auto"/>
      </w:pPr>
      <w:r w:rsidRPr="00DE6A73">
        <w:t xml:space="preserve">Member Health </w:t>
      </w:r>
      <w:r w:rsidR="00753A79" w:rsidRPr="00DE6A73">
        <w:t>Plan: _</w:t>
      </w:r>
      <w:r w:rsidRPr="00DE6A73">
        <w:t>_______________________</w:t>
      </w:r>
      <w:r w:rsidR="005431F1">
        <w:t xml:space="preserve">__Member Date of Birth: </w:t>
      </w:r>
      <w:r w:rsidR="005431F1" w:rsidRPr="00DE6A73">
        <w:t>_______________</w:t>
      </w:r>
      <w:r>
        <w:t xml:space="preserve"> </w:t>
      </w:r>
    </w:p>
    <w:p w14:paraId="6EB4533A" w14:textId="77777777" w:rsidR="00075FDB" w:rsidRDefault="00075FDB" w:rsidP="00301A15">
      <w:pPr>
        <w:spacing w:after="0" w:line="240" w:lineRule="auto"/>
      </w:pPr>
    </w:p>
    <w:p w14:paraId="29775E64" w14:textId="5678ADE7" w:rsidR="00732FA3" w:rsidRPr="00DE6A73" w:rsidRDefault="625F7FFE" w:rsidP="08AD999E">
      <w:pPr>
        <w:shd w:val="clear" w:color="auto" w:fill="F2F2F2" w:themeFill="background1" w:themeFillShade="F2"/>
        <w:spacing w:after="0" w:line="240" w:lineRule="auto"/>
        <w:rPr>
          <w:i/>
          <w:iCs/>
        </w:rPr>
      </w:pPr>
      <w:r w:rsidRPr="36346A36">
        <w:rPr>
          <w:i/>
          <w:iCs/>
        </w:rPr>
        <w:t>We’d like to understand what nutritional goals and needs you have so that we can help connect you to services.</w:t>
      </w:r>
    </w:p>
    <w:p w14:paraId="59683F67" w14:textId="77777777" w:rsidR="00301A15" w:rsidRDefault="00301A15" w:rsidP="36346A36">
      <w:pPr>
        <w:spacing w:after="0" w:line="240" w:lineRule="auto"/>
        <w:rPr>
          <w:i/>
          <w:iCs/>
        </w:rPr>
      </w:pPr>
    </w:p>
    <w:p w14:paraId="17C99618" w14:textId="2E5206E2" w:rsidR="005B44FC" w:rsidRPr="000F194C" w:rsidRDefault="14F623AF" w:rsidP="001832B3">
      <w:pPr>
        <w:spacing w:after="0" w:line="240" w:lineRule="auto"/>
      </w:pPr>
      <w:r>
        <w:t xml:space="preserve">1. </w:t>
      </w:r>
      <w:r w:rsidR="625F7FFE">
        <w:t>What are your nutritional goals and needs?</w:t>
      </w:r>
      <w:r w:rsidR="0EFE8145">
        <w:t xml:space="preserve"> (</w:t>
      </w:r>
      <w:r w:rsidR="0EFE8145" w:rsidRPr="36346A36">
        <w:rPr>
          <w:b/>
          <w:bCs/>
          <w:sz w:val="20"/>
        </w:rPr>
        <w:t>Select all that apply</w:t>
      </w:r>
      <w:r w:rsidR="0EFE8145">
        <w:t>)</w:t>
      </w:r>
      <w:r w:rsidR="08E8A815">
        <w:t xml:space="preserve"> </w:t>
      </w:r>
      <w:r w:rsidRPr="36346A36">
        <w:rPr>
          <w:rFonts w:ascii="Segoe UI Symbol" w:hAnsi="Segoe UI Symbol" w:cs="Segoe UI Symbol"/>
        </w:rPr>
        <w:t>[</w:t>
      </w:r>
      <w:r w:rsidR="08E8A815" w:rsidRPr="36346A36">
        <w:rPr>
          <w:rFonts w:ascii="Avenir Next" w:hAnsi="Avenir Next"/>
          <w:color w:val="000000" w:themeColor="text1"/>
        </w:rPr>
        <w:t>A</w:t>
      </w:r>
      <w:r w:rsidR="01D66E7E" w:rsidRPr="36346A36">
        <w:rPr>
          <w:rFonts w:ascii="Avenir Next" w:hAnsi="Avenir Next"/>
          <w:color w:val="000000" w:themeColor="text1"/>
        </w:rPr>
        <w:t>sk</w:t>
      </w:r>
      <w:r w:rsidR="3A77EEB0" w:rsidRPr="36346A36">
        <w:rPr>
          <w:rFonts w:ascii="Avenir Next" w:hAnsi="Avenir Next"/>
          <w:color w:val="000000" w:themeColor="text1"/>
        </w:rPr>
        <w:t xml:space="preserve"> as</w:t>
      </w:r>
      <w:r w:rsidR="01D66E7E" w:rsidRPr="36346A36">
        <w:rPr>
          <w:rFonts w:ascii="Avenir Next" w:hAnsi="Avenir Next"/>
          <w:color w:val="000000" w:themeColor="text1"/>
        </w:rPr>
        <w:t xml:space="preserve"> an open-ended question</w:t>
      </w:r>
      <w:r w:rsidR="08E8A815" w:rsidRPr="36346A36">
        <w:rPr>
          <w:rFonts w:ascii="Avenir Next" w:hAnsi="Avenir Next"/>
          <w:color w:val="000000" w:themeColor="text1"/>
        </w:rPr>
        <w:t>; then, check applicable options below</w:t>
      </w:r>
      <w:r w:rsidR="01D66E7E" w:rsidRPr="36346A36">
        <w:rPr>
          <w:rFonts w:ascii="Avenir Next" w:hAnsi="Avenir Next"/>
          <w:color w:val="000000" w:themeColor="text1"/>
        </w:rPr>
        <w:t>. If the member is unsure, share the list below. The member must have a goal included in their</w:t>
      </w:r>
      <w:r w:rsidR="01D66E7E" w:rsidRPr="36346A36">
        <w:rPr>
          <w:rStyle w:val="apple-converted-space"/>
          <w:rFonts w:ascii="Avenir Next" w:hAnsi="Avenir Next"/>
          <w:color w:val="000000" w:themeColor="text1"/>
        </w:rPr>
        <w:t xml:space="preserve"> </w:t>
      </w:r>
      <w:r w:rsidR="01D66E7E" w:rsidRPr="36346A36">
        <w:rPr>
          <w:rStyle w:val="Strong"/>
          <w:rFonts w:ascii="Avenir Next" w:hAnsi="Avenir Next"/>
          <w:b w:val="0"/>
          <w:bCs w:val="0"/>
          <w:color w:val="000000" w:themeColor="text1"/>
        </w:rPr>
        <w:t>Person-Centered Service Plan</w:t>
      </w:r>
      <w:r w:rsidR="01D66E7E" w:rsidRPr="36346A36">
        <w:rPr>
          <w:rFonts w:ascii="Avenir Next" w:hAnsi="Avenir Next" w:cs="Segoe UI Symbol"/>
        </w:rPr>
        <w:t>]</w:t>
      </w:r>
    </w:p>
    <w:p w14:paraId="373E2965" w14:textId="0E98D254" w:rsidR="008821A5" w:rsidRPr="00DE6A73" w:rsidRDefault="00732FA3" w:rsidP="00301A15">
      <w:pPr>
        <w:spacing w:after="0" w:line="240" w:lineRule="auto"/>
        <w:ind w:left="288"/>
      </w:pPr>
      <w:r w:rsidRPr="00DE6A73">
        <w:rPr>
          <w:rFonts w:ascii="Segoe UI Symbol" w:hAnsi="Segoe UI Symbol" w:cs="Segoe UI Symbol"/>
        </w:rPr>
        <w:t>☐</w:t>
      </w:r>
      <w:r w:rsidRPr="00DE6A73">
        <w:t xml:space="preserve"> </w:t>
      </w:r>
      <w:r w:rsidR="00B64696" w:rsidRPr="00DE6A73">
        <w:t>Secure enough food for me/my family to eat three meals a day</w:t>
      </w:r>
    </w:p>
    <w:p w14:paraId="66A2B456" w14:textId="046C94FD" w:rsidR="00732FA3" w:rsidRPr="00DE6A73" w:rsidRDefault="008821A5" w:rsidP="00301A15">
      <w:pPr>
        <w:spacing w:after="0" w:line="240" w:lineRule="auto"/>
        <w:ind w:left="288"/>
      </w:pPr>
      <w:r w:rsidRPr="00DE6A73">
        <w:rPr>
          <w:rFonts w:ascii="Segoe UI Symbol" w:hAnsi="Segoe UI Symbol" w:cs="Segoe UI Symbol"/>
        </w:rPr>
        <w:t>☐</w:t>
      </w:r>
      <w:r w:rsidRPr="00DE6A73">
        <w:t xml:space="preserve"> Add more fruits and vegetables into my/my family’s diet</w:t>
      </w:r>
    </w:p>
    <w:p w14:paraId="0AED27E7" w14:textId="591BF81D" w:rsidR="00732FA3" w:rsidRPr="00DE6A73" w:rsidRDefault="00732FA3" w:rsidP="00301A15">
      <w:pPr>
        <w:spacing w:after="0" w:line="240" w:lineRule="auto"/>
        <w:ind w:left="288"/>
      </w:pPr>
      <w:r w:rsidRPr="00DE6A73">
        <w:rPr>
          <w:rFonts w:ascii="Segoe UI Symbol" w:hAnsi="Segoe UI Symbol" w:cs="Segoe UI Symbol"/>
        </w:rPr>
        <w:t>☐</w:t>
      </w:r>
      <w:r w:rsidRPr="00DE6A73">
        <w:t xml:space="preserve"> </w:t>
      </w:r>
      <w:r w:rsidR="008821A5" w:rsidRPr="00DE6A73">
        <w:t>Add more protein into my/my family’s diet</w:t>
      </w:r>
    </w:p>
    <w:p w14:paraId="2BEEBA6E" w14:textId="0142E7A8" w:rsidR="008821A5" w:rsidRPr="00DE6A73" w:rsidRDefault="00B60448" w:rsidP="00EE444B">
      <w:pPr>
        <w:spacing w:after="0" w:line="240" w:lineRule="auto"/>
        <w:ind w:left="288"/>
      </w:pPr>
      <w:r w:rsidRPr="00DE6A73">
        <w:rPr>
          <w:rFonts w:ascii="Segoe UI Symbol" w:hAnsi="Segoe UI Symbol" w:cs="Segoe UI Symbol"/>
        </w:rPr>
        <w:t>☐</w:t>
      </w:r>
      <w:r w:rsidRPr="00DE6A73">
        <w:t xml:space="preserve"> </w:t>
      </w:r>
      <w:r w:rsidR="00B64696" w:rsidRPr="00DE6A73">
        <w:t>Tailored m</w:t>
      </w:r>
      <w:r w:rsidRPr="00DE6A73">
        <w:t>eals to support your health condition</w:t>
      </w:r>
    </w:p>
    <w:p w14:paraId="4622AB6A" w14:textId="6D525ADD" w:rsidR="00732FA3" w:rsidRPr="00DE6A73" w:rsidRDefault="00732FA3" w:rsidP="00301A15">
      <w:pPr>
        <w:spacing w:after="0" w:line="240" w:lineRule="auto"/>
        <w:ind w:left="288"/>
      </w:pPr>
      <w:r w:rsidRPr="64BC59F4">
        <w:rPr>
          <w:rFonts w:ascii="Segoe UI Symbol" w:hAnsi="Segoe UI Symbol" w:cs="Segoe UI Symbol"/>
        </w:rPr>
        <w:t>☐</w:t>
      </w:r>
      <w:r>
        <w:t xml:space="preserve"> Other: __________________</w:t>
      </w:r>
      <w:r w:rsidR="06FB7691">
        <w:t>_____________________________________________________</w:t>
      </w:r>
    </w:p>
    <w:p w14:paraId="3B16CB76" w14:textId="77777777" w:rsidR="00732FA3" w:rsidRPr="00DE6A73" w:rsidRDefault="00732FA3" w:rsidP="00301A15">
      <w:pPr>
        <w:spacing w:after="0" w:line="240" w:lineRule="auto"/>
      </w:pPr>
    </w:p>
    <w:p w14:paraId="2A122382" w14:textId="27FCF50F" w:rsidR="00AD7A0A" w:rsidRPr="000F194C" w:rsidRDefault="625F7FFE" w:rsidP="00AD7A0A">
      <w:pPr>
        <w:spacing w:after="0" w:line="240" w:lineRule="auto"/>
      </w:pPr>
      <w:r>
        <w:t xml:space="preserve">2. </w:t>
      </w:r>
      <w:r w:rsidR="08E8A815">
        <w:t xml:space="preserve">[optional] </w:t>
      </w:r>
      <w:r>
        <w:t xml:space="preserve">What </w:t>
      </w:r>
      <w:r w:rsidR="664AE639">
        <w:t xml:space="preserve">are some barriers to </w:t>
      </w:r>
      <w:r w:rsidR="2D59E2EF">
        <w:t>reaching your nutritional goals and needs</w:t>
      </w:r>
      <w:r>
        <w:t>?</w:t>
      </w:r>
      <w:r w:rsidR="0EFE8145">
        <w:t xml:space="preserve"> (</w:t>
      </w:r>
      <w:r w:rsidR="0EFE8145" w:rsidRPr="36346A36">
        <w:rPr>
          <w:b/>
          <w:bCs/>
          <w:sz w:val="20"/>
        </w:rPr>
        <w:t>Select all that apply</w:t>
      </w:r>
      <w:r w:rsidR="0EFE8145">
        <w:t>)</w:t>
      </w:r>
      <w:r w:rsidR="08E8A815">
        <w:t xml:space="preserve"> </w:t>
      </w:r>
      <w:r w:rsidR="33DBAE9B" w:rsidRPr="008F6D56">
        <w:rPr>
          <w:rFonts w:ascii="Segoe UI Symbol" w:hAnsi="Segoe UI Symbol" w:cs="Segoe UI Symbol"/>
          <w:shd w:val="clear" w:color="auto" w:fill="F2F2F2" w:themeFill="background1" w:themeFillShade="F2"/>
        </w:rPr>
        <w:t>[</w:t>
      </w:r>
      <w:r w:rsidR="08E8A815" w:rsidRPr="008F6D56">
        <w:rPr>
          <w:rFonts w:ascii="Avenir Next" w:hAnsi="Avenir Next"/>
          <w:color w:val="000000" w:themeColor="text1"/>
          <w:shd w:val="clear" w:color="auto" w:fill="F2F2F2" w:themeFill="background1" w:themeFillShade="F2"/>
        </w:rPr>
        <w:t>A</w:t>
      </w:r>
      <w:r w:rsidR="33DBAE9B" w:rsidRPr="008F6D56">
        <w:rPr>
          <w:rFonts w:ascii="Avenir Next" w:hAnsi="Avenir Next"/>
          <w:color w:val="000000" w:themeColor="text1"/>
          <w:shd w:val="clear" w:color="auto" w:fill="F2F2F2" w:themeFill="background1" w:themeFillShade="F2"/>
        </w:rPr>
        <w:t>sk</w:t>
      </w:r>
      <w:r w:rsidR="3A77EEB0" w:rsidRPr="008F6D56">
        <w:rPr>
          <w:rFonts w:ascii="Avenir Next" w:hAnsi="Avenir Next"/>
          <w:color w:val="000000" w:themeColor="text1"/>
          <w:shd w:val="clear" w:color="auto" w:fill="F2F2F2" w:themeFill="background1" w:themeFillShade="F2"/>
        </w:rPr>
        <w:t xml:space="preserve"> as </w:t>
      </w:r>
      <w:r w:rsidR="33DBAE9B" w:rsidRPr="008F6D56">
        <w:rPr>
          <w:rFonts w:ascii="Avenir Next" w:hAnsi="Avenir Next"/>
          <w:color w:val="000000" w:themeColor="text1"/>
          <w:shd w:val="clear" w:color="auto" w:fill="F2F2F2" w:themeFill="background1" w:themeFillShade="F2"/>
        </w:rPr>
        <w:t>an open-ended question</w:t>
      </w:r>
      <w:r w:rsidR="08E8A815" w:rsidRPr="008F6D56">
        <w:rPr>
          <w:rFonts w:ascii="Avenir Next" w:hAnsi="Avenir Next"/>
          <w:color w:val="000000" w:themeColor="text1"/>
          <w:shd w:val="clear" w:color="auto" w:fill="F2F2F2" w:themeFill="background1" w:themeFillShade="F2"/>
        </w:rPr>
        <w:t>;</w:t>
      </w:r>
      <w:r w:rsidR="33DBAE9B" w:rsidRPr="008F6D56">
        <w:rPr>
          <w:rFonts w:ascii="Avenir Next" w:hAnsi="Avenir Next"/>
          <w:color w:val="000000" w:themeColor="text1"/>
          <w:shd w:val="clear" w:color="auto" w:fill="F2F2F2" w:themeFill="background1" w:themeFillShade="F2"/>
        </w:rPr>
        <w:t xml:space="preserve"> </w:t>
      </w:r>
      <w:r w:rsidR="5F75CBC3" w:rsidRPr="008F6D56">
        <w:rPr>
          <w:rFonts w:ascii="Avenir Next" w:hAnsi="Avenir Next"/>
          <w:color w:val="000000" w:themeColor="text1"/>
          <w:shd w:val="clear" w:color="auto" w:fill="F2F2F2" w:themeFill="background1" w:themeFillShade="F2"/>
        </w:rPr>
        <w:t>then</w:t>
      </w:r>
      <w:r w:rsidR="08E8A815" w:rsidRPr="008F6D56">
        <w:rPr>
          <w:rFonts w:ascii="Avenir Next" w:hAnsi="Avenir Next"/>
          <w:color w:val="000000" w:themeColor="text1"/>
          <w:shd w:val="clear" w:color="auto" w:fill="F2F2F2" w:themeFill="background1" w:themeFillShade="F2"/>
        </w:rPr>
        <w:t>,</w:t>
      </w:r>
      <w:r w:rsidR="33DBAE9B" w:rsidRPr="008F6D56">
        <w:rPr>
          <w:rFonts w:ascii="Avenir Next" w:hAnsi="Avenir Next"/>
          <w:color w:val="000000" w:themeColor="text1"/>
          <w:shd w:val="clear" w:color="auto" w:fill="F2F2F2" w:themeFill="background1" w:themeFillShade="F2"/>
        </w:rPr>
        <w:t xml:space="preserve"> check </w:t>
      </w:r>
      <w:r w:rsidR="5F75CBC3" w:rsidRPr="008F6D56">
        <w:rPr>
          <w:rFonts w:ascii="Avenir Next" w:hAnsi="Avenir Next"/>
          <w:color w:val="000000" w:themeColor="text1"/>
          <w:shd w:val="clear" w:color="auto" w:fill="F2F2F2" w:themeFill="background1" w:themeFillShade="F2"/>
        </w:rPr>
        <w:t>applicable options below</w:t>
      </w:r>
      <w:r w:rsidR="08E8A815" w:rsidRPr="008F6D56">
        <w:rPr>
          <w:rFonts w:ascii="Avenir Next" w:hAnsi="Avenir Next"/>
          <w:color w:val="000000" w:themeColor="text1"/>
          <w:shd w:val="clear" w:color="auto" w:fill="F2F2F2" w:themeFill="background1" w:themeFillShade="F2"/>
        </w:rPr>
        <w:t>. This is an optional question</w:t>
      </w:r>
      <w:r w:rsidR="33DBAE9B" w:rsidRPr="008F6D56">
        <w:rPr>
          <w:rFonts w:ascii="Avenir Next" w:hAnsi="Avenir Next" w:cs="Segoe UI Symbol"/>
          <w:shd w:val="clear" w:color="auto" w:fill="F2F2F2" w:themeFill="background1" w:themeFillShade="F2"/>
        </w:rPr>
        <w:t>]</w:t>
      </w:r>
    </w:p>
    <w:p w14:paraId="2CCEC9EF" w14:textId="3443ADB7" w:rsidR="00732FA3" w:rsidRPr="00DE6A73" w:rsidRDefault="00732FA3" w:rsidP="00301A15">
      <w:pPr>
        <w:spacing w:after="0" w:line="240" w:lineRule="auto"/>
        <w:ind w:left="288"/>
      </w:pPr>
      <w:r w:rsidRPr="00DE6A73">
        <w:rPr>
          <w:rFonts w:ascii="Segoe UI Symbol" w:hAnsi="Segoe UI Symbol" w:cs="Segoe UI Symbol"/>
        </w:rPr>
        <w:t>☐</w:t>
      </w:r>
      <w:r w:rsidRPr="00DE6A73">
        <w:t xml:space="preserve"> Lack of ability to pay</w:t>
      </w:r>
    </w:p>
    <w:p w14:paraId="1425A16E" w14:textId="06F0D02B" w:rsidR="00732FA3" w:rsidRPr="00DE6A73" w:rsidRDefault="00732FA3" w:rsidP="00301A15">
      <w:pPr>
        <w:spacing w:after="0" w:line="240" w:lineRule="auto"/>
        <w:ind w:left="288"/>
      </w:pPr>
      <w:r w:rsidRPr="00DE6A73">
        <w:rPr>
          <w:rFonts w:ascii="Segoe UI Symbol" w:hAnsi="Segoe UI Symbol" w:cs="Segoe UI Symbol"/>
        </w:rPr>
        <w:t>☐</w:t>
      </w:r>
      <w:r w:rsidRPr="00DE6A73">
        <w:t xml:space="preserve"> </w:t>
      </w:r>
      <w:r w:rsidR="00B64696" w:rsidRPr="00DE6A73">
        <w:t xml:space="preserve">Lack of transportation </w:t>
      </w:r>
    </w:p>
    <w:p w14:paraId="3811B021" w14:textId="66CC8BD4" w:rsidR="00B64696" w:rsidRPr="00DE6A73" w:rsidRDefault="00B64696" w:rsidP="00301A15">
      <w:pPr>
        <w:spacing w:after="0" w:line="240" w:lineRule="auto"/>
        <w:ind w:left="288"/>
      </w:pPr>
      <w:r w:rsidRPr="00DE6A73">
        <w:rPr>
          <w:rFonts w:ascii="Segoe UI Symbol" w:hAnsi="Segoe UI Symbol" w:cs="Segoe UI Symbol"/>
        </w:rPr>
        <w:t>☐</w:t>
      </w:r>
      <w:r w:rsidRPr="00DE6A73">
        <w:t xml:space="preserve"> Difficulty transporting food</w:t>
      </w:r>
    </w:p>
    <w:p w14:paraId="46058385" w14:textId="01937D9C" w:rsidR="00412145" w:rsidRPr="00DE6A73" w:rsidRDefault="00412145" w:rsidP="00301A15">
      <w:pPr>
        <w:spacing w:after="0" w:line="240" w:lineRule="auto"/>
        <w:ind w:left="288"/>
      </w:pPr>
      <w:r w:rsidRPr="00DE6A73">
        <w:rPr>
          <w:rFonts w:ascii="Segoe UI Symbol" w:hAnsi="Segoe UI Symbol" w:cs="Segoe UI Symbol"/>
        </w:rPr>
        <w:t>☐</w:t>
      </w:r>
      <w:r w:rsidRPr="00DE6A73">
        <w:t xml:space="preserve"> Lack of stable housing</w:t>
      </w:r>
    </w:p>
    <w:p w14:paraId="1047D626" w14:textId="2E231C6C" w:rsidR="008821A5" w:rsidRPr="00DE6A73" w:rsidRDefault="00732FA3" w:rsidP="00301A15">
      <w:pPr>
        <w:spacing w:after="0" w:line="240" w:lineRule="auto"/>
        <w:ind w:left="288"/>
      </w:pPr>
      <w:r w:rsidRPr="00DE6A73">
        <w:rPr>
          <w:rFonts w:ascii="Segoe UI Symbol" w:hAnsi="Segoe UI Symbol" w:cs="Segoe UI Symbol"/>
        </w:rPr>
        <w:t>☐</w:t>
      </w:r>
      <w:r w:rsidRPr="00DE6A73">
        <w:t xml:space="preserve"> </w:t>
      </w:r>
      <w:r w:rsidR="008821A5" w:rsidRPr="00DE6A73">
        <w:t>Lack of cooking supplies (examples: pots, pans, utensils, refrigerator, stove)</w:t>
      </w:r>
    </w:p>
    <w:p w14:paraId="62039AB7" w14:textId="04532A06" w:rsidR="008C4D8A" w:rsidRPr="00DE6A73" w:rsidRDefault="00732FA3" w:rsidP="001832B3">
      <w:pPr>
        <w:spacing w:after="0" w:line="240" w:lineRule="auto"/>
        <w:ind w:left="288"/>
      </w:pPr>
      <w:r w:rsidRPr="64BC59F4">
        <w:rPr>
          <w:rFonts w:ascii="Segoe UI Symbol" w:hAnsi="Segoe UI Symbol" w:cs="Segoe UI Symbol"/>
        </w:rPr>
        <w:t>☐</w:t>
      </w:r>
      <w:r>
        <w:t xml:space="preserve"> Other: __________________</w:t>
      </w:r>
      <w:r w:rsidR="18063391">
        <w:t>_____________________________________________________</w:t>
      </w:r>
    </w:p>
    <w:p w14:paraId="6B65BDA1" w14:textId="77777777" w:rsidR="001832B3" w:rsidRPr="006A1A87" w:rsidRDefault="001832B3" w:rsidP="001832B3">
      <w:pPr>
        <w:spacing w:after="0" w:line="240" w:lineRule="auto"/>
        <w:ind w:left="288"/>
      </w:pPr>
      <w:r w:rsidRPr="00DE6A73">
        <w:rPr>
          <w:rFonts w:ascii="Segoe UI Symbol" w:hAnsi="Segoe UI Symbol" w:cs="Segoe UI Symbol"/>
        </w:rPr>
        <w:t>☐</w:t>
      </w:r>
      <w:r w:rsidRPr="00DE6A73">
        <w:t xml:space="preserve"> </w:t>
      </w:r>
      <w:r>
        <w:t>None</w:t>
      </w:r>
    </w:p>
    <w:p w14:paraId="622BA768" w14:textId="77777777" w:rsidR="00520616" w:rsidRDefault="00520616" w:rsidP="00301A15">
      <w:pPr>
        <w:spacing w:after="0" w:line="240" w:lineRule="auto"/>
      </w:pPr>
    </w:p>
    <w:p w14:paraId="602A7CAB" w14:textId="77777777" w:rsidR="001832B3" w:rsidRPr="00DE6A73" w:rsidRDefault="001832B3" w:rsidP="00301A15">
      <w:pPr>
        <w:spacing w:after="0" w:line="240" w:lineRule="auto"/>
        <w:sectPr w:rsidR="001832B3" w:rsidRPr="00DE6A73" w:rsidSect="0088273F">
          <w:type w:val="continuous"/>
          <w:pgSz w:w="12240" w:h="15840"/>
          <w:pgMar w:top="1440" w:right="1440" w:bottom="1440" w:left="1440" w:header="720" w:footer="720" w:gutter="0"/>
          <w:cols w:space="720"/>
          <w:titlePg/>
          <w:docGrid w:linePitch="326"/>
        </w:sectPr>
      </w:pPr>
    </w:p>
    <w:p w14:paraId="0B2CB65C" w14:textId="0FE05D91" w:rsidR="000F194C" w:rsidRPr="00DE6A73" w:rsidRDefault="220B58C1" w:rsidP="000F194C">
      <w:pPr>
        <w:spacing w:after="0" w:line="240" w:lineRule="auto"/>
      </w:pPr>
      <w:r>
        <w:t>3</w:t>
      </w:r>
      <w:r w:rsidR="08E8A815">
        <w:t>. Maximum Number of B</w:t>
      </w:r>
      <w:r w:rsidR="5799B313">
        <w:t>enefits</w:t>
      </w:r>
      <w:r w:rsidR="08E8A815">
        <w:t xml:space="preserve"> Per </w:t>
      </w:r>
      <w:r w:rsidR="7648C3B0">
        <w:t>Distribution</w:t>
      </w:r>
      <w:r w:rsidR="08E8A815">
        <w:t xml:space="preserve"> (based on </w:t>
      </w:r>
      <w:proofErr w:type="gramStart"/>
      <w:r w:rsidR="3F941BE7">
        <w:t>if</w:t>
      </w:r>
      <w:proofErr w:type="gramEnd"/>
      <w:r w:rsidR="3F941BE7">
        <w:t xml:space="preserve"> the member has a </w:t>
      </w:r>
      <w:r w:rsidR="08E8A815">
        <w:t>dependent):</w:t>
      </w:r>
    </w:p>
    <w:p w14:paraId="017CEC21" w14:textId="312E1CA7" w:rsidR="52CA062B" w:rsidRDefault="0B6561EC" w:rsidP="36346A36">
      <w:pPr>
        <w:spacing w:after="0" w:line="240" w:lineRule="auto"/>
        <w:ind w:left="216"/>
        <w:rPr>
          <w:rFonts w:eastAsia="Avenir Next LT Pro" w:cs="Avenir Next LT Pro"/>
          <w:color w:val="000000" w:themeColor="text1"/>
        </w:rPr>
      </w:pPr>
      <w:r w:rsidRPr="36346A36">
        <w:rPr>
          <w:rFonts w:ascii="Segoe UI Symbol" w:eastAsia="Segoe UI Symbol" w:hAnsi="Segoe UI Symbol" w:cs="Segoe UI Symbol"/>
          <w:color w:val="000000" w:themeColor="text1"/>
        </w:rPr>
        <w:t>☐</w:t>
      </w:r>
      <w:r w:rsidRPr="36346A36">
        <w:rPr>
          <w:rFonts w:eastAsia="Avenir Next LT Pro" w:cs="Avenir Next LT Pro"/>
          <w:color w:val="000000" w:themeColor="text1"/>
        </w:rPr>
        <w:t xml:space="preserve"> Individual - 1 benefit (e.g. food box</w:t>
      </w:r>
      <w:r w:rsidR="0014424A">
        <w:rPr>
          <w:rFonts w:eastAsia="Avenir Next LT Pro" w:cs="Avenir Next LT Pro"/>
          <w:color w:val="000000" w:themeColor="text1"/>
        </w:rPr>
        <w:t>/voucher</w:t>
      </w:r>
      <w:r w:rsidRPr="36346A36">
        <w:rPr>
          <w:rFonts w:eastAsia="Avenir Next LT Pro" w:cs="Avenir Next LT Pro"/>
          <w:color w:val="000000" w:themeColor="text1"/>
        </w:rPr>
        <w:t>)</w:t>
      </w:r>
    </w:p>
    <w:p w14:paraId="0C012399" w14:textId="5035938A" w:rsidR="0FE18D38" w:rsidRDefault="0B6561EC" w:rsidP="00282975">
      <w:pPr>
        <w:spacing w:after="0" w:line="240" w:lineRule="auto"/>
        <w:ind w:left="216"/>
        <w:rPr>
          <w:rFonts w:eastAsia="Avenir Next LT Pro" w:cs="Avenir Next LT Pro"/>
          <w:color w:val="000000" w:themeColor="text1"/>
        </w:rPr>
      </w:pPr>
      <w:r w:rsidRPr="36346A36">
        <w:rPr>
          <w:rFonts w:ascii="Segoe UI Symbol" w:eastAsia="Segoe UI Symbol" w:hAnsi="Segoe UI Symbol" w:cs="Segoe UI Symbol"/>
          <w:color w:val="000000" w:themeColor="text1"/>
        </w:rPr>
        <w:t>☐</w:t>
      </w:r>
      <w:r w:rsidRPr="36346A36">
        <w:rPr>
          <w:rFonts w:eastAsia="Avenir Next LT Pro" w:cs="Avenir Next LT Pro"/>
          <w:color w:val="000000" w:themeColor="text1"/>
        </w:rPr>
        <w:t xml:space="preserve"> Family - 2 benefits (e.g. food boxes</w:t>
      </w:r>
      <w:r w:rsidR="0014424A">
        <w:rPr>
          <w:rFonts w:eastAsia="Avenir Next LT Pro" w:cs="Avenir Next LT Pro"/>
          <w:color w:val="000000" w:themeColor="text1"/>
        </w:rPr>
        <w:t>/vouchers</w:t>
      </w:r>
      <w:r w:rsidRPr="36346A36">
        <w:rPr>
          <w:rFonts w:eastAsia="Avenir Next LT Pro" w:cs="Avenir Next LT Pro"/>
          <w:color w:val="000000" w:themeColor="text1"/>
        </w:rPr>
        <w:t>)</w:t>
      </w:r>
    </w:p>
    <w:p w14:paraId="2A0696B8" w14:textId="4E223DEC" w:rsidR="36346A36" w:rsidRDefault="36346A36" w:rsidP="36346A36">
      <w:pPr>
        <w:spacing w:after="0" w:line="240" w:lineRule="auto"/>
        <w:ind w:left="216"/>
        <w:rPr>
          <w:rFonts w:eastAsia="Avenir Next LT Pro" w:cs="Avenir Next LT Pro"/>
          <w:color w:val="000000" w:themeColor="text1"/>
        </w:rPr>
      </w:pPr>
    </w:p>
    <w:p w14:paraId="48C3A938" w14:textId="5ED232CF" w:rsidR="000F194C" w:rsidRDefault="06C5985F" w:rsidP="08AD999E">
      <w:pPr>
        <w:shd w:val="clear" w:color="auto" w:fill="F2F2F2" w:themeFill="background1" w:themeFillShade="F2"/>
        <w:spacing w:after="0" w:line="240" w:lineRule="auto"/>
        <w:ind w:left="216"/>
        <w:rPr>
          <w:rFonts w:eastAsia="Avenir Next LT Pro" w:cs="Avenir Next LT Pro"/>
          <w:i/>
          <w:iCs/>
        </w:rPr>
      </w:pPr>
      <w:r w:rsidRPr="36346A36">
        <w:rPr>
          <w:rFonts w:eastAsia="Avenir Next LT Pro" w:cs="Avenir Next LT Pro"/>
          <w:i/>
          <w:iCs/>
        </w:rPr>
        <w:t xml:space="preserve">You’ll be able to receive [distinguish </w:t>
      </w:r>
      <w:proofErr w:type="gramStart"/>
      <w:r w:rsidRPr="36346A36">
        <w:rPr>
          <w:rFonts w:eastAsia="Avenir Next LT Pro" w:cs="Avenir Next LT Pro"/>
          <w:i/>
          <w:iCs/>
        </w:rPr>
        <w:t>either:</w:t>
      </w:r>
      <w:proofErr w:type="gramEnd"/>
      <w:r w:rsidRPr="36346A36">
        <w:rPr>
          <w:rFonts w:eastAsia="Avenir Next LT Pro" w:cs="Avenir Next LT Pro"/>
          <w:i/>
          <w:iCs/>
        </w:rPr>
        <w:t xml:space="preserve"> 1 box for an individual </w:t>
      </w:r>
      <w:r w:rsidR="005D4F4C" w:rsidRPr="08AD999E">
        <w:rPr>
          <w:rFonts w:eastAsia="Avenir Next LT Pro" w:cs="Avenir Next LT Pro"/>
          <w:i/>
          <w:iCs/>
        </w:rPr>
        <w:t>//</w:t>
      </w:r>
      <w:r w:rsidR="005D4F4C">
        <w:rPr>
          <w:rFonts w:eastAsia="Avenir Next LT Pro" w:cs="Avenir Next LT Pro"/>
          <w:i/>
          <w:iCs/>
        </w:rPr>
        <w:t>OR//</w:t>
      </w:r>
      <w:r w:rsidR="005D4F4C" w:rsidRPr="36346A36">
        <w:rPr>
          <w:rFonts w:eastAsia="Avenir Next LT Pro" w:cs="Avenir Next LT Pro"/>
          <w:i/>
          <w:iCs/>
        </w:rPr>
        <w:t xml:space="preserve"> </w:t>
      </w:r>
      <w:r w:rsidRPr="36346A36">
        <w:rPr>
          <w:rFonts w:eastAsia="Avenir Next LT Pro" w:cs="Avenir Next LT Pro"/>
          <w:i/>
          <w:iCs/>
        </w:rPr>
        <w:t xml:space="preserve">2 boxes </w:t>
      </w:r>
      <w:r w:rsidR="005D4F4C">
        <w:rPr>
          <w:rFonts w:eastAsia="Avenir Next LT Pro" w:cs="Avenir Next LT Pro"/>
          <w:i/>
          <w:iCs/>
        </w:rPr>
        <w:t>if the individual has</w:t>
      </w:r>
      <w:r w:rsidR="532D070A" w:rsidRPr="36346A36">
        <w:rPr>
          <w:rFonts w:eastAsia="Avenir Next LT Pro" w:cs="Avenir Next LT Pro"/>
          <w:i/>
          <w:iCs/>
        </w:rPr>
        <w:t xml:space="preserve"> child</w:t>
      </w:r>
      <w:r w:rsidR="005D4F4C">
        <w:rPr>
          <w:rFonts w:eastAsia="Avenir Next LT Pro" w:cs="Avenir Next LT Pro"/>
          <w:i/>
          <w:iCs/>
        </w:rPr>
        <w:t>ren</w:t>
      </w:r>
      <w:r w:rsidR="532D070A" w:rsidRPr="36346A36">
        <w:rPr>
          <w:rFonts w:eastAsia="Avenir Next LT Pro" w:cs="Avenir Next LT Pro"/>
          <w:i/>
          <w:iCs/>
        </w:rPr>
        <w:t xml:space="preserve"> in the home</w:t>
      </w:r>
      <w:r w:rsidRPr="36346A36">
        <w:rPr>
          <w:rFonts w:eastAsia="Avenir Next LT Pro" w:cs="Avenir Next LT Pro"/>
          <w:i/>
          <w:iCs/>
        </w:rPr>
        <w:t xml:space="preserve">] </w:t>
      </w:r>
      <w:r w:rsidR="6DFAABE4" w:rsidRPr="36346A36">
        <w:rPr>
          <w:rFonts w:eastAsia="Avenir Next LT Pro" w:cs="Avenir Next LT Pro"/>
          <w:i/>
          <w:iCs/>
        </w:rPr>
        <w:t xml:space="preserve">when </w:t>
      </w:r>
      <w:r w:rsidR="6DFAABE4" w:rsidRPr="36346A36">
        <w:rPr>
          <w:rFonts w:eastAsia="Avenir Next LT Pro" w:cs="Avenir Next LT Pro"/>
          <w:i/>
          <w:iCs/>
          <w:highlight w:val="yellow"/>
        </w:rPr>
        <w:t>&lt;&lt;insert FQHC</w:t>
      </w:r>
      <w:r w:rsidR="2DFC1AD7" w:rsidRPr="36346A36">
        <w:rPr>
          <w:rFonts w:eastAsia="Avenir Next LT Pro" w:cs="Avenir Next LT Pro"/>
          <w:i/>
          <w:iCs/>
          <w:highlight w:val="yellow"/>
        </w:rPr>
        <w:t xml:space="preserve"> name</w:t>
      </w:r>
      <w:r w:rsidR="6DFAABE4" w:rsidRPr="36346A36">
        <w:rPr>
          <w:rFonts w:eastAsia="Avenir Next LT Pro" w:cs="Avenir Next LT Pro"/>
          <w:i/>
          <w:iCs/>
          <w:highlight w:val="yellow"/>
        </w:rPr>
        <w:t>&gt;&gt;</w:t>
      </w:r>
      <w:r w:rsidR="6DFAABE4" w:rsidRPr="36346A36">
        <w:rPr>
          <w:rFonts w:eastAsia="Avenir Next LT Pro" w:cs="Avenir Next LT Pro"/>
          <w:i/>
          <w:iCs/>
        </w:rPr>
        <w:t xml:space="preserve"> has them available. The pilot is available</w:t>
      </w:r>
      <w:r w:rsidRPr="36346A36">
        <w:rPr>
          <w:rFonts w:eastAsia="Avenir Next LT Pro" w:cs="Avenir Next LT Pro"/>
          <w:i/>
          <w:iCs/>
        </w:rPr>
        <w:t xml:space="preserve"> until January 1</w:t>
      </w:r>
      <w:r w:rsidR="0787449B" w:rsidRPr="36346A36">
        <w:rPr>
          <w:rFonts w:eastAsia="Avenir Next LT Pro" w:cs="Avenir Next LT Pro"/>
          <w:i/>
          <w:iCs/>
        </w:rPr>
        <w:t>8, 2026.</w:t>
      </w:r>
    </w:p>
    <w:p w14:paraId="56976941" w14:textId="2CDA0E4C" w:rsidR="36346A36" w:rsidRDefault="36346A36" w:rsidP="36346A36">
      <w:pPr>
        <w:spacing w:after="0" w:line="240" w:lineRule="auto"/>
        <w:ind w:left="216"/>
        <w:rPr>
          <w:rFonts w:eastAsia="Avenir Next LT Pro" w:cs="Avenir Next LT Pro"/>
        </w:rPr>
      </w:pPr>
    </w:p>
    <w:p w14:paraId="153F99E5" w14:textId="77777777" w:rsidR="000F194C" w:rsidRPr="00DE6A73" w:rsidRDefault="000F194C" w:rsidP="000F194C">
      <w:pPr>
        <w:spacing w:after="0" w:line="240" w:lineRule="auto"/>
        <w:sectPr w:rsidR="000F194C" w:rsidRPr="00DE6A73" w:rsidSect="000F194C">
          <w:type w:val="continuous"/>
          <w:pgSz w:w="12240" w:h="15840"/>
          <w:pgMar w:top="1440" w:right="1440" w:bottom="1440" w:left="1440" w:header="720" w:footer="720" w:gutter="0"/>
          <w:cols w:space="720"/>
          <w:titlePg/>
          <w:docGrid w:linePitch="326"/>
        </w:sectPr>
      </w:pPr>
    </w:p>
    <w:p w14:paraId="413B1556" w14:textId="6E5761EE" w:rsidR="000F194C" w:rsidRDefault="220B58C1" w:rsidP="000F194C">
      <w:pPr>
        <w:spacing w:after="0" w:line="240" w:lineRule="auto"/>
      </w:pPr>
      <w:r>
        <w:t>4</w:t>
      </w:r>
      <w:r w:rsidR="08E8A815">
        <w:t xml:space="preserve">. Duration:   Start Date: ______________                            End Date: </w:t>
      </w:r>
      <w:r w:rsidR="08E8A815" w:rsidRPr="36346A36">
        <w:rPr>
          <w:u w:val="single"/>
        </w:rPr>
        <w:t xml:space="preserve">January </w:t>
      </w:r>
      <w:r w:rsidR="46F2A764" w:rsidRPr="36346A36">
        <w:rPr>
          <w:u w:val="single"/>
        </w:rPr>
        <w:t>18</w:t>
      </w:r>
      <w:r w:rsidR="46F2A764" w:rsidRPr="36346A36">
        <w:rPr>
          <w:u w:val="single"/>
          <w:vertAlign w:val="superscript"/>
        </w:rPr>
        <w:t>th</w:t>
      </w:r>
      <w:r w:rsidR="08E8A815" w:rsidRPr="36346A36">
        <w:rPr>
          <w:u w:val="single"/>
        </w:rPr>
        <w:t>, 2026</w:t>
      </w:r>
    </w:p>
    <w:p w14:paraId="12AE4A61" w14:textId="77777777" w:rsidR="000F194C" w:rsidRDefault="000F194C" w:rsidP="000F194C">
      <w:pPr>
        <w:spacing w:after="0" w:line="240" w:lineRule="auto"/>
        <w:ind w:left="216"/>
      </w:pPr>
    </w:p>
    <w:p w14:paraId="43681F50" w14:textId="3331C629" w:rsidR="000F194C" w:rsidRPr="008257FF" w:rsidRDefault="000F194C" w:rsidP="08AD999E">
      <w:pPr>
        <w:shd w:val="clear" w:color="auto" w:fill="F2F2F2" w:themeFill="background1" w:themeFillShade="F2"/>
        <w:spacing w:after="0" w:line="240" w:lineRule="auto"/>
        <w:rPr>
          <w:i/>
          <w:iCs/>
        </w:rPr>
      </w:pPr>
      <w:r w:rsidRPr="00CB12AD">
        <w:rPr>
          <w:noProof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064FC7AF" wp14:editId="3DAC3BB9">
                <wp:simplePos x="0" y="0"/>
                <wp:positionH relativeFrom="margin">
                  <wp:align>left</wp:align>
                </wp:positionH>
                <wp:positionV relativeFrom="paragraph">
                  <wp:posOffset>43180</wp:posOffset>
                </wp:positionV>
                <wp:extent cx="5568950" cy="0"/>
                <wp:effectExtent l="0" t="0" r="0" b="0"/>
                <wp:wrapNone/>
                <wp:docPr id="995583944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56895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8C03BC0" id="Straight Connector 1" o:spid="_x0000_s1026" style="position:absolute;z-index:251658242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3.4pt" to="438.5pt,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" strokecolor="black [3213]" strokeweight=".5pt">
                <v:stroke dashstyle="dash" joinstyle="miter"/>
                <w10:wrap anchorx="margin"/>
              </v:line>
            </w:pict>
          </mc:Fallback>
        </mc:AlternateContent>
      </w:r>
      <w:r w:rsidR="47BD1AD6">
        <w:t xml:space="preserve">[Confirm </w:t>
      </w:r>
      <w:proofErr w:type="gramStart"/>
      <w:r w:rsidR="47BD1AD6">
        <w:t>agreement</w:t>
      </w:r>
      <w:r w:rsidR="4F31AB94">
        <w:t>]</w:t>
      </w:r>
      <w:r w:rsidR="47BD1AD6">
        <w:t xml:space="preserve">  </w:t>
      </w:r>
      <w:r w:rsidR="47BD1AD6" w:rsidRPr="08AD999E">
        <w:rPr>
          <w:i/>
          <w:iCs/>
        </w:rPr>
        <w:t>Do</w:t>
      </w:r>
      <w:proofErr w:type="gramEnd"/>
      <w:r w:rsidR="47BD1AD6" w:rsidRPr="08AD999E">
        <w:rPr>
          <w:i/>
          <w:iCs/>
        </w:rPr>
        <w:t xml:space="preserve"> you agree to this plan?</w:t>
      </w:r>
    </w:p>
    <w:p w14:paraId="04883D47" w14:textId="1A1787D1" w:rsidR="0FE18D38" w:rsidRDefault="0FE18D38" w:rsidP="36346A36">
      <w:pPr>
        <w:spacing w:after="0" w:line="240" w:lineRule="auto"/>
        <w:jc w:val="center"/>
        <w:rPr>
          <w:i/>
          <w:iCs/>
        </w:rPr>
      </w:pPr>
    </w:p>
    <w:p w14:paraId="07769383" w14:textId="6B05B6AB" w:rsidR="000F194C" w:rsidRPr="008257FF" w:rsidRDefault="000F194C" w:rsidP="08AD999E">
      <w:pPr>
        <w:shd w:val="clear" w:color="auto" w:fill="F2F2F2" w:themeFill="background1" w:themeFillShade="F2"/>
        <w:spacing w:after="0" w:line="240" w:lineRule="auto"/>
        <w:rPr>
          <w:i/>
          <w:iCs/>
        </w:rPr>
      </w:pPr>
      <w:r w:rsidRPr="00753A79">
        <w:rPr>
          <w:i/>
          <w:iCs/>
        </w:rPr>
        <w:t>Sign below if you agree to this person-centered service plan.</w:t>
      </w:r>
    </w:p>
    <w:p w14:paraId="10FE14B0" w14:textId="77777777" w:rsidR="000F194C" w:rsidRDefault="000F194C" w:rsidP="000F194C">
      <w:pPr>
        <w:spacing w:after="0" w:line="240" w:lineRule="auto"/>
      </w:pPr>
    </w:p>
    <w:p w14:paraId="78A2ACE4" w14:textId="77777777" w:rsidR="00A04D44" w:rsidRDefault="00A04D44" w:rsidP="00A04D44">
      <w:pPr>
        <w:spacing w:after="0" w:line="240" w:lineRule="auto"/>
      </w:pPr>
      <w:r w:rsidRPr="00DE6A73">
        <w:t xml:space="preserve">Member Signature: </w:t>
      </w:r>
      <w:r>
        <w:t>___________________________</w:t>
      </w:r>
      <w:r w:rsidRPr="00DE6A73">
        <w:t>______________</w:t>
      </w:r>
      <w:r>
        <w:t xml:space="preserve">_______ </w:t>
      </w:r>
      <w:r w:rsidRPr="00DE6A73">
        <w:t>Date: ____________</w:t>
      </w:r>
    </w:p>
    <w:p w14:paraId="13CF9234" w14:textId="77777777" w:rsidR="00A04D44" w:rsidRDefault="00A04D44" w:rsidP="00A04D44">
      <w:pPr>
        <w:spacing w:after="0" w:line="240" w:lineRule="auto"/>
      </w:pPr>
      <w:r>
        <w:t xml:space="preserve">If not signing for self, guardian or legal authorized representative name: </w:t>
      </w:r>
    </w:p>
    <w:p w14:paraId="1D28939C" w14:textId="77777777" w:rsidR="00A04D44" w:rsidRDefault="00A04D44" w:rsidP="00A04D44">
      <w:pPr>
        <w:spacing w:after="0" w:line="240" w:lineRule="auto"/>
      </w:pPr>
    </w:p>
    <w:p w14:paraId="38B37C6C" w14:textId="77777777" w:rsidR="00A04D44" w:rsidRDefault="00A04D44" w:rsidP="00A04D44">
      <w:pPr>
        <w:spacing w:after="0" w:line="240" w:lineRule="auto"/>
      </w:pPr>
      <w:r>
        <w:lastRenderedPageBreak/>
        <w:t>_____________________________________________________________________________________</w:t>
      </w:r>
    </w:p>
    <w:p w14:paraId="58B91047" w14:textId="77777777" w:rsidR="00A04D44" w:rsidRDefault="00A04D44" w:rsidP="00A04D44">
      <w:pPr>
        <w:spacing w:after="0" w:line="240" w:lineRule="auto"/>
      </w:pPr>
    </w:p>
    <w:p w14:paraId="4EB253DA" w14:textId="77777777" w:rsidR="00A04D44" w:rsidRDefault="00A04D44" w:rsidP="00A04D44">
      <w:pPr>
        <w:spacing w:after="0" w:line="240" w:lineRule="auto"/>
      </w:pPr>
    </w:p>
    <w:p w14:paraId="2A47A6CA" w14:textId="77777777" w:rsidR="00A04D44" w:rsidRPr="00301A15" w:rsidRDefault="00A04D44" w:rsidP="00A04D44">
      <w:pPr>
        <w:shd w:val="clear" w:color="auto" w:fill="F2F2F2" w:themeFill="background1" w:themeFillShade="F2"/>
        <w:spacing w:after="0" w:line="240" w:lineRule="auto"/>
        <w:rPr>
          <w:i/>
          <w:iCs/>
        </w:rPr>
      </w:pPr>
      <w:r w:rsidRPr="00301A15">
        <w:rPr>
          <w:i/>
          <w:iCs/>
        </w:rPr>
        <w:t>If verbal consent is provided:</w:t>
      </w:r>
    </w:p>
    <w:p w14:paraId="19D66FFF" w14:textId="77777777" w:rsidR="00A04D44" w:rsidRPr="00C80C4C" w:rsidRDefault="00A04D44" w:rsidP="00A04D44">
      <w:pPr>
        <w:spacing w:after="0" w:line="240" w:lineRule="auto"/>
      </w:pPr>
    </w:p>
    <w:p w14:paraId="52935098" w14:textId="77777777" w:rsidR="00A04D44" w:rsidRPr="00C80C4C" w:rsidRDefault="00A04D44" w:rsidP="00A04D44">
      <w:pPr>
        <w:spacing w:after="0" w:line="240" w:lineRule="auto"/>
      </w:pPr>
      <w:r>
        <w:t>Health Plan: _______________________________________________________</w:t>
      </w:r>
    </w:p>
    <w:p w14:paraId="7887B194" w14:textId="77777777" w:rsidR="00A04D44" w:rsidRPr="00C80C4C" w:rsidRDefault="00A04D44" w:rsidP="00A04D44">
      <w:pPr>
        <w:spacing w:after="0" w:line="240" w:lineRule="auto"/>
      </w:pPr>
    </w:p>
    <w:p w14:paraId="08B47D38" w14:textId="77777777" w:rsidR="00A04D44" w:rsidRPr="00C80C4C" w:rsidRDefault="00A04D44" w:rsidP="00A04D44">
      <w:pPr>
        <w:spacing w:after="0" w:line="240" w:lineRule="auto"/>
      </w:pPr>
      <w:r>
        <w:t xml:space="preserve">Staff Name (print): _________________________________________________ </w:t>
      </w:r>
    </w:p>
    <w:p w14:paraId="0F3489F7" w14:textId="77777777" w:rsidR="00A04D44" w:rsidRPr="00C80C4C" w:rsidRDefault="00A04D44" w:rsidP="00A04D44">
      <w:pPr>
        <w:spacing w:after="0" w:line="240" w:lineRule="auto"/>
      </w:pPr>
    </w:p>
    <w:p w14:paraId="6D9D7A2E" w14:textId="77777777" w:rsidR="00A04D44" w:rsidRPr="00052431" w:rsidRDefault="00A04D44" w:rsidP="00A04D44">
      <w:pPr>
        <w:spacing w:after="0" w:line="240" w:lineRule="auto"/>
      </w:pPr>
      <w:r>
        <w:t xml:space="preserve">Staff Signature: </w:t>
      </w:r>
      <w:r w:rsidRPr="00CE13ED">
        <w:t>____________________________________________________</w:t>
      </w:r>
      <w:r>
        <w:t xml:space="preserve"> Date</w:t>
      </w:r>
      <w:r w:rsidRPr="00CE13ED">
        <w:t>: ___________</w:t>
      </w:r>
    </w:p>
    <w:p w14:paraId="587C8BFD" w14:textId="46449994" w:rsidR="0D6D830F" w:rsidRDefault="0D6D830F" w:rsidP="0D6D830F">
      <w:pPr>
        <w:spacing w:after="0" w:line="240" w:lineRule="auto"/>
      </w:pPr>
    </w:p>
    <w:p w14:paraId="14CD9D0F" w14:textId="6BADCD23" w:rsidR="16D4551F" w:rsidRDefault="00C77255" w:rsidP="08AD999E">
      <w:pPr>
        <w:pStyle w:val="Heading1"/>
        <w:shd w:val="clear" w:color="auto" w:fill="F2F2F2" w:themeFill="background1" w:themeFillShade="F2"/>
      </w:pPr>
      <w:r>
        <w:t xml:space="preserve">(For Proactive Authorization Phone Call) </w:t>
      </w:r>
      <w:r w:rsidR="3A65C57C">
        <w:t xml:space="preserve">Closing Script </w:t>
      </w:r>
    </w:p>
    <w:p w14:paraId="1D7DAFFF" w14:textId="676B38E4" w:rsidR="16D4551F" w:rsidRDefault="3A65C57C" w:rsidP="08AD999E">
      <w:pPr>
        <w:shd w:val="clear" w:color="auto" w:fill="F2F2F2" w:themeFill="background1" w:themeFillShade="F2"/>
        <w:rPr>
          <w:rFonts w:eastAsia="Calibri" w:cs="Arial"/>
          <w:i/>
          <w:iCs/>
        </w:rPr>
      </w:pPr>
      <w:r w:rsidRPr="36346A36">
        <w:rPr>
          <w:rFonts w:eastAsia="Calibri" w:cs="Arial"/>
          <w:i/>
          <w:iCs/>
        </w:rPr>
        <w:t xml:space="preserve">Mahalo for taking the time to complete the screening today! You’ve been approved to receive your </w:t>
      </w:r>
      <w:r w:rsidR="46397242" w:rsidRPr="36346A36">
        <w:rPr>
          <w:rFonts w:eastAsia="Calibri" w:cs="Arial"/>
          <w:i/>
          <w:iCs/>
        </w:rPr>
        <w:t xml:space="preserve">Kau 'Ai </w:t>
      </w:r>
      <w:r w:rsidR="62EEC6B8" w:rsidRPr="36346A36">
        <w:rPr>
          <w:rFonts w:eastAsia="Calibri" w:cs="Arial"/>
          <w:i/>
          <w:iCs/>
        </w:rPr>
        <w:t>Pono</w:t>
      </w:r>
      <w:r w:rsidRPr="36346A36">
        <w:rPr>
          <w:rFonts w:eastAsia="Calibri" w:cs="Arial"/>
          <w:i/>
          <w:iCs/>
        </w:rPr>
        <w:t xml:space="preserve"> Food B</w:t>
      </w:r>
      <w:r w:rsidR="009378DB">
        <w:rPr>
          <w:rFonts w:eastAsia="Calibri" w:cs="Arial"/>
          <w:i/>
          <w:iCs/>
        </w:rPr>
        <w:t>enefit</w:t>
      </w:r>
      <w:r w:rsidRPr="36346A36">
        <w:rPr>
          <w:rFonts w:eastAsia="Calibri" w:cs="Arial"/>
          <w:i/>
          <w:iCs/>
        </w:rPr>
        <w:t xml:space="preserve"> at </w:t>
      </w:r>
      <w:r w:rsidRPr="36346A36">
        <w:rPr>
          <w:rFonts w:eastAsia="Calibri" w:cs="Arial"/>
          <w:i/>
          <w:iCs/>
          <w:highlight w:val="yellow"/>
        </w:rPr>
        <w:t>&lt;&lt;insert FQHC name&gt;&gt;</w:t>
      </w:r>
      <w:r w:rsidRPr="36346A36">
        <w:rPr>
          <w:rFonts w:eastAsia="Calibri" w:cs="Arial"/>
          <w:i/>
          <w:iCs/>
        </w:rPr>
        <w:t xml:space="preserve">. </w:t>
      </w:r>
      <w:r w:rsidR="2718FD5A" w:rsidRPr="36346A36">
        <w:rPr>
          <w:rFonts w:eastAsia="Calibri" w:cs="Arial"/>
          <w:i/>
          <w:iCs/>
          <w:highlight w:val="yellow"/>
        </w:rPr>
        <w:t>&lt;&lt;The next distribution date for them is &lt;&lt;</w:t>
      </w:r>
      <w:bookmarkStart w:id="3" w:name="_Hlk213926531"/>
      <w:r w:rsidR="2718FD5A" w:rsidRPr="36346A36">
        <w:rPr>
          <w:rFonts w:eastAsia="Calibri" w:cs="Arial"/>
          <w:i/>
          <w:iCs/>
          <w:highlight w:val="yellow"/>
        </w:rPr>
        <w:t>consult the FQHC offering tracker</w:t>
      </w:r>
      <w:r w:rsidR="00845813">
        <w:rPr>
          <w:rFonts w:eastAsia="Calibri" w:cs="Arial"/>
          <w:i/>
          <w:iCs/>
          <w:highlight w:val="yellow"/>
        </w:rPr>
        <w:t xml:space="preserve"> information the FQHC would like for QI Health Plans to share with members</w:t>
      </w:r>
      <w:bookmarkEnd w:id="3"/>
      <w:r w:rsidR="2718FD5A" w:rsidRPr="36346A36">
        <w:rPr>
          <w:rFonts w:eastAsia="Calibri" w:cs="Arial"/>
          <w:i/>
          <w:iCs/>
          <w:highlight w:val="yellow"/>
        </w:rPr>
        <w:t>&gt;&gt;.</w:t>
      </w:r>
      <w:r w:rsidR="2718FD5A" w:rsidRPr="36346A36">
        <w:rPr>
          <w:rFonts w:eastAsia="Calibri" w:cs="Arial"/>
          <w:i/>
          <w:iCs/>
        </w:rPr>
        <w:t xml:space="preserve"> You can also c</w:t>
      </w:r>
      <w:r w:rsidRPr="36346A36">
        <w:rPr>
          <w:rFonts w:eastAsia="Calibri" w:cs="Arial"/>
          <w:i/>
          <w:iCs/>
        </w:rPr>
        <w:t>heck with them to get more inf</w:t>
      </w:r>
      <w:r w:rsidR="5AB69CA4" w:rsidRPr="36346A36">
        <w:rPr>
          <w:rFonts w:eastAsia="Calibri" w:cs="Arial"/>
          <w:i/>
          <w:iCs/>
        </w:rPr>
        <w:t xml:space="preserve">ormation </w:t>
      </w:r>
      <w:r w:rsidRPr="36346A36">
        <w:rPr>
          <w:rFonts w:eastAsia="Calibri" w:cs="Arial"/>
          <w:i/>
          <w:iCs/>
        </w:rPr>
        <w:t xml:space="preserve">about </w:t>
      </w:r>
      <w:r w:rsidR="322AC62D" w:rsidRPr="36346A36">
        <w:rPr>
          <w:rFonts w:eastAsia="Calibri" w:cs="Arial"/>
          <w:i/>
          <w:iCs/>
        </w:rPr>
        <w:t xml:space="preserve">additional </w:t>
      </w:r>
      <w:r w:rsidRPr="36346A36">
        <w:rPr>
          <w:rFonts w:eastAsia="Calibri" w:cs="Arial"/>
          <w:i/>
          <w:iCs/>
        </w:rPr>
        <w:t>pick-up dates and times.</w:t>
      </w:r>
    </w:p>
    <w:p w14:paraId="7394CDE6" w14:textId="37046A46" w:rsidR="16D4551F" w:rsidRDefault="3A65C57C" w:rsidP="08AD999E">
      <w:pPr>
        <w:shd w:val="clear" w:color="auto" w:fill="F2F2F2" w:themeFill="background1" w:themeFillShade="F2"/>
        <w:rPr>
          <w:rFonts w:eastAsia="Calibri" w:cs="Arial"/>
          <w:i/>
          <w:iCs/>
        </w:rPr>
      </w:pPr>
      <w:r w:rsidRPr="36346A36">
        <w:rPr>
          <w:rFonts w:eastAsia="Calibri" w:cs="Arial"/>
          <w:i/>
          <w:iCs/>
        </w:rPr>
        <w:t xml:space="preserve">If you have questions later, please call us at </w:t>
      </w:r>
      <w:r w:rsidR="3C873357" w:rsidRPr="36346A36">
        <w:rPr>
          <w:rFonts w:eastAsia="Calibri" w:cs="Arial"/>
          <w:i/>
          <w:iCs/>
          <w:highlight w:val="yellow"/>
        </w:rPr>
        <w:t>&lt;&lt;Insert QI H</w:t>
      </w:r>
      <w:r w:rsidRPr="36346A36">
        <w:rPr>
          <w:rFonts w:eastAsia="Calibri" w:cs="Arial"/>
          <w:i/>
          <w:iCs/>
          <w:highlight w:val="yellow"/>
        </w:rPr>
        <w:t>ealth Plan number</w:t>
      </w:r>
      <w:r w:rsidR="6F6D8C00" w:rsidRPr="36346A36">
        <w:rPr>
          <w:rFonts w:eastAsia="Calibri" w:cs="Arial"/>
          <w:i/>
          <w:iCs/>
          <w:highlight w:val="yellow"/>
        </w:rPr>
        <w:t>&gt;&gt;</w:t>
      </w:r>
      <w:r w:rsidRPr="36346A36">
        <w:rPr>
          <w:rFonts w:eastAsia="Calibri" w:cs="Arial"/>
          <w:i/>
          <w:iCs/>
          <w:highlight w:val="yellow"/>
        </w:rPr>
        <w:t>.</w:t>
      </w:r>
      <w:r w:rsidRPr="36346A36">
        <w:rPr>
          <w:rFonts w:eastAsia="Calibri" w:cs="Arial"/>
          <w:i/>
          <w:iCs/>
        </w:rPr>
        <w:t xml:space="preserve"> Mahalo for taking care of your </w:t>
      </w:r>
      <w:proofErr w:type="gramStart"/>
      <w:r w:rsidRPr="36346A36">
        <w:rPr>
          <w:rFonts w:eastAsia="Calibri" w:cs="Arial"/>
          <w:i/>
          <w:iCs/>
        </w:rPr>
        <w:t>health, and</w:t>
      </w:r>
      <w:proofErr w:type="gramEnd"/>
      <w:r w:rsidRPr="36346A36">
        <w:rPr>
          <w:rFonts w:eastAsia="Calibri" w:cs="Arial"/>
          <w:i/>
          <w:iCs/>
        </w:rPr>
        <w:t xml:space="preserve"> enjoy your healthy foods this season</w:t>
      </w:r>
      <w:r w:rsidRPr="08AD999E">
        <w:rPr>
          <w:rFonts w:eastAsia="Calibri" w:cs="Arial"/>
          <w:i/>
          <w:iCs/>
        </w:rPr>
        <w:t>!</w:t>
      </w:r>
    </w:p>
    <w:p w14:paraId="31502647" w14:textId="0ECC075C" w:rsidR="0D6D830F" w:rsidRDefault="009E2FDA" w:rsidP="08AD999E">
      <w:pPr>
        <w:pStyle w:val="Heading1"/>
        <w:shd w:val="clear" w:color="auto" w:fill="F2F2F2" w:themeFill="background1" w:themeFillShade="F2"/>
        <w:spacing w:line="240" w:lineRule="auto"/>
      </w:pPr>
      <w:r>
        <w:t xml:space="preserve">(For Proactive Authorization Phone Call) </w:t>
      </w:r>
      <w:r w:rsidR="2E467546">
        <w:t>Voice</w:t>
      </w:r>
      <w:r w:rsidR="683FD03C">
        <w:t xml:space="preserve"> </w:t>
      </w:r>
      <w:r w:rsidR="2E467546">
        <w:t xml:space="preserve">Mail Script </w:t>
      </w:r>
    </w:p>
    <w:p w14:paraId="336E8CEF" w14:textId="4AA11EB6" w:rsidR="32A64BF7" w:rsidRDefault="2E467546" w:rsidP="08AD999E">
      <w:pPr>
        <w:shd w:val="clear" w:color="auto" w:fill="F2F2F2" w:themeFill="background1" w:themeFillShade="F2"/>
        <w:rPr>
          <w:rFonts w:eastAsia="Calibri"/>
          <w:i/>
          <w:iCs/>
        </w:rPr>
      </w:pPr>
      <w:r w:rsidRPr="36346A36">
        <w:rPr>
          <w:rFonts w:eastAsia="Calibri"/>
          <w:i/>
          <w:iCs/>
        </w:rPr>
        <w:t xml:space="preserve">Aloha, this is </w:t>
      </w:r>
      <w:r w:rsidR="2BA64FC5" w:rsidRPr="36346A36">
        <w:rPr>
          <w:rFonts w:eastAsia="Calibri"/>
          <w:i/>
          <w:iCs/>
          <w:highlight w:val="yellow"/>
        </w:rPr>
        <w:t>&lt;&lt;</w:t>
      </w:r>
      <w:r w:rsidRPr="36346A36">
        <w:rPr>
          <w:rFonts w:eastAsia="Calibri"/>
          <w:i/>
          <w:iCs/>
          <w:highlight w:val="yellow"/>
        </w:rPr>
        <w:t>Your Name</w:t>
      </w:r>
      <w:r w:rsidR="11D08C9F" w:rsidRPr="36346A36">
        <w:rPr>
          <w:rFonts w:eastAsia="Calibri"/>
          <w:i/>
          <w:iCs/>
          <w:highlight w:val="yellow"/>
        </w:rPr>
        <w:t>&gt;&gt;</w:t>
      </w:r>
      <w:r w:rsidRPr="36346A36">
        <w:rPr>
          <w:rFonts w:eastAsia="Calibri"/>
          <w:i/>
          <w:iCs/>
        </w:rPr>
        <w:t xml:space="preserve"> calling from </w:t>
      </w:r>
      <w:r w:rsidR="27D2B551" w:rsidRPr="36346A36">
        <w:rPr>
          <w:rFonts w:eastAsia="Calibri"/>
          <w:i/>
          <w:iCs/>
          <w:highlight w:val="yellow"/>
        </w:rPr>
        <w:t xml:space="preserve">&lt;&lt;QI </w:t>
      </w:r>
      <w:r w:rsidRPr="36346A36">
        <w:rPr>
          <w:rFonts w:eastAsia="Calibri"/>
          <w:i/>
          <w:iCs/>
          <w:highlight w:val="yellow"/>
        </w:rPr>
        <w:t>Health Plan Name</w:t>
      </w:r>
      <w:r w:rsidR="072103AA" w:rsidRPr="36346A36">
        <w:rPr>
          <w:rFonts w:eastAsia="Calibri"/>
          <w:i/>
          <w:iCs/>
          <w:highlight w:val="yellow"/>
        </w:rPr>
        <w:t>&gt;&gt;</w:t>
      </w:r>
      <w:r w:rsidR="4E37D63D" w:rsidRPr="36346A36">
        <w:rPr>
          <w:rFonts w:eastAsia="Calibri"/>
          <w:i/>
          <w:iCs/>
        </w:rPr>
        <w:t>.</w:t>
      </w:r>
      <w:r w:rsidRPr="36346A36">
        <w:rPr>
          <w:rFonts w:eastAsia="Calibri"/>
          <w:i/>
          <w:iCs/>
        </w:rPr>
        <w:t xml:space="preserve"> I’m reaching out because you may be eligible for a special program called </w:t>
      </w:r>
      <w:r w:rsidR="46397242" w:rsidRPr="36346A36">
        <w:rPr>
          <w:rFonts w:eastAsia="Calibri"/>
          <w:i/>
          <w:iCs/>
        </w:rPr>
        <w:t xml:space="preserve">Kau 'Ai </w:t>
      </w:r>
      <w:r w:rsidR="62EEC6B8" w:rsidRPr="36346A36">
        <w:rPr>
          <w:rFonts w:eastAsia="Calibri"/>
          <w:i/>
          <w:iCs/>
        </w:rPr>
        <w:t>Pono</w:t>
      </w:r>
      <w:r w:rsidRPr="36346A36">
        <w:rPr>
          <w:rFonts w:eastAsia="Calibri"/>
          <w:i/>
          <w:iCs/>
        </w:rPr>
        <w:t>: Season of Eating Well.</w:t>
      </w:r>
    </w:p>
    <w:p w14:paraId="464D39B8" w14:textId="3BEFE9F0" w:rsidR="32A64BF7" w:rsidRDefault="2E467546" w:rsidP="08AD999E">
      <w:pPr>
        <w:shd w:val="clear" w:color="auto" w:fill="F2F2F2" w:themeFill="background1" w:themeFillShade="F2"/>
        <w:rPr>
          <w:rFonts w:eastAsia="Calibri"/>
          <w:i/>
          <w:iCs/>
        </w:rPr>
      </w:pPr>
      <w:r w:rsidRPr="36346A36">
        <w:rPr>
          <w:rFonts w:eastAsia="Calibri"/>
          <w:i/>
          <w:iCs/>
        </w:rPr>
        <w:t>This free program helps Medicaid members get healthy, local foods like fruits, vegetables, and proteins during the holiday season.</w:t>
      </w:r>
    </w:p>
    <w:p w14:paraId="400B5996" w14:textId="119D63F6" w:rsidR="32A64BF7" w:rsidRDefault="2E467546" w:rsidP="08AD999E">
      <w:pPr>
        <w:shd w:val="clear" w:color="auto" w:fill="F2F2F2" w:themeFill="background1" w:themeFillShade="F2"/>
        <w:rPr>
          <w:rFonts w:eastAsia="Calibri"/>
          <w:i/>
          <w:iCs/>
        </w:rPr>
      </w:pPr>
      <w:r w:rsidRPr="36346A36">
        <w:rPr>
          <w:rFonts w:eastAsia="Calibri"/>
          <w:i/>
          <w:iCs/>
        </w:rPr>
        <w:t xml:space="preserve">It’s quick and easy to see if you qualify, just give us a call back at </w:t>
      </w:r>
      <w:r w:rsidR="52DE9EA9" w:rsidRPr="36346A36">
        <w:rPr>
          <w:rFonts w:eastAsia="Calibri"/>
          <w:i/>
          <w:iCs/>
          <w:highlight w:val="yellow"/>
        </w:rPr>
        <w:t>&lt;&lt;</w:t>
      </w:r>
      <w:r w:rsidRPr="36346A36">
        <w:rPr>
          <w:rFonts w:eastAsia="Calibri"/>
          <w:i/>
          <w:iCs/>
          <w:highlight w:val="yellow"/>
        </w:rPr>
        <w:t>phone number</w:t>
      </w:r>
      <w:r w:rsidR="21206999" w:rsidRPr="36346A36">
        <w:rPr>
          <w:rFonts w:eastAsia="Calibri"/>
          <w:i/>
          <w:iCs/>
          <w:highlight w:val="yellow"/>
        </w:rPr>
        <w:t>&gt;&gt;</w:t>
      </w:r>
      <w:r w:rsidR="45EADDF2" w:rsidRPr="36346A36">
        <w:rPr>
          <w:rFonts w:eastAsia="Calibri"/>
          <w:i/>
          <w:iCs/>
          <w:highlight w:val="yellow"/>
        </w:rPr>
        <w:t>.</w:t>
      </w:r>
      <w:r w:rsidRPr="36346A36">
        <w:rPr>
          <w:rFonts w:eastAsia="Calibri"/>
          <w:i/>
          <w:iCs/>
        </w:rPr>
        <w:t xml:space="preserve"> We’ll help you complete a short screening and connect you </w:t>
      </w:r>
      <w:r w:rsidR="5F223A1C" w:rsidRPr="36346A36">
        <w:rPr>
          <w:rFonts w:eastAsia="Calibri"/>
          <w:i/>
          <w:iCs/>
        </w:rPr>
        <w:t xml:space="preserve">back </w:t>
      </w:r>
      <w:r w:rsidRPr="36346A36">
        <w:rPr>
          <w:rFonts w:eastAsia="Calibri"/>
          <w:i/>
          <w:iCs/>
        </w:rPr>
        <w:t>with</w:t>
      </w:r>
      <w:r w:rsidR="48B731F1" w:rsidRPr="36346A36">
        <w:rPr>
          <w:rFonts w:eastAsia="Calibri"/>
          <w:i/>
          <w:iCs/>
        </w:rPr>
        <w:t xml:space="preserve"> </w:t>
      </w:r>
      <w:r w:rsidR="5CB7E4D0" w:rsidRPr="36346A36">
        <w:rPr>
          <w:rFonts w:eastAsia="Calibri"/>
          <w:i/>
          <w:iCs/>
          <w:highlight w:val="yellow"/>
        </w:rPr>
        <w:t>&lt;&lt;Member’s FQHC&gt;&gt;</w:t>
      </w:r>
      <w:r w:rsidRPr="36346A36">
        <w:rPr>
          <w:rFonts w:eastAsia="Calibri"/>
          <w:i/>
          <w:iCs/>
        </w:rPr>
        <w:t xml:space="preserve"> to receive </w:t>
      </w:r>
      <w:r w:rsidR="730B0C20" w:rsidRPr="36346A36">
        <w:rPr>
          <w:rFonts w:eastAsia="Calibri"/>
          <w:i/>
          <w:iCs/>
        </w:rPr>
        <w:t>pickup information</w:t>
      </w:r>
      <w:r w:rsidRPr="36346A36">
        <w:rPr>
          <w:rFonts w:eastAsia="Calibri"/>
          <w:i/>
          <w:iCs/>
        </w:rPr>
        <w:t>.</w:t>
      </w:r>
    </w:p>
    <w:p w14:paraId="12C27D9B" w14:textId="04E5A67E" w:rsidR="32A64BF7" w:rsidRDefault="2E467546" w:rsidP="08AD999E">
      <w:pPr>
        <w:shd w:val="clear" w:color="auto" w:fill="F2F2F2" w:themeFill="background1" w:themeFillShade="F2"/>
        <w:rPr>
          <w:rFonts w:eastAsia="Calibri"/>
          <w:i/>
          <w:iCs/>
        </w:rPr>
      </w:pPr>
      <w:r w:rsidRPr="36346A36">
        <w:rPr>
          <w:rFonts w:eastAsia="Calibri"/>
          <w:i/>
          <w:iCs/>
        </w:rPr>
        <w:t>Mahalo for taking care of your health, and we hope to hear from you soon!</w:t>
      </w:r>
    </w:p>
    <w:p w14:paraId="5B4EC217" w14:textId="4759F039" w:rsidR="0F5A5EC8" w:rsidRDefault="0F5A5EC8" w:rsidP="36346A36">
      <w:pPr>
        <w:rPr>
          <w:i/>
          <w:iCs/>
        </w:rPr>
      </w:pPr>
    </w:p>
    <w:sectPr w:rsidR="0F5A5EC8" w:rsidSect="000F194C">
      <w:type w:val="continuous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9D4C665" w14:textId="77777777" w:rsidR="00A55AE0" w:rsidRPr="00E7795F" w:rsidRDefault="00A55AE0" w:rsidP="00DE6A73">
      <w:r w:rsidRPr="00E7795F">
        <w:separator/>
      </w:r>
    </w:p>
  </w:endnote>
  <w:endnote w:type="continuationSeparator" w:id="0">
    <w:p w14:paraId="323968DE" w14:textId="77777777" w:rsidR="00A55AE0" w:rsidRPr="00E7795F" w:rsidRDefault="00A55AE0" w:rsidP="00DE6A73">
      <w:r w:rsidRPr="00E7795F">
        <w:continuationSeparator/>
      </w:r>
    </w:p>
  </w:endnote>
  <w:endnote w:type="continuationNotice" w:id="1">
    <w:p w14:paraId="38DF213C" w14:textId="77777777" w:rsidR="00A55AE0" w:rsidRPr="00E7795F" w:rsidRDefault="00A55AE0" w:rsidP="00DE6A7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venir Next LT Pro">
    <w:charset w:val="00"/>
    <w:family w:val="swiss"/>
    <w:pitch w:val="variable"/>
    <w:sig w:usb0="800000EF" w:usb1="5000204A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venir Next">
    <w:altName w:val="Calibri"/>
    <w:charset w:val="00"/>
    <w:family w:val="swiss"/>
    <w:pitch w:val="variable"/>
    <w:sig w:usb0="8000002F" w:usb1="5000204A" w:usb2="00000000" w:usb3="00000000" w:csb0="0000009B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303458687"/>
      <w:docPartObj>
        <w:docPartGallery w:val="Page Numbers (Bottom of Page)"/>
        <w:docPartUnique/>
      </w:docPartObj>
    </w:sdtPr>
    <w:sdtContent>
      <w:p w14:paraId="3F2BD110" w14:textId="77777777" w:rsidR="00D92116" w:rsidRPr="00E7795F" w:rsidRDefault="00D92116" w:rsidP="00DE6A73">
        <w:pPr>
          <w:pStyle w:val="Footer"/>
        </w:pPr>
        <w:r w:rsidRPr="00E7795F">
          <w:fldChar w:fldCharType="begin"/>
        </w:r>
        <w:r w:rsidRPr="00E7795F">
          <w:instrText xml:space="preserve"> PAGE   \* MERGEFORMAT </w:instrText>
        </w:r>
        <w:r w:rsidRPr="00E7795F">
          <w:fldChar w:fldCharType="separate"/>
        </w:r>
        <w:r w:rsidRPr="00E7795F">
          <w:t>2</w:t>
        </w:r>
        <w:r w:rsidRPr="00E7795F">
          <w:fldChar w:fldCharType="end"/>
        </w:r>
      </w:p>
    </w:sdtContent>
  </w:sdt>
  <w:p w14:paraId="151CC5BA" w14:textId="77777777" w:rsidR="00786770" w:rsidRPr="00E7795F" w:rsidRDefault="00786770" w:rsidP="00DE6A7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0317630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57012AC" w14:textId="145AC98A" w:rsidR="00732FA3" w:rsidRDefault="00732FA3" w:rsidP="00DE6A73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078CD7D" w14:textId="77777777" w:rsidR="00732FA3" w:rsidRDefault="00732FA3" w:rsidP="00DE6A7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013FC5" w14:textId="77777777" w:rsidR="00A55AE0" w:rsidRPr="00E7795F" w:rsidRDefault="00A55AE0" w:rsidP="00DE6A73">
      <w:r w:rsidRPr="00E7795F">
        <w:separator/>
      </w:r>
    </w:p>
  </w:footnote>
  <w:footnote w:type="continuationSeparator" w:id="0">
    <w:p w14:paraId="109C7026" w14:textId="77777777" w:rsidR="00A55AE0" w:rsidRPr="00E7795F" w:rsidRDefault="00A55AE0" w:rsidP="00DE6A73">
      <w:r w:rsidRPr="00E7795F">
        <w:continuationSeparator/>
      </w:r>
    </w:p>
  </w:footnote>
  <w:footnote w:type="continuationNotice" w:id="1">
    <w:p w14:paraId="446AE6C9" w14:textId="77777777" w:rsidR="00A55AE0" w:rsidRPr="00E7795F" w:rsidRDefault="00A55AE0" w:rsidP="00DE6A73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F65BAE"/>
    <w:multiLevelType w:val="multilevel"/>
    <w:tmpl w:val="B8D081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A3F375A"/>
    <w:multiLevelType w:val="multilevel"/>
    <w:tmpl w:val="665097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A6206D4"/>
    <w:multiLevelType w:val="hybridMultilevel"/>
    <w:tmpl w:val="8160AAB4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C067D62"/>
    <w:multiLevelType w:val="multilevel"/>
    <w:tmpl w:val="D1E24B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DEB25CD"/>
    <w:multiLevelType w:val="multilevel"/>
    <w:tmpl w:val="A3A443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0EF473B5"/>
    <w:multiLevelType w:val="hybridMultilevel"/>
    <w:tmpl w:val="FFFFFFFF"/>
    <w:lvl w:ilvl="0" w:tplc="3CC854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4A2EE3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FE0F1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EECADE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03675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8143C1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142FDA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92E6C8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B9CA93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1F1F53"/>
    <w:multiLevelType w:val="hybridMultilevel"/>
    <w:tmpl w:val="F9108F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A82674"/>
    <w:multiLevelType w:val="hybridMultilevel"/>
    <w:tmpl w:val="B18CCF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18008E3"/>
    <w:multiLevelType w:val="multilevel"/>
    <w:tmpl w:val="2B06DA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15656849"/>
    <w:multiLevelType w:val="multilevel"/>
    <w:tmpl w:val="20E675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191502BA"/>
    <w:multiLevelType w:val="multilevel"/>
    <w:tmpl w:val="91A6F2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1CD123C2"/>
    <w:multiLevelType w:val="multilevel"/>
    <w:tmpl w:val="1E5621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1D557E04"/>
    <w:multiLevelType w:val="multilevel"/>
    <w:tmpl w:val="5CCA05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1E21225D"/>
    <w:multiLevelType w:val="multilevel"/>
    <w:tmpl w:val="1CDC7B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216E3BAC"/>
    <w:multiLevelType w:val="hybridMultilevel"/>
    <w:tmpl w:val="F6444E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6A0B56"/>
    <w:multiLevelType w:val="hybridMultilevel"/>
    <w:tmpl w:val="197AE0EE"/>
    <w:lvl w:ilvl="0" w:tplc="A52C156E">
      <w:start w:val="8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6" w15:restartNumberingAfterBreak="0">
    <w:nsid w:val="2EA77C6C"/>
    <w:multiLevelType w:val="multilevel"/>
    <w:tmpl w:val="00CCF9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3155383F"/>
    <w:multiLevelType w:val="multilevel"/>
    <w:tmpl w:val="18E088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345312FA"/>
    <w:multiLevelType w:val="multilevel"/>
    <w:tmpl w:val="4978FD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3699491D"/>
    <w:multiLevelType w:val="hybridMultilevel"/>
    <w:tmpl w:val="2B689F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E95694"/>
    <w:multiLevelType w:val="hybridMultilevel"/>
    <w:tmpl w:val="7BA046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E54685D"/>
    <w:multiLevelType w:val="multilevel"/>
    <w:tmpl w:val="210662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3EC661E6"/>
    <w:multiLevelType w:val="multilevel"/>
    <w:tmpl w:val="129C42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467F3B98"/>
    <w:multiLevelType w:val="multilevel"/>
    <w:tmpl w:val="E5D01E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46AB4A69"/>
    <w:multiLevelType w:val="hybridMultilevel"/>
    <w:tmpl w:val="7534D2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8826B82"/>
    <w:multiLevelType w:val="multilevel"/>
    <w:tmpl w:val="5C86F0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4A4171AF"/>
    <w:multiLevelType w:val="multilevel"/>
    <w:tmpl w:val="188E5F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B5D7BCF"/>
    <w:multiLevelType w:val="multilevel"/>
    <w:tmpl w:val="33EEBB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4B6E767A"/>
    <w:multiLevelType w:val="multilevel"/>
    <w:tmpl w:val="E3B41E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4B8C7C58"/>
    <w:multiLevelType w:val="hybridMultilevel"/>
    <w:tmpl w:val="F07EAB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1637CF5"/>
    <w:multiLevelType w:val="multilevel"/>
    <w:tmpl w:val="2418F1B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upperLetter"/>
      <w:lvlText w:val="%2."/>
      <w:lvlJc w:val="left"/>
      <w:pPr>
        <w:ind w:left="36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561C45C2"/>
    <w:multiLevelType w:val="multilevel"/>
    <w:tmpl w:val="B0648F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5BF50020"/>
    <w:multiLevelType w:val="multilevel"/>
    <w:tmpl w:val="D16A88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5C723E1D"/>
    <w:multiLevelType w:val="hybridMultilevel"/>
    <w:tmpl w:val="4CA49F54"/>
    <w:lvl w:ilvl="0" w:tplc="3A7E7BB8">
      <w:numFmt w:val="bullet"/>
      <w:lvlText w:val="☐"/>
      <w:lvlJc w:val="left"/>
      <w:pPr>
        <w:ind w:left="360" w:hanging="360"/>
      </w:pPr>
      <w:rPr>
        <w:rFonts w:ascii="Segoe UI Symbol" w:eastAsia="Segoe UI Symbol" w:hAnsi="Segoe UI Symbol" w:cs="Segoe UI Symbo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5F8A7657"/>
    <w:multiLevelType w:val="multilevel"/>
    <w:tmpl w:val="B03ECC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603F0FAC"/>
    <w:multiLevelType w:val="hybridMultilevel"/>
    <w:tmpl w:val="E062D2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14552C7"/>
    <w:multiLevelType w:val="hybridMultilevel"/>
    <w:tmpl w:val="D0FE5F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4182DAF"/>
    <w:multiLevelType w:val="multilevel"/>
    <w:tmpl w:val="7A5CA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661E50BA"/>
    <w:multiLevelType w:val="hybridMultilevel"/>
    <w:tmpl w:val="7666A1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7992E64"/>
    <w:multiLevelType w:val="multilevel"/>
    <w:tmpl w:val="CF8CE0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0" w15:restartNumberingAfterBreak="0">
    <w:nsid w:val="69244823"/>
    <w:multiLevelType w:val="hybridMultilevel"/>
    <w:tmpl w:val="B11C1ACE"/>
    <w:lvl w:ilvl="0" w:tplc="9CE209C6">
      <w:start w:val="1"/>
      <w:numFmt w:val="upperLetter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69F6456A"/>
    <w:multiLevelType w:val="multilevel"/>
    <w:tmpl w:val="82F2FF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2" w15:restartNumberingAfterBreak="0">
    <w:nsid w:val="69FD4BFE"/>
    <w:multiLevelType w:val="multilevel"/>
    <w:tmpl w:val="4358ED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3" w15:restartNumberingAfterBreak="0">
    <w:nsid w:val="6AE478B1"/>
    <w:multiLevelType w:val="multilevel"/>
    <w:tmpl w:val="DA4E6E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4" w15:restartNumberingAfterBreak="0">
    <w:nsid w:val="6E4F1A23"/>
    <w:multiLevelType w:val="multilevel"/>
    <w:tmpl w:val="B03ECC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 w15:restartNumberingAfterBreak="0">
    <w:nsid w:val="72E10454"/>
    <w:multiLevelType w:val="multilevel"/>
    <w:tmpl w:val="5D003F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6" w15:restartNumberingAfterBreak="0">
    <w:nsid w:val="7341437E"/>
    <w:multiLevelType w:val="multilevel"/>
    <w:tmpl w:val="D7241D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7" w15:restartNumberingAfterBreak="0">
    <w:nsid w:val="78DE1D96"/>
    <w:multiLevelType w:val="hybridMultilevel"/>
    <w:tmpl w:val="9B20A2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91854F6"/>
    <w:multiLevelType w:val="multilevel"/>
    <w:tmpl w:val="76E00C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9" w15:restartNumberingAfterBreak="0">
    <w:nsid w:val="7AA14603"/>
    <w:multiLevelType w:val="hybridMultilevel"/>
    <w:tmpl w:val="CA2464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7C0362DF"/>
    <w:multiLevelType w:val="hybridMultilevel"/>
    <w:tmpl w:val="98EE69C6"/>
    <w:lvl w:ilvl="0" w:tplc="61FC5F3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7CE77C1A"/>
    <w:multiLevelType w:val="multilevel"/>
    <w:tmpl w:val="AE268B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478569794">
    <w:abstractNumId w:val="5"/>
  </w:num>
  <w:num w:numId="2" w16cid:durableId="1696540728">
    <w:abstractNumId w:val="19"/>
  </w:num>
  <w:num w:numId="3" w16cid:durableId="711466803">
    <w:abstractNumId w:val="7"/>
  </w:num>
  <w:num w:numId="4" w16cid:durableId="120925666">
    <w:abstractNumId w:val="36"/>
  </w:num>
  <w:num w:numId="5" w16cid:durableId="1552031999">
    <w:abstractNumId w:val="6"/>
  </w:num>
  <w:num w:numId="6" w16cid:durableId="664552678">
    <w:abstractNumId w:val="50"/>
  </w:num>
  <w:num w:numId="7" w16cid:durableId="2120178085">
    <w:abstractNumId w:val="10"/>
  </w:num>
  <w:num w:numId="8" w16cid:durableId="158078919">
    <w:abstractNumId w:val="30"/>
  </w:num>
  <w:num w:numId="9" w16cid:durableId="959141894">
    <w:abstractNumId w:val="14"/>
  </w:num>
  <w:num w:numId="10" w16cid:durableId="746054">
    <w:abstractNumId w:val="13"/>
  </w:num>
  <w:num w:numId="11" w16cid:durableId="1402830694">
    <w:abstractNumId w:val="39"/>
  </w:num>
  <w:num w:numId="12" w16cid:durableId="1826824112">
    <w:abstractNumId w:val="27"/>
  </w:num>
  <w:num w:numId="13" w16cid:durableId="937561126">
    <w:abstractNumId w:val="43"/>
  </w:num>
  <w:num w:numId="14" w16cid:durableId="796021227">
    <w:abstractNumId w:val="18"/>
  </w:num>
  <w:num w:numId="15" w16cid:durableId="740908663">
    <w:abstractNumId w:val="45"/>
  </w:num>
  <w:num w:numId="16" w16cid:durableId="1516965717">
    <w:abstractNumId w:val="22"/>
  </w:num>
  <w:num w:numId="17" w16cid:durableId="1127815239">
    <w:abstractNumId w:val="42"/>
  </w:num>
  <w:num w:numId="18" w16cid:durableId="1344282952">
    <w:abstractNumId w:val="4"/>
  </w:num>
  <w:num w:numId="19" w16cid:durableId="1012537763">
    <w:abstractNumId w:val="48"/>
  </w:num>
  <w:num w:numId="20" w16cid:durableId="1357195266">
    <w:abstractNumId w:val="17"/>
  </w:num>
  <w:num w:numId="21" w16cid:durableId="1462577503">
    <w:abstractNumId w:val="1"/>
  </w:num>
  <w:num w:numId="22" w16cid:durableId="822164554">
    <w:abstractNumId w:val="28"/>
  </w:num>
  <w:num w:numId="23" w16cid:durableId="2080980973">
    <w:abstractNumId w:val="16"/>
  </w:num>
  <w:num w:numId="24" w16cid:durableId="1827939846">
    <w:abstractNumId w:val="12"/>
  </w:num>
  <w:num w:numId="25" w16cid:durableId="1721321653">
    <w:abstractNumId w:val="41"/>
  </w:num>
  <w:num w:numId="26" w16cid:durableId="80494973">
    <w:abstractNumId w:val="8"/>
  </w:num>
  <w:num w:numId="27" w16cid:durableId="1911309382">
    <w:abstractNumId w:val="9"/>
  </w:num>
  <w:num w:numId="28" w16cid:durableId="1508444999">
    <w:abstractNumId w:val="51"/>
  </w:num>
  <w:num w:numId="29" w16cid:durableId="1345861278">
    <w:abstractNumId w:val="25"/>
  </w:num>
  <w:num w:numId="30" w16cid:durableId="1866399980">
    <w:abstractNumId w:val="0"/>
  </w:num>
  <w:num w:numId="31" w16cid:durableId="1630093074">
    <w:abstractNumId w:val="3"/>
  </w:num>
  <w:num w:numId="32" w16cid:durableId="2007171995">
    <w:abstractNumId w:val="31"/>
  </w:num>
  <w:num w:numId="33" w16cid:durableId="2117938220">
    <w:abstractNumId w:val="46"/>
  </w:num>
  <w:num w:numId="34" w16cid:durableId="331489045">
    <w:abstractNumId w:val="23"/>
  </w:num>
  <w:num w:numId="35" w16cid:durableId="696584359">
    <w:abstractNumId w:val="21"/>
  </w:num>
  <w:num w:numId="36" w16cid:durableId="1450591208">
    <w:abstractNumId w:val="11"/>
  </w:num>
  <w:num w:numId="37" w16cid:durableId="991907538">
    <w:abstractNumId w:val="32"/>
  </w:num>
  <w:num w:numId="38" w16cid:durableId="564028391">
    <w:abstractNumId w:val="33"/>
  </w:num>
  <w:num w:numId="39" w16cid:durableId="396905790">
    <w:abstractNumId w:val="26"/>
  </w:num>
  <w:num w:numId="40" w16cid:durableId="789401653">
    <w:abstractNumId w:val="20"/>
  </w:num>
  <w:num w:numId="41" w16cid:durableId="1531382672">
    <w:abstractNumId w:val="2"/>
  </w:num>
  <w:num w:numId="42" w16cid:durableId="461120764">
    <w:abstractNumId w:val="40"/>
  </w:num>
  <w:num w:numId="43" w16cid:durableId="252133826">
    <w:abstractNumId w:val="35"/>
  </w:num>
  <w:num w:numId="44" w16cid:durableId="150608429">
    <w:abstractNumId w:val="49"/>
  </w:num>
  <w:num w:numId="45" w16cid:durableId="56512616">
    <w:abstractNumId w:val="40"/>
    <w:lvlOverride w:ilvl="0">
      <w:startOverride w:val="1"/>
    </w:lvlOverride>
  </w:num>
  <w:num w:numId="46" w16cid:durableId="241448479">
    <w:abstractNumId w:val="29"/>
  </w:num>
  <w:num w:numId="47" w16cid:durableId="947389567">
    <w:abstractNumId w:val="24"/>
  </w:num>
  <w:num w:numId="48" w16cid:durableId="1278180054">
    <w:abstractNumId w:val="15"/>
  </w:num>
  <w:num w:numId="49" w16cid:durableId="1517427980">
    <w:abstractNumId w:val="4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 w16cid:durableId="865827286">
    <w:abstractNumId w:val="34"/>
  </w:num>
  <w:num w:numId="51" w16cid:durableId="1282223682">
    <w:abstractNumId w:val="37"/>
  </w:num>
  <w:num w:numId="52" w16cid:durableId="1677492168">
    <w:abstractNumId w:val="47"/>
  </w:num>
  <w:num w:numId="53" w16cid:durableId="1924949074">
    <w:abstractNumId w:val="38"/>
  </w:num>
  <w:numIdMacAtCleanup w:val="5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4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GzNDcysjQ3NbcwMDdS0lEKTi0uzszPAykwNKsFALcgizgtAAAA"/>
  </w:docVars>
  <w:rsids>
    <w:rsidRoot w:val="00EC163F"/>
    <w:rsid w:val="00000054"/>
    <w:rsid w:val="000003B3"/>
    <w:rsid w:val="00000585"/>
    <w:rsid w:val="00000883"/>
    <w:rsid w:val="00000DF8"/>
    <w:rsid w:val="00001167"/>
    <w:rsid w:val="0000154B"/>
    <w:rsid w:val="000017CB"/>
    <w:rsid w:val="0000182C"/>
    <w:rsid w:val="000019CE"/>
    <w:rsid w:val="00001F53"/>
    <w:rsid w:val="000021B0"/>
    <w:rsid w:val="000021BF"/>
    <w:rsid w:val="00002363"/>
    <w:rsid w:val="00002744"/>
    <w:rsid w:val="00002AFF"/>
    <w:rsid w:val="00002EF4"/>
    <w:rsid w:val="00003015"/>
    <w:rsid w:val="0000358C"/>
    <w:rsid w:val="00003875"/>
    <w:rsid w:val="00003B57"/>
    <w:rsid w:val="00003DD3"/>
    <w:rsid w:val="00004161"/>
    <w:rsid w:val="00004354"/>
    <w:rsid w:val="000046BE"/>
    <w:rsid w:val="00004816"/>
    <w:rsid w:val="000048A5"/>
    <w:rsid w:val="00004A0D"/>
    <w:rsid w:val="00005302"/>
    <w:rsid w:val="0000589B"/>
    <w:rsid w:val="000058CE"/>
    <w:rsid w:val="00005A70"/>
    <w:rsid w:val="000062E4"/>
    <w:rsid w:val="00006F21"/>
    <w:rsid w:val="00007441"/>
    <w:rsid w:val="000077AB"/>
    <w:rsid w:val="00007CF1"/>
    <w:rsid w:val="000109B7"/>
    <w:rsid w:val="00010AED"/>
    <w:rsid w:val="00011395"/>
    <w:rsid w:val="00011561"/>
    <w:rsid w:val="00011972"/>
    <w:rsid w:val="000119A5"/>
    <w:rsid w:val="00012169"/>
    <w:rsid w:val="000121DC"/>
    <w:rsid w:val="00012564"/>
    <w:rsid w:val="00012D71"/>
    <w:rsid w:val="00012EA0"/>
    <w:rsid w:val="0001332B"/>
    <w:rsid w:val="000136D4"/>
    <w:rsid w:val="00013742"/>
    <w:rsid w:val="000137D5"/>
    <w:rsid w:val="00013950"/>
    <w:rsid w:val="00013A40"/>
    <w:rsid w:val="00013B5F"/>
    <w:rsid w:val="00013D2B"/>
    <w:rsid w:val="00013F7B"/>
    <w:rsid w:val="000142A7"/>
    <w:rsid w:val="000143E8"/>
    <w:rsid w:val="000144CD"/>
    <w:rsid w:val="00014630"/>
    <w:rsid w:val="00014700"/>
    <w:rsid w:val="00014754"/>
    <w:rsid w:val="00014785"/>
    <w:rsid w:val="00014906"/>
    <w:rsid w:val="0001491A"/>
    <w:rsid w:val="00014924"/>
    <w:rsid w:val="000149BE"/>
    <w:rsid w:val="00014C24"/>
    <w:rsid w:val="00014CEE"/>
    <w:rsid w:val="00015030"/>
    <w:rsid w:val="00015F53"/>
    <w:rsid w:val="00016048"/>
    <w:rsid w:val="00016525"/>
    <w:rsid w:val="00016A59"/>
    <w:rsid w:val="00016AE8"/>
    <w:rsid w:val="00016C6D"/>
    <w:rsid w:val="00016D95"/>
    <w:rsid w:val="000173F7"/>
    <w:rsid w:val="0001764A"/>
    <w:rsid w:val="000177D2"/>
    <w:rsid w:val="00017859"/>
    <w:rsid w:val="00017A12"/>
    <w:rsid w:val="00017A14"/>
    <w:rsid w:val="00017CEB"/>
    <w:rsid w:val="00020672"/>
    <w:rsid w:val="000206EF"/>
    <w:rsid w:val="000208C4"/>
    <w:rsid w:val="00020F18"/>
    <w:rsid w:val="0002120B"/>
    <w:rsid w:val="00021628"/>
    <w:rsid w:val="00021842"/>
    <w:rsid w:val="00021850"/>
    <w:rsid w:val="0002192E"/>
    <w:rsid w:val="0002198A"/>
    <w:rsid w:val="000219FA"/>
    <w:rsid w:val="00021A17"/>
    <w:rsid w:val="00021BF1"/>
    <w:rsid w:val="00022088"/>
    <w:rsid w:val="00022957"/>
    <w:rsid w:val="00022BFA"/>
    <w:rsid w:val="00022D25"/>
    <w:rsid w:val="00022FA7"/>
    <w:rsid w:val="000230F6"/>
    <w:rsid w:val="000231C4"/>
    <w:rsid w:val="000236E8"/>
    <w:rsid w:val="0002389E"/>
    <w:rsid w:val="00023A75"/>
    <w:rsid w:val="00023B58"/>
    <w:rsid w:val="00023CB8"/>
    <w:rsid w:val="00024042"/>
    <w:rsid w:val="000240D3"/>
    <w:rsid w:val="00024462"/>
    <w:rsid w:val="000247CD"/>
    <w:rsid w:val="00024A58"/>
    <w:rsid w:val="00024D77"/>
    <w:rsid w:val="000250A5"/>
    <w:rsid w:val="0002514A"/>
    <w:rsid w:val="000253B1"/>
    <w:rsid w:val="00025491"/>
    <w:rsid w:val="000257D6"/>
    <w:rsid w:val="00025945"/>
    <w:rsid w:val="0002646E"/>
    <w:rsid w:val="000264DC"/>
    <w:rsid w:val="000264FA"/>
    <w:rsid w:val="000265D7"/>
    <w:rsid w:val="00026654"/>
    <w:rsid w:val="000266D1"/>
    <w:rsid w:val="000267CB"/>
    <w:rsid w:val="00026908"/>
    <w:rsid w:val="00026920"/>
    <w:rsid w:val="0002698F"/>
    <w:rsid w:val="000269FB"/>
    <w:rsid w:val="00026C59"/>
    <w:rsid w:val="00026C60"/>
    <w:rsid w:val="00026E48"/>
    <w:rsid w:val="00027066"/>
    <w:rsid w:val="00027367"/>
    <w:rsid w:val="00027429"/>
    <w:rsid w:val="00027665"/>
    <w:rsid w:val="00027724"/>
    <w:rsid w:val="0002790F"/>
    <w:rsid w:val="00027C8B"/>
    <w:rsid w:val="00027DD2"/>
    <w:rsid w:val="00030571"/>
    <w:rsid w:val="000308FF"/>
    <w:rsid w:val="00030A67"/>
    <w:rsid w:val="00030D7E"/>
    <w:rsid w:val="000319CD"/>
    <w:rsid w:val="00031AB3"/>
    <w:rsid w:val="00031B7B"/>
    <w:rsid w:val="00031D02"/>
    <w:rsid w:val="000321A2"/>
    <w:rsid w:val="000322F8"/>
    <w:rsid w:val="0003235B"/>
    <w:rsid w:val="00032386"/>
    <w:rsid w:val="00032525"/>
    <w:rsid w:val="00032657"/>
    <w:rsid w:val="00033CCD"/>
    <w:rsid w:val="00034073"/>
    <w:rsid w:val="00034198"/>
    <w:rsid w:val="000341EB"/>
    <w:rsid w:val="00034612"/>
    <w:rsid w:val="00034B10"/>
    <w:rsid w:val="00034BCC"/>
    <w:rsid w:val="00034ECF"/>
    <w:rsid w:val="00035139"/>
    <w:rsid w:val="000356A2"/>
    <w:rsid w:val="00035760"/>
    <w:rsid w:val="00035FFF"/>
    <w:rsid w:val="000366CD"/>
    <w:rsid w:val="0003690F"/>
    <w:rsid w:val="00036EF6"/>
    <w:rsid w:val="00037222"/>
    <w:rsid w:val="000374A7"/>
    <w:rsid w:val="00037691"/>
    <w:rsid w:val="000378AC"/>
    <w:rsid w:val="00037901"/>
    <w:rsid w:val="00037C69"/>
    <w:rsid w:val="00040378"/>
    <w:rsid w:val="0004042C"/>
    <w:rsid w:val="000404F3"/>
    <w:rsid w:val="0004072D"/>
    <w:rsid w:val="00040BC7"/>
    <w:rsid w:val="00041277"/>
    <w:rsid w:val="000412DA"/>
    <w:rsid w:val="0004136D"/>
    <w:rsid w:val="00041468"/>
    <w:rsid w:val="0004168C"/>
    <w:rsid w:val="000419BE"/>
    <w:rsid w:val="00041A75"/>
    <w:rsid w:val="00041D09"/>
    <w:rsid w:val="00041D9C"/>
    <w:rsid w:val="00041DBA"/>
    <w:rsid w:val="00041EF6"/>
    <w:rsid w:val="00041FC4"/>
    <w:rsid w:val="00042251"/>
    <w:rsid w:val="00042A94"/>
    <w:rsid w:val="00042C4F"/>
    <w:rsid w:val="00042D41"/>
    <w:rsid w:val="0004319E"/>
    <w:rsid w:val="000431D2"/>
    <w:rsid w:val="000433C0"/>
    <w:rsid w:val="00043A91"/>
    <w:rsid w:val="0004416F"/>
    <w:rsid w:val="00044B90"/>
    <w:rsid w:val="00044B97"/>
    <w:rsid w:val="00044C36"/>
    <w:rsid w:val="00044C59"/>
    <w:rsid w:val="00044DE1"/>
    <w:rsid w:val="0004534C"/>
    <w:rsid w:val="00045B40"/>
    <w:rsid w:val="00045DB2"/>
    <w:rsid w:val="00045FC4"/>
    <w:rsid w:val="000461F5"/>
    <w:rsid w:val="0004660A"/>
    <w:rsid w:val="0004669B"/>
    <w:rsid w:val="00047169"/>
    <w:rsid w:val="00047219"/>
    <w:rsid w:val="000472AC"/>
    <w:rsid w:val="0004730A"/>
    <w:rsid w:val="00047515"/>
    <w:rsid w:val="00047790"/>
    <w:rsid w:val="00047843"/>
    <w:rsid w:val="0004798F"/>
    <w:rsid w:val="00047A76"/>
    <w:rsid w:val="00047FEC"/>
    <w:rsid w:val="00050372"/>
    <w:rsid w:val="00050A62"/>
    <w:rsid w:val="00050FB4"/>
    <w:rsid w:val="00051009"/>
    <w:rsid w:val="000511A3"/>
    <w:rsid w:val="00051C25"/>
    <w:rsid w:val="00051CD9"/>
    <w:rsid w:val="000522A4"/>
    <w:rsid w:val="00052431"/>
    <w:rsid w:val="00052828"/>
    <w:rsid w:val="00052C58"/>
    <w:rsid w:val="00052D51"/>
    <w:rsid w:val="0005302C"/>
    <w:rsid w:val="000533F5"/>
    <w:rsid w:val="00053636"/>
    <w:rsid w:val="000537C8"/>
    <w:rsid w:val="00053E89"/>
    <w:rsid w:val="00054629"/>
    <w:rsid w:val="000547A4"/>
    <w:rsid w:val="00054CF7"/>
    <w:rsid w:val="00054D77"/>
    <w:rsid w:val="00055527"/>
    <w:rsid w:val="00055592"/>
    <w:rsid w:val="00055A2C"/>
    <w:rsid w:val="00055BD4"/>
    <w:rsid w:val="00055E08"/>
    <w:rsid w:val="00055E3F"/>
    <w:rsid w:val="0005620F"/>
    <w:rsid w:val="000562F0"/>
    <w:rsid w:val="00056372"/>
    <w:rsid w:val="000565A4"/>
    <w:rsid w:val="000566F6"/>
    <w:rsid w:val="00056C32"/>
    <w:rsid w:val="00056D0B"/>
    <w:rsid w:val="00056DF0"/>
    <w:rsid w:val="00056E4F"/>
    <w:rsid w:val="00057382"/>
    <w:rsid w:val="00057442"/>
    <w:rsid w:val="0005744F"/>
    <w:rsid w:val="000574EE"/>
    <w:rsid w:val="00057696"/>
    <w:rsid w:val="00057B5A"/>
    <w:rsid w:val="00057CD2"/>
    <w:rsid w:val="00057F26"/>
    <w:rsid w:val="000601ED"/>
    <w:rsid w:val="000602F3"/>
    <w:rsid w:val="00060392"/>
    <w:rsid w:val="00060703"/>
    <w:rsid w:val="000608A5"/>
    <w:rsid w:val="00060A62"/>
    <w:rsid w:val="00060DF2"/>
    <w:rsid w:val="00060E31"/>
    <w:rsid w:val="00060FFC"/>
    <w:rsid w:val="0006168A"/>
    <w:rsid w:val="000617F7"/>
    <w:rsid w:val="00061892"/>
    <w:rsid w:val="00061948"/>
    <w:rsid w:val="00061A01"/>
    <w:rsid w:val="00061A99"/>
    <w:rsid w:val="00061C9C"/>
    <w:rsid w:val="00061D03"/>
    <w:rsid w:val="00061EC1"/>
    <w:rsid w:val="0006225C"/>
    <w:rsid w:val="00062524"/>
    <w:rsid w:val="000625CB"/>
    <w:rsid w:val="000627CF"/>
    <w:rsid w:val="00062BE1"/>
    <w:rsid w:val="00062CA8"/>
    <w:rsid w:val="00063116"/>
    <w:rsid w:val="0006357F"/>
    <w:rsid w:val="000635A7"/>
    <w:rsid w:val="00063971"/>
    <w:rsid w:val="000639A3"/>
    <w:rsid w:val="00063DF6"/>
    <w:rsid w:val="00064253"/>
    <w:rsid w:val="00064504"/>
    <w:rsid w:val="0006458F"/>
    <w:rsid w:val="00064A70"/>
    <w:rsid w:val="00064AC6"/>
    <w:rsid w:val="00065033"/>
    <w:rsid w:val="0006539E"/>
    <w:rsid w:val="0006558A"/>
    <w:rsid w:val="00065938"/>
    <w:rsid w:val="00065A3B"/>
    <w:rsid w:val="00065E92"/>
    <w:rsid w:val="0006622D"/>
    <w:rsid w:val="000667E6"/>
    <w:rsid w:val="00066F21"/>
    <w:rsid w:val="000670CB"/>
    <w:rsid w:val="00067330"/>
    <w:rsid w:val="0006755B"/>
    <w:rsid w:val="00067997"/>
    <w:rsid w:val="00067D02"/>
    <w:rsid w:val="00070003"/>
    <w:rsid w:val="000700CB"/>
    <w:rsid w:val="00070340"/>
    <w:rsid w:val="000703BE"/>
    <w:rsid w:val="0007053B"/>
    <w:rsid w:val="0007068D"/>
    <w:rsid w:val="0007099E"/>
    <w:rsid w:val="00070C33"/>
    <w:rsid w:val="0007105F"/>
    <w:rsid w:val="000711EE"/>
    <w:rsid w:val="00071948"/>
    <w:rsid w:val="00071AC4"/>
    <w:rsid w:val="00071DA0"/>
    <w:rsid w:val="00071E5E"/>
    <w:rsid w:val="0007212D"/>
    <w:rsid w:val="00072140"/>
    <w:rsid w:val="00072146"/>
    <w:rsid w:val="000724C8"/>
    <w:rsid w:val="00072A32"/>
    <w:rsid w:val="00072AA3"/>
    <w:rsid w:val="00072C33"/>
    <w:rsid w:val="00072C6D"/>
    <w:rsid w:val="0007315C"/>
    <w:rsid w:val="00073289"/>
    <w:rsid w:val="00073680"/>
    <w:rsid w:val="000736BC"/>
    <w:rsid w:val="00073763"/>
    <w:rsid w:val="00073E55"/>
    <w:rsid w:val="00073EE9"/>
    <w:rsid w:val="00074070"/>
    <w:rsid w:val="00074168"/>
    <w:rsid w:val="00074256"/>
    <w:rsid w:val="00074333"/>
    <w:rsid w:val="00074384"/>
    <w:rsid w:val="00074414"/>
    <w:rsid w:val="00074665"/>
    <w:rsid w:val="00074CA5"/>
    <w:rsid w:val="0007501F"/>
    <w:rsid w:val="000754F5"/>
    <w:rsid w:val="00075556"/>
    <w:rsid w:val="000756B2"/>
    <w:rsid w:val="000756E4"/>
    <w:rsid w:val="000758AC"/>
    <w:rsid w:val="00075CE1"/>
    <w:rsid w:val="00075F4A"/>
    <w:rsid w:val="00075FDB"/>
    <w:rsid w:val="00076062"/>
    <w:rsid w:val="00076198"/>
    <w:rsid w:val="000761E9"/>
    <w:rsid w:val="00076608"/>
    <w:rsid w:val="00076752"/>
    <w:rsid w:val="000767A5"/>
    <w:rsid w:val="00076C8B"/>
    <w:rsid w:val="000770E0"/>
    <w:rsid w:val="000773A2"/>
    <w:rsid w:val="00077A86"/>
    <w:rsid w:val="00077C1F"/>
    <w:rsid w:val="00077F89"/>
    <w:rsid w:val="00080402"/>
    <w:rsid w:val="0008071B"/>
    <w:rsid w:val="00080857"/>
    <w:rsid w:val="0008121E"/>
    <w:rsid w:val="00081373"/>
    <w:rsid w:val="00081BA0"/>
    <w:rsid w:val="00081C01"/>
    <w:rsid w:val="00081C43"/>
    <w:rsid w:val="00081CCD"/>
    <w:rsid w:val="00081D02"/>
    <w:rsid w:val="00081F23"/>
    <w:rsid w:val="00082413"/>
    <w:rsid w:val="000824AC"/>
    <w:rsid w:val="00082631"/>
    <w:rsid w:val="0008265A"/>
    <w:rsid w:val="000827DB"/>
    <w:rsid w:val="00082D3A"/>
    <w:rsid w:val="00082F2B"/>
    <w:rsid w:val="00083060"/>
    <w:rsid w:val="0008333D"/>
    <w:rsid w:val="00083390"/>
    <w:rsid w:val="0008341F"/>
    <w:rsid w:val="00083A37"/>
    <w:rsid w:val="00083B62"/>
    <w:rsid w:val="00084875"/>
    <w:rsid w:val="000848AA"/>
    <w:rsid w:val="000848CB"/>
    <w:rsid w:val="000849CD"/>
    <w:rsid w:val="00084B15"/>
    <w:rsid w:val="00084EA7"/>
    <w:rsid w:val="00084F2C"/>
    <w:rsid w:val="00084F34"/>
    <w:rsid w:val="00085040"/>
    <w:rsid w:val="0008507F"/>
    <w:rsid w:val="000851A7"/>
    <w:rsid w:val="00085459"/>
    <w:rsid w:val="00085558"/>
    <w:rsid w:val="0008556B"/>
    <w:rsid w:val="0008558B"/>
    <w:rsid w:val="000856C9"/>
    <w:rsid w:val="000858A7"/>
    <w:rsid w:val="000859FB"/>
    <w:rsid w:val="00085DC2"/>
    <w:rsid w:val="0008636B"/>
    <w:rsid w:val="00086EC4"/>
    <w:rsid w:val="00087390"/>
    <w:rsid w:val="00087476"/>
    <w:rsid w:val="00087509"/>
    <w:rsid w:val="000875C7"/>
    <w:rsid w:val="00087653"/>
    <w:rsid w:val="00087E48"/>
    <w:rsid w:val="00087E5E"/>
    <w:rsid w:val="00087FE2"/>
    <w:rsid w:val="000900BA"/>
    <w:rsid w:val="00090256"/>
    <w:rsid w:val="00090405"/>
    <w:rsid w:val="00090499"/>
    <w:rsid w:val="00090AF2"/>
    <w:rsid w:val="00090E49"/>
    <w:rsid w:val="00091221"/>
    <w:rsid w:val="00091569"/>
    <w:rsid w:val="000916EE"/>
    <w:rsid w:val="0009183A"/>
    <w:rsid w:val="00091916"/>
    <w:rsid w:val="00091C73"/>
    <w:rsid w:val="00091F4D"/>
    <w:rsid w:val="000921C5"/>
    <w:rsid w:val="00092883"/>
    <w:rsid w:val="00092BDB"/>
    <w:rsid w:val="00092F0D"/>
    <w:rsid w:val="00092F83"/>
    <w:rsid w:val="00093760"/>
    <w:rsid w:val="000938F1"/>
    <w:rsid w:val="00093947"/>
    <w:rsid w:val="00093AD6"/>
    <w:rsid w:val="00093BFB"/>
    <w:rsid w:val="00093CBE"/>
    <w:rsid w:val="00093D79"/>
    <w:rsid w:val="00093F8A"/>
    <w:rsid w:val="0009456E"/>
    <w:rsid w:val="00094701"/>
    <w:rsid w:val="000948B8"/>
    <w:rsid w:val="00094B5A"/>
    <w:rsid w:val="00094C59"/>
    <w:rsid w:val="00094C5E"/>
    <w:rsid w:val="00094F43"/>
    <w:rsid w:val="00095132"/>
    <w:rsid w:val="0009553F"/>
    <w:rsid w:val="000957E8"/>
    <w:rsid w:val="00095A42"/>
    <w:rsid w:val="00095BA1"/>
    <w:rsid w:val="00095C48"/>
    <w:rsid w:val="00095C7B"/>
    <w:rsid w:val="0009603E"/>
    <w:rsid w:val="00096161"/>
    <w:rsid w:val="0009649B"/>
    <w:rsid w:val="000964D0"/>
    <w:rsid w:val="0009660B"/>
    <w:rsid w:val="0009668B"/>
    <w:rsid w:val="00096868"/>
    <w:rsid w:val="0009697E"/>
    <w:rsid w:val="00096A8B"/>
    <w:rsid w:val="00096B28"/>
    <w:rsid w:val="00096FAB"/>
    <w:rsid w:val="00097143"/>
    <w:rsid w:val="000979E3"/>
    <w:rsid w:val="00097CF4"/>
    <w:rsid w:val="000A0042"/>
    <w:rsid w:val="000A0052"/>
    <w:rsid w:val="000A00DF"/>
    <w:rsid w:val="000A0276"/>
    <w:rsid w:val="000A05AE"/>
    <w:rsid w:val="000A05B1"/>
    <w:rsid w:val="000A05BA"/>
    <w:rsid w:val="000A06AA"/>
    <w:rsid w:val="000A0AE0"/>
    <w:rsid w:val="000A11F7"/>
    <w:rsid w:val="000A1323"/>
    <w:rsid w:val="000A19CA"/>
    <w:rsid w:val="000A19CB"/>
    <w:rsid w:val="000A1ED6"/>
    <w:rsid w:val="000A1F6F"/>
    <w:rsid w:val="000A21CA"/>
    <w:rsid w:val="000A21EE"/>
    <w:rsid w:val="000A225C"/>
    <w:rsid w:val="000A27B6"/>
    <w:rsid w:val="000A29FB"/>
    <w:rsid w:val="000A2B23"/>
    <w:rsid w:val="000A2BDC"/>
    <w:rsid w:val="000A2E00"/>
    <w:rsid w:val="000A2F10"/>
    <w:rsid w:val="000A311F"/>
    <w:rsid w:val="000A321D"/>
    <w:rsid w:val="000A3C49"/>
    <w:rsid w:val="000A3D7E"/>
    <w:rsid w:val="000A3E7C"/>
    <w:rsid w:val="000A4064"/>
    <w:rsid w:val="000A427D"/>
    <w:rsid w:val="000A42BA"/>
    <w:rsid w:val="000A4435"/>
    <w:rsid w:val="000A4441"/>
    <w:rsid w:val="000A4581"/>
    <w:rsid w:val="000A45B9"/>
    <w:rsid w:val="000A510D"/>
    <w:rsid w:val="000A5122"/>
    <w:rsid w:val="000A5378"/>
    <w:rsid w:val="000A53FB"/>
    <w:rsid w:val="000A54E9"/>
    <w:rsid w:val="000A5594"/>
    <w:rsid w:val="000A5BBC"/>
    <w:rsid w:val="000A5DCA"/>
    <w:rsid w:val="000A628B"/>
    <w:rsid w:val="000A6488"/>
    <w:rsid w:val="000A6B2C"/>
    <w:rsid w:val="000A6E11"/>
    <w:rsid w:val="000A74F2"/>
    <w:rsid w:val="000A750E"/>
    <w:rsid w:val="000A78F5"/>
    <w:rsid w:val="000A78FF"/>
    <w:rsid w:val="000A797A"/>
    <w:rsid w:val="000A79A7"/>
    <w:rsid w:val="000A7D2F"/>
    <w:rsid w:val="000B03DB"/>
    <w:rsid w:val="000B0640"/>
    <w:rsid w:val="000B067D"/>
    <w:rsid w:val="000B0872"/>
    <w:rsid w:val="000B0983"/>
    <w:rsid w:val="000B0FB4"/>
    <w:rsid w:val="000B1330"/>
    <w:rsid w:val="000B16EE"/>
    <w:rsid w:val="000B1863"/>
    <w:rsid w:val="000B1CA1"/>
    <w:rsid w:val="000B1CC9"/>
    <w:rsid w:val="000B2A85"/>
    <w:rsid w:val="000B2B45"/>
    <w:rsid w:val="000B3007"/>
    <w:rsid w:val="000B32FD"/>
    <w:rsid w:val="000B34EB"/>
    <w:rsid w:val="000B3685"/>
    <w:rsid w:val="000B36EA"/>
    <w:rsid w:val="000B383B"/>
    <w:rsid w:val="000B3922"/>
    <w:rsid w:val="000B3B87"/>
    <w:rsid w:val="000B40D7"/>
    <w:rsid w:val="000B41C5"/>
    <w:rsid w:val="000B44A0"/>
    <w:rsid w:val="000B45F8"/>
    <w:rsid w:val="000B471E"/>
    <w:rsid w:val="000B495F"/>
    <w:rsid w:val="000B49E8"/>
    <w:rsid w:val="000B4AB2"/>
    <w:rsid w:val="000B4AEF"/>
    <w:rsid w:val="000B4B80"/>
    <w:rsid w:val="000B4C99"/>
    <w:rsid w:val="000B4DDB"/>
    <w:rsid w:val="000B4FD6"/>
    <w:rsid w:val="000B51D3"/>
    <w:rsid w:val="000B5D0C"/>
    <w:rsid w:val="000B5D77"/>
    <w:rsid w:val="000B5DCC"/>
    <w:rsid w:val="000B5E76"/>
    <w:rsid w:val="000B5F7A"/>
    <w:rsid w:val="000B602F"/>
    <w:rsid w:val="000B6352"/>
    <w:rsid w:val="000B654C"/>
    <w:rsid w:val="000B6598"/>
    <w:rsid w:val="000B6614"/>
    <w:rsid w:val="000B66D0"/>
    <w:rsid w:val="000B693A"/>
    <w:rsid w:val="000B6BC2"/>
    <w:rsid w:val="000B6BD9"/>
    <w:rsid w:val="000B6BEE"/>
    <w:rsid w:val="000B74AD"/>
    <w:rsid w:val="000B76DE"/>
    <w:rsid w:val="000B795A"/>
    <w:rsid w:val="000B7AB6"/>
    <w:rsid w:val="000B7D57"/>
    <w:rsid w:val="000C0375"/>
    <w:rsid w:val="000C0674"/>
    <w:rsid w:val="000C07E2"/>
    <w:rsid w:val="000C13E9"/>
    <w:rsid w:val="000C206F"/>
    <w:rsid w:val="000C23CD"/>
    <w:rsid w:val="000C27D2"/>
    <w:rsid w:val="000C338D"/>
    <w:rsid w:val="000C349E"/>
    <w:rsid w:val="000C352A"/>
    <w:rsid w:val="000C3D7D"/>
    <w:rsid w:val="000C3E6A"/>
    <w:rsid w:val="000C3EF7"/>
    <w:rsid w:val="000C4122"/>
    <w:rsid w:val="000C4151"/>
    <w:rsid w:val="000C4374"/>
    <w:rsid w:val="000C44F7"/>
    <w:rsid w:val="000C4657"/>
    <w:rsid w:val="000C4800"/>
    <w:rsid w:val="000C4BBD"/>
    <w:rsid w:val="000C5324"/>
    <w:rsid w:val="000C547C"/>
    <w:rsid w:val="000C591A"/>
    <w:rsid w:val="000C59DC"/>
    <w:rsid w:val="000C5AF9"/>
    <w:rsid w:val="000C5E02"/>
    <w:rsid w:val="000C606E"/>
    <w:rsid w:val="000C6384"/>
    <w:rsid w:val="000C6485"/>
    <w:rsid w:val="000C6506"/>
    <w:rsid w:val="000C6536"/>
    <w:rsid w:val="000C67DE"/>
    <w:rsid w:val="000C69F8"/>
    <w:rsid w:val="000C6F33"/>
    <w:rsid w:val="000C6F3A"/>
    <w:rsid w:val="000C71C9"/>
    <w:rsid w:val="000C746B"/>
    <w:rsid w:val="000C74E2"/>
    <w:rsid w:val="000C76D6"/>
    <w:rsid w:val="000C79F9"/>
    <w:rsid w:val="000D0044"/>
    <w:rsid w:val="000D012B"/>
    <w:rsid w:val="000D0266"/>
    <w:rsid w:val="000D02D9"/>
    <w:rsid w:val="000D03B4"/>
    <w:rsid w:val="000D0939"/>
    <w:rsid w:val="000D09E0"/>
    <w:rsid w:val="000D0BB8"/>
    <w:rsid w:val="000D1343"/>
    <w:rsid w:val="000D1A9B"/>
    <w:rsid w:val="000D1C85"/>
    <w:rsid w:val="000D1D60"/>
    <w:rsid w:val="000D2489"/>
    <w:rsid w:val="000D25A2"/>
    <w:rsid w:val="000D266D"/>
    <w:rsid w:val="000D29CE"/>
    <w:rsid w:val="000D2A83"/>
    <w:rsid w:val="000D2AD0"/>
    <w:rsid w:val="000D300C"/>
    <w:rsid w:val="000D30E8"/>
    <w:rsid w:val="000D31AD"/>
    <w:rsid w:val="000D3268"/>
    <w:rsid w:val="000D3682"/>
    <w:rsid w:val="000D37BB"/>
    <w:rsid w:val="000D398F"/>
    <w:rsid w:val="000D3AAF"/>
    <w:rsid w:val="000D3AB6"/>
    <w:rsid w:val="000D3E20"/>
    <w:rsid w:val="000D42A8"/>
    <w:rsid w:val="000D4499"/>
    <w:rsid w:val="000D45D1"/>
    <w:rsid w:val="000D4640"/>
    <w:rsid w:val="000D4979"/>
    <w:rsid w:val="000D4A55"/>
    <w:rsid w:val="000D4CB1"/>
    <w:rsid w:val="000D51EF"/>
    <w:rsid w:val="000D5478"/>
    <w:rsid w:val="000D55BD"/>
    <w:rsid w:val="000D5643"/>
    <w:rsid w:val="000D5707"/>
    <w:rsid w:val="000D573E"/>
    <w:rsid w:val="000D5995"/>
    <w:rsid w:val="000D5BEF"/>
    <w:rsid w:val="000D5E2F"/>
    <w:rsid w:val="000D5E6E"/>
    <w:rsid w:val="000D601F"/>
    <w:rsid w:val="000D625C"/>
    <w:rsid w:val="000D63C1"/>
    <w:rsid w:val="000D6A57"/>
    <w:rsid w:val="000D6C55"/>
    <w:rsid w:val="000D7313"/>
    <w:rsid w:val="000D7344"/>
    <w:rsid w:val="000D745B"/>
    <w:rsid w:val="000D7663"/>
    <w:rsid w:val="000D7A66"/>
    <w:rsid w:val="000D7F8C"/>
    <w:rsid w:val="000E050B"/>
    <w:rsid w:val="000E0AD1"/>
    <w:rsid w:val="000E0EFD"/>
    <w:rsid w:val="000E12D8"/>
    <w:rsid w:val="000E1426"/>
    <w:rsid w:val="000E1900"/>
    <w:rsid w:val="000E22B3"/>
    <w:rsid w:val="000E2634"/>
    <w:rsid w:val="000E2735"/>
    <w:rsid w:val="000E278E"/>
    <w:rsid w:val="000E2901"/>
    <w:rsid w:val="000E2B18"/>
    <w:rsid w:val="000E2D31"/>
    <w:rsid w:val="000E2E22"/>
    <w:rsid w:val="000E2F2D"/>
    <w:rsid w:val="000E30B3"/>
    <w:rsid w:val="000E3433"/>
    <w:rsid w:val="000E34CB"/>
    <w:rsid w:val="000E36AF"/>
    <w:rsid w:val="000E3898"/>
    <w:rsid w:val="000E3C37"/>
    <w:rsid w:val="000E3FE6"/>
    <w:rsid w:val="000E403C"/>
    <w:rsid w:val="000E40C9"/>
    <w:rsid w:val="000E4320"/>
    <w:rsid w:val="000E43B1"/>
    <w:rsid w:val="000E45C2"/>
    <w:rsid w:val="000E48C9"/>
    <w:rsid w:val="000E5276"/>
    <w:rsid w:val="000E545F"/>
    <w:rsid w:val="000E5634"/>
    <w:rsid w:val="000E563A"/>
    <w:rsid w:val="000E5910"/>
    <w:rsid w:val="000E5D32"/>
    <w:rsid w:val="000E5E17"/>
    <w:rsid w:val="000E5FB4"/>
    <w:rsid w:val="000E602A"/>
    <w:rsid w:val="000E653F"/>
    <w:rsid w:val="000E6548"/>
    <w:rsid w:val="000E6559"/>
    <w:rsid w:val="000E6779"/>
    <w:rsid w:val="000E69DF"/>
    <w:rsid w:val="000E6A44"/>
    <w:rsid w:val="000E6A85"/>
    <w:rsid w:val="000E6DAE"/>
    <w:rsid w:val="000E6F47"/>
    <w:rsid w:val="000E7083"/>
    <w:rsid w:val="000E7121"/>
    <w:rsid w:val="000E73B9"/>
    <w:rsid w:val="000E741C"/>
    <w:rsid w:val="000E76FD"/>
    <w:rsid w:val="000E7DA9"/>
    <w:rsid w:val="000E9DDD"/>
    <w:rsid w:val="000F00A8"/>
    <w:rsid w:val="000F02F4"/>
    <w:rsid w:val="000F042B"/>
    <w:rsid w:val="000F060F"/>
    <w:rsid w:val="000F0EE4"/>
    <w:rsid w:val="000F194C"/>
    <w:rsid w:val="000F1A16"/>
    <w:rsid w:val="000F1A7C"/>
    <w:rsid w:val="000F1E16"/>
    <w:rsid w:val="000F2195"/>
    <w:rsid w:val="000F260C"/>
    <w:rsid w:val="000F28C2"/>
    <w:rsid w:val="000F291C"/>
    <w:rsid w:val="000F2AEA"/>
    <w:rsid w:val="000F3481"/>
    <w:rsid w:val="000F361D"/>
    <w:rsid w:val="000F37AD"/>
    <w:rsid w:val="000F3E89"/>
    <w:rsid w:val="000F3E9A"/>
    <w:rsid w:val="000F42A6"/>
    <w:rsid w:val="000F4375"/>
    <w:rsid w:val="000F49B7"/>
    <w:rsid w:val="000F4BA7"/>
    <w:rsid w:val="000F4CC8"/>
    <w:rsid w:val="000F5012"/>
    <w:rsid w:val="000F52EF"/>
    <w:rsid w:val="000F53AF"/>
    <w:rsid w:val="000F5C86"/>
    <w:rsid w:val="000F6839"/>
    <w:rsid w:val="000F68D8"/>
    <w:rsid w:val="000F68E1"/>
    <w:rsid w:val="000F6C52"/>
    <w:rsid w:val="000F6C90"/>
    <w:rsid w:val="000F6CFC"/>
    <w:rsid w:val="000F6D47"/>
    <w:rsid w:val="000F7095"/>
    <w:rsid w:val="000F7309"/>
    <w:rsid w:val="000F738C"/>
    <w:rsid w:val="000F73CA"/>
    <w:rsid w:val="000F76EF"/>
    <w:rsid w:val="000F78F3"/>
    <w:rsid w:val="001001E6"/>
    <w:rsid w:val="001002A8"/>
    <w:rsid w:val="001002B1"/>
    <w:rsid w:val="00100649"/>
    <w:rsid w:val="0010089E"/>
    <w:rsid w:val="00100A66"/>
    <w:rsid w:val="00100A9C"/>
    <w:rsid w:val="00100B88"/>
    <w:rsid w:val="00100C34"/>
    <w:rsid w:val="00100E69"/>
    <w:rsid w:val="00100F4C"/>
    <w:rsid w:val="00100FE4"/>
    <w:rsid w:val="00101163"/>
    <w:rsid w:val="00101208"/>
    <w:rsid w:val="0010181E"/>
    <w:rsid w:val="00101B11"/>
    <w:rsid w:val="00101DB4"/>
    <w:rsid w:val="00101F4A"/>
    <w:rsid w:val="0010255C"/>
    <w:rsid w:val="00102B45"/>
    <w:rsid w:val="00102D66"/>
    <w:rsid w:val="00102DA6"/>
    <w:rsid w:val="00103162"/>
    <w:rsid w:val="001037B0"/>
    <w:rsid w:val="00103A72"/>
    <w:rsid w:val="00103AF8"/>
    <w:rsid w:val="00103BA7"/>
    <w:rsid w:val="00103BFA"/>
    <w:rsid w:val="00103DE9"/>
    <w:rsid w:val="00104331"/>
    <w:rsid w:val="001043C0"/>
    <w:rsid w:val="0010442C"/>
    <w:rsid w:val="00104531"/>
    <w:rsid w:val="00104556"/>
    <w:rsid w:val="00104A30"/>
    <w:rsid w:val="00104C27"/>
    <w:rsid w:val="00104D5A"/>
    <w:rsid w:val="00104E9B"/>
    <w:rsid w:val="00105014"/>
    <w:rsid w:val="00105065"/>
    <w:rsid w:val="001058BD"/>
    <w:rsid w:val="001060C7"/>
    <w:rsid w:val="0010622F"/>
    <w:rsid w:val="001064B7"/>
    <w:rsid w:val="001065DD"/>
    <w:rsid w:val="0010668E"/>
    <w:rsid w:val="001067CE"/>
    <w:rsid w:val="001068F6"/>
    <w:rsid w:val="0010693F"/>
    <w:rsid w:val="00106B71"/>
    <w:rsid w:val="00106CE2"/>
    <w:rsid w:val="00106D19"/>
    <w:rsid w:val="00106E7C"/>
    <w:rsid w:val="00106ED6"/>
    <w:rsid w:val="001077E0"/>
    <w:rsid w:val="0010796B"/>
    <w:rsid w:val="00107A55"/>
    <w:rsid w:val="00107BB2"/>
    <w:rsid w:val="00107CFC"/>
    <w:rsid w:val="00109391"/>
    <w:rsid w:val="001107D3"/>
    <w:rsid w:val="0011080C"/>
    <w:rsid w:val="00110CC8"/>
    <w:rsid w:val="00110DC7"/>
    <w:rsid w:val="00110F18"/>
    <w:rsid w:val="001117A0"/>
    <w:rsid w:val="001118E2"/>
    <w:rsid w:val="00111BD5"/>
    <w:rsid w:val="00112340"/>
    <w:rsid w:val="00112370"/>
    <w:rsid w:val="00112746"/>
    <w:rsid w:val="00112960"/>
    <w:rsid w:val="00112B43"/>
    <w:rsid w:val="001130D5"/>
    <w:rsid w:val="00113145"/>
    <w:rsid w:val="001132B0"/>
    <w:rsid w:val="00113522"/>
    <w:rsid w:val="00113631"/>
    <w:rsid w:val="0011363D"/>
    <w:rsid w:val="0011377A"/>
    <w:rsid w:val="001137AC"/>
    <w:rsid w:val="00113B22"/>
    <w:rsid w:val="00113BBD"/>
    <w:rsid w:val="00113C74"/>
    <w:rsid w:val="00113E08"/>
    <w:rsid w:val="00113E61"/>
    <w:rsid w:val="00113FF0"/>
    <w:rsid w:val="0011454D"/>
    <w:rsid w:val="00114791"/>
    <w:rsid w:val="00114893"/>
    <w:rsid w:val="00114A54"/>
    <w:rsid w:val="00114FAB"/>
    <w:rsid w:val="001159E6"/>
    <w:rsid w:val="00115B30"/>
    <w:rsid w:val="00115F1F"/>
    <w:rsid w:val="001162D7"/>
    <w:rsid w:val="0011645F"/>
    <w:rsid w:val="001164F4"/>
    <w:rsid w:val="0011653F"/>
    <w:rsid w:val="001167FE"/>
    <w:rsid w:val="00116A93"/>
    <w:rsid w:val="00116AD4"/>
    <w:rsid w:val="00116B60"/>
    <w:rsid w:val="00116BD6"/>
    <w:rsid w:val="00116C45"/>
    <w:rsid w:val="00116E0B"/>
    <w:rsid w:val="00116EB4"/>
    <w:rsid w:val="00116F7B"/>
    <w:rsid w:val="00116FA4"/>
    <w:rsid w:val="0011710B"/>
    <w:rsid w:val="00117572"/>
    <w:rsid w:val="001175D3"/>
    <w:rsid w:val="001177C7"/>
    <w:rsid w:val="001177D3"/>
    <w:rsid w:val="00117DB0"/>
    <w:rsid w:val="00117DB1"/>
    <w:rsid w:val="00117E19"/>
    <w:rsid w:val="00117E80"/>
    <w:rsid w:val="00120001"/>
    <w:rsid w:val="00120344"/>
    <w:rsid w:val="0012045F"/>
    <w:rsid w:val="00120549"/>
    <w:rsid w:val="00120786"/>
    <w:rsid w:val="001207C1"/>
    <w:rsid w:val="001207DA"/>
    <w:rsid w:val="001209AA"/>
    <w:rsid w:val="00120A54"/>
    <w:rsid w:val="00121063"/>
    <w:rsid w:val="00121437"/>
    <w:rsid w:val="001216F7"/>
    <w:rsid w:val="001219CD"/>
    <w:rsid w:val="00121B31"/>
    <w:rsid w:val="00121ED6"/>
    <w:rsid w:val="00121F2D"/>
    <w:rsid w:val="0012200F"/>
    <w:rsid w:val="001220F8"/>
    <w:rsid w:val="001221DD"/>
    <w:rsid w:val="00122480"/>
    <w:rsid w:val="001229A7"/>
    <w:rsid w:val="00122BA8"/>
    <w:rsid w:val="00122DFD"/>
    <w:rsid w:val="001235CC"/>
    <w:rsid w:val="001239D5"/>
    <w:rsid w:val="00123B2B"/>
    <w:rsid w:val="0012423D"/>
    <w:rsid w:val="0012423E"/>
    <w:rsid w:val="00124274"/>
    <w:rsid w:val="00124581"/>
    <w:rsid w:val="001245A4"/>
    <w:rsid w:val="0012483A"/>
    <w:rsid w:val="001248E3"/>
    <w:rsid w:val="00124A61"/>
    <w:rsid w:val="00124E55"/>
    <w:rsid w:val="0012529C"/>
    <w:rsid w:val="0012568D"/>
    <w:rsid w:val="001256B3"/>
    <w:rsid w:val="0012577F"/>
    <w:rsid w:val="00125896"/>
    <w:rsid w:val="001258E4"/>
    <w:rsid w:val="0012593C"/>
    <w:rsid w:val="0012597A"/>
    <w:rsid w:val="00125A34"/>
    <w:rsid w:val="001262FB"/>
    <w:rsid w:val="0012668F"/>
    <w:rsid w:val="00126723"/>
    <w:rsid w:val="00126B71"/>
    <w:rsid w:val="00126D64"/>
    <w:rsid w:val="00126E24"/>
    <w:rsid w:val="00126F50"/>
    <w:rsid w:val="001270AA"/>
    <w:rsid w:val="0012713F"/>
    <w:rsid w:val="00127366"/>
    <w:rsid w:val="00127A07"/>
    <w:rsid w:val="00127C61"/>
    <w:rsid w:val="001301FA"/>
    <w:rsid w:val="0013029B"/>
    <w:rsid w:val="001302F3"/>
    <w:rsid w:val="00130372"/>
    <w:rsid w:val="00130474"/>
    <w:rsid w:val="001305C5"/>
    <w:rsid w:val="0013061A"/>
    <w:rsid w:val="00130773"/>
    <w:rsid w:val="00130F00"/>
    <w:rsid w:val="00130F72"/>
    <w:rsid w:val="00131566"/>
    <w:rsid w:val="001317A1"/>
    <w:rsid w:val="001318C6"/>
    <w:rsid w:val="0013200D"/>
    <w:rsid w:val="0013240B"/>
    <w:rsid w:val="001326A7"/>
    <w:rsid w:val="001327C3"/>
    <w:rsid w:val="001329AD"/>
    <w:rsid w:val="00132A35"/>
    <w:rsid w:val="00132C7F"/>
    <w:rsid w:val="00132D4C"/>
    <w:rsid w:val="00132F03"/>
    <w:rsid w:val="00133025"/>
    <w:rsid w:val="0013303A"/>
    <w:rsid w:val="001330A9"/>
    <w:rsid w:val="001333DC"/>
    <w:rsid w:val="00133614"/>
    <w:rsid w:val="00133711"/>
    <w:rsid w:val="001338FC"/>
    <w:rsid w:val="00133BD9"/>
    <w:rsid w:val="00133DBC"/>
    <w:rsid w:val="00133E04"/>
    <w:rsid w:val="00133F84"/>
    <w:rsid w:val="00133F8B"/>
    <w:rsid w:val="0013411A"/>
    <w:rsid w:val="001342D4"/>
    <w:rsid w:val="00134355"/>
    <w:rsid w:val="001345E3"/>
    <w:rsid w:val="001349DF"/>
    <w:rsid w:val="00134F96"/>
    <w:rsid w:val="001350AE"/>
    <w:rsid w:val="001350DA"/>
    <w:rsid w:val="00135375"/>
    <w:rsid w:val="001354BF"/>
    <w:rsid w:val="00135630"/>
    <w:rsid w:val="001356BD"/>
    <w:rsid w:val="00135707"/>
    <w:rsid w:val="00135AAF"/>
    <w:rsid w:val="00135B34"/>
    <w:rsid w:val="00135E6B"/>
    <w:rsid w:val="00135EA7"/>
    <w:rsid w:val="00136111"/>
    <w:rsid w:val="001365E2"/>
    <w:rsid w:val="001365FE"/>
    <w:rsid w:val="0013693B"/>
    <w:rsid w:val="00136A51"/>
    <w:rsid w:val="00136B58"/>
    <w:rsid w:val="00136B69"/>
    <w:rsid w:val="00136D92"/>
    <w:rsid w:val="00136E54"/>
    <w:rsid w:val="001372FD"/>
    <w:rsid w:val="00137330"/>
    <w:rsid w:val="001373EA"/>
    <w:rsid w:val="0013775C"/>
    <w:rsid w:val="00137EAB"/>
    <w:rsid w:val="00137EB6"/>
    <w:rsid w:val="00137F42"/>
    <w:rsid w:val="0014006E"/>
    <w:rsid w:val="0014064A"/>
    <w:rsid w:val="00140A73"/>
    <w:rsid w:val="00140F0B"/>
    <w:rsid w:val="001410B1"/>
    <w:rsid w:val="001414C4"/>
    <w:rsid w:val="00141837"/>
    <w:rsid w:val="001418BF"/>
    <w:rsid w:val="00141B10"/>
    <w:rsid w:val="00141C90"/>
    <w:rsid w:val="0014208A"/>
    <w:rsid w:val="00142184"/>
    <w:rsid w:val="00142406"/>
    <w:rsid w:val="001424CF"/>
    <w:rsid w:val="00142643"/>
    <w:rsid w:val="00142CDB"/>
    <w:rsid w:val="001432BA"/>
    <w:rsid w:val="00143A4A"/>
    <w:rsid w:val="00143BA7"/>
    <w:rsid w:val="00143C9D"/>
    <w:rsid w:val="00143EC7"/>
    <w:rsid w:val="00143F34"/>
    <w:rsid w:val="00143F69"/>
    <w:rsid w:val="0014403F"/>
    <w:rsid w:val="0014424A"/>
    <w:rsid w:val="00144E70"/>
    <w:rsid w:val="00144F40"/>
    <w:rsid w:val="001453A7"/>
    <w:rsid w:val="001454AE"/>
    <w:rsid w:val="0014572F"/>
    <w:rsid w:val="00145A53"/>
    <w:rsid w:val="00146137"/>
    <w:rsid w:val="001465C9"/>
    <w:rsid w:val="00146BBA"/>
    <w:rsid w:val="00146FC3"/>
    <w:rsid w:val="00147778"/>
    <w:rsid w:val="00147CA9"/>
    <w:rsid w:val="00147CCB"/>
    <w:rsid w:val="00147DFE"/>
    <w:rsid w:val="00147E73"/>
    <w:rsid w:val="001502DA"/>
    <w:rsid w:val="0015033E"/>
    <w:rsid w:val="00150447"/>
    <w:rsid w:val="00150E7D"/>
    <w:rsid w:val="00150EC8"/>
    <w:rsid w:val="00151073"/>
    <w:rsid w:val="00151124"/>
    <w:rsid w:val="00151205"/>
    <w:rsid w:val="00151851"/>
    <w:rsid w:val="001518F3"/>
    <w:rsid w:val="001519BC"/>
    <w:rsid w:val="00151BDF"/>
    <w:rsid w:val="0015205A"/>
    <w:rsid w:val="001525DE"/>
    <w:rsid w:val="0015261F"/>
    <w:rsid w:val="001529DC"/>
    <w:rsid w:val="00152A74"/>
    <w:rsid w:val="00152D87"/>
    <w:rsid w:val="00152E2F"/>
    <w:rsid w:val="0015319E"/>
    <w:rsid w:val="001535F5"/>
    <w:rsid w:val="00153743"/>
    <w:rsid w:val="00153923"/>
    <w:rsid w:val="00153A0C"/>
    <w:rsid w:val="00153A79"/>
    <w:rsid w:val="00153BAE"/>
    <w:rsid w:val="00153BF0"/>
    <w:rsid w:val="00153F0B"/>
    <w:rsid w:val="0015417E"/>
    <w:rsid w:val="00154312"/>
    <w:rsid w:val="00154637"/>
    <w:rsid w:val="00154BEC"/>
    <w:rsid w:val="00154C0E"/>
    <w:rsid w:val="00154CD3"/>
    <w:rsid w:val="00155460"/>
    <w:rsid w:val="00155600"/>
    <w:rsid w:val="001559B3"/>
    <w:rsid w:val="00155A9A"/>
    <w:rsid w:val="00155AF5"/>
    <w:rsid w:val="00155E74"/>
    <w:rsid w:val="0015604D"/>
    <w:rsid w:val="001560FE"/>
    <w:rsid w:val="001562E4"/>
    <w:rsid w:val="001564F6"/>
    <w:rsid w:val="00156902"/>
    <w:rsid w:val="00156BA9"/>
    <w:rsid w:val="00156D11"/>
    <w:rsid w:val="00156D7B"/>
    <w:rsid w:val="001572B6"/>
    <w:rsid w:val="001572EE"/>
    <w:rsid w:val="00157372"/>
    <w:rsid w:val="00157391"/>
    <w:rsid w:val="001577BE"/>
    <w:rsid w:val="001578C1"/>
    <w:rsid w:val="001578D8"/>
    <w:rsid w:val="001578D9"/>
    <w:rsid w:val="00157907"/>
    <w:rsid w:val="00157C65"/>
    <w:rsid w:val="0016009F"/>
    <w:rsid w:val="001603A1"/>
    <w:rsid w:val="00160499"/>
    <w:rsid w:val="001608CB"/>
    <w:rsid w:val="00160903"/>
    <w:rsid w:val="00160E44"/>
    <w:rsid w:val="00160E64"/>
    <w:rsid w:val="00160F11"/>
    <w:rsid w:val="00160F4D"/>
    <w:rsid w:val="00160FAD"/>
    <w:rsid w:val="00161126"/>
    <w:rsid w:val="001615BF"/>
    <w:rsid w:val="00161721"/>
    <w:rsid w:val="00161876"/>
    <w:rsid w:val="00161C69"/>
    <w:rsid w:val="00161D24"/>
    <w:rsid w:val="00161E6F"/>
    <w:rsid w:val="00162119"/>
    <w:rsid w:val="0016242F"/>
    <w:rsid w:val="00162515"/>
    <w:rsid w:val="001625E0"/>
    <w:rsid w:val="00162894"/>
    <w:rsid w:val="00162DC8"/>
    <w:rsid w:val="0016321D"/>
    <w:rsid w:val="00163472"/>
    <w:rsid w:val="00163CD6"/>
    <w:rsid w:val="00163DE0"/>
    <w:rsid w:val="00163F35"/>
    <w:rsid w:val="00164116"/>
    <w:rsid w:val="00164245"/>
    <w:rsid w:val="001642D0"/>
    <w:rsid w:val="001642EE"/>
    <w:rsid w:val="00164665"/>
    <w:rsid w:val="00164CB8"/>
    <w:rsid w:val="001650FB"/>
    <w:rsid w:val="001651A5"/>
    <w:rsid w:val="0016530D"/>
    <w:rsid w:val="001653B6"/>
    <w:rsid w:val="001655A5"/>
    <w:rsid w:val="001659F5"/>
    <w:rsid w:val="00165D65"/>
    <w:rsid w:val="0016629D"/>
    <w:rsid w:val="00166A88"/>
    <w:rsid w:val="00166AC1"/>
    <w:rsid w:val="00166C87"/>
    <w:rsid w:val="00166DC0"/>
    <w:rsid w:val="00166ECF"/>
    <w:rsid w:val="0016717D"/>
    <w:rsid w:val="00167451"/>
    <w:rsid w:val="00167607"/>
    <w:rsid w:val="0016782C"/>
    <w:rsid w:val="001678DE"/>
    <w:rsid w:val="00167E99"/>
    <w:rsid w:val="00167EC0"/>
    <w:rsid w:val="00167FB8"/>
    <w:rsid w:val="0017033E"/>
    <w:rsid w:val="001705B4"/>
    <w:rsid w:val="00170682"/>
    <w:rsid w:val="00170AAD"/>
    <w:rsid w:val="00170F62"/>
    <w:rsid w:val="001710A2"/>
    <w:rsid w:val="00171344"/>
    <w:rsid w:val="001714B0"/>
    <w:rsid w:val="00171C70"/>
    <w:rsid w:val="00171D0F"/>
    <w:rsid w:val="00171E52"/>
    <w:rsid w:val="001720D9"/>
    <w:rsid w:val="001721E7"/>
    <w:rsid w:val="0017228E"/>
    <w:rsid w:val="001726D7"/>
    <w:rsid w:val="0017291F"/>
    <w:rsid w:val="00172ABC"/>
    <w:rsid w:val="00172C1C"/>
    <w:rsid w:val="00172DB8"/>
    <w:rsid w:val="00172DCC"/>
    <w:rsid w:val="001732C4"/>
    <w:rsid w:val="00173394"/>
    <w:rsid w:val="0017368B"/>
    <w:rsid w:val="0017376B"/>
    <w:rsid w:val="0017384F"/>
    <w:rsid w:val="00173A8C"/>
    <w:rsid w:val="001740D6"/>
    <w:rsid w:val="001741F2"/>
    <w:rsid w:val="001742ED"/>
    <w:rsid w:val="001744FF"/>
    <w:rsid w:val="00174AFC"/>
    <w:rsid w:val="00174B98"/>
    <w:rsid w:val="00174CAD"/>
    <w:rsid w:val="00174EE6"/>
    <w:rsid w:val="00174F78"/>
    <w:rsid w:val="00175036"/>
    <w:rsid w:val="001752C9"/>
    <w:rsid w:val="001752E3"/>
    <w:rsid w:val="0017584F"/>
    <w:rsid w:val="00175CE1"/>
    <w:rsid w:val="00175CE6"/>
    <w:rsid w:val="0017616A"/>
    <w:rsid w:val="0017621D"/>
    <w:rsid w:val="0017680A"/>
    <w:rsid w:val="00176F06"/>
    <w:rsid w:val="0017721F"/>
    <w:rsid w:val="001776E3"/>
    <w:rsid w:val="00177CC7"/>
    <w:rsid w:val="00180577"/>
    <w:rsid w:val="001808FD"/>
    <w:rsid w:val="00180A6F"/>
    <w:rsid w:val="00180EE9"/>
    <w:rsid w:val="00181210"/>
    <w:rsid w:val="001812DA"/>
    <w:rsid w:val="001814BC"/>
    <w:rsid w:val="001815C4"/>
    <w:rsid w:val="0018167F"/>
    <w:rsid w:val="0018192D"/>
    <w:rsid w:val="00181AC7"/>
    <w:rsid w:val="00181C13"/>
    <w:rsid w:val="00181C7B"/>
    <w:rsid w:val="00181EF9"/>
    <w:rsid w:val="00181F74"/>
    <w:rsid w:val="00181FE7"/>
    <w:rsid w:val="00182989"/>
    <w:rsid w:val="00182D18"/>
    <w:rsid w:val="00182E7D"/>
    <w:rsid w:val="00182F49"/>
    <w:rsid w:val="00182F89"/>
    <w:rsid w:val="001832AF"/>
    <w:rsid w:val="001832B3"/>
    <w:rsid w:val="001832D0"/>
    <w:rsid w:val="001833E5"/>
    <w:rsid w:val="001833F2"/>
    <w:rsid w:val="0018347B"/>
    <w:rsid w:val="00183C49"/>
    <w:rsid w:val="00183E93"/>
    <w:rsid w:val="001840B1"/>
    <w:rsid w:val="001846F6"/>
    <w:rsid w:val="0018496E"/>
    <w:rsid w:val="00184DFC"/>
    <w:rsid w:val="001852FF"/>
    <w:rsid w:val="00185B69"/>
    <w:rsid w:val="00185C41"/>
    <w:rsid w:val="00185DAF"/>
    <w:rsid w:val="00185F43"/>
    <w:rsid w:val="0018609C"/>
    <w:rsid w:val="0018615C"/>
    <w:rsid w:val="00186639"/>
    <w:rsid w:val="0018686A"/>
    <w:rsid w:val="00186AC3"/>
    <w:rsid w:val="00186AD8"/>
    <w:rsid w:val="00186EAF"/>
    <w:rsid w:val="00186F9F"/>
    <w:rsid w:val="00186FA3"/>
    <w:rsid w:val="00187BF5"/>
    <w:rsid w:val="00187E36"/>
    <w:rsid w:val="0019006C"/>
    <w:rsid w:val="001903F7"/>
    <w:rsid w:val="001907EA"/>
    <w:rsid w:val="00191055"/>
    <w:rsid w:val="001913C9"/>
    <w:rsid w:val="001914BF"/>
    <w:rsid w:val="001914DA"/>
    <w:rsid w:val="00191595"/>
    <w:rsid w:val="001915D1"/>
    <w:rsid w:val="0019197B"/>
    <w:rsid w:val="00191DDA"/>
    <w:rsid w:val="00191DE1"/>
    <w:rsid w:val="00192060"/>
    <w:rsid w:val="001920A8"/>
    <w:rsid w:val="001920B6"/>
    <w:rsid w:val="0019273D"/>
    <w:rsid w:val="001928CB"/>
    <w:rsid w:val="001929A4"/>
    <w:rsid w:val="00192C78"/>
    <w:rsid w:val="001932F9"/>
    <w:rsid w:val="001936D6"/>
    <w:rsid w:val="00193E3B"/>
    <w:rsid w:val="001941C1"/>
    <w:rsid w:val="0019441B"/>
    <w:rsid w:val="001949EE"/>
    <w:rsid w:val="00194DCD"/>
    <w:rsid w:val="00194E32"/>
    <w:rsid w:val="00194F13"/>
    <w:rsid w:val="00194FE4"/>
    <w:rsid w:val="0019505F"/>
    <w:rsid w:val="001952D6"/>
    <w:rsid w:val="001953DF"/>
    <w:rsid w:val="00195468"/>
    <w:rsid w:val="001955A6"/>
    <w:rsid w:val="001955AA"/>
    <w:rsid w:val="00195742"/>
    <w:rsid w:val="001958CC"/>
    <w:rsid w:val="001958E3"/>
    <w:rsid w:val="00195A68"/>
    <w:rsid w:val="00195AB6"/>
    <w:rsid w:val="00195C89"/>
    <w:rsid w:val="00195DB9"/>
    <w:rsid w:val="00196741"/>
    <w:rsid w:val="00196780"/>
    <w:rsid w:val="00196B1F"/>
    <w:rsid w:val="00196D0C"/>
    <w:rsid w:val="0019701D"/>
    <w:rsid w:val="001972D3"/>
    <w:rsid w:val="001973B3"/>
    <w:rsid w:val="00197544"/>
    <w:rsid w:val="00197831"/>
    <w:rsid w:val="00197F99"/>
    <w:rsid w:val="001A0066"/>
    <w:rsid w:val="001A0320"/>
    <w:rsid w:val="001A0541"/>
    <w:rsid w:val="001A088E"/>
    <w:rsid w:val="001A0FB7"/>
    <w:rsid w:val="001A1239"/>
    <w:rsid w:val="001A12DD"/>
    <w:rsid w:val="001A1495"/>
    <w:rsid w:val="001A14C5"/>
    <w:rsid w:val="001A14F1"/>
    <w:rsid w:val="001A17F0"/>
    <w:rsid w:val="001A22F5"/>
    <w:rsid w:val="001A253E"/>
    <w:rsid w:val="001A276B"/>
    <w:rsid w:val="001A2832"/>
    <w:rsid w:val="001A2915"/>
    <w:rsid w:val="001A346A"/>
    <w:rsid w:val="001A3489"/>
    <w:rsid w:val="001A392F"/>
    <w:rsid w:val="001A3B0C"/>
    <w:rsid w:val="001A3CC6"/>
    <w:rsid w:val="001A3E21"/>
    <w:rsid w:val="001A47D9"/>
    <w:rsid w:val="001A49F3"/>
    <w:rsid w:val="001A508F"/>
    <w:rsid w:val="001A559A"/>
    <w:rsid w:val="001A55C0"/>
    <w:rsid w:val="001A56A4"/>
    <w:rsid w:val="001A575C"/>
    <w:rsid w:val="001A57AF"/>
    <w:rsid w:val="001A596D"/>
    <w:rsid w:val="001A5E28"/>
    <w:rsid w:val="001A5E6E"/>
    <w:rsid w:val="001A6054"/>
    <w:rsid w:val="001A6257"/>
    <w:rsid w:val="001A63F1"/>
    <w:rsid w:val="001A649A"/>
    <w:rsid w:val="001A6618"/>
    <w:rsid w:val="001A6CB5"/>
    <w:rsid w:val="001A6E3E"/>
    <w:rsid w:val="001A7020"/>
    <w:rsid w:val="001A7043"/>
    <w:rsid w:val="001A7150"/>
    <w:rsid w:val="001A75C0"/>
    <w:rsid w:val="001A7AE5"/>
    <w:rsid w:val="001A7BB4"/>
    <w:rsid w:val="001A7E03"/>
    <w:rsid w:val="001B02F8"/>
    <w:rsid w:val="001B05E7"/>
    <w:rsid w:val="001B0A36"/>
    <w:rsid w:val="001B0A47"/>
    <w:rsid w:val="001B0AD3"/>
    <w:rsid w:val="001B0AE0"/>
    <w:rsid w:val="001B0BF5"/>
    <w:rsid w:val="001B1076"/>
    <w:rsid w:val="001B113E"/>
    <w:rsid w:val="001B1628"/>
    <w:rsid w:val="001B1A5A"/>
    <w:rsid w:val="001B1D43"/>
    <w:rsid w:val="001B1E5D"/>
    <w:rsid w:val="001B201C"/>
    <w:rsid w:val="001B28C3"/>
    <w:rsid w:val="001B2B14"/>
    <w:rsid w:val="001B2FFC"/>
    <w:rsid w:val="001B32C9"/>
    <w:rsid w:val="001B350A"/>
    <w:rsid w:val="001B36B5"/>
    <w:rsid w:val="001B396F"/>
    <w:rsid w:val="001B3AEC"/>
    <w:rsid w:val="001B3BE9"/>
    <w:rsid w:val="001B3D0B"/>
    <w:rsid w:val="001B3FEC"/>
    <w:rsid w:val="001B41AA"/>
    <w:rsid w:val="001B41C3"/>
    <w:rsid w:val="001B470B"/>
    <w:rsid w:val="001B4997"/>
    <w:rsid w:val="001B49B3"/>
    <w:rsid w:val="001B4D48"/>
    <w:rsid w:val="001B4F16"/>
    <w:rsid w:val="001B5015"/>
    <w:rsid w:val="001B55BD"/>
    <w:rsid w:val="001B5744"/>
    <w:rsid w:val="001B576C"/>
    <w:rsid w:val="001B5AB2"/>
    <w:rsid w:val="001B5E0E"/>
    <w:rsid w:val="001B5F73"/>
    <w:rsid w:val="001B6598"/>
    <w:rsid w:val="001B684F"/>
    <w:rsid w:val="001B685F"/>
    <w:rsid w:val="001B6CA7"/>
    <w:rsid w:val="001B6D5B"/>
    <w:rsid w:val="001B7773"/>
    <w:rsid w:val="001B7805"/>
    <w:rsid w:val="001B7C6B"/>
    <w:rsid w:val="001C0170"/>
    <w:rsid w:val="001C0360"/>
    <w:rsid w:val="001C0547"/>
    <w:rsid w:val="001C0D76"/>
    <w:rsid w:val="001C0F6A"/>
    <w:rsid w:val="001C1097"/>
    <w:rsid w:val="001C1310"/>
    <w:rsid w:val="001C1B26"/>
    <w:rsid w:val="001C1DE6"/>
    <w:rsid w:val="001C1F67"/>
    <w:rsid w:val="001C25C4"/>
    <w:rsid w:val="001C2628"/>
    <w:rsid w:val="001C2702"/>
    <w:rsid w:val="001C2BD9"/>
    <w:rsid w:val="001C2FBD"/>
    <w:rsid w:val="001C3188"/>
    <w:rsid w:val="001C322E"/>
    <w:rsid w:val="001C370A"/>
    <w:rsid w:val="001C423E"/>
    <w:rsid w:val="001C4247"/>
    <w:rsid w:val="001C424D"/>
    <w:rsid w:val="001C44DD"/>
    <w:rsid w:val="001C514B"/>
    <w:rsid w:val="001C5645"/>
    <w:rsid w:val="001C5AA9"/>
    <w:rsid w:val="001C5BF2"/>
    <w:rsid w:val="001C5C1E"/>
    <w:rsid w:val="001C5CF2"/>
    <w:rsid w:val="001C654A"/>
    <w:rsid w:val="001C667D"/>
    <w:rsid w:val="001C6725"/>
    <w:rsid w:val="001C67CF"/>
    <w:rsid w:val="001C6996"/>
    <w:rsid w:val="001C6E1C"/>
    <w:rsid w:val="001C70BA"/>
    <w:rsid w:val="001C70FA"/>
    <w:rsid w:val="001C73DF"/>
    <w:rsid w:val="001C7445"/>
    <w:rsid w:val="001C745E"/>
    <w:rsid w:val="001C76A0"/>
    <w:rsid w:val="001C7773"/>
    <w:rsid w:val="001C7859"/>
    <w:rsid w:val="001C78D1"/>
    <w:rsid w:val="001C792D"/>
    <w:rsid w:val="001C7C6C"/>
    <w:rsid w:val="001C7CE8"/>
    <w:rsid w:val="001C7DE8"/>
    <w:rsid w:val="001D00A0"/>
    <w:rsid w:val="001D0717"/>
    <w:rsid w:val="001D096E"/>
    <w:rsid w:val="001D0D9B"/>
    <w:rsid w:val="001D0E33"/>
    <w:rsid w:val="001D1269"/>
    <w:rsid w:val="001D146C"/>
    <w:rsid w:val="001D14BE"/>
    <w:rsid w:val="001D16EA"/>
    <w:rsid w:val="001D1A05"/>
    <w:rsid w:val="001D1B14"/>
    <w:rsid w:val="001D1E47"/>
    <w:rsid w:val="001D2268"/>
    <w:rsid w:val="001D25A3"/>
    <w:rsid w:val="001D2C09"/>
    <w:rsid w:val="001D32AD"/>
    <w:rsid w:val="001D3480"/>
    <w:rsid w:val="001D3AF3"/>
    <w:rsid w:val="001D3C54"/>
    <w:rsid w:val="001D3CC8"/>
    <w:rsid w:val="001D4174"/>
    <w:rsid w:val="001D41F1"/>
    <w:rsid w:val="001D52C7"/>
    <w:rsid w:val="001D5528"/>
    <w:rsid w:val="001D55A6"/>
    <w:rsid w:val="001D560A"/>
    <w:rsid w:val="001D56B4"/>
    <w:rsid w:val="001D5834"/>
    <w:rsid w:val="001D586C"/>
    <w:rsid w:val="001D5C55"/>
    <w:rsid w:val="001D5CD3"/>
    <w:rsid w:val="001D680C"/>
    <w:rsid w:val="001D69CA"/>
    <w:rsid w:val="001D69D5"/>
    <w:rsid w:val="001D6B58"/>
    <w:rsid w:val="001D6BC9"/>
    <w:rsid w:val="001D6BCD"/>
    <w:rsid w:val="001D7447"/>
    <w:rsid w:val="001D756D"/>
    <w:rsid w:val="001D77FD"/>
    <w:rsid w:val="001D7DC6"/>
    <w:rsid w:val="001E0440"/>
    <w:rsid w:val="001E05E3"/>
    <w:rsid w:val="001E0718"/>
    <w:rsid w:val="001E0C30"/>
    <w:rsid w:val="001E0E1C"/>
    <w:rsid w:val="001E0E40"/>
    <w:rsid w:val="001E0E5D"/>
    <w:rsid w:val="001E1301"/>
    <w:rsid w:val="001E18F5"/>
    <w:rsid w:val="001E1932"/>
    <w:rsid w:val="001E1B5F"/>
    <w:rsid w:val="001E1D46"/>
    <w:rsid w:val="001E2017"/>
    <w:rsid w:val="001E2084"/>
    <w:rsid w:val="001E224F"/>
    <w:rsid w:val="001E22DB"/>
    <w:rsid w:val="001E277C"/>
    <w:rsid w:val="001E2797"/>
    <w:rsid w:val="001E293B"/>
    <w:rsid w:val="001E2D5A"/>
    <w:rsid w:val="001E308F"/>
    <w:rsid w:val="001E3148"/>
    <w:rsid w:val="001E3626"/>
    <w:rsid w:val="001E36CA"/>
    <w:rsid w:val="001E390C"/>
    <w:rsid w:val="001E396D"/>
    <w:rsid w:val="001E3A74"/>
    <w:rsid w:val="001E3C3B"/>
    <w:rsid w:val="001E3E86"/>
    <w:rsid w:val="001E44D7"/>
    <w:rsid w:val="001E456A"/>
    <w:rsid w:val="001E470D"/>
    <w:rsid w:val="001E4BFE"/>
    <w:rsid w:val="001E4EEC"/>
    <w:rsid w:val="001E5016"/>
    <w:rsid w:val="001E51E4"/>
    <w:rsid w:val="001E536E"/>
    <w:rsid w:val="001E537A"/>
    <w:rsid w:val="001E53A2"/>
    <w:rsid w:val="001E56A1"/>
    <w:rsid w:val="001E57C0"/>
    <w:rsid w:val="001E5886"/>
    <w:rsid w:val="001E59E5"/>
    <w:rsid w:val="001E5A44"/>
    <w:rsid w:val="001E5DE1"/>
    <w:rsid w:val="001E5F7F"/>
    <w:rsid w:val="001E6027"/>
    <w:rsid w:val="001E61BF"/>
    <w:rsid w:val="001E62CC"/>
    <w:rsid w:val="001E63F9"/>
    <w:rsid w:val="001E6417"/>
    <w:rsid w:val="001E64F6"/>
    <w:rsid w:val="001E66D9"/>
    <w:rsid w:val="001E67D1"/>
    <w:rsid w:val="001E6BF0"/>
    <w:rsid w:val="001E70B5"/>
    <w:rsid w:val="001E7124"/>
    <w:rsid w:val="001E71FE"/>
    <w:rsid w:val="001E742F"/>
    <w:rsid w:val="001E7698"/>
    <w:rsid w:val="001E7A63"/>
    <w:rsid w:val="001E7C2A"/>
    <w:rsid w:val="001E7D21"/>
    <w:rsid w:val="001E7D67"/>
    <w:rsid w:val="001E7D72"/>
    <w:rsid w:val="001F035D"/>
    <w:rsid w:val="001F03F2"/>
    <w:rsid w:val="001F0479"/>
    <w:rsid w:val="001F0580"/>
    <w:rsid w:val="001F0698"/>
    <w:rsid w:val="001F085E"/>
    <w:rsid w:val="001F0AD8"/>
    <w:rsid w:val="001F0C29"/>
    <w:rsid w:val="001F0F0C"/>
    <w:rsid w:val="001F10DB"/>
    <w:rsid w:val="001F1212"/>
    <w:rsid w:val="001F1222"/>
    <w:rsid w:val="001F12E6"/>
    <w:rsid w:val="001F16DC"/>
    <w:rsid w:val="001F1730"/>
    <w:rsid w:val="001F1A01"/>
    <w:rsid w:val="001F1C48"/>
    <w:rsid w:val="001F2072"/>
    <w:rsid w:val="001F24C9"/>
    <w:rsid w:val="001F24EC"/>
    <w:rsid w:val="001F26A5"/>
    <w:rsid w:val="001F2891"/>
    <w:rsid w:val="001F28F9"/>
    <w:rsid w:val="001F2B08"/>
    <w:rsid w:val="001F2C3C"/>
    <w:rsid w:val="001F2C7F"/>
    <w:rsid w:val="001F3086"/>
    <w:rsid w:val="001F32AF"/>
    <w:rsid w:val="001F34D8"/>
    <w:rsid w:val="001F3772"/>
    <w:rsid w:val="001F385F"/>
    <w:rsid w:val="001F3883"/>
    <w:rsid w:val="001F38F6"/>
    <w:rsid w:val="001F3AA2"/>
    <w:rsid w:val="001F402C"/>
    <w:rsid w:val="001F4179"/>
    <w:rsid w:val="001F41B9"/>
    <w:rsid w:val="001F42CB"/>
    <w:rsid w:val="001F444A"/>
    <w:rsid w:val="001F4654"/>
    <w:rsid w:val="001F4887"/>
    <w:rsid w:val="001F49E8"/>
    <w:rsid w:val="001F4CD1"/>
    <w:rsid w:val="001F51AA"/>
    <w:rsid w:val="001F56C6"/>
    <w:rsid w:val="001F57F3"/>
    <w:rsid w:val="001F5853"/>
    <w:rsid w:val="001F5899"/>
    <w:rsid w:val="001F5B91"/>
    <w:rsid w:val="001F5D29"/>
    <w:rsid w:val="001F5E7C"/>
    <w:rsid w:val="001F5EF5"/>
    <w:rsid w:val="001F60FE"/>
    <w:rsid w:val="001F6A8D"/>
    <w:rsid w:val="001F71EF"/>
    <w:rsid w:val="001F7385"/>
    <w:rsid w:val="001F74FF"/>
    <w:rsid w:val="001F79B0"/>
    <w:rsid w:val="001F7FDD"/>
    <w:rsid w:val="00200418"/>
    <w:rsid w:val="002007F8"/>
    <w:rsid w:val="002008E4"/>
    <w:rsid w:val="00200976"/>
    <w:rsid w:val="002014B4"/>
    <w:rsid w:val="0020151C"/>
    <w:rsid w:val="002015BA"/>
    <w:rsid w:val="0020193A"/>
    <w:rsid w:val="002019A1"/>
    <w:rsid w:val="00201BA9"/>
    <w:rsid w:val="00201E69"/>
    <w:rsid w:val="00202329"/>
    <w:rsid w:val="002024E1"/>
    <w:rsid w:val="002026C6"/>
    <w:rsid w:val="0020292E"/>
    <w:rsid w:val="00202B3A"/>
    <w:rsid w:val="00202C51"/>
    <w:rsid w:val="00202DC4"/>
    <w:rsid w:val="00202EA0"/>
    <w:rsid w:val="00202EDB"/>
    <w:rsid w:val="00202FB9"/>
    <w:rsid w:val="0020335C"/>
    <w:rsid w:val="002036AF"/>
    <w:rsid w:val="002038A4"/>
    <w:rsid w:val="002038C7"/>
    <w:rsid w:val="00203C3E"/>
    <w:rsid w:val="00203D2F"/>
    <w:rsid w:val="00203D4D"/>
    <w:rsid w:val="00204738"/>
    <w:rsid w:val="00204CAE"/>
    <w:rsid w:val="00204F19"/>
    <w:rsid w:val="00205607"/>
    <w:rsid w:val="00205A07"/>
    <w:rsid w:val="002061DD"/>
    <w:rsid w:val="002067A1"/>
    <w:rsid w:val="00206A02"/>
    <w:rsid w:val="00206CA0"/>
    <w:rsid w:val="00206CA1"/>
    <w:rsid w:val="00206D18"/>
    <w:rsid w:val="0020710F"/>
    <w:rsid w:val="00207784"/>
    <w:rsid w:val="00207896"/>
    <w:rsid w:val="0020789B"/>
    <w:rsid w:val="0020792E"/>
    <w:rsid w:val="00207AED"/>
    <w:rsid w:val="00207D90"/>
    <w:rsid w:val="00210018"/>
    <w:rsid w:val="00210040"/>
    <w:rsid w:val="00210276"/>
    <w:rsid w:val="002105D6"/>
    <w:rsid w:val="002109AA"/>
    <w:rsid w:val="00210A17"/>
    <w:rsid w:val="00210C06"/>
    <w:rsid w:val="00210E45"/>
    <w:rsid w:val="00210F93"/>
    <w:rsid w:val="002111DB"/>
    <w:rsid w:val="00211510"/>
    <w:rsid w:val="00211666"/>
    <w:rsid w:val="0021170A"/>
    <w:rsid w:val="00211736"/>
    <w:rsid w:val="00211DEA"/>
    <w:rsid w:val="00211ED7"/>
    <w:rsid w:val="0021204E"/>
    <w:rsid w:val="00212073"/>
    <w:rsid w:val="002124A3"/>
    <w:rsid w:val="00212A5A"/>
    <w:rsid w:val="00212AC2"/>
    <w:rsid w:val="002130B2"/>
    <w:rsid w:val="0021340A"/>
    <w:rsid w:val="002137D9"/>
    <w:rsid w:val="00213CEE"/>
    <w:rsid w:val="00213F37"/>
    <w:rsid w:val="0021414A"/>
    <w:rsid w:val="002143C4"/>
    <w:rsid w:val="002144E1"/>
    <w:rsid w:val="00214F29"/>
    <w:rsid w:val="00214F36"/>
    <w:rsid w:val="0021541B"/>
    <w:rsid w:val="002156F3"/>
    <w:rsid w:val="00215E94"/>
    <w:rsid w:val="002160EB"/>
    <w:rsid w:val="0021617F"/>
    <w:rsid w:val="002161E5"/>
    <w:rsid w:val="00216488"/>
    <w:rsid w:val="00216495"/>
    <w:rsid w:val="00216C76"/>
    <w:rsid w:val="00216C88"/>
    <w:rsid w:val="00217096"/>
    <w:rsid w:val="00217420"/>
    <w:rsid w:val="00217C46"/>
    <w:rsid w:val="00217CCE"/>
    <w:rsid w:val="00220885"/>
    <w:rsid w:val="002209D4"/>
    <w:rsid w:val="00220CF7"/>
    <w:rsid w:val="00220E7D"/>
    <w:rsid w:val="002214C6"/>
    <w:rsid w:val="00221518"/>
    <w:rsid w:val="0022181B"/>
    <w:rsid w:val="00221EA4"/>
    <w:rsid w:val="00221FAC"/>
    <w:rsid w:val="002220BA"/>
    <w:rsid w:val="002221CD"/>
    <w:rsid w:val="002222F9"/>
    <w:rsid w:val="002224BB"/>
    <w:rsid w:val="002226A4"/>
    <w:rsid w:val="0022283D"/>
    <w:rsid w:val="00222E30"/>
    <w:rsid w:val="00223242"/>
    <w:rsid w:val="002232D5"/>
    <w:rsid w:val="002234A0"/>
    <w:rsid w:val="00223833"/>
    <w:rsid w:val="00223F31"/>
    <w:rsid w:val="00223F4B"/>
    <w:rsid w:val="00224071"/>
    <w:rsid w:val="00224389"/>
    <w:rsid w:val="00224BF4"/>
    <w:rsid w:val="00224D24"/>
    <w:rsid w:val="00224FB3"/>
    <w:rsid w:val="002254FB"/>
    <w:rsid w:val="00225869"/>
    <w:rsid w:val="00225917"/>
    <w:rsid w:val="00225DF7"/>
    <w:rsid w:val="00226AAC"/>
    <w:rsid w:val="00226CD9"/>
    <w:rsid w:val="00226F74"/>
    <w:rsid w:val="00227066"/>
    <w:rsid w:val="00227092"/>
    <w:rsid w:val="00227676"/>
    <w:rsid w:val="002276E4"/>
    <w:rsid w:val="0022781E"/>
    <w:rsid w:val="00227833"/>
    <w:rsid w:val="002278FA"/>
    <w:rsid w:val="002279B1"/>
    <w:rsid w:val="00227B4F"/>
    <w:rsid w:val="00227D5C"/>
    <w:rsid w:val="00230242"/>
    <w:rsid w:val="0023064A"/>
    <w:rsid w:val="002308F9"/>
    <w:rsid w:val="00230A8A"/>
    <w:rsid w:val="00230AC6"/>
    <w:rsid w:val="00230E03"/>
    <w:rsid w:val="00230EBF"/>
    <w:rsid w:val="00230F9C"/>
    <w:rsid w:val="002310EF"/>
    <w:rsid w:val="00231292"/>
    <w:rsid w:val="00231CFE"/>
    <w:rsid w:val="00232511"/>
    <w:rsid w:val="002329D4"/>
    <w:rsid w:val="00232B93"/>
    <w:rsid w:val="00232D89"/>
    <w:rsid w:val="00232D9E"/>
    <w:rsid w:val="00232FDE"/>
    <w:rsid w:val="00233107"/>
    <w:rsid w:val="00233302"/>
    <w:rsid w:val="0023347E"/>
    <w:rsid w:val="002335D2"/>
    <w:rsid w:val="0023367C"/>
    <w:rsid w:val="002337F3"/>
    <w:rsid w:val="00233A6D"/>
    <w:rsid w:val="00233E75"/>
    <w:rsid w:val="0023416A"/>
    <w:rsid w:val="002341E6"/>
    <w:rsid w:val="00234A62"/>
    <w:rsid w:val="00234B96"/>
    <w:rsid w:val="0023536E"/>
    <w:rsid w:val="00235418"/>
    <w:rsid w:val="0023543E"/>
    <w:rsid w:val="002357B4"/>
    <w:rsid w:val="0023584E"/>
    <w:rsid w:val="00235C93"/>
    <w:rsid w:val="00235CBF"/>
    <w:rsid w:val="00235FA2"/>
    <w:rsid w:val="00236086"/>
    <w:rsid w:val="0023618E"/>
    <w:rsid w:val="00236561"/>
    <w:rsid w:val="00236830"/>
    <w:rsid w:val="00236A6A"/>
    <w:rsid w:val="00236CC9"/>
    <w:rsid w:val="0023702C"/>
    <w:rsid w:val="002372E7"/>
    <w:rsid w:val="002375BF"/>
    <w:rsid w:val="002379CC"/>
    <w:rsid w:val="00237DDC"/>
    <w:rsid w:val="00237E32"/>
    <w:rsid w:val="00237EE0"/>
    <w:rsid w:val="00237FC6"/>
    <w:rsid w:val="00240554"/>
    <w:rsid w:val="00240766"/>
    <w:rsid w:val="00240829"/>
    <w:rsid w:val="0024086C"/>
    <w:rsid w:val="00240890"/>
    <w:rsid w:val="00240BE7"/>
    <w:rsid w:val="00240D9B"/>
    <w:rsid w:val="00240FEB"/>
    <w:rsid w:val="002415AA"/>
    <w:rsid w:val="0024161F"/>
    <w:rsid w:val="0024166F"/>
    <w:rsid w:val="00241725"/>
    <w:rsid w:val="00241BFE"/>
    <w:rsid w:val="002420C8"/>
    <w:rsid w:val="002421CD"/>
    <w:rsid w:val="002421DB"/>
    <w:rsid w:val="00242380"/>
    <w:rsid w:val="002424D9"/>
    <w:rsid w:val="002428A0"/>
    <w:rsid w:val="00242BFE"/>
    <w:rsid w:val="00242CFC"/>
    <w:rsid w:val="00242EA0"/>
    <w:rsid w:val="00243022"/>
    <w:rsid w:val="0024314F"/>
    <w:rsid w:val="00243635"/>
    <w:rsid w:val="00243814"/>
    <w:rsid w:val="002439FE"/>
    <w:rsid w:val="002440D1"/>
    <w:rsid w:val="00244252"/>
    <w:rsid w:val="002442A7"/>
    <w:rsid w:val="002444F4"/>
    <w:rsid w:val="00244605"/>
    <w:rsid w:val="002448DC"/>
    <w:rsid w:val="00244E17"/>
    <w:rsid w:val="00244F9B"/>
    <w:rsid w:val="00245127"/>
    <w:rsid w:val="002456F8"/>
    <w:rsid w:val="00245A43"/>
    <w:rsid w:val="00245C0A"/>
    <w:rsid w:val="00245EE6"/>
    <w:rsid w:val="00246015"/>
    <w:rsid w:val="0024601B"/>
    <w:rsid w:val="0024613F"/>
    <w:rsid w:val="002462B4"/>
    <w:rsid w:val="00246536"/>
    <w:rsid w:val="002466C3"/>
    <w:rsid w:val="0024681C"/>
    <w:rsid w:val="00246CA5"/>
    <w:rsid w:val="00246F71"/>
    <w:rsid w:val="002473F7"/>
    <w:rsid w:val="0024751D"/>
    <w:rsid w:val="002476B2"/>
    <w:rsid w:val="0024774C"/>
    <w:rsid w:val="00247CC8"/>
    <w:rsid w:val="0025010C"/>
    <w:rsid w:val="00250B4F"/>
    <w:rsid w:val="00250C7D"/>
    <w:rsid w:val="00250CDF"/>
    <w:rsid w:val="00250E29"/>
    <w:rsid w:val="00250EEE"/>
    <w:rsid w:val="00250F6D"/>
    <w:rsid w:val="00250F99"/>
    <w:rsid w:val="00251302"/>
    <w:rsid w:val="002513B5"/>
    <w:rsid w:val="0025143F"/>
    <w:rsid w:val="002518B6"/>
    <w:rsid w:val="00251A52"/>
    <w:rsid w:val="00251C51"/>
    <w:rsid w:val="00251E90"/>
    <w:rsid w:val="00251FA3"/>
    <w:rsid w:val="0025229F"/>
    <w:rsid w:val="00252570"/>
    <w:rsid w:val="002525CD"/>
    <w:rsid w:val="00252B90"/>
    <w:rsid w:val="00252D2C"/>
    <w:rsid w:val="00253054"/>
    <w:rsid w:val="00253561"/>
    <w:rsid w:val="00253797"/>
    <w:rsid w:val="00253876"/>
    <w:rsid w:val="00253A43"/>
    <w:rsid w:val="00253AD5"/>
    <w:rsid w:val="00253C88"/>
    <w:rsid w:val="00254199"/>
    <w:rsid w:val="00254348"/>
    <w:rsid w:val="0025462C"/>
    <w:rsid w:val="002546AF"/>
    <w:rsid w:val="0025487C"/>
    <w:rsid w:val="00254FB4"/>
    <w:rsid w:val="0025504E"/>
    <w:rsid w:val="00255243"/>
    <w:rsid w:val="00255839"/>
    <w:rsid w:val="00255B47"/>
    <w:rsid w:val="00255E72"/>
    <w:rsid w:val="00256157"/>
    <w:rsid w:val="0025655E"/>
    <w:rsid w:val="00256892"/>
    <w:rsid w:val="00256A38"/>
    <w:rsid w:val="00256A7F"/>
    <w:rsid w:val="00256C88"/>
    <w:rsid w:val="00256D75"/>
    <w:rsid w:val="00256F94"/>
    <w:rsid w:val="002570B9"/>
    <w:rsid w:val="0025740B"/>
    <w:rsid w:val="00257551"/>
    <w:rsid w:val="0025757F"/>
    <w:rsid w:val="002577D8"/>
    <w:rsid w:val="00257A2A"/>
    <w:rsid w:val="00257B78"/>
    <w:rsid w:val="00257EDD"/>
    <w:rsid w:val="0026062A"/>
    <w:rsid w:val="00260AD1"/>
    <w:rsid w:val="00260C5D"/>
    <w:rsid w:val="002610C2"/>
    <w:rsid w:val="00261190"/>
    <w:rsid w:val="00261662"/>
    <w:rsid w:val="002616BF"/>
    <w:rsid w:val="0026171F"/>
    <w:rsid w:val="002617E5"/>
    <w:rsid w:val="002620B2"/>
    <w:rsid w:val="002620BD"/>
    <w:rsid w:val="0026210B"/>
    <w:rsid w:val="002622B3"/>
    <w:rsid w:val="0026255A"/>
    <w:rsid w:val="002625DD"/>
    <w:rsid w:val="002628D6"/>
    <w:rsid w:val="002628FC"/>
    <w:rsid w:val="00262DBD"/>
    <w:rsid w:val="0026322D"/>
    <w:rsid w:val="002637C7"/>
    <w:rsid w:val="0026391A"/>
    <w:rsid w:val="002639F5"/>
    <w:rsid w:val="00263A36"/>
    <w:rsid w:val="00263B61"/>
    <w:rsid w:val="00263B6D"/>
    <w:rsid w:val="00263E01"/>
    <w:rsid w:val="00263F78"/>
    <w:rsid w:val="002643AF"/>
    <w:rsid w:val="00264465"/>
    <w:rsid w:val="002645D5"/>
    <w:rsid w:val="002646F5"/>
    <w:rsid w:val="00264996"/>
    <w:rsid w:val="00264CFF"/>
    <w:rsid w:val="00264E82"/>
    <w:rsid w:val="00264F53"/>
    <w:rsid w:val="002652B8"/>
    <w:rsid w:val="002654E9"/>
    <w:rsid w:val="0026557B"/>
    <w:rsid w:val="00265BDA"/>
    <w:rsid w:val="00265EEF"/>
    <w:rsid w:val="002666D3"/>
    <w:rsid w:val="00266875"/>
    <w:rsid w:val="00266B69"/>
    <w:rsid w:val="00266DB1"/>
    <w:rsid w:val="002671E6"/>
    <w:rsid w:val="002671F3"/>
    <w:rsid w:val="0026736B"/>
    <w:rsid w:val="002676FD"/>
    <w:rsid w:val="002677F2"/>
    <w:rsid w:val="0026791C"/>
    <w:rsid w:val="00267A5A"/>
    <w:rsid w:val="00267D5A"/>
    <w:rsid w:val="00267EA7"/>
    <w:rsid w:val="00270C06"/>
    <w:rsid w:val="00270F55"/>
    <w:rsid w:val="002710CE"/>
    <w:rsid w:val="0027118F"/>
    <w:rsid w:val="00271314"/>
    <w:rsid w:val="0027131A"/>
    <w:rsid w:val="002716AB"/>
    <w:rsid w:val="002719C7"/>
    <w:rsid w:val="00271FD6"/>
    <w:rsid w:val="00272294"/>
    <w:rsid w:val="002739DF"/>
    <w:rsid w:val="00273CD3"/>
    <w:rsid w:val="00273FD8"/>
    <w:rsid w:val="002743A0"/>
    <w:rsid w:val="00274445"/>
    <w:rsid w:val="00274D09"/>
    <w:rsid w:val="00274DAD"/>
    <w:rsid w:val="002754DE"/>
    <w:rsid w:val="0027565C"/>
    <w:rsid w:val="00275925"/>
    <w:rsid w:val="00275A0C"/>
    <w:rsid w:val="00275C30"/>
    <w:rsid w:val="00275C90"/>
    <w:rsid w:val="00275DE1"/>
    <w:rsid w:val="002764C2"/>
    <w:rsid w:val="00276DE6"/>
    <w:rsid w:val="00276F34"/>
    <w:rsid w:val="00276FD8"/>
    <w:rsid w:val="00277007"/>
    <w:rsid w:val="002770C8"/>
    <w:rsid w:val="002774D9"/>
    <w:rsid w:val="0027754F"/>
    <w:rsid w:val="00277A34"/>
    <w:rsid w:val="00277A5F"/>
    <w:rsid w:val="00277BFB"/>
    <w:rsid w:val="00277C53"/>
    <w:rsid w:val="00277D83"/>
    <w:rsid w:val="00277E6C"/>
    <w:rsid w:val="00277EBC"/>
    <w:rsid w:val="002802D5"/>
    <w:rsid w:val="00280312"/>
    <w:rsid w:val="00280454"/>
    <w:rsid w:val="00280534"/>
    <w:rsid w:val="0028091A"/>
    <w:rsid w:val="00280CFD"/>
    <w:rsid w:val="00280DF1"/>
    <w:rsid w:val="0028108B"/>
    <w:rsid w:val="002812F8"/>
    <w:rsid w:val="00281305"/>
    <w:rsid w:val="0028188B"/>
    <w:rsid w:val="00281ACE"/>
    <w:rsid w:val="002820D2"/>
    <w:rsid w:val="0028233D"/>
    <w:rsid w:val="0028236B"/>
    <w:rsid w:val="0028257B"/>
    <w:rsid w:val="00282788"/>
    <w:rsid w:val="0028280E"/>
    <w:rsid w:val="00282975"/>
    <w:rsid w:val="00282BB1"/>
    <w:rsid w:val="00282C02"/>
    <w:rsid w:val="002831D5"/>
    <w:rsid w:val="002834C9"/>
    <w:rsid w:val="0028395C"/>
    <w:rsid w:val="00283B23"/>
    <w:rsid w:val="00284053"/>
    <w:rsid w:val="00284164"/>
    <w:rsid w:val="002841AA"/>
    <w:rsid w:val="00284250"/>
    <w:rsid w:val="0028475A"/>
    <w:rsid w:val="002848AC"/>
    <w:rsid w:val="0028499A"/>
    <w:rsid w:val="00285180"/>
    <w:rsid w:val="0028521E"/>
    <w:rsid w:val="002855C4"/>
    <w:rsid w:val="0028567B"/>
    <w:rsid w:val="002857BD"/>
    <w:rsid w:val="002858A1"/>
    <w:rsid w:val="002859B5"/>
    <w:rsid w:val="00285BC5"/>
    <w:rsid w:val="00285DAF"/>
    <w:rsid w:val="002860AA"/>
    <w:rsid w:val="00286353"/>
    <w:rsid w:val="002863BF"/>
    <w:rsid w:val="00286D08"/>
    <w:rsid w:val="00286EB6"/>
    <w:rsid w:val="00287388"/>
    <w:rsid w:val="002873B5"/>
    <w:rsid w:val="00287424"/>
    <w:rsid w:val="002875D0"/>
    <w:rsid w:val="00287886"/>
    <w:rsid w:val="00287A38"/>
    <w:rsid w:val="00287CFD"/>
    <w:rsid w:val="00287EFC"/>
    <w:rsid w:val="00287FA5"/>
    <w:rsid w:val="00290344"/>
    <w:rsid w:val="00290748"/>
    <w:rsid w:val="00290D42"/>
    <w:rsid w:val="00290EF3"/>
    <w:rsid w:val="00291074"/>
    <w:rsid w:val="0029108B"/>
    <w:rsid w:val="002911CC"/>
    <w:rsid w:val="002913C6"/>
    <w:rsid w:val="002913F7"/>
    <w:rsid w:val="00291470"/>
    <w:rsid w:val="00291614"/>
    <w:rsid w:val="00291D8D"/>
    <w:rsid w:val="00291FCD"/>
    <w:rsid w:val="00292001"/>
    <w:rsid w:val="0029200A"/>
    <w:rsid w:val="002924F7"/>
    <w:rsid w:val="00292AF6"/>
    <w:rsid w:val="00292CD6"/>
    <w:rsid w:val="00292D40"/>
    <w:rsid w:val="00292DEF"/>
    <w:rsid w:val="00292ECB"/>
    <w:rsid w:val="00293633"/>
    <w:rsid w:val="00294373"/>
    <w:rsid w:val="002947D3"/>
    <w:rsid w:val="00294C28"/>
    <w:rsid w:val="00294E8B"/>
    <w:rsid w:val="00294FCB"/>
    <w:rsid w:val="00295161"/>
    <w:rsid w:val="00295289"/>
    <w:rsid w:val="00295297"/>
    <w:rsid w:val="00295B7E"/>
    <w:rsid w:val="00295F1B"/>
    <w:rsid w:val="00296989"/>
    <w:rsid w:val="00296C7E"/>
    <w:rsid w:val="00296D2E"/>
    <w:rsid w:val="002971D1"/>
    <w:rsid w:val="002974C1"/>
    <w:rsid w:val="00297596"/>
    <w:rsid w:val="002975AC"/>
    <w:rsid w:val="00297986"/>
    <w:rsid w:val="00297B53"/>
    <w:rsid w:val="002A003D"/>
    <w:rsid w:val="002A01A4"/>
    <w:rsid w:val="002A022B"/>
    <w:rsid w:val="002A052B"/>
    <w:rsid w:val="002A11EA"/>
    <w:rsid w:val="002A12BE"/>
    <w:rsid w:val="002A1735"/>
    <w:rsid w:val="002A18BF"/>
    <w:rsid w:val="002A1B5D"/>
    <w:rsid w:val="002A1CC6"/>
    <w:rsid w:val="002A1D9F"/>
    <w:rsid w:val="002A1DC0"/>
    <w:rsid w:val="002A1DC2"/>
    <w:rsid w:val="002A1E0B"/>
    <w:rsid w:val="002A211B"/>
    <w:rsid w:val="002A22F2"/>
    <w:rsid w:val="002A2442"/>
    <w:rsid w:val="002A24BE"/>
    <w:rsid w:val="002A2868"/>
    <w:rsid w:val="002A2925"/>
    <w:rsid w:val="002A2A9A"/>
    <w:rsid w:val="002A2BCF"/>
    <w:rsid w:val="002A2C0F"/>
    <w:rsid w:val="002A2F2A"/>
    <w:rsid w:val="002A330D"/>
    <w:rsid w:val="002A37F1"/>
    <w:rsid w:val="002A387D"/>
    <w:rsid w:val="002A38E5"/>
    <w:rsid w:val="002A410B"/>
    <w:rsid w:val="002A419B"/>
    <w:rsid w:val="002A44F6"/>
    <w:rsid w:val="002A4674"/>
    <w:rsid w:val="002A4784"/>
    <w:rsid w:val="002A4860"/>
    <w:rsid w:val="002A4A9D"/>
    <w:rsid w:val="002A4B0C"/>
    <w:rsid w:val="002A4B97"/>
    <w:rsid w:val="002A4C1B"/>
    <w:rsid w:val="002A4E5B"/>
    <w:rsid w:val="002A5328"/>
    <w:rsid w:val="002A56F2"/>
    <w:rsid w:val="002A586E"/>
    <w:rsid w:val="002A5BD2"/>
    <w:rsid w:val="002A5F3A"/>
    <w:rsid w:val="002A5FD3"/>
    <w:rsid w:val="002A61E5"/>
    <w:rsid w:val="002A639F"/>
    <w:rsid w:val="002A6832"/>
    <w:rsid w:val="002A6841"/>
    <w:rsid w:val="002A691E"/>
    <w:rsid w:val="002A6A43"/>
    <w:rsid w:val="002A6B0A"/>
    <w:rsid w:val="002A6CD3"/>
    <w:rsid w:val="002A6D79"/>
    <w:rsid w:val="002A75AF"/>
    <w:rsid w:val="002A76F8"/>
    <w:rsid w:val="002A792C"/>
    <w:rsid w:val="002A7CA1"/>
    <w:rsid w:val="002A7DFF"/>
    <w:rsid w:val="002B0B0D"/>
    <w:rsid w:val="002B0B1E"/>
    <w:rsid w:val="002B0B36"/>
    <w:rsid w:val="002B0B90"/>
    <w:rsid w:val="002B0ED0"/>
    <w:rsid w:val="002B0F51"/>
    <w:rsid w:val="002B1178"/>
    <w:rsid w:val="002B1447"/>
    <w:rsid w:val="002B148A"/>
    <w:rsid w:val="002B161F"/>
    <w:rsid w:val="002B190D"/>
    <w:rsid w:val="002B1B17"/>
    <w:rsid w:val="002B1E64"/>
    <w:rsid w:val="002B1FCE"/>
    <w:rsid w:val="002B2555"/>
    <w:rsid w:val="002B25EE"/>
    <w:rsid w:val="002B267F"/>
    <w:rsid w:val="002B2744"/>
    <w:rsid w:val="002B2A95"/>
    <w:rsid w:val="002B2C96"/>
    <w:rsid w:val="002B2CB1"/>
    <w:rsid w:val="002B2E74"/>
    <w:rsid w:val="002B31D7"/>
    <w:rsid w:val="002B32A1"/>
    <w:rsid w:val="002B34A5"/>
    <w:rsid w:val="002B35FF"/>
    <w:rsid w:val="002B37B3"/>
    <w:rsid w:val="002B3A12"/>
    <w:rsid w:val="002B3A27"/>
    <w:rsid w:val="002B3D2F"/>
    <w:rsid w:val="002B3E2D"/>
    <w:rsid w:val="002B4142"/>
    <w:rsid w:val="002B4324"/>
    <w:rsid w:val="002B4357"/>
    <w:rsid w:val="002B43AB"/>
    <w:rsid w:val="002B451D"/>
    <w:rsid w:val="002B4793"/>
    <w:rsid w:val="002B47C8"/>
    <w:rsid w:val="002B484C"/>
    <w:rsid w:val="002B4AAC"/>
    <w:rsid w:val="002B53D2"/>
    <w:rsid w:val="002B574A"/>
    <w:rsid w:val="002B588A"/>
    <w:rsid w:val="002B59F2"/>
    <w:rsid w:val="002B603A"/>
    <w:rsid w:val="002B62E0"/>
    <w:rsid w:val="002B672A"/>
    <w:rsid w:val="002B6C0B"/>
    <w:rsid w:val="002B6DB8"/>
    <w:rsid w:val="002B6E9E"/>
    <w:rsid w:val="002B6EB8"/>
    <w:rsid w:val="002B7474"/>
    <w:rsid w:val="002B74FE"/>
    <w:rsid w:val="002B7604"/>
    <w:rsid w:val="002B782F"/>
    <w:rsid w:val="002B7E81"/>
    <w:rsid w:val="002B7F6B"/>
    <w:rsid w:val="002C001E"/>
    <w:rsid w:val="002C01C0"/>
    <w:rsid w:val="002C0B4D"/>
    <w:rsid w:val="002C0C0A"/>
    <w:rsid w:val="002C108B"/>
    <w:rsid w:val="002C11AB"/>
    <w:rsid w:val="002C11CD"/>
    <w:rsid w:val="002C1B51"/>
    <w:rsid w:val="002C1DA2"/>
    <w:rsid w:val="002C2248"/>
    <w:rsid w:val="002C2496"/>
    <w:rsid w:val="002C2761"/>
    <w:rsid w:val="002C2B6A"/>
    <w:rsid w:val="002C2C69"/>
    <w:rsid w:val="002C2F5B"/>
    <w:rsid w:val="002C3153"/>
    <w:rsid w:val="002C3230"/>
    <w:rsid w:val="002C32E7"/>
    <w:rsid w:val="002C3545"/>
    <w:rsid w:val="002C35EC"/>
    <w:rsid w:val="002C3647"/>
    <w:rsid w:val="002C372D"/>
    <w:rsid w:val="002C3752"/>
    <w:rsid w:val="002C3778"/>
    <w:rsid w:val="002C3BEF"/>
    <w:rsid w:val="002C3FA9"/>
    <w:rsid w:val="002C4487"/>
    <w:rsid w:val="002C4665"/>
    <w:rsid w:val="002C4719"/>
    <w:rsid w:val="002C48E1"/>
    <w:rsid w:val="002C49F8"/>
    <w:rsid w:val="002C4BB1"/>
    <w:rsid w:val="002C4D0B"/>
    <w:rsid w:val="002C4D6D"/>
    <w:rsid w:val="002C4F7B"/>
    <w:rsid w:val="002C570D"/>
    <w:rsid w:val="002C5976"/>
    <w:rsid w:val="002C5A82"/>
    <w:rsid w:val="002C5E34"/>
    <w:rsid w:val="002C6F62"/>
    <w:rsid w:val="002C7057"/>
    <w:rsid w:val="002C70CE"/>
    <w:rsid w:val="002C7286"/>
    <w:rsid w:val="002C7B6A"/>
    <w:rsid w:val="002C7D18"/>
    <w:rsid w:val="002C7D2F"/>
    <w:rsid w:val="002D02E4"/>
    <w:rsid w:val="002D04BE"/>
    <w:rsid w:val="002D070F"/>
    <w:rsid w:val="002D0877"/>
    <w:rsid w:val="002D08C6"/>
    <w:rsid w:val="002D09EA"/>
    <w:rsid w:val="002D0BE5"/>
    <w:rsid w:val="002D1C37"/>
    <w:rsid w:val="002D1F66"/>
    <w:rsid w:val="002D203A"/>
    <w:rsid w:val="002D2244"/>
    <w:rsid w:val="002D24BA"/>
    <w:rsid w:val="002D27A3"/>
    <w:rsid w:val="002D27E0"/>
    <w:rsid w:val="002D2B39"/>
    <w:rsid w:val="002D2C6B"/>
    <w:rsid w:val="002D3695"/>
    <w:rsid w:val="002D3C34"/>
    <w:rsid w:val="002D405F"/>
    <w:rsid w:val="002D42D2"/>
    <w:rsid w:val="002D4B50"/>
    <w:rsid w:val="002D4F37"/>
    <w:rsid w:val="002D5056"/>
    <w:rsid w:val="002D51B5"/>
    <w:rsid w:val="002D562B"/>
    <w:rsid w:val="002D5834"/>
    <w:rsid w:val="002D5865"/>
    <w:rsid w:val="002D5A1B"/>
    <w:rsid w:val="002D5B71"/>
    <w:rsid w:val="002D5CE4"/>
    <w:rsid w:val="002D5EDB"/>
    <w:rsid w:val="002D6187"/>
    <w:rsid w:val="002D6383"/>
    <w:rsid w:val="002D64BF"/>
    <w:rsid w:val="002D64FC"/>
    <w:rsid w:val="002D6527"/>
    <w:rsid w:val="002D66FF"/>
    <w:rsid w:val="002D701E"/>
    <w:rsid w:val="002D71BC"/>
    <w:rsid w:val="002D725C"/>
    <w:rsid w:val="002D7985"/>
    <w:rsid w:val="002D7B33"/>
    <w:rsid w:val="002D7C8A"/>
    <w:rsid w:val="002E00E2"/>
    <w:rsid w:val="002E0297"/>
    <w:rsid w:val="002E0419"/>
    <w:rsid w:val="002E0550"/>
    <w:rsid w:val="002E09B0"/>
    <w:rsid w:val="002E100B"/>
    <w:rsid w:val="002E11AA"/>
    <w:rsid w:val="002E19A2"/>
    <w:rsid w:val="002E1B86"/>
    <w:rsid w:val="002E1CBC"/>
    <w:rsid w:val="002E1D84"/>
    <w:rsid w:val="002E2268"/>
    <w:rsid w:val="002E227C"/>
    <w:rsid w:val="002E26A5"/>
    <w:rsid w:val="002E2A89"/>
    <w:rsid w:val="002E2C34"/>
    <w:rsid w:val="002E2CED"/>
    <w:rsid w:val="002E3519"/>
    <w:rsid w:val="002E3621"/>
    <w:rsid w:val="002E3C4C"/>
    <w:rsid w:val="002E3D4A"/>
    <w:rsid w:val="002E4165"/>
    <w:rsid w:val="002E41DD"/>
    <w:rsid w:val="002E46BD"/>
    <w:rsid w:val="002E4DA8"/>
    <w:rsid w:val="002E4F46"/>
    <w:rsid w:val="002E4FF7"/>
    <w:rsid w:val="002E519D"/>
    <w:rsid w:val="002E5517"/>
    <w:rsid w:val="002E5606"/>
    <w:rsid w:val="002E5EA3"/>
    <w:rsid w:val="002E60D8"/>
    <w:rsid w:val="002E64EC"/>
    <w:rsid w:val="002E66E2"/>
    <w:rsid w:val="002E6FD5"/>
    <w:rsid w:val="002E7205"/>
    <w:rsid w:val="002E727C"/>
    <w:rsid w:val="002E72E1"/>
    <w:rsid w:val="002E73F5"/>
    <w:rsid w:val="002E7826"/>
    <w:rsid w:val="002E7C85"/>
    <w:rsid w:val="002E7CE0"/>
    <w:rsid w:val="002F0198"/>
    <w:rsid w:val="002F0494"/>
    <w:rsid w:val="002F0AED"/>
    <w:rsid w:val="002F0EDF"/>
    <w:rsid w:val="002F11BD"/>
    <w:rsid w:val="002F1343"/>
    <w:rsid w:val="002F138D"/>
    <w:rsid w:val="002F13CD"/>
    <w:rsid w:val="002F1863"/>
    <w:rsid w:val="002F1A16"/>
    <w:rsid w:val="002F1F23"/>
    <w:rsid w:val="002F20D9"/>
    <w:rsid w:val="002F2129"/>
    <w:rsid w:val="002F27D3"/>
    <w:rsid w:val="002F2CCE"/>
    <w:rsid w:val="002F2DAE"/>
    <w:rsid w:val="002F2F01"/>
    <w:rsid w:val="002F39DA"/>
    <w:rsid w:val="002F3E4A"/>
    <w:rsid w:val="002F3FDF"/>
    <w:rsid w:val="002F4080"/>
    <w:rsid w:val="002F4231"/>
    <w:rsid w:val="002F45AA"/>
    <w:rsid w:val="002F4C40"/>
    <w:rsid w:val="002F4D25"/>
    <w:rsid w:val="002F4F62"/>
    <w:rsid w:val="002F5115"/>
    <w:rsid w:val="002F5281"/>
    <w:rsid w:val="002F5BFA"/>
    <w:rsid w:val="002F5D51"/>
    <w:rsid w:val="002F5D70"/>
    <w:rsid w:val="002F6418"/>
    <w:rsid w:val="002F6424"/>
    <w:rsid w:val="002F6512"/>
    <w:rsid w:val="002F6587"/>
    <w:rsid w:val="002F6D5D"/>
    <w:rsid w:val="002F6DAA"/>
    <w:rsid w:val="002F6F23"/>
    <w:rsid w:val="002F7001"/>
    <w:rsid w:val="002F7207"/>
    <w:rsid w:val="002F77EB"/>
    <w:rsid w:val="002F7880"/>
    <w:rsid w:val="002F7AB1"/>
    <w:rsid w:val="002F7C78"/>
    <w:rsid w:val="0030025F"/>
    <w:rsid w:val="0030036D"/>
    <w:rsid w:val="0030071C"/>
    <w:rsid w:val="0030077C"/>
    <w:rsid w:val="003010FF"/>
    <w:rsid w:val="00301166"/>
    <w:rsid w:val="0030133B"/>
    <w:rsid w:val="00301449"/>
    <w:rsid w:val="00301A15"/>
    <w:rsid w:val="00301BFE"/>
    <w:rsid w:val="00301D4E"/>
    <w:rsid w:val="00301DE4"/>
    <w:rsid w:val="00302077"/>
    <w:rsid w:val="003022B1"/>
    <w:rsid w:val="0030246D"/>
    <w:rsid w:val="003025AC"/>
    <w:rsid w:val="003029A1"/>
    <w:rsid w:val="00302AFB"/>
    <w:rsid w:val="00302F47"/>
    <w:rsid w:val="003034A0"/>
    <w:rsid w:val="003036A5"/>
    <w:rsid w:val="00303799"/>
    <w:rsid w:val="00303CDC"/>
    <w:rsid w:val="00303F46"/>
    <w:rsid w:val="003045D1"/>
    <w:rsid w:val="003046D9"/>
    <w:rsid w:val="00304715"/>
    <w:rsid w:val="0030481A"/>
    <w:rsid w:val="00304861"/>
    <w:rsid w:val="00304A1F"/>
    <w:rsid w:val="00304C8D"/>
    <w:rsid w:val="00304D6C"/>
    <w:rsid w:val="00304F5F"/>
    <w:rsid w:val="00304F84"/>
    <w:rsid w:val="00305361"/>
    <w:rsid w:val="003054A7"/>
    <w:rsid w:val="0030552F"/>
    <w:rsid w:val="00305B28"/>
    <w:rsid w:val="00306096"/>
    <w:rsid w:val="00306513"/>
    <w:rsid w:val="00306AFD"/>
    <w:rsid w:val="00306B1E"/>
    <w:rsid w:val="00306B54"/>
    <w:rsid w:val="00306F4F"/>
    <w:rsid w:val="00307065"/>
    <w:rsid w:val="0030707B"/>
    <w:rsid w:val="00307622"/>
    <w:rsid w:val="003077B3"/>
    <w:rsid w:val="00307A7F"/>
    <w:rsid w:val="00307B66"/>
    <w:rsid w:val="0031055A"/>
    <w:rsid w:val="00310577"/>
    <w:rsid w:val="00310721"/>
    <w:rsid w:val="00310F58"/>
    <w:rsid w:val="0031107E"/>
    <w:rsid w:val="0031126E"/>
    <w:rsid w:val="00311562"/>
    <w:rsid w:val="00311620"/>
    <w:rsid w:val="00311919"/>
    <w:rsid w:val="00311BFE"/>
    <w:rsid w:val="00311EBD"/>
    <w:rsid w:val="00311FE9"/>
    <w:rsid w:val="003120E1"/>
    <w:rsid w:val="0031245F"/>
    <w:rsid w:val="0031294D"/>
    <w:rsid w:val="00312A47"/>
    <w:rsid w:val="00312C60"/>
    <w:rsid w:val="00312C95"/>
    <w:rsid w:val="00312DFA"/>
    <w:rsid w:val="00313366"/>
    <w:rsid w:val="00313D9F"/>
    <w:rsid w:val="00313DEA"/>
    <w:rsid w:val="0031408C"/>
    <w:rsid w:val="003140B4"/>
    <w:rsid w:val="003142A2"/>
    <w:rsid w:val="003143BC"/>
    <w:rsid w:val="0031467F"/>
    <w:rsid w:val="00314951"/>
    <w:rsid w:val="00314BE2"/>
    <w:rsid w:val="00314CD9"/>
    <w:rsid w:val="00314E05"/>
    <w:rsid w:val="00314E8F"/>
    <w:rsid w:val="00315363"/>
    <w:rsid w:val="003154B4"/>
    <w:rsid w:val="00315777"/>
    <w:rsid w:val="00315A2B"/>
    <w:rsid w:val="00315ACD"/>
    <w:rsid w:val="00315B15"/>
    <w:rsid w:val="00315EDD"/>
    <w:rsid w:val="00315F69"/>
    <w:rsid w:val="00316064"/>
    <w:rsid w:val="00316076"/>
    <w:rsid w:val="003161A1"/>
    <w:rsid w:val="003164FD"/>
    <w:rsid w:val="00316793"/>
    <w:rsid w:val="0031679C"/>
    <w:rsid w:val="00316D5E"/>
    <w:rsid w:val="003170AF"/>
    <w:rsid w:val="003173FC"/>
    <w:rsid w:val="003174EF"/>
    <w:rsid w:val="00317832"/>
    <w:rsid w:val="003178A5"/>
    <w:rsid w:val="00317A3A"/>
    <w:rsid w:val="00317DFF"/>
    <w:rsid w:val="003203C3"/>
    <w:rsid w:val="00320493"/>
    <w:rsid w:val="003204D8"/>
    <w:rsid w:val="003205BA"/>
    <w:rsid w:val="003207A6"/>
    <w:rsid w:val="003208BB"/>
    <w:rsid w:val="003208FE"/>
    <w:rsid w:val="00320A1D"/>
    <w:rsid w:val="00320A60"/>
    <w:rsid w:val="00321625"/>
    <w:rsid w:val="00321821"/>
    <w:rsid w:val="00321BB4"/>
    <w:rsid w:val="00321D0F"/>
    <w:rsid w:val="00321E15"/>
    <w:rsid w:val="00322438"/>
    <w:rsid w:val="00322675"/>
    <w:rsid w:val="003226FB"/>
    <w:rsid w:val="00322737"/>
    <w:rsid w:val="00322CBE"/>
    <w:rsid w:val="00323357"/>
    <w:rsid w:val="0032339E"/>
    <w:rsid w:val="003234D4"/>
    <w:rsid w:val="00323F52"/>
    <w:rsid w:val="00324159"/>
    <w:rsid w:val="0032421B"/>
    <w:rsid w:val="00324372"/>
    <w:rsid w:val="00324BE8"/>
    <w:rsid w:val="003253D0"/>
    <w:rsid w:val="003254E2"/>
    <w:rsid w:val="00325573"/>
    <w:rsid w:val="00325610"/>
    <w:rsid w:val="00325696"/>
    <w:rsid w:val="003258A1"/>
    <w:rsid w:val="00325CAF"/>
    <w:rsid w:val="00325EB8"/>
    <w:rsid w:val="003264E4"/>
    <w:rsid w:val="003264EA"/>
    <w:rsid w:val="003266F1"/>
    <w:rsid w:val="003267D2"/>
    <w:rsid w:val="00326AE7"/>
    <w:rsid w:val="00326D13"/>
    <w:rsid w:val="003270B0"/>
    <w:rsid w:val="00327115"/>
    <w:rsid w:val="00327205"/>
    <w:rsid w:val="0032733F"/>
    <w:rsid w:val="0032737B"/>
    <w:rsid w:val="00327A43"/>
    <w:rsid w:val="00327D03"/>
    <w:rsid w:val="00327D99"/>
    <w:rsid w:val="00330A0A"/>
    <w:rsid w:val="00330B43"/>
    <w:rsid w:val="00330EE1"/>
    <w:rsid w:val="0033116F"/>
    <w:rsid w:val="00331238"/>
    <w:rsid w:val="00331320"/>
    <w:rsid w:val="00331B91"/>
    <w:rsid w:val="00331CA5"/>
    <w:rsid w:val="0033255A"/>
    <w:rsid w:val="00332606"/>
    <w:rsid w:val="0033294E"/>
    <w:rsid w:val="00332B28"/>
    <w:rsid w:val="00332B79"/>
    <w:rsid w:val="0033321E"/>
    <w:rsid w:val="00333300"/>
    <w:rsid w:val="003333BA"/>
    <w:rsid w:val="003334C8"/>
    <w:rsid w:val="003335CC"/>
    <w:rsid w:val="0033372D"/>
    <w:rsid w:val="00333799"/>
    <w:rsid w:val="00333858"/>
    <w:rsid w:val="00333B27"/>
    <w:rsid w:val="00333F53"/>
    <w:rsid w:val="00333FDB"/>
    <w:rsid w:val="00334032"/>
    <w:rsid w:val="00334211"/>
    <w:rsid w:val="0033469C"/>
    <w:rsid w:val="00334B24"/>
    <w:rsid w:val="00334B89"/>
    <w:rsid w:val="00334C78"/>
    <w:rsid w:val="00334D58"/>
    <w:rsid w:val="00334ED9"/>
    <w:rsid w:val="00334F69"/>
    <w:rsid w:val="003352D9"/>
    <w:rsid w:val="003352DF"/>
    <w:rsid w:val="0033533A"/>
    <w:rsid w:val="0033537B"/>
    <w:rsid w:val="00335498"/>
    <w:rsid w:val="003354B9"/>
    <w:rsid w:val="0033568F"/>
    <w:rsid w:val="00335803"/>
    <w:rsid w:val="003361EF"/>
    <w:rsid w:val="00336287"/>
    <w:rsid w:val="003362D9"/>
    <w:rsid w:val="00336A94"/>
    <w:rsid w:val="00336C91"/>
    <w:rsid w:val="00336CC9"/>
    <w:rsid w:val="00336F02"/>
    <w:rsid w:val="00336F9F"/>
    <w:rsid w:val="003370E7"/>
    <w:rsid w:val="0033732E"/>
    <w:rsid w:val="0033751E"/>
    <w:rsid w:val="003378CD"/>
    <w:rsid w:val="0033791A"/>
    <w:rsid w:val="00337A48"/>
    <w:rsid w:val="00337DBD"/>
    <w:rsid w:val="003400B9"/>
    <w:rsid w:val="0034017B"/>
    <w:rsid w:val="003401BB"/>
    <w:rsid w:val="00340AEF"/>
    <w:rsid w:val="00340C2A"/>
    <w:rsid w:val="00340DE9"/>
    <w:rsid w:val="003412B1"/>
    <w:rsid w:val="00341651"/>
    <w:rsid w:val="00341B72"/>
    <w:rsid w:val="00342304"/>
    <w:rsid w:val="00342349"/>
    <w:rsid w:val="00342353"/>
    <w:rsid w:val="00342509"/>
    <w:rsid w:val="00342630"/>
    <w:rsid w:val="00342744"/>
    <w:rsid w:val="00342A34"/>
    <w:rsid w:val="00343ECB"/>
    <w:rsid w:val="0034402E"/>
    <w:rsid w:val="003441A4"/>
    <w:rsid w:val="00344AC4"/>
    <w:rsid w:val="00344CAD"/>
    <w:rsid w:val="00344D41"/>
    <w:rsid w:val="003451CB"/>
    <w:rsid w:val="003451D1"/>
    <w:rsid w:val="003452CC"/>
    <w:rsid w:val="003452CE"/>
    <w:rsid w:val="00345448"/>
    <w:rsid w:val="00345B69"/>
    <w:rsid w:val="00346255"/>
    <w:rsid w:val="003462AF"/>
    <w:rsid w:val="0034670E"/>
    <w:rsid w:val="00346CBA"/>
    <w:rsid w:val="00347045"/>
    <w:rsid w:val="003471AC"/>
    <w:rsid w:val="00347495"/>
    <w:rsid w:val="003477C9"/>
    <w:rsid w:val="003478E7"/>
    <w:rsid w:val="00347A8F"/>
    <w:rsid w:val="00347F7B"/>
    <w:rsid w:val="00350062"/>
    <w:rsid w:val="003501B0"/>
    <w:rsid w:val="0035025E"/>
    <w:rsid w:val="00350A24"/>
    <w:rsid w:val="00350C68"/>
    <w:rsid w:val="00350F4C"/>
    <w:rsid w:val="00351076"/>
    <w:rsid w:val="00351290"/>
    <w:rsid w:val="00351348"/>
    <w:rsid w:val="0035141D"/>
    <w:rsid w:val="00351487"/>
    <w:rsid w:val="00351677"/>
    <w:rsid w:val="003518CA"/>
    <w:rsid w:val="00351CB6"/>
    <w:rsid w:val="00351DC8"/>
    <w:rsid w:val="00351ECB"/>
    <w:rsid w:val="0035252A"/>
    <w:rsid w:val="003525E1"/>
    <w:rsid w:val="00352A4C"/>
    <w:rsid w:val="00352B2D"/>
    <w:rsid w:val="00352C92"/>
    <w:rsid w:val="003549C9"/>
    <w:rsid w:val="00354A21"/>
    <w:rsid w:val="00354C50"/>
    <w:rsid w:val="00354E38"/>
    <w:rsid w:val="00355278"/>
    <w:rsid w:val="00355337"/>
    <w:rsid w:val="003556CE"/>
    <w:rsid w:val="003557F3"/>
    <w:rsid w:val="00355958"/>
    <w:rsid w:val="00355D0E"/>
    <w:rsid w:val="00355E6C"/>
    <w:rsid w:val="00355F05"/>
    <w:rsid w:val="00355F5E"/>
    <w:rsid w:val="00356263"/>
    <w:rsid w:val="0035686C"/>
    <w:rsid w:val="00356ACA"/>
    <w:rsid w:val="00356B93"/>
    <w:rsid w:val="00356DBD"/>
    <w:rsid w:val="00356DFB"/>
    <w:rsid w:val="003574A2"/>
    <w:rsid w:val="003576DE"/>
    <w:rsid w:val="00357DA9"/>
    <w:rsid w:val="00360970"/>
    <w:rsid w:val="00360DF8"/>
    <w:rsid w:val="003612D7"/>
    <w:rsid w:val="0036162F"/>
    <w:rsid w:val="00361835"/>
    <w:rsid w:val="00361BCE"/>
    <w:rsid w:val="003624FE"/>
    <w:rsid w:val="00362889"/>
    <w:rsid w:val="0036316F"/>
    <w:rsid w:val="00363246"/>
    <w:rsid w:val="003637DE"/>
    <w:rsid w:val="00363F75"/>
    <w:rsid w:val="0036477E"/>
    <w:rsid w:val="00364D10"/>
    <w:rsid w:val="00364FE0"/>
    <w:rsid w:val="00365039"/>
    <w:rsid w:val="00365429"/>
    <w:rsid w:val="0036563B"/>
    <w:rsid w:val="00365674"/>
    <w:rsid w:val="003657A4"/>
    <w:rsid w:val="00365F5B"/>
    <w:rsid w:val="00366296"/>
    <w:rsid w:val="0036696D"/>
    <w:rsid w:val="00366C32"/>
    <w:rsid w:val="00366DD9"/>
    <w:rsid w:val="00367A82"/>
    <w:rsid w:val="00367D6D"/>
    <w:rsid w:val="00367D9F"/>
    <w:rsid w:val="003701A7"/>
    <w:rsid w:val="003702DA"/>
    <w:rsid w:val="00370340"/>
    <w:rsid w:val="00370638"/>
    <w:rsid w:val="00370999"/>
    <w:rsid w:val="00370A0C"/>
    <w:rsid w:val="00371289"/>
    <w:rsid w:val="00371B41"/>
    <w:rsid w:val="00371BD5"/>
    <w:rsid w:val="00372043"/>
    <w:rsid w:val="00372814"/>
    <w:rsid w:val="003728E5"/>
    <w:rsid w:val="003729DB"/>
    <w:rsid w:val="00372B97"/>
    <w:rsid w:val="00372C90"/>
    <w:rsid w:val="0037313A"/>
    <w:rsid w:val="00373328"/>
    <w:rsid w:val="00373453"/>
    <w:rsid w:val="00373802"/>
    <w:rsid w:val="00373871"/>
    <w:rsid w:val="00373F5C"/>
    <w:rsid w:val="00374118"/>
    <w:rsid w:val="00374167"/>
    <w:rsid w:val="003744DF"/>
    <w:rsid w:val="003745FC"/>
    <w:rsid w:val="003749E7"/>
    <w:rsid w:val="00374C7A"/>
    <w:rsid w:val="00374CB1"/>
    <w:rsid w:val="0037545C"/>
    <w:rsid w:val="00375606"/>
    <w:rsid w:val="00375695"/>
    <w:rsid w:val="00375904"/>
    <w:rsid w:val="00375C5F"/>
    <w:rsid w:val="00375C92"/>
    <w:rsid w:val="00375F1D"/>
    <w:rsid w:val="00376257"/>
    <w:rsid w:val="0037667E"/>
    <w:rsid w:val="00376863"/>
    <w:rsid w:val="00377336"/>
    <w:rsid w:val="00377B91"/>
    <w:rsid w:val="00377BEA"/>
    <w:rsid w:val="00377EEE"/>
    <w:rsid w:val="00380069"/>
    <w:rsid w:val="003800AD"/>
    <w:rsid w:val="0038050F"/>
    <w:rsid w:val="0038053C"/>
    <w:rsid w:val="00380547"/>
    <w:rsid w:val="00380708"/>
    <w:rsid w:val="003808FD"/>
    <w:rsid w:val="00381030"/>
    <w:rsid w:val="00381064"/>
    <w:rsid w:val="00381AB0"/>
    <w:rsid w:val="00381E2A"/>
    <w:rsid w:val="0038217D"/>
    <w:rsid w:val="00382222"/>
    <w:rsid w:val="00382A08"/>
    <w:rsid w:val="00382BA6"/>
    <w:rsid w:val="00382EAC"/>
    <w:rsid w:val="003831C8"/>
    <w:rsid w:val="0038325B"/>
    <w:rsid w:val="00383306"/>
    <w:rsid w:val="003833C2"/>
    <w:rsid w:val="00383684"/>
    <w:rsid w:val="00383702"/>
    <w:rsid w:val="003837C0"/>
    <w:rsid w:val="0038434B"/>
    <w:rsid w:val="003845EF"/>
    <w:rsid w:val="0038478D"/>
    <w:rsid w:val="00384F26"/>
    <w:rsid w:val="00384F34"/>
    <w:rsid w:val="00384FAF"/>
    <w:rsid w:val="0038500D"/>
    <w:rsid w:val="00385252"/>
    <w:rsid w:val="00385303"/>
    <w:rsid w:val="00385493"/>
    <w:rsid w:val="003856E4"/>
    <w:rsid w:val="0038581C"/>
    <w:rsid w:val="00385876"/>
    <w:rsid w:val="00385951"/>
    <w:rsid w:val="00385C35"/>
    <w:rsid w:val="00385DCC"/>
    <w:rsid w:val="00386060"/>
    <w:rsid w:val="003862BD"/>
    <w:rsid w:val="00386507"/>
    <w:rsid w:val="00386835"/>
    <w:rsid w:val="00386944"/>
    <w:rsid w:val="00386A6E"/>
    <w:rsid w:val="00386BE7"/>
    <w:rsid w:val="00386D3F"/>
    <w:rsid w:val="00387260"/>
    <w:rsid w:val="003872BE"/>
    <w:rsid w:val="00387A7C"/>
    <w:rsid w:val="00387BBA"/>
    <w:rsid w:val="00387C2E"/>
    <w:rsid w:val="00390191"/>
    <w:rsid w:val="0039072D"/>
    <w:rsid w:val="0039085A"/>
    <w:rsid w:val="00391658"/>
    <w:rsid w:val="00391857"/>
    <w:rsid w:val="00391987"/>
    <w:rsid w:val="00391B05"/>
    <w:rsid w:val="00391B53"/>
    <w:rsid w:val="00391BB4"/>
    <w:rsid w:val="00391EEE"/>
    <w:rsid w:val="00391F3C"/>
    <w:rsid w:val="0039210D"/>
    <w:rsid w:val="00392175"/>
    <w:rsid w:val="00392230"/>
    <w:rsid w:val="0039231F"/>
    <w:rsid w:val="00392375"/>
    <w:rsid w:val="0039240B"/>
    <w:rsid w:val="00392C9C"/>
    <w:rsid w:val="00392E09"/>
    <w:rsid w:val="0039327B"/>
    <w:rsid w:val="003934CD"/>
    <w:rsid w:val="00393811"/>
    <w:rsid w:val="00393BC8"/>
    <w:rsid w:val="00393F4F"/>
    <w:rsid w:val="0039419A"/>
    <w:rsid w:val="00394512"/>
    <w:rsid w:val="003947CC"/>
    <w:rsid w:val="003947D7"/>
    <w:rsid w:val="003948B1"/>
    <w:rsid w:val="003949E3"/>
    <w:rsid w:val="00395063"/>
    <w:rsid w:val="0039523D"/>
    <w:rsid w:val="00395293"/>
    <w:rsid w:val="00395659"/>
    <w:rsid w:val="0039584A"/>
    <w:rsid w:val="00395985"/>
    <w:rsid w:val="00395B2A"/>
    <w:rsid w:val="00395F5A"/>
    <w:rsid w:val="00396033"/>
    <w:rsid w:val="003964FE"/>
    <w:rsid w:val="00396551"/>
    <w:rsid w:val="00396C49"/>
    <w:rsid w:val="00396C83"/>
    <w:rsid w:val="00396E9E"/>
    <w:rsid w:val="00396EA4"/>
    <w:rsid w:val="00396EE5"/>
    <w:rsid w:val="00396F7D"/>
    <w:rsid w:val="0039705F"/>
    <w:rsid w:val="00397093"/>
    <w:rsid w:val="00397213"/>
    <w:rsid w:val="003976CE"/>
    <w:rsid w:val="003977A6"/>
    <w:rsid w:val="003979DB"/>
    <w:rsid w:val="00397B47"/>
    <w:rsid w:val="00397FD6"/>
    <w:rsid w:val="003A0165"/>
    <w:rsid w:val="003A02C9"/>
    <w:rsid w:val="003A02D0"/>
    <w:rsid w:val="003A02FC"/>
    <w:rsid w:val="003A04C5"/>
    <w:rsid w:val="003A052C"/>
    <w:rsid w:val="003A06F3"/>
    <w:rsid w:val="003A0AAC"/>
    <w:rsid w:val="003A0BB3"/>
    <w:rsid w:val="003A0C5D"/>
    <w:rsid w:val="003A0DF4"/>
    <w:rsid w:val="003A0E78"/>
    <w:rsid w:val="003A0E95"/>
    <w:rsid w:val="003A1254"/>
    <w:rsid w:val="003A1801"/>
    <w:rsid w:val="003A1952"/>
    <w:rsid w:val="003A1AFF"/>
    <w:rsid w:val="003A1C73"/>
    <w:rsid w:val="003A2183"/>
    <w:rsid w:val="003A21F0"/>
    <w:rsid w:val="003A248C"/>
    <w:rsid w:val="003A2827"/>
    <w:rsid w:val="003A2BDB"/>
    <w:rsid w:val="003A2EF5"/>
    <w:rsid w:val="003A2FEB"/>
    <w:rsid w:val="003A3040"/>
    <w:rsid w:val="003A329E"/>
    <w:rsid w:val="003A32EF"/>
    <w:rsid w:val="003A3382"/>
    <w:rsid w:val="003A3551"/>
    <w:rsid w:val="003A3877"/>
    <w:rsid w:val="003A3CED"/>
    <w:rsid w:val="003A405A"/>
    <w:rsid w:val="003A4947"/>
    <w:rsid w:val="003A505A"/>
    <w:rsid w:val="003A5277"/>
    <w:rsid w:val="003A54D1"/>
    <w:rsid w:val="003A5800"/>
    <w:rsid w:val="003A634C"/>
    <w:rsid w:val="003A64A2"/>
    <w:rsid w:val="003A66C7"/>
    <w:rsid w:val="003A6750"/>
    <w:rsid w:val="003A68D4"/>
    <w:rsid w:val="003A6BF8"/>
    <w:rsid w:val="003A6D06"/>
    <w:rsid w:val="003A6D08"/>
    <w:rsid w:val="003A6DD8"/>
    <w:rsid w:val="003A6FF7"/>
    <w:rsid w:val="003A711F"/>
    <w:rsid w:val="003A718A"/>
    <w:rsid w:val="003A731E"/>
    <w:rsid w:val="003A7519"/>
    <w:rsid w:val="003A7892"/>
    <w:rsid w:val="003A7C4B"/>
    <w:rsid w:val="003A7D23"/>
    <w:rsid w:val="003A7E11"/>
    <w:rsid w:val="003B06E9"/>
    <w:rsid w:val="003B070E"/>
    <w:rsid w:val="003B0A46"/>
    <w:rsid w:val="003B0AD3"/>
    <w:rsid w:val="003B0BC2"/>
    <w:rsid w:val="003B0FAA"/>
    <w:rsid w:val="003B0FFF"/>
    <w:rsid w:val="003B1043"/>
    <w:rsid w:val="003B1140"/>
    <w:rsid w:val="003B133C"/>
    <w:rsid w:val="003B1424"/>
    <w:rsid w:val="003B15A2"/>
    <w:rsid w:val="003B16C2"/>
    <w:rsid w:val="003B17A3"/>
    <w:rsid w:val="003B1BB9"/>
    <w:rsid w:val="003B1DAB"/>
    <w:rsid w:val="003B1FAD"/>
    <w:rsid w:val="003B2048"/>
    <w:rsid w:val="003B2098"/>
    <w:rsid w:val="003B20CD"/>
    <w:rsid w:val="003B24F3"/>
    <w:rsid w:val="003B2537"/>
    <w:rsid w:val="003B2708"/>
    <w:rsid w:val="003B2F0B"/>
    <w:rsid w:val="003B2F7A"/>
    <w:rsid w:val="003B301B"/>
    <w:rsid w:val="003B32AB"/>
    <w:rsid w:val="003B3C58"/>
    <w:rsid w:val="003B3EAF"/>
    <w:rsid w:val="003B3F4B"/>
    <w:rsid w:val="003B40A6"/>
    <w:rsid w:val="003B42D5"/>
    <w:rsid w:val="003B43DA"/>
    <w:rsid w:val="003B44AD"/>
    <w:rsid w:val="003B4A7B"/>
    <w:rsid w:val="003B5320"/>
    <w:rsid w:val="003B5393"/>
    <w:rsid w:val="003B56AB"/>
    <w:rsid w:val="003B581E"/>
    <w:rsid w:val="003B5B85"/>
    <w:rsid w:val="003B5E2C"/>
    <w:rsid w:val="003B63A3"/>
    <w:rsid w:val="003B6542"/>
    <w:rsid w:val="003B66EA"/>
    <w:rsid w:val="003B682F"/>
    <w:rsid w:val="003B6E54"/>
    <w:rsid w:val="003B72F1"/>
    <w:rsid w:val="003B7425"/>
    <w:rsid w:val="003B7431"/>
    <w:rsid w:val="003B743D"/>
    <w:rsid w:val="003B7559"/>
    <w:rsid w:val="003B7B41"/>
    <w:rsid w:val="003C010A"/>
    <w:rsid w:val="003C0378"/>
    <w:rsid w:val="003C069F"/>
    <w:rsid w:val="003C0B3A"/>
    <w:rsid w:val="003C160D"/>
    <w:rsid w:val="003C18BB"/>
    <w:rsid w:val="003C1C28"/>
    <w:rsid w:val="003C1F0A"/>
    <w:rsid w:val="003C20EF"/>
    <w:rsid w:val="003C2306"/>
    <w:rsid w:val="003C23AF"/>
    <w:rsid w:val="003C23D5"/>
    <w:rsid w:val="003C241D"/>
    <w:rsid w:val="003C252F"/>
    <w:rsid w:val="003C2B52"/>
    <w:rsid w:val="003C2C6C"/>
    <w:rsid w:val="003C2E16"/>
    <w:rsid w:val="003C336B"/>
    <w:rsid w:val="003C3430"/>
    <w:rsid w:val="003C349B"/>
    <w:rsid w:val="003C36B4"/>
    <w:rsid w:val="003C3748"/>
    <w:rsid w:val="003C39F8"/>
    <w:rsid w:val="003C3A43"/>
    <w:rsid w:val="003C3A56"/>
    <w:rsid w:val="003C3B9E"/>
    <w:rsid w:val="003C3FE9"/>
    <w:rsid w:val="003C4030"/>
    <w:rsid w:val="003C408A"/>
    <w:rsid w:val="003C4136"/>
    <w:rsid w:val="003C415E"/>
    <w:rsid w:val="003C432F"/>
    <w:rsid w:val="003C4397"/>
    <w:rsid w:val="003C4E34"/>
    <w:rsid w:val="003C4E83"/>
    <w:rsid w:val="003C4E90"/>
    <w:rsid w:val="003C5011"/>
    <w:rsid w:val="003C559B"/>
    <w:rsid w:val="003C5ADA"/>
    <w:rsid w:val="003C5CFC"/>
    <w:rsid w:val="003C5D49"/>
    <w:rsid w:val="003C5E3E"/>
    <w:rsid w:val="003C6329"/>
    <w:rsid w:val="003C65A4"/>
    <w:rsid w:val="003C6765"/>
    <w:rsid w:val="003C6813"/>
    <w:rsid w:val="003C69B2"/>
    <w:rsid w:val="003C6CED"/>
    <w:rsid w:val="003C6E57"/>
    <w:rsid w:val="003C6E7E"/>
    <w:rsid w:val="003C6F41"/>
    <w:rsid w:val="003C75FF"/>
    <w:rsid w:val="003C7992"/>
    <w:rsid w:val="003C7E47"/>
    <w:rsid w:val="003C7F6F"/>
    <w:rsid w:val="003D00FE"/>
    <w:rsid w:val="003D03FD"/>
    <w:rsid w:val="003D061E"/>
    <w:rsid w:val="003D081C"/>
    <w:rsid w:val="003D08EF"/>
    <w:rsid w:val="003D0F48"/>
    <w:rsid w:val="003D1509"/>
    <w:rsid w:val="003D16E1"/>
    <w:rsid w:val="003D1706"/>
    <w:rsid w:val="003D1D28"/>
    <w:rsid w:val="003D224A"/>
    <w:rsid w:val="003D261A"/>
    <w:rsid w:val="003D26D2"/>
    <w:rsid w:val="003D289D"/>
    <w:rsid w:val="003D2A80"/>
    <w:rsid w:val="003D2BA1"/>
    <w:rsid w:val="003D2BDE"/>
    <w:rsid w:val="003D2DF9"/>
    <w:rsid w:val="003D30CD"/>
    <w:rsid w:val="003D3702"/>
    <w:rsid w:val="003D394D"/>
    <w:rsid w:val="003D3A28"/>
    <w:rsid w:val="003D3B5A"/>
    <w:rsid w:val="003D3C10"/>
    <w:rsid w:val="003D3CF9"/>
    <w:rsid w:val="003D3F69"/>
    <w:rsid w:val="003D4224"/>
    <w:rsid w:val="003D4240"/>
    <w:rsid w:val="003D451E"/>
    <w:rsid w:val="003D46C5"/>
    <w:rsid w:val="003D4CF9"/>
    <w:rsid w:val="003D51B8"/>
    <w:rsid w:val="003D5285"/>
    <w:rsid w:val="003D58C1"/>
    <w:rsid w:val="003D5A1E"/>
    <w:rsid w:val="003D5BC5"/>
    <w:rsid w:val="003D5E0E"/>
    <w:rsid w:val="003D608F"/>
    <w:rsid w:val="003D63B1"/>
    <w:rsid w:val="003D6504"/>
    <w:rsid w:val="003D6607"/>
    <w:rsid w:val="003D6868"/>
    <w:rsid w:val="003D6B44"/>
    <w:rsid w:val="003D712D"/>
    <w:rsid w:val="003D7470"/>
    <w:rsid w:val="003D7569"/>
    <w:rsid w:val="003D7628"/>
    <w:rsid w:val="003D7A3A"/>
    <w:rsid w:val="003D7DB2"/>
    <w:rsid w:val="003D7EFC"/>
    <w:rsid w:val="003E046C"/>
    <w:rsid w:val="003E0877"/>
    <w:rsid w:val="003E08A3"/>
    <w:rsid w:val="003E0C75"/>
    <w:rsid w:val="003E0ED0"/>
    <w:rsid w:val="003E14B9"/>
    <w:rsid w:val="003E19C0"/>
    <w:rsid w:val="003E1AE0"/>
    <w:rsid w:val="003E1B36"/>
    <w:rsid w:val="003E1C16"/>
    <w:rsid w:val="003E1E3E"/>
    <w:rsid w:val="003E2100"/>
    <w:rsid w:val="003E2648"/>
    <w:rsid w:val="003E2AE4"/>
    <w:rsid w:val="003E2AEE"/>
    <w:rsid w:val="003E2CBF"/>
    <w:rsid w:val="003E2E08"/>
    <w:rsid w:val="003E2EB9"/>
    <w:rsid w:val="003E2F84"/>
    <w:rsid w:val="003E2F9F"/>
    <w:rsid w:val="003E30CA"/>
    <w:rsid w:val="003E31AF"/>
    <w:rsid w:val="003E31B8"/>
    <w:rsid w:val="003E3845"/>
    <w:rsid w:val="003E398F"/>
    <w:rsid w:val="003E3A0A"/>
    <w:rsid w:val="003E3D20"/>
    <w:rsid w:val="003E3F07"/>
    <w:rsid w:val="003E3FD9"/>
    <w:rsid w:val="003E4051"/>
    <w:rsid w:val="003E4147"/>
    <w:rsid w:val="003E4233"/>
    <w:rsid w:val="003E4610"/>
    <w:rsid w:val="003E47BF"/>
    <w:rsid w:val="003E47F8"/>
    <w:rsid w:val="003E4B26"/>
    <w:rsid w:val="003E4BCD"/>
    <w:rsid w:val="003E4FBF"/>
    <w:rsid w:val="003E5054"/>
    <w:rsid w:val="003E5377"/>
    <w:rsid w:val="003E53BB"/>
    <w:rsid w:val="003E5963"/>
    <w:rsid w:val="003E5A5E"/>
    <w:rsid w:val="003E5BBA"/>
    <w:rsid w:val="003E5DF6"/>
    <w:rsid w:val="003E5F35"/>
    <w:rsid w:val="003E5F89"/>
    <w:rsid w:val="003E6056"/>
    <w:rsid w:val="003E6184"/>
    <w:rsid w:val="003E6616"/>
    <w:rsid w:val="003E6AE6"/>
    <w:rsid w:val="003E6E49"/>
    <w:rsid w:val="003E6E77"/>
    <w:rsid w:val="003E75A6"/>
    <w:rsid w:val="003E7DEC"/>
    <w:rsid w:val="003E7FB5"/>
    <w:rsid w:val="003F0458"/>
    <w:rsid w:val="003F0733"/>
    <w:rsid w:val="003F09D1"/>
    <w:rsid w:val="003F0B1A"/>
    <w:rsid w:val="003F0B1B"/>
    <w:rsid w:val="003F0E15"/>
    <w:rsid w:val="003F0F4A"/>
    <w:rsid w:val="003F0FA1"/>
    <w:rsid w:val="003F10B0"/>
    <w:rsid w:val="003F11A1"/>
    <w:rsid w:val="003F137E"/>
    <w:rsid w:val="003F1797"/>
    <w:rsid w:val="003F1809"/>
    <w:rsid w:val="003F19E5"/>
    <w:rsid w:val="003F1AD9"/>
    <w:rsid w:val="003F1C2E"/>
    <w:rsid w:val="003F1C45"/>
    <w:rsid w:val="003F1DC1"/>
    <w:rsid w:val="003F214C"/>
    <w:rsid w:val="003F22B2"/>
    <w:rsid w:val="003F2457"/>
    <w:rsid w:val="003F249B"/>
    <w:rsid w:val="003F2595"/>
    <w:rsid w:val="003F30D1"/>
    <w:rsid w:val="003F3397"/>
    <w:rsid w:val="003F341F"/>
    <w:rsid w:val="003F3671"/>
    <w:rsid w:val="003F376F"/>
    <w:rsid w:val="003F390E"/>
    <w:rsid w:val="003F39AA"/>
    <w:rsid w:val="003F3ACF"/>
    <w:rsid w:val="003F3E27"/>
    <w:rsid w:val="003F4B2E"/>
    <w:rsid w:val="003F4C1F"/>
    <w:rsid w:val="003F51CB"/>
    <w:rsid w:val="003F523F"/>
    <w:rsid w:val="003F527E"/>
    <w:rsid w:val="003F54C7"/>
    <w:rsid w:val="003F5610"/>
    <w:rsid w:val="003F575E"/>
    <w:rsid w:val="003F59CE"/>
    <w:rsid w:val="003F5AE4"/>
    <w:rsid w:val="003F5C4C"/>
    <w:rsid w:val="003F5E81"/>
    <w:rsid w:val="003F6511"/>
    <w:rsid w:val="003F66D7"/>
    <w:rsid w:val="003F6704"/>
    <w:rsid w:val="003F6961"/>
    <w:rsid w:val="003F6C18"/>
    <w:rsid w:val="003F6C60"/>
    <w:rsid w:val="003F6CAB"/>
    <w:rsid w:val="003F70B4"/>
    <w:rsid w:val="003F72D4"/>
    <w:rsid w:val="003F7361"/>
    <w:rsid w:val="003F7488"/>
    <w:rsid w:val="003F75CC"/>
    <w:rsid w:val="003F77CE"/>
    <w:rsid w:val="003F7A81"/>
    <w:rsid w:val="003F7B41"/>
    <w:rsid w:val="003F7F16"/>
    <w:rsid w:val="004002FC"/>
    <w:rsid w:val="0040045F"/>
    <w:rsid w:val="00400646"/>
    <w:rsid w:val="00400872"/>
    <w:rsid w:val="004008BC"/>
    <w:rsid w:val="00400A62"/>
    <w:rsid w:val="00400D8E"/>
    <w:rsid w:val="00400E50"/>
    <w:rsid w:val="00401579"/>
    <w:rsid w:val="004018D3"/>
    <w:rsid w:val="00401C38"/>
    <w:rsid w:val="004021A7"/>
    <w:rsid w:val="004024BD"/>
    <w:rsid w:val="0040264F"/>
    <w:rsid w:val="00402757"/>
    <w:rsid w:val="004027BE"/>
    <w:rsid w:val="00402AC3"/>
    <w:rsid w:val="00402BFC"/>
    <w:rsid w:val="00402C19"/>
    <w:rsid w:val="00402E45"/>
    <w:rsid w:val="00402FEB"/>
    <w:rsid w:val="00403006"/>
    <w:rsid w:val="00403742"/>
    <w:rsid w:val="00403753"/>
    <w:rsid w:val="00403793"/>
    <w:rsid w:val="00403872"/>
    <w:rsid w:val="00403E4E"/>
    <w:rsid w:val="00403E55"/>
    <w:rsid w:val="00403E80"/>
    <w:rsid w:val="00404077"/>
    <w:rsid w:val="00404207"/>
    <w:rsid w:val="00404341"/>
    <w:rsid w:val="004043EB"/>
    <w:rsid w:val="00404934"/>
    <w:rsid w:val="004049B9"/>
    <w:rsid w:val="00404B79"/>
    <w:rsid w:val="00404D88"/>
    <w:rsid w:val="00405122"/>
    <w:rsid w:val="00405B00"/>
    <w:rsid w:val="00405CA4"/>
    <w:rsid w:val="00405DD2"/>
    <w:rsid w:val="00405F7D"/>
    <w:rsid w:val="004062D4"/>
    <w:rsid w:val="00406528"/>
    <w:rsid w:val="004065CF"/>
    <w:rsid w:val="004065E6"/>
    <w:rsid w:val="004067DD"/>
    <w:rsid w:val="00406915"/>
    <w:rsid w:val="004069F4"/>
    <w:rsid w:val="00406E49"/>
    <w:rsid w:val="004073AB"/>
    <w:rsid w:val="004076E6"/>
    <w:rsid w:val="00407991"/>
    <w:rsid w:val="00407B52"/>
    <w:rsid w:val="00407FB2"/>
    <w:rsid w:val="004101F0"/>
    <w:rsid w:val="00410862"/>
    <w:rsid w:val="004108D4"/>
    <w:rsid w:val="00410A74"/>
    <w:rsid w:val="00410BDB"/>
    <w:rsid w:val="00410BE6"/>
    <w:rsid w:val="00410C73"/>
    <w:rsid w:val="00410DB1"/>
    <w:rsid w:val="00410E22"/>
    <w:rsid w:val="00410EEB"/>
    <w:rsid w:val="00410F35"/>
    <w:rsid w:val="004111F3"/>
    <w:rsid w:val="00411687"/>
    <w:rsid w:val="0041180E"/>
    <w:rsid w:val="00411B5E"/>
    <w:rsid w:val="00411D4A"/>
    <w:rsid w:val="00411EC1"/>
    <w:rsid w:val="00411FB7"/>
    <w:rsid w:val="004120F0"/>
    <w:rsid w:val="00412145"/>
    <w:rsid w:val="004122BB"/>
    <w:rsid w:val="0041262D"/>
    <w:rsid w:val="00412659"/>
    <w:rsid w:val="00412A7A"/>
    <w:rsid w:val="00412E44"/>
    <w:rsid w:val="0041318E"/>
    <w:rsid w:val="004131DE"/>
    <w:rsid w:val="00413480"/>
    <w:rsid w:val="004135E6"/>
    <w:rsid w:val="00413824"/>
    <w:rsid w:val="0041409E"/>
    <w:rsid w:val="004143E5"/>
    <w:rsid w:val="004148F4"/>
    <w:rsid w:val="00414AEF"/>
    <w:rsid w:val="00414BAB"/>
    <w:rsid w:val="0041519F"/>
    <w:rsid w:val="004152C9"/>
    <w:rsid w:val="004161CF"/>
    <w:rsid w:val="00416820"/>
    <w:rsid w:val="004168AE"/>
    <w:rsid w:val="00416D62"/>
    <w:rsid w:val="00416EB6"/>
    <w:rsid w:val="004170E7"/>
    <w:rsid w:val="004174D8"/>
    <w:rsid w:val="0041768E"/>
    <w:rsid w:val="00417B3F"/>
    <w:rsid w:val="00417B66"/>
    <w:rsid w:val="00417B88"/>
    <w:rsid w:val="00417CC8"/>
    <w:rsid w:val="00417FE9"/>
    <w:rsid w:val="0042032D"/>
    <w:rsid w:val="0042043C"/>
    <w:rsid w:val="00420E40"/>
    <w:rsid w:val="00421071"/>
    <w:rsid w:val="00421112"/>
    <w:rsid w:val="004212B2"/>
    <w:rsid w:val="004216F6"/>
    <w:rsid w:val="00422411"/>
    <w:rsid w:val="00422706"/>
    <w:rsid w:val="00422720"/>
    <w:rsid w:val="00422E80"/>
    <w:rsid w:val="00422F5E"/>
    <w:rsid w:val="00423204"/>
    <w:rsid w:val="00423572"/>
    <w:rsid w:val="00423BEC"/>
    <w:rsid w:val="00423C7C"/>
    <w:rsid w:val="004240A9"/>
    <w:rsid w:val="004246E2"/>
    <w:rsid w:val="00424A8B"/>
    <w:rsid w:val="00425B6A"/>
    <w:rsid w:val="00425F6B"/>
    <w:rsid w:val="00426F92"/>
    <w:rsid w:val="00427143"/>
    <w:rsid w:val="00427318"/>
    <w:rsid w:val="0042740E"/>
    <w:rsid w:val="00427518"/>
    <w:rsid w:val="00427680"/>
    <w:rsid w:val="0042773F"/>
    <w:rsid w:val="0042783A"/>
    <w:rsid w:val="00427BBB"/>
    <w:rsid w:val="00427D15"/>
    <w:rsid w:val="0043015A"/>
    <w:rsid w:val="004306F6"/>
    <w:rsid w:val="004308F8"/>
    <w:rsid w:val="004309AD"/>
    <w:rsid w:val="00430BE2"/>
    <w:rsid w:val="00430C76"/>
    <w:rsid w:val="00431542"/>
    <w:rsid w:val="0043158A"/>
    <w:rsid w:val="00431595"/>
    <w:rsid w:val="00431E3F"/>
    <w:rsid w:val="00431FBE"/>
    <w:rsid w:val="00432A45"/>
    <w:rsid w:val="00432D9C"/>
    <w:rsid w:val="004332CB"/>
    <w:rsid w:val="00433465"/>
    <w:rsid w:val="004334FD"/>
    <w:rsid w:val="0043356D"/>
    <w:rsid w:val="004336EB"/>
    <w:rsid w:val="0043384B"/>
    <w:rsid w:val="004339D5"/>
    <w:rsid w:val="00433F01"/>
    <w:rsid w:val="0043401B"/>
    <w:rsid w:val="0043405C"/>
    <w:rsid w:val="00434119"/>
    <w:rsid w:val="00434687"/>
    <w:rsid w:val="004348AA"/>
    <w:rsid w:val="00434F60"/>
    <w:rsid w:val="00434F71"/>
    <w:rsid w:val="004351EB"/>
    <w:rsid w:val="004355EB"/>
    <w:rsid w:val="00435D14"/>
    <w:rsid w:val="004362EF"/>
    <w:rsid w:val="004363E1"/>
    <w:rsid w:val="0043693A"/>
    <w:rsid w:val="00436D97"/>
    <w:rsid w:val="00436FB7"/>
    <w:rsid w:val="0043710F"/>
    <w:rsid w:val="00437636"/>
    <w:rsid w:val="004378C0"/>
    <w:rsid w:val="0043791D"/>
    <w:rsid w:val="00437A8A"/>
    <w:rsid w:val="00437B09"/>
    <w:rsid w:val="00437DA5"/>
    <w:rsid w:val="00437DE6"/>
    <w:rsid w:val="00437F13"/>
    <w:rsid w:val="00440026"/>
    <w:rsid w:val="004402A9"/>
    <w:rsid w:val="00440381"/>
    <w:rsid w:val="004407CF"/>
    <w:rsid w:val="0044086F"/>
    <w:rsid w:val="004408C8"/>
    <w:rsid w:val="00440911"/>
    <w:rsid w:val="00440E5B"/>
    <w:rsid w:val="0044110F"/>
    <w:rsid w:val="004413C4"/>
    <w:rsid w:val="00441843"/>
    <w:rsid w:val="00441B22"/>
    <w:rsid w:val="00441D68"/>
    <w:rsid w:val="00441FCA"/>
    <w:rsid w:val="00442177"/>
    <w:rsid w:val="00442812"/>
    <w:rsid w:val="00442AA2"/>
    <w:rsid w:val="00442B3E"/>
    <w:rsid w:val="00442E0C"/>
    <w:rsid w:val="0044302F"/>
    <w:rsid w:val="00443055"/>
    <w:rsid w:val="00443260"/>
    <w:rsid w:val="004433CB"/>
    <w:rsid w:val="00443552"/>
    <w:rsid w:val="004435D2"/>
    <w:rsid w:val="004436CC"/>
    <w:rsid w:val="00443844"/>
    <w:rsid w:val="004438C9"/>
    <w:rsid w:val="00443FDC"/>
    <w:rsid w:val="00444021"/>
    <w:rsid w:val="0044450A"/>
    <w:rsid w:val="00444857"/>
    <w:rsid w:val="00444A3E"/>
    <w:rsid w:val="00444DE9"/>
    <w:rsid w:val="00444EBC"/>
    <w:rsid w:val="00444EEB"/>
    <w:rsid w:val="00445192"/>
    <w:rsid w:val="004453CF"/>
    <w:rsid w:val="0044601E"/>
    <w:rsid w:val="00446105"/>
    <w:rsid w:val="00446212"/>
    <w:rsid w:val="0044631D"/>
    <w:rsid w:val="004464F8"/>
    <w:rsid w:val="00446514"/>
    <w:rsid w:val="004465C9"/>
    <w:rsid w:val="00446800"/>
    <w:rsid w:val="00446855"/>
    <w:rsid w:val="00446C68"/>
    <w:rsid w:val="00446F1C"/>
    <w:rsid w:val="0044722A"/>
    <w:rsid w:val="00447749"/>
    <w:rsid w:val="004477C4"/>
    <w:rsid w:val="0044792C"/>
    <w:rsid w:val="00447D94"/>
    <w:rsid w:val="0045023D"/>
    <w:rsid w:val="004508EA"/>
    <w:rsid w:val="00450C53"/>
    <w:rsid w:val="00450E40"/>
    <w:rsid w:val="004511D9"/>
    <w:rsid w:val="00451488"/>
    <w:rsid w:val="0045169D"/>
    <w:rsid w:val="004516A2"/>
    <w:rsid w:val="0045192C"/>
    <w:rsid w:val="004519F8"/>
    <w:rsid w:val="00451ADD"/>
    <w:rsid w:val="00451B21"/>
    <w:rsid w:val="00451C63"/>
    <w:rsid w:val="00451D70"/>
    <w:rsid w:val="00452408"/>
    <w:rsid w:val="00452595"/>
    <w:rsid w:val="00452875"/>
    <w:rsid w:val="00452932"/>
    <w:rsid w:val="0045296C"/>
    <w:rsid w:val="00452982"/>
    <w:rsid w:val="004529D6"/>
    <w:rsid w:val="00452D26"/>
    <w:rsid w:val="004532AF"/>
    <w:rsid w:val="00453911"/>
    <w:rsid w:val="004539E0"/>
    <w:rsid w:val="00453F42"/>
    <w:rsid w:val="0045433F"/>
    <w:rsid w:val="004545BD"/>
    <w:rsid w:val="004547F8"/>
    <w:rsid w:val="004548DA"/>
    <w:rsid w:val="0045494A"/>
    <w:rsid w:val="00454A68"/>
    <w:rsid w:val="00454E30"/>
    <w:rsid w:val="00455122"/>
    <w:rsid w:val="004553BA"/>
    <w:rsid w:val="004553DD"/>
    <w:rsid w:val="00455403"/>
    <w:rsid w:val="0045553A"/>
    <w:rsid w:val="00455985"/>
    <w:rsid w:val="00455997"/>
    <w:rsid w:val="00455D02"/>
    <w:rsid w:val="00455DCD"/>
    <w:rsid w:val="00455ED1"/>
    <w:rsid w:val="00455F2F"/>
    <w:rsid w:val="00455F60"/>
    <w:rsid w:val="00455F77"/>
    <w:rsid w:val="00456161"/>
    <w:rsid w:val="0045663E"/>
    <w:rsid w:val="00456C66"/>
    <w:rsid w:val="00456F33"/>
    <w:rsid w:val="00456F42"/>
    <w:rsid w:val="00456FF0"/>
    <w:rsid w:val="00457434"/>
    <w:rsid w:val="00457629"/>
    <w:rsid w:val="00457713"/>
    <w:rsid w:val="00460256"/>
    <w:rsid w:val="004602D1"/>
    <w:rsid w:val="004605BF"/>
    <w:rsid w:val="00460710"/>
    <w:rsid w:val="00460BD6"/>
    <w:rsid w:val="0046109A"/>
    <w:rsid w:val="00461336"/>
    <w:rsid w:val="004614EA"/>
    <w:rsid w:val="004616BA"/>
    <w:rsid w:val="004617FC"/>
    <w:rsid w:val="00461A97"/>
    <w:rsid w:val="00461C43"/>
    <w:rsid w:val="00461FAE"/>
    <w:rsid w:val="00462049"/>
    <w:rsid w:val="004620BD"/>
    <w:rsid w:val="00462158"/>
    <w:rsid w:val="00462250"/>
    <w:rsid w:val="00462CE2"/>
    <w:rsid w:val="004630F1"/>
    <w:rsid w:val="0046317A"/>
    <w:rsid w:val="00463335"/>
    <w:rsid w:val="0046353B"/>
    <w:rsid w:val="0046388E"/>
    <w:rsid w:val="00463B6C"/>
    <w:rsid w:val="00463B81"/>
    <w:rsid w:val="00463C60"/>
    <w:rsid w:val="004640CD"/>
    <w:rsid w:val="004645AB"/>
    <w:rsid w:val="00464698"/>
    <w:rsid w:val="004648F3"/>
    <w:rsid w:val="0046490D"/>
    <w:rsid w:val="00464D78"/>
    <w:rsid w:val="00464E49"/>
    <w:rsid w:val="00464EB5"/>
    <w:rsid w:val="00464F1A"/>
    <w:rsid w:val="00465041"/>
    <w:rsid w:val="00465185"/>
    <w:rsid w:val="004651FC"/>
    <w:rsid w:val="00465357"/>
    <w:rsid w:val="0046560F"/>
    <w:rsid w:val="00465768"/>
    <w:rsid w:val="00465C43"/>
    <w:rsid w:val="00465DCA"/>
    <w:rsid w:val="004661C5"/>
    <w:rsid w:val="00466361"/>
    <w:rsid w:val="00466892"/>
    <w:rsid w:val="00467671"/>
    <w:rsid w:val="00467A19"/>
    <w:rsid w:val="00467DCF"/>
    <w:rsid w:val="00467EFB"/>
    <w:rsid w:val="004700E0"/>
    <w:rsid w:val="00470339"/>
    <w:rsid w:val="0047034F"/>
    <w:rsid w:val="0047053A"/>
    <w:rsid w:val="004705C3"/>
    <w:rsid w:val="00470603"/>
    <w:rsid w:val="00470A64"/>
    <w:rsid w:val="0047107A"/>
    <w:rsid w:val="0047137E"/>
    <w:rsid w:val="00471514"/>
    <w:rsid w:val="00471530"/>
    <w:rsid w:val="00471647"/>
    <w:rsid w:val="00471983"/>
    <w:rsid w:val="00471E49"/>
    <w:rsid w:val="00471F78"/>
    <w:rsid w:val="004721EF"/>
    <w:rsid w:val="00472324"/>
    <w:rsid w:val="00472475"/>
    <w:rsid w:val="004725F5"/>
    <w:rsid w:val="00472811"/>
    <w:rsid w:val="00472B53"/>
    <w:rsid w:val="00472E24"/>
    <w:rsid w:val="004731A4"/>
    <w:rsid w:val="004731DF"/>
    <w:rsid w:val="00473BF6"/>
    <w:rsid w:val="00473C32"/>
    <w:rsid w:val="00473DAA"/>
    <w:rsid w:val="00474003"/>
    <w:rsid w:val="00474115"/>
    <w:rsid w:val="0047461B"/>
    <w:rsid w:val="00474A09"/>
    <w:rsid w:val="00475289"/>
    <w:rsid w:val="0047535A"/>
    <w:rsid w:val="0047590F"/>
    <w:rsid w:val="004759C4"/>
    <w:rsid w:val="00475A7D"/>
    <w:rsid w:val="00475ADF"/>
    <w:rsid w:val="00475C75"/>
    <w:rsid w:val="00476153"/>
    <w:rsid w:val="00476401"/>
    <w:rsid w:val="00476757"/>
    <w:rsid w:val="00476C22"/>
    <w:rsid w:val="0047706B"/>
    <w:rsid w:val="004775CB"/>
    <w:rsid w:val="004777B2"/>
    <w:rsid w:val="00477845"/>
    <w:rsid w:val="004778D4"/>
    <w:rsid w:val="00477BEF"/>
    <w:rsid w:val="00477C3C"/>
    <w:rsid w:val="00477CD8"/>
    <w:rsid w:val="0047A20D"/>
    <w:rsid w:val="004801AA"/>
    <w:rsid w:val="004801BA"/>
    <w:rsid w:val="00480326"/>
    <w:rsid w:val="004804BA"/>
    <w:rsid w:val="004806C9"/>
    <w:rsid w:val="004806D9"/>
    <w:rsid w:val="0048110B"/>
    <w:rsid w:val="004816B9"/>
    <w:rsid w:val="00481976"/>
    <w:rsid w:val="00481A36"/>
    <w:rsid w:val="00481AB2"/>
    <w:rsid w:val="00481C99"/>
    <w:rsid w:val="00481EC7"/>
    <w:rsid w:val="00481EC8"/>
    <w:rsid w:val="0048206D"/>
    <w:rsid w:val="0048253E"/>
    <w:rsid w:val="004829CE"/>
    <w:rsid w:val="00482A63"/>
    <w:rsid w:val="00482CB8"/>
    <w:rsid w:val="00482D5B"/>
    <w:rsid w:val="00482E1E"/>
    <w:rsid w:val="00482ED5"/>
    <w:rsid w:val="00483475"/>
    <w:rsid w:val="00483836"/>
    <w:rsid w:val="004838B9"/>
    <w:rsid w:val="00483A89"/>
    <w:rsid w:val="00483B8F"/>
    <w:rsid w:val="00483C63"/>
    <w:rsid w:val="00483D9E"/>
    <w:rsid w:val="00483E68"/>
    <w:rsid w:val="00484153"/>
    <w:rsid w:val="0048439D"/>
    <w:rsid w:val="004843A7"/>
    <w:rsid w:val="0048440F"/>
    <w:rsid w:val="00484891"/>
    <w:rsid w:val="00484BE7"/>
    <w:rsid w:val="00484CF6"/>
    <w:rsid w:val="00484ECC"/>
    <w:rsid w:val="00485249"/>
    <w:rsid w:val="0048560B"/>
    <w:rsid w:val="0048563E"/>
    <w:rsid w:val="00485A1B"/>
    <w:rsid w:val="00485AF0"/>
    <w:rsid w:val="00485EC0"/>
    <w:rsid w:val="0048609F"/>
    <w:rsid w:val="004863FC"/>
    <w:rsid w:val="004864F7"/>
    <w:rsid w:val="004867BB"/>
    <w:rsid w:val="00486A38"/>
    <w:rsid w:val="00486C19"/>
    <w:rsid w:val="00486C4E"/>
    <w:rsid w:val="00486C7B"/>
    <w:rsid w:val="00486CE4"/>
    <w:rsid w:val="00487080"/>
    <w:rsid w:val="00487119"/>
    <w:rsid w:val="004871AA"/>
    <w:rsid w:val="0048722D"/>
    <w:rsid w:val="0048725F"/>
    <w:rsid w:val="004873FE"/>
    <w:rsid w:val="00487496"/>
    <w:rsid w:val="0048774B"/>
    <w:rsid w:val="00487A9B"/>
    <w:rsid w:val="00487D41"/>
    <w:rsid w:val="00487E84"/>
    <w:rsid w:val="004905DC"/>
    <w:rsid w:val="00490BDA"/>
    <w:rsid w:val="00490CEB"/>
    <w:rsid w:val="00490FD9"/>
    <w:rsid w:val="00490FF0"/>
    <w:rsid w:val="00491304"/>
    <w:rsid w:val="004916BB"/>
    <w:rsid w:val="00491770"/>
    <w:rsid w:val="00491998"/>
    <w:rsid w:val="00491B50"/>
    <w:rsid w:val="0049203B"/>
    <w:rsid w:val="00492623"/>
    <w:rsid w:val="004928EB"/>
    <w:rsid w:val="0049294A"/>
    <w:rsid w:val="00492BD9"/>
    <w:rsid w:val="00492BF4"/>
    <w:rsid w:val="00492C00"/>
    <w:rsid w:val="00492C64"/>
    <w:rsid w:val="00492E6A"/>
    <w:rsid w:val="00493238"/>
    <w:rsid w:val="00493D3F"/>
    <w:rsid w:val="00493FB9"/>
    <w:rsid w:val="00494099"/>
    <w:rsid w:val="00494203"/>
    <w:rsid w:val="0049436E"/>
    <w:rsid w:val="004944B7"/>
    <w:rsid w:val="004950DF"/>
    <w:rsid w:val="00495354"/>
    <w:rsid w:val="00495BA4"/>
    <w:rsid w:val="0049603C"/>
    <w:rsid w:val="00496120"/>
    <w:rsid w:val="00496182"/>
    <w:rsid w:val="004964A6"/>
    <w:rsid w:val="00496716"/>
    <w:rsid w:val="00496868"/>
    <w:rsid w:val="004969F6"/>
    <w:rsid w:val="00496A74"/>
    <w:rsid w:val="00496F79"/>
    <w:rsid w:val="00496FAF"/>
    <w:rsid w:val="00497761"/>
    <w:rsid w:val="00497A6F"/>
    <w:rsid w:val="00497C5C"/>
    <w:rsid w:val="004A0291"/>
    <w:rsid w:val="004A09C2"/>
    <w:rsid w:val="004A0A34"/>
    <w:rsid w:val="004A0AEF"/>
    <w:rsid w:val="004A0C84"/>
    <w:rsid w:val="004A1528"/>
    <w:rsid w:val="004A15AF"/>
    <w:rsid w:val="004A15FF"/>
    <w:rsid w:val="004A19C1"/>
    <w:rsid w:val="004A1F11"/>
    <w:rsid w:val="004A1F28"/>
    <w:rsid w:val="004A1F2F"/>
    <w:rsid w:val="004A1FB6"/>
    <w:rsid w:val="004A201E"/>
    <w:rsid w:val="004A2190"/>
    <w:rsid w:val="004A2244"/>
    <w:rsid w:val="004A28C0"/>
    <w:rsid w:val="004A29A8"/>
    <w:rsid w:val="004A2C05"/>
    <w:rsid w:val="004A2D00"/>
    <w:rsid w:val="004A2D44"/>
    <w:rsid w:val="004A2E55"/>
    <w:rsid w:val="004A361D"/>
    <w:rsid w:val="004A36A4"/>
    <w:rsid w:val="004A37A0"/>
    <w:rsid w:val="004A38DA"/>
    <w:rsid w:val="004A39B7"/>
    <w:rsid w:val="004A3F34"/>
    <w:rsid w:val="004A412F"/>
    <w:rsid w:val="004A4213"/>
    <w:rsid w:val="004A4366"/>
    <w:rsid w:val="004A4367"/>
    <w:rsid w:val="004A449A"/>
    <w:rsid w:val="004A44A7"/>
    <w:rsid w:val="004A4503"/>
    <w:rsid w:val="004A457B"/>
    <w:rsid w:val="004A4EFF"/>
    <w:rsid w:val="004A4FC1"/>
    <w:rsid w:val="004A5177"/>
    <w:rsid w:val="004A5443"/>
    <w:rsid w:val="004A5C0C"/>
    <w:rsid w:val="004A5C63"/>
    <w:rsid w:val="004A5DDC"/>
    <w:rsid w:val="004A61C9"/>
    <w:rsid w:val="004A643A"/>
    <w:rsid w:val="004A654A"/>
    <w:rsid w:val="004A66DC"/>
    <w:rsid w:val="004A6794"/>
    <w:rsid w:val="004A6819"/>
    <w:rsid w:val="004A683A"/>
    <w:rsid w:val="004A69A5"/>
    <w:rsid w:val="004A6CA2"/>
    <w:rsid w:val="004A6E5A"/>
    <w:rsid w:val="004A72CB"/>
    <w:rsid w:val="004A7359"/>
    <w:rsid w:val="004A74B3"/>
    <w:rsid w:val="004A7697"/>
    <w:rsid w:val="004A77E8"/>
    <w:rsid w:val="004A7B98"/>
    <w:rsid w:val="004A7E94"/>
    <w:rsid w:val="004B08AC"/>
    <w:rsid w:val="004B0916"/>
    <w:rsid w:val="004B0C77"/>
    <w:rsid w:val="004B10F4"/>
    <w:rsid w:val="004B1169"/>
    <w:rsid w:val="004B117A"/>
    <w:rsid w:val="004B1557"/>
    <w:rsid w:val="004B1688"/>
    <w:rsid w:val="004B16FD"/>
    <w:rsid w:val="004B19E4"/>
    <w:rsid w:val="004B1BE4"/>
    <w:rsid w:val="004B1EA1"/>
    <w:rsid w:val="004B1F51"/>
    <w:rsid w:val="004B23FA"/>
    <w:rsid w:val="004B2A1E"/>
    <w:rsid w:val="004B2A62"/>
    <w:rsid w:val="004B2DB7"/>
    <w:rsid w:val="004B2FF5"/>
    <w:rsid w:val="004B335A"/>
    <w:rsid w:val="004B35CA"/>
    <w:rsid w:val="004B374C"/>
    <w:rsid w:val="004B3C2D"/>
    <w:rsid w:val="004B3C34"/>
    <w:rsid w:val="004B3E7B"/>
    <w:rsid w:val="004B3F97"/>
    <w:rsid w:val="004B432D"/>
    <w:rsid w:val="004B46F8"/>
    <w:rsid w:val="004B4A5D"/>
    <w:rsid w:val="004B4CD8"/>
    <w:rsid w:val="004B5150"/>
    <w:rsid w:val="004B5245"/>
    <w:rsid w:val="004B549C"/>
    <w:rsid w:val="004B5AC1"/>
    <w:rsid w:val="004B5C94"/>
    <w:rsid w:val="004B5DCA"/>
    <w:rsid w:val="004B5EBA"/>
    <w:rsid w:val="004B5F4B"/>
    <w:rsid w:val="004B6258"/>
    <w:rsid w:val="004B62FA"/>
    <w:rsid w:val="004B653E"/>
    <w:rsid w:val="004B660E"/>
    <w:rsid w:val="004B68F1"/>
    <w:rsid w:val="004B6FAF"/>
    <w:rsid w:val="004B71D9"/>
    <w:rsid w:val="004B77A7"/>
    <w:rsid w:val="004B7E69"/>
    <w:rsid w:val="004B7F71"/>
    <w:rsid w:val="004C0027"/>
    <w:rsid w:val="004C017B"/>
    <w:rsid w:val="004C03C0"/>
    <w:rsid w:val="004C044A"/>
    <w:rsid w:val="004C047C"/>
    <w:rsid w:val="004C06A5"/>
    <w:rsid w:val="004C097C"/>
    <w:rsid w:val="004C0AD8"/>
    <w:rsid w:val="004C0F6D"/>
    <w:rsid w:val="004C130E"/>
    <w:rsid w:val="004C15E1"/>
    <w:rsid w:val="004C175A"/>
    <w:rsid w:val="004C1C74"/>
    <w:rsid w:val="004C1E60"/>
    <w:rsid w:val="004C1F82"/>
    <w:rsid w:val="004C21FB"/>
    <w:rsid w:val="004C2519"/>
    <w:rsid w:val="004C2B63"/>
    <w:rsid w:val="004C2D15"/>
    <w:rsid w:val="004C3100"/>
    <w:rsid w:val="004C31DA"/>
    <w:rsid w:val="004C3282"/>
    <w:rsid w:val="004C3544"/>
    <w:rsid w:val="004C3626"/>
    <w:rsid w:val="004C3FA5"/>
    <w:rsid w:val="004C3FA6"/>
    <w:rsid w:val="004C4198"/>
    <w:rsid w:val="004C4407"/>
    <w:rsid w:val="004C462E"/>
    <w:rsid w:val="004C4679"/>
    <w:rsid w:val="004C47A8"/>
    <w:rsid w:val="004C47ED"/>
    <w:rsid w:val="004C4804"/>
    <w:rsid w:val="004C4B38"/>
    <w:rsid w:val="004C50DB"/>
    <w:rsid w:val="004C558B"/>
    <w:rsid w:val="004C5640"/>
    <w:rsid w:val="004C5774"/>
    <w:rsid w:val="004C5940"/>
    <w:rsid w:val="004C5952"/>
    <w:rsid w:val="004C5983"/>
    <w:rsid w:val="004C5B67"/>
    <w:rsid w:val="004C5D03"/>
    <w:rsid w:val="004C5DF4"/>
    <w:rsid w:val="004C5F57"/>
    <w:rsid w:val="004C5F6E"/>
    <w:rsid w:val="004C5F8B"/>
    <w:rsid w:val="004C64CC"/>
    <w:rsid w:val="004C66A5"/>
    <w:rsid w:val="004C66DD"/>
    <w:rsid w:val="004C697D"/>
    <w:rsid w:val="004C69D7"/>
    <w:rsid w:val="004C6B80"/>
    <w:rsid w:val="004C6E1E"/>
    <w:rsid w:val="004C73BF"/>
    <w:rsid w:val="004C74F1"/>
    <w:rsid w:val="004C7A27"/>
    <w:rsid w:val="004D0174"/>
    <w:rsid w:val="004D041E"/>
    <w:rsid w:val="004D08F4"/>
    <w:rsid w:val="004D0A04"/>
    <w:rsid w:val="004D0EE6"/>
    <w:rsid w:val="004D1881"/>
    <w:rsid w:val="004D188B"/>
    <w:rsid w:val="004D1A30"/>
    <w:rsid w:val="004D1C4C"/>
    <w:rsid w:val="004D1E10"/>
    <w:rsid w:val="004D23AB"/>
    <w:rsid w:val="004D23C8"/>
    <w:rsid w:val="004D2947"/>
    <w:rsid w:val="004D2CEC"/>
    <w:rsid w:val="004D2F76"/>
    <w:rsid w:val="004D3105"/>
    <w:rsid w:val="004D33D1"/>
    <w:rsid w:val="004D35CB"/>
    <w:rsid w:val="004D37FC"/>
    <w:rsid w:val="004D4006"/>
    <w:rsid w:val="004D4452"/>
    <w:rsid w:val="004D49B3"/>
    <w:rsid w:val="004D4A82"/>
    <w:rsid w:val="004D4FE7"/>
    <w:rsid w:val="004D5042"/>
    <w:rsid w:val="004D554E"/>
    <w:rsid w:val="004D575F"/>
    <w:rsid w:val="004D5AD1"/>
    <w:rsid w:val="004D6025"/>
    <w:rsid w:val="004D63EE"/>
    <w:rsid w:val="004D68A8"/>
    <w:rsid w:val="004D68BA"/>
    <w:rsid w:val="004D6A84"/>
    <w:rsid w:val="004D6AD5"/>
    <w:rsid w:val="004D7056"/>
    <w:rsid w:val="004D7723"/>
    <w:rsid w:val="004D7AA4"/>
    <w:rsid w:val="004D7B95"/>
    <w:rsid w:val="004D7F60"/>
    <w:rsid w:val="004E0030"/>
    <w:rsid w:val="004E0072"/>
    <w:rsid w:val="004E0082"/>
    <w:rsid w:val="004E09CE"/>
    <w:rsid w:val="004E0BF6"/>
    <w:rsid w:val="004E0C49"/>
    <w:rsid w:val="004E0ECD"/>
    <w:rsid w:val="004E0F22"/>
    <w:rsid w:val="004E10EF"/>
    <w:rsid w:val="004E128B"/>
    <w:rsid w:val="004E12F5"/>
    <w:rsid w:val="004E196A"/>
    <w:rsid w:val="004E1AFE"/>
    <w:rsid w:val="004E2087"/>
    <w:rsid w:val="004E22B4"/>
    <w:rsid w:val="004E23E5"/>
    <w:rsid w:val="004E26F1"/>
    <w:rsid w:val="004E29D1"/>
    <w:rsid w:val="004E2A0A"/>
    <w:rsid w:val="004E2A10"/>
    <w:rsid w:val="004E2A25"/>
    <w:rsid w:val="004E2B59"/>
    <w:rsid w:val="004E2BA4"/>
    <w:rsid w:val="004E2D4C"/>
    <w:rsid w:val="004E3679"/>
    <w:rsid w:val="004E375B"/>
    <w:rsid w:val="004E38DC"/>
    <w:rsid w:val="004E3DA7"/>
    <w:rsid w:val="004E3EE0"/>
    <w:rsid w:val="004E4345"/>
    <w:rsid w:val="004E4352"/>
    <w:rsid w:val="004E4A20"/>
    <w:rsid w:val="004E4C25"/>
    <w:rsid w:val="004E4D19"/>
    <w:rsid w:val="004E515A"/>
    <w:rsid w:val="004E523A"/>
    <w:rsid w:val="004E526D"/>
    <w:rsid w:val="004E56C0"/>
    <w:rsid w:val="004E5AE3"/>
    <w:rsid w:val="004E5C48"/>
    <w:rsid w:val="004E5D54"/>
    <w:rsid w:val="004E5DD6"/>
    <w:rsid w:val="004E5E73"/>
    <w:rsid w:val="004E6100"/>
    <w:rsid w:val="004E62B1"/>
    <w:rsid w:val="004E6936"/>
    <w:rsid w:val="004E6AD4"/>
    <w:rsid w:val="004E6DB2"/>
    <w:rsid w:val="004E706E"/>
    <w:rsid w:val="004E7127"/>
    <w:rsid w:val="004E7582"/>
    <w:rsid w:val="004E7C3E"/>
    <w:rsid w:val="004E7D6F"/>
    <w:rsid w:val="004E7F27"/>
    <w:rsid w:val="004E7F2F"/>
    <w:rsid w:val="004F012C"/>
    <w:rsid w:val="004F03BE"/>
    <w:rsid w:val="004F03C1"/>
    <w:rsid w:val="004F0647"/>
    <w:rsid w:val="004F0877"/>
    <w:rsid w:val="004F0F5C"/>
    <w:rsid w:val="004F16BD"/>
    <w:rsid w:val="004F1BF7"/>
    <w:rsid w:val="004F200C"/>
    <w:rsid w:val="004F2B4A"/>
    <w:rsid w:val="004F2ED6"/>
    <w:rsid w:val="004F2F88"/>
    <w:rsid w:val="004F3420"/>
    <w:rsid w:val="004F3621"/>
    <w:rsid w:val="004F37EA"/>
    <w:rsid w:val="004F3851"/>
    <w:rsid w:val="004F3967"/>
    <w:rsid w:val="004F3B80"/>
    <w:rsid w:val="004F452F"/>
    <w:rsid w:val="004F46D7"/>
    <w:rsid w:val="004F4718"/>
    <w:rsid w:val="004F47D2"/>
    <w:rsid w:val="004F4DE8"/>
    <w:rsid w:val="004F4E6C"/>
    <w:rsid w:val="004F5225"/>
    <w:rsid w:val="004F583B"/>
    <w:rsid w:val="004F58C5"/>
    <w:rsid w:val="004F5B09"/>
    <w:rsid w:val="004F5BB8"/>
    <w:rsid w:val="004F5E62"/>
    <w:rsid w:val="004F5E7D"/>
    <w:rsid w:val="004F603D"/>
    <w:rsid w:val="004F6BB6"/>
    <w:rsid w:val="004F70A1"/>
    <w:rsid w:val="004F739F"/>
    <w:rsid w:val="004F7662"/>
    <w:rsid w:val="004F766A"/>
    <w:rsid w:val="004F7731"/>
    <w:rsid w:val="004F775A"/>
    <w:rsid w:val="004F779F"/>
    <w:rsid w:val="004F7935"/>
    <w:rsid w:val="004F7950"/>
    <w:rsid w:val="004F7A38"/>
    <w:rsid w:val="004F7BF9"/>
    <w:rsid w:val="005000D8"/>
    <w:rsid w:val="00500278"/>
    <w:rsid w:val="005002DF"/>
    <w:rsid w:val="0050061E"/>
    <w:rsid w:val="00500653"/>
    <w:rsid w:val="0050065B"/>
    <w:rsid w:val="005006AC"/>
    <w:rsid w:val="005010AA"/>
    <w:rsid w:val="005010EE"/>
    <w:rsid w:val="00501148"/>
    <w:rsid w:val="0050132F"/>
    <w:rsid w:val="00501370"/>
    <w:rsid w:val="00501635"/>
    <w:rsid w:val="0050168C"/>
    <w:rsid w:val="005017C0"/>
    <w:rsid w:val="00501957"/>
    <w:rsid w:val="00501E62"/>
    <w:rsid w:val="00501F3A"/>
    <w:rsid w:val="00502035"/>
    <w:rsid w:val="005020D5"/>
    <w:rsid w:val="00502107"/>
    <w:rsid w:val="00502461"/>
    <w:rsid w:val="0050258A"/>
    <w:rsid w:val="00502702"/>
    <w:rsid w:val="00502D34"/>
    <w:rsid w:val="00502F6B"/>
    <w:rsid w:val="00503141"/>
    <w:rsid w:val="005032D7"/>
    <w:rsid w:val="005033C5"/>
    <w:rsid w:val="00503425"/>
    <w:rsid w:val="0050354C"/>
    <w:rsid w:val="00503662"/>
    <w:rsid w:val="00503678"/>
    <w:rsid w:val="0050399D"/>
    <w:rsid w:val="00503C03"/>
    <w:rsid w:val="00503C5B"/>
    <w:rsid w:val="00504117"/>
    <w:rsid w:val="005042F4"/>
    <w:rsid w:val="005045D2"/>
    <w:rsid w:val="00504894"/>
    <w:rsid w:val="00504998"/>
    <w:rsid w:val="00504C06"/>
    <w:rsid w:val="0050522F"/>
    <w:rsid w:val="00505614"/>
    <w:rsid w:val="0050586D"/>
    <w:rsid w:val="00505A16"/>
    <w:rsid w:val="00505A99"/>
    <w:rsid w:val="00505BFB"/>
    <w:rsid w:val="00505E71"/>
    <w:rsid w:val="00506023"/>
    <w:rsid w:val="005062F8"/>
    <w:rsid w:val="00506887"/>
    <w:rsid w:val="0050702B"/>
    <w:rsid w:val="0050727D"/>
    <w:rsid w:val="005077B7"/>
    <w:rsid w:val="0050796D"/>
    <w:rsid w:val="00507B92"/>
    <w:rsid w:val="00507BD8"/>
    <w:rsid w:val="00507EDE"/>
    <w:rsid w:val="005101AC"/>
    <w:rsid w:val="005104BC"/>
    <w:rsid w:val="00510931"/>
    <w:rsid w:val="005109E5"/>
    <w:rsid w:val="00510A93"/>
    <w:rsid w:val="00510DE4"/>
    <w:rsid w:val="00510E09"/>
    <w:rsid w:val="00510F93"/>
    <w:rsid w:val="00511209"/>
    <w:rsid w:val="00511265"/>
    <w:rsid w:val="00511563"/>
    <w:rsid w:val="0051195C"/>
    <w:rsid w:val="00511F01"/>
    <w:rsid w:val="0051214F"/>
    <w:rsid w:val="00512150"/>
    <w:rsid w:val="0051216F"/>
    <w:rsid w:val="0051217C"/>
    <w:rsid w:val="00512266"/>
    <w:rsid w:val="0051239B"/>
    <w:rsid w:val="005125D3"/>
    <w:rsid w:val="00512883"/>
    <w:rsid w:val="00512BD3"/>
    <w:rsid w:val="005130F5"/>
    <w:rsid w:val="00513309"/>
    <w:rsid w:val="0051371A"/>
    <w:rsid w:val="00513922"/>
    <w:rsid w:val="00513CCB"/>
    <w:rsid w:val="00513D1B"/>
    <w:rsid w:val="00514093"/>
    <w:rsid w:val="00514375"/>
    <w:rsid w:val="00514ABE"/>
    <w:rsid w:val="00514DA2"/>
    <w:rsid w:val="00515206"/>
    <w:rsid w:val="00515231"/>
    <w:rsid w:val="0051530F"/>
    <w:rsid w:val="00515A09"/>
    <w:rsid w:val="00515FA2"/>
    <w:rsid w:val="005161CC"/>
    <w:rsid w:val="005166F9"/>
    <w:rsid w:val="00516827"/>
    <w:rsid w:val="0051698C"/>
    <w:rsid w:val="00516AFA"/>
    <w:rsid w:val="00516C5B"/>
    <w:rsid w:val="00516EF5"/>
    <w:rsid w:val="0051714C"/>
    <w:rsid w:val="0051717C"/>
    <w:rsid w:val="005174EE"/>
    <w:rsid w:val="0051751E"/>
    <w:rsid w:val="00517768"/>
    <w:rsid w:val="005178D3"/>
    <w:rsid w:val="00517BF2"/>
    <w:rsid w:val="00517F32"/>
    <w:rsid w:val="005200C0"/>
    <w:rsid w:val="00520200"/>
    <w:rsid w:val="00520304"/>
    <w:rsid w:val="005204FE"/>
    <w:rsid w:val="00520616"/>
    <w:rsid w:val="00520898"/>
    <w:rsid w:val="00520917"/>
    <w:rsid w:val="00520F4F"/>
    <w:rsid w:val="0052120E"/>
    <w:rsid w:val="005216B4"/>
    <w:rsid w:val="005216FC"/>
    <w:rsid w:val="00521719"/>
    <w:rsid w:val="00521965"/>
    <w:rsid w:val="00521B9F"/>
    <w:rsid w:val="00521FD6"/>
    <w:rsid w:val="00522294"/>
    <w:rsid w:val="005223DD"/>
    <w:rsid w:val="00522457"/>
    <w:rsid w:val="0052247D"/>
    <w:rsid w:val="005227DB"/>
    <w:rsid w:val="005229B0"/>
    <w:rsid w:val="00522AD4"/>
    <w:rsid w:val="00522B9B"/>
    <w:rsid w:val="00522F9F"/>
    <w:rsid w:val="00522FC2"/>
    <w:rsid w:val="00523107"/>
    <w:rsid w:val="0052350F"/>
    <w:rsid w:val="005236C0"/>
    <w:rsid w:val="00523897"/>
    <w:rsid w:val="00523AA4"/>
    <w:rsid w:val="00523EE3"/>
    <w:rsid w:val="00524184"/>
    <w:rsid w:val="0052488F"/>
    <w:rsid w:val="00524FDB"/>
    <w:rsid w:val="00525148"/>
    <w:rsid w:val="00525308"/>
    <w:rsid w:val="005256D0"/>
    <w:rsid w:val="00525A1F"/>
    <w:rsid w:val="00525B2C"/>
    <w:rsid w:val="00525CA9"/>
    <w:rsid w:val="00526087"/>
    <w:rsid w:val="005263A7"/>
    <w:rsid w:val="00526474"/>
    <w:rsid w:val="00526820"/>
    <w:rsid w:val="005269A2"/>
    <w:rsid w:val="00526C4D"/>
    <w:rsid w:val="00526F0B"/>
    <w:rsid w:val="0052745A"/>
    <w:rsid w:val="005274CD"/>
    <w:rsid w:val="0052754D"/>
    <w:rsid w:val="005279DC"/>
    <w:rsid w:val="00527AF6"/>
    <w:rsid w:val="00527BC0"/>
    <w:rsid w:val="00527C7F"/>
    <w:rsid w:val="00527D2C"/>
    <w:rsid w:val="00527DF8"/>
    <w:rsid w:val="0053018A"/>
    <w:rsid w:val="00530469"/>
    <w:rsid w:val="005304A0"/>
    <w:rsid w:val="005304E6"/>
    <w:rsid w:val="0053070E"/>
    <w:rsid w:val="00530DA2"/>
    <w:rsid w:val="00531BA0"/>
    <w:rsid w:val="00531C2C"/>
    <w:rsid w:val="00532053"/>
    <w:rsid w:val="00532141"/>
    <w:rsid w:val="005325FD"/>
    <w:rsid w:val="005328A7"/>
    <w:rsid w:val="0053296B"/>
    <w:rsid w:val="00532A9C"/>
    <w:rsid w:val="00532BEA"/>
    <w:rsid w:val="005330E5"/>
    <w:rsid w:val="00533572"/>
    <w:rsid w:val="005337C4"/>
    <w:rsid w:val="005337D0"/>
    <w:rsid w:val="00533B12"/>
    <w:rsid w:val="00533FB6"/>
    <w:rsid w:val="0053412C"/>
    <w:rsid w:val="005343B6"/>
    <w:rsid w:val="005343B7"/>
    <w:rsid w:val="00534546"/>
    <w:rsid w:val="00534DD5"/>
    <w:rsid w:val="00534E6D"/>
    <w:rsid w:val="00535042"/>
    <w:rsid w:val="0053518F"/>
    <w:rsid w:val="005354F4"/>
    <w:rsid w:val="005356AE"/>
    <w:rsid w:val="0053572B"/>
    <w:rsid w:val="00535973"/>
    <w:rsid w:val="00535E76"/>
    <w:rsid w:val="00536D20"/>
    <w:rsid w:val="00537222"/>
    <w:rsid w:val="005373CA"/>
    <w:rsid w:val="0053740C"/>
    <w:rsid w:val="00537709"/>
    <w:rsid w:val="00537749"/>
    <w:rsid w:val="0053774F"/>
    <w:rsid w:val="00537761"/>
    <w:rsid w:val="0053778E"/>
    <w:rsid w:val="00537979"/>
    <w:rsid w:val="00540062"/>
    <w:rsid w:val="00540897"/>
    <w:rsid w:val="00540B8C"/>
    <w:rsid w:val="00540CB8"/>
    <w:rsid w:val="00540DF6"/>
    <w:rsid w:val="00540F4F"/>
    <w:rsid w:val="00540F69"/>
    <w:rsid w:val="00541391"/>
    <w:rsid w:val="005413A5"/>
    <w:rsid w:val="00541704"/>
    <w:rsid w:val="00541A5B"/>
    <w:rsid w:val="00541B5F"/>
    <w:rsid w:val="00541BC1"/>
    <w:rsid w:val="00541E16"/>
    <w:rsid w:val="00541EA2"/>
    <w:rsid w:val="0054244C"/>
    <w:rsid w:val="00542454"/>
    <w:rsid w:val="00542704"/>
    <w:rsid w:val="00542B4E"/>
    <w:rsid w:val="00542CB1"/>
    <w:rsid w:val="005431F1"/>
    <w:rsid w:val="00543249"/>
    <w:rsid w:val="005432A6"/>
    <w:rsid w:val="005434AA"/>
    <w:rsid w:val="0054354F"/>
    <w:rsid w:val="005438B2"/>
    <w:rsid w:val="00543A15"/>
    <w:rsid w:val="00543A41"/>
    <w:rsid w:val="00543B6B"/>
    <w:rsid w:val="00543BBA"/>
    <w:rsid w:val="00543E63"/>
    <w:rsid w:val="0054410B"/>
    <w:rsid w:val="00544218"/>
    <w:rsid w:val="00544372"/>
    <w:rsid w:val="00544404"/>
    <w:rsid w:val="00544433"/>
    <w:rsid w:val="005445AD"/>
    <w:rsid w:val="005446A9"/>
    <w:rsid w:val="005448EB"/>
    <w:rsid w:val="00544AEF"/>
    <w:rsid w:val="005451AE"/>
    <w:rsid w:val="00545258"/>
    <w:rsid w:val="00545518"/>
    <w:rsid w:val="00545542"/>
    <w:rsid w:val="0054568C"/>
    <w:rsid w:val="005456AE"/>
    <w:rsid w:val="005457E6"/>
    <w:rsid w:val="00545A1C"/>
    <w:rsid w:val="00545CE8"/>
    <w:rsid w:val="00545DBA"/>
    <w:rsid w:val="00545E46"/>
    <w:rsid w:val="00545F55"/>
    <w:rsid w:val="00545F64"/>
    <w:rsid w:val="00545FEF"/>
    <w:rsid w:val="005461B9"/>
    <w:rsid w:val="005462C2"/>
    <w:rsid w:val="00546395"/>
    <w:rsid w:val="005463C0"/>
    <w:rsid w:val="00546526"/>
    <w:rsid w:val="00546EB0"/>
    <w:rsid w:val="0054728A"/>
    <w:rsid w:val="005476D1"/>
    <w:rsid w:val="00547949"/>
    <w:rsid w:val="00547BE2"/>
    <w:rsid w:val="00550375"/>
    <w:rsid w:val="00550899"/>
    <w:rsid w:val="00550940"/>
    <w:rsid w:val="00550F12"/>
    <w:rsid w:val="00551151"/>
    <w:rsid w:val="0055138F"/>
    <w:rsid w:val="0055144A"/>
    <w:rsid w:val="005515C6"/>
    <w:rsid w:val="00551644"/>
    <w:rsid w:val="005516A6"/>
    <w:rsid w:val="00551B8D"/>
    <w:rsid w:val="00551C7B"/>
    <w:rsid w:val="00551D2D"/>
    <w:rsid w:val="00552146"/>
    <w:rsid w:val="00552284"/>
    <w:rsid w:val="005522BF"/>
    <w:rsid w:val="005523CE"/>
    <w:rsid w:val="0055261B"/>
    <w:rsid w:val="00552743"/>
    <w:rsid w:val="00552856"/>
    <w:rsid w:val="00552A9A"/>
    <w:rsid w:val="00552B21"/>
    <w:rsid w:val="00552D15"/>
    <w:rsid w:val="00552E27"/>
    <w:rsid w:val="00552EE2"/>
    <w:rsid w:val="0055330F"/>
    <w:rsid w:val="00553373"/>
    <w:rsid w:val="00553554"/>
    <w:rsid w:val="005535E8"/>
    <w:rsid w:val="00553736"/>
    <w:rsid w:val="00553792"/>
    <w:rsid w:val="00553813"/>
    <w:rsid w:val="005538AA"/>
    <w:rsid w:val="005538F6"/>
    <w:rsid w:val="0055398C"/>
    <w:rsid w:val="0055482B"/>
    <w:rsid w:val="00554A89"/>
    <w:rsid w:val="00554B0F"/>
    <w:rsid w:val="005551C2"/>
    <w:rsid w:val="0055531A"/>
    <w:rsid w:val="00555408"/>
    <w:rsid w:val="00555C08"/>
    <w:rsid w:val="00555C1F"/>
    <w:rsid w:val="00555E72"/>
    <w:rsid w:val="00556087"/>
    <w:rsid w:val="00556614"/>
    <w:rsid w:val="0055694E"/>
    <w:rsid w:val="00556DE8"/>
    <w:rsid w:val="0055740C"/>
    <w:rsid w:val="005576E3"/>
    <w:rsid w:val="00557CF5"/>
    <w:rsid w:val="00560082"/>
    <w:rsid w:val="005602E2"/>
    <w:rsid w:val="005603FB"/>
    <w:rsid w:val="00560502"/>
    <w:rsid w:val="00560511"/>
    <w:rsid w:val="005608BB"/>
    <w:rsid w:val="005608D0"/>
    <w:rsid w:val="00560B0B"/>
    <w:rsid w:val="005613E3"/>
    <w:rsid w:val="0056155E"/>
    <w:rsid w:val="00561581"/>
    <w:rsid w:val="00561A21"/>
    <w:rsid w:val="00561C39"/>
    <w:rsid w:val="00561C8B"/>
    <w:rsid w:val="00561D55"/>
    <w:rsid w:val="00561DEA"/>
    <w:rsid w:val="00561FE4"/>
    <w:rsid w:val="00562671"/>
    <w:rsid w:val="00562A60"/>
    <w:rsid w:val="00563491"/>
    <w:rsid w:val="00563CCE"/>
    <w:rsid w:val="00563D0D"/>
    <w:rsid w:val="00563E63"/>
    <w:rsid w:val="0056423A"/>
    <w:rsid w:val="005642C0"/>
    <w:rsid w:val="00564437"/>
    <w:rsid w:val="005646D1"/>
    <w:rsid w:val="005648A5"/>
    <w:rsid w:val="005648D9"/>
    <w:rsid w:val="00564B7C"/>
    <w:rsid w:val="005652C6"/>
    <w:rsid w:val="0056531D"/>
    <w:rsid w:val="00565337"/>
    <w:rsid w:val="005653FB"/>
    <w:rsid w:val="00565712"/>
    <w:rsid w:val="00565933"/>
    <w:rsid w:val="00565AA8"/>
    <w:rsid w:val="00565E9E"/>
    <w:rsid w:val="00565F16"/>
    <w:rsid w:val="00566060"/>
    <w:rsid w:val="00566559"/>
    <w:rsid w:val="00566670"/>
    <w:rsid w:val="00566873"/>
    <w:rsid w:val="00566BF2"/>
    <w:rsid w:val="00566EF9"/>
    <w:rsid w:val="00567008"/>
    <w:rsid w:val="0056738E"/>
    <w:rsid w:val="00567409"/>
    <w:rsid w:val="0056741D"/>
    <w:rsid w:val="00567458"/>
    <w:rsid w:val="005678CA"/>
    <w:rsid w:val="005701D7"/>
    <w:rsid w:val="0057051E"/>
    <w:rsid w:val="005707D8"/>
    <w:rsid w:val="0057084E"/>
    <w:rsid w:val="00570A0B"/>
    <w:rsid w:val="00570A59"/>
    <w:rsid w:val="00570CFB"/>
    <w:rsid w:val="0057126A"/>
    <w:rsid w:val="00571476"/>
    <w:rsid w:val="00571618"/>
    <w:rsid w:val="005716CC"/>
    <w:rsid w:val="005717E6"/>
    <w:rsid w:val="00571BB0"/>
    <w:rsid w:val="00571CD3"/>
    <w:rsid w:val="00571D9E"/>
    <w:rsid w:val="00571E04"/>
    <w:rsid w:val="005720A5"/>
    <w:rsid w:val="0057216F"/>
    <w:rsid w:val="005723FC"/>
    <w:rsid w:val="00572564"/>
    <w:rsid w:val="005727CD"/>
    <w:rsid w:val="00572938"/>
    <w:rsid w:val="00572C37"/>
    <w:rsid w:val="00572D75"/>
    <w:rsid w:val="00572D80"/>
    <w:rsid w:val="00572EC0"/>
    <w:rsid w:val="005733C4"/>
    <w:rsid w:val="00573681"/>
    <w:rsid w:val="005738CB"/>
    <w:rsid w:val="0057411E"/>
    <w:rsid w:val="0057436B"/>
    <w:rsid w:val="005743ED"/>
    <w:rsid w:val="0057443D"/>
    <w:rsid w:val="005744E2"/>
    <w:rsid w:val="00574910"/>
    <w:rsid w:val="005750F8"/>
    <w:rsid w:val="00575318"/>
    <w:rsid w:val="00575661"/>
    <w:rsid w:val="00575704"/>
    <w:rsid w:val="00575999"/>
    <w:rsid w:val="00575A61"/>
    <w:rsid w:val="00575AD6"/>
    <w:rsid w:val="00575C4A"/>
    <w:rsid w:val="00575EBC"/>
    <w:rsid w:val="0057617B"/>
    <w:rsid w:val="00576527"/>
    <w:rsid w:val="0057688E"/>
    <w:rsid w:val="00576E15"/>
    <w:rsid w:val="00577584"/>
    <w:rsid w:val="005775B5"/>
    <w:rsid w:val="00577AA8"/>
    <w:rsid w:val="00577BC1"/>
    <w:rsid w:val="00577C2E"/>
    <w:rsid w:val="00580365"/>
    <w:rsid w:val="005804D2"/>
    <w:rsid w:val="00580887"/>
    <w:rsid w:val="00580BC7"/>
    <w:rsid w:val="00580D34"/>
    <w:rsid w:val="00580F51"/>
    <w:rsid w:val="00580FE0"/>
    <w:rsid w:val="00581627"/>
    <w:rsid w:val="00581F3D"/>
    <w:rsid w:val="00582604"/>
    <w:rsid w:val="00582694"/>
    <w:rsid w:val="00582AC9"/>
    <w:rsid w:val="00582B26"/>
    <w:rsid w:val="00582CC1"/>
    <w:rsid w:val="00582DF3"/>
    <w:rsid w:val="00582F53"/>
    <w:rsid w:val="00583779"/>
    <w:rsid w:val="00583851"/>
    <w:rsid w:val="00583D16"/>
    <w:rsid w:val="005841D8"/>
    <w:rsid w:val="00584488"/>
    <w:rsid w:val="00584521"/>
    <w:rsid w:val="005846EF"/>
    <w:rsid w:val="0058478E"/>
    <w:rsid w:val="00584A59"/>
    <w:rsid w:val="00584F01"/>
    <w:rsid w:val="00584FD9"/>
    <w:rsid w:val="00585256"/>
    <w:rsid w:val="005855C0"/>
    <w:rsid w:val="0058565F"/>
    <w:rsid w:val="00585687"/>
    <w:rsid w:val="00585979"/>
    <w:rsid w:val="00585BD2"/>
    <w:rsid w:val="00585F04"/>
    <w:rsid w:val="00585F23"/>
    <w:rsid w:val="00586073"/>
    <w:rsid w:val="0058621B"/>
    <w:rsid w:val="0058624B"/>
    <w:rsid w:val="00586489"/>
    <w:rsid w:val="00586610"/>
    <w:rsid w:val="0058670C"/>
    <w:rsid w:val="00586BA3"/>
    <w:rsid w:val="00586E9F"/>
    <w:rsid w:val="005870F4"/>
    <w:rsid w:val="0058732C"/>
    <w:rsid w:val="0058733D"/>
    <w:rsid w:val="0058756E"/>
    <w:rsid w:val="00587ADE"/>
    <w:rsid w:val="00587C9C"/>
    <w:rsid w:val="00589081"/>
    <w:rsid w:val="0059003C"/>
    <w:rsid w:val="005900C8"/>
    <w:rsid w:val="00590346"/>
    <w:rsid w:val="005908C7"/>
    <w:rsid w:val="00590AA5"/>
    <w:rsid w:val="00590DFB"/>
    <w:rsid w:val="005911D2"/>
    <w:rsid w:val="00591308"/>
    <w:rsid w:val="005913CD"/>
    <w:rsid w:val="005914E9"/>
    <w:rsid w:val="005918F7"/>
    <w:rsid w:val="00591B7E"/>
    <w:rsid w:val="00591FA4"/>
    <w:rsid w:val="005925FC"/>
    <w:rsid w:val="005927EE"/>
    <w:rsid w:val="0059282F"/>
    <w:rsid w:val="00592960"/>
    <w:rsid w:val="00592E03"/>
    <w:rsid w:val="00592EC3"/>
    <w:rsid w:val="00592EED"/>
    <w:rsid w:val="00593007"/>
    <w:rsid w:val="00593430"/>
    <w:rsid w:val="0059349D"/>
    <w:rsid w:val="005940B2"/>
    <w:rsid w:val="00594397"/>
    <w:rsid w:val="005943F7"/>
    <w:rsid w:val="005946E7"/>
    <w:rsid w:val="0059488C"/>
    <w:rsid w:val="00594B8C"/>
    <w:rsid w:val="00594DF4"/>
    <w:rsid w:val="00594E3F"/>
    <w:rsid w:val="005950F9"/>
    <w:rsid w:val="00595211"/>
    <w:rsid w:val="005953F0"/>
    <w:rsid w:val="005959C5"/>
    <w:rsid w:val="00595A64"/>
    <w:rsid w:val="00595BB2"/>
    <w:rsid w:val="00595CAD"/>
    <w:rsid w:val="00595DC2"/>
    <w:rsid w:val="00595DE6"/>
    <w:rsid w:val="00595F57"/>
    <w:rsid w:val="00596008"/>
    <w:rsid w:val="005962BF"/>
    <w:rsid w:val="0059645C"/>
    <w:rsid w:val="005964FC"/>
    <w:rsid w:val="00596A4C"/>
    <w:rsid w:val="00596AC9"/>
    <w:rsid w:val="00596ACE"/>
    <w:rsid w:val="00596CFA"/>
    <w:rsid w:val="00596D15"/>
    <w:rsid w:val="00597C48"/>
    <w:rsid w:val="00597F74"/>
    <w:rsid w:val="00597F8C"/>
    <w:rsid w:val="0059E3DA"/>
    <w:rsid w:val="005A067E"/>
    <w:rsid w:val="005A0BE0"/>
    <w:rsid w:val="005A0BFC"/>
    <w:rsid w:val="005A133C"/>
    <w:rsid w:val="005A14E1"/>
    <w:rsid w:val="005A1A83"/>
    <w:rsid w:val="005A1FF8"/>
    <w:rsid w:val="005A207A"/>
    <w:rsid w:val="005A2398"/>
    <w:rsid w:val="005A24BB"/>
    <w:rsid w:val="005A250A"/>
    <w:rsid w:val="005A25E3"/>
    <w:rsid w:val="005A269C"/>
    <w:rsid w:val="005A29BC"/>
    <w:rsid w:val="005A2BE1"/>
    <w:rsid w:val="005A2F33"/>
    <w:rsid w:val="005A3671"/>
    <w:rsid w:val="005A36F1"/>
    <w:rsid w:val="005A3921"/>
    <w:rsid w:val="005A3A1B"/>
    <w:rsid w:val="005A3A69"/>
    <w:rsid w:val="005A47CA"/>
    <w:rsid w:val="005A49EC"/>
    <w:rsid w:val="005A4D78"/>
    <w:rsid w:val="005A4DCF"/>
    <w:rsid w:val="005A52C0"/>
    <w:rsid w:val="005A53F9"/>
    <w:rsid w:val="005A5AC3"/>
    <w:rsid w:val="005A612D"/>
    <w:rsid w:val="005A63F7"/>
    <w:rsid w:val="005A6779"/>
    <w:rsid w:val="005A6E8C"/>
    <w:rsid w:val="005A700F"/>
    <w:rsid w:val="005A70CB"/>
    <w:rsid w:val="005A73F3"/>
    <w:rsid w:val="005A74CA"/>
    <w:rsid w:val="005A7659"/>
    <w:rsid w:val="005A7B5A"/>
    <w:rsid w:val="005A7CC2"/>
    <w:rsid w:val="005B0119"/>
    <w:rsid w:val="005B0298"/>
    <w:rsid w:val="005B02B6"/>
    <w:rsid w:val="005B086A"/>
    <w:rsid w:val="005B0B1B"/>
    <w:rsid w:val="005B0D15"/>
    <w:rsid w:val="005B0ECA"/>
    <w:rsid w:val="005B121B"/>
    <w:rsid w:val="005B1231"/>
    <w:rsid w:val="005B12C3"/>
    <w:rsid w:val="005B13A0"/>
    <w:rsid w:val="005B14CB"/>
    <w:rsid w:val="005B1762"/>
    <w:rsid w:val="005B181B"/>
    <w:rsid w:val="005B1853"/>
    <w:rsid w:val="005B1AA7"/>
    <w:rsid w:val="005B1F12"/>
    <w:rsid w:val="005B22AD"/>
    <w:rsid w:val="005B23B6"/>
    <w:rsid w:val="005B2452"/>
    <w:rsid w:val="005B2C64"/>
    <w:rsid w:val="005B2CB1"/>
    <w:rsid w:val="005B2E3F"/>
    <w:rsid w:val="005B2FD1"/>
    <w:rsid w:val="005B340D"/>
    <w:rsid w:val="005B356C"/>
    <w:rsid w:val="005B3574"/>
    <w:rsid w:val="005B398B"/>
    <w:rsid w:val="005B3C6B"/>
    <w:rsid w:val="005B3D10"/>
    <w:rsid w:val="005B3DBE"/>
    <w:rsid w:val="005B413F"/>
    <w:rsid w:val="005B4325"/>
    <w:rsid w:val="005B4345"/>
    <w:rsid w:val="005B44FC"/>
    <w:rsid w:val="005B462D"/>
    <w:rsid w:val="005B4675"/>
    <w:rsid w:val="005B47F0"/>
    <w:rsid w:val="005B484A"/>
    <w:rsid w:val="005B489C"/>
    <w:rsid w:val="005B4BA9"/>
    <w:rsid w:val="005B4C80"/>
    <w:rsid w:val="005B4E49"/>
    <w:rsid w:val="005B505D"/>
    <w:rsid w:val="005B50AC"/>
    <w:rsid w:val="005B53D6"/>
    <w:rsid w:val="005B55F6"/>
    <w:rsid w:val="005B5683"/>
    <w:rsid w:val="005B5D4F"/>
    <w:rsid w:val="005B5E68"/>
    <w:rsid w:val="005B5F1A"/>
    <w:rsid w:val="005B60E7"/>
    <w:rsid w:val="005B61FF"/>
    <w:rsid w:val="005B670F"/>
    <w:rsid w:val="005B67B9"/>
    <w:rsid w:val="005B6A3D"/>
    <w:rsid w:val="005B6AEB"/>
    <w:rsid w:val="005B6CE5"/>
    <w:rsid w:val="005B6D8F"/>
    <w:rsid w:val="005B7156"/>
    <w:rsid w:val="005B7230"/>
    <w:rsid w:val="005B72A1"/>
    <w:rsid w:val="005B7305"/>
    <w:rsid w:val="005B732E"/>
    <w:rsid w:val="005B7ADA"/>
    <w:rsid w:val="005C0123"/>
    <w:rsid w:val="005C024C"/>
    <w:rsid w:val="005C02BB"/>
    <w:rsid w:val="005C08CD"/>
    <w:rsid w:val="005C0942"/>
    <w:rsid w:val="005C0A27"/>
    <w:rsid w:val="005C0BB1"/>
    <w:rsid w:val="005C14C3"/>
    <w:rsid w:val="005C1518"/>
    <w:rsid w:val="005C1D1C"/>
    <w:rsid w:val="005C1D5D"/>
    <w:rsid w:val="005C1F5D"/>
    <w:rsid w:val="005C22C5"/>
    <w:rsid w:val="005C2A89"/>
    <w:rsid w:val="005C2DD6"/>
    <w:rsid w:val="005C2E9A"/>
    <w:rsid w:val="005C2F2B"/>
    <w:rsid w:val="005C301A"/>
    <w:rsid w:val="005C326F"/>
    <w:rsid w:val="005C3286"/>
    <w:rsid w:val="005C32BF"/>
    <w:rsid w:val="005C3476"/>
    <w:rsid w:val="005C350D"/>
    <w:rsid w:val="005C3534"/>
    <w:rsid w:val="005C35AB"/>
    <w:rsid w:val="005C363F"/>
    <w:rsid w:val="005C3731"/>
    <w:rsid w:val="005C377C"/>
    <w:rsid w:val="005C37B7"/>
    <w:rsid w:val="005C3B58"/>
    <w:rsid w:val="005C422D"/>
    <w:rsid w:val="005C4244"/>
    <w:rsid w:val="005C450F"/>
    <w:rsid w:val="005C4706"/>
    <w:rsid w:val="005C47D4"/>
    <w:rsid w:val="005C49BB"/>
    <w:rsid w:val="005C4B51"/>
    <w:rsid w:val="005C4BC6"/>
    <w:rsid w:val="005C4D98"/>
    <w:rsid w:val="005C5309"/>
    <w:rsid w:val="005C5F18"/>
    <w:rsid w:val="005C6034"/>
    <w:rsid w:val="005C6382"/>
    <w:rsid w:val="005C6ADF"/>
    <w:rsid w:val="005C6D21"/>
    <w:rsid w:val="005C6DCD"/>
    <w:rsid w:val="005C72BC"/>
    <w:rsid w:val="005C77A8"/>
    <w:rsid w:val="005C789E"/>
    <w:rsid w:val="005C7ABF"/>
    <w:rsid w:val="005D0133"/>
    <w:rsid w:val="005D01B1"/>
    <w:rsid w:val="005D02DB"/>
    <w:rsid w:val="005D089E"/>
    <w:rsid w:val="005D0C46"/>
    <w:rsid w:val="005D12B7"/>
    <w:rsid w:val="005D1848"/>
    <w:rsid w:val="005D1C6A"/>
    <w:rsid w:val="005D1F33"/>
    <w:rsid w:val="005D2092"/>
    <w:rsid w:val="005D240E"/>
    <w:rsid w:val="005D2578"/>
    <w:rsid w:val="005D2582"/>
    <w:rsid w:val="005D26D3"/>
    <w:rsid w:val="005D2CC3"/>
    <w:rsid w:val="005D2D6E"/>
    <w:rsid w:val="005D30F0"/>
    <w:rsid w:val="005D321F"/>
    <w:rsid w:val="005D3456"/>
    <w:rsid w:val="005D3F5E"/>
    <w:rsid w:val="005D40BB"/>
    <w:rsid w:val="005D4213"/>
    <w:rsid w:val="005D434C"/>
    <w:rsid w:val="005D4450"/>
    <w:rsid w:val="005D45CA"/>
    <w:rsid w:val="005D4B13"/>
    <w:rsid w:val="005D4BF1"/>
    <w:rsid w:val="005D4F4C"/>
    <w:rsid w:val="005D4F95"/>
    <w:rsid w:val="005D50DC"/>
    <w:rsid w:val="005D5476"/>
    <w:rsid w:val="005D559E"/>
    <w:rsid w:val="005D5895"/>
    <w:rsid w:val="005D5AB3"/>
    <w:rsid w:val="005D5CF6"/>
    <w:rsid w:val="005D5E07"/>
    <w:rsid w:val="005D5F8E"/>
    <w:rsid w:val="005D6183"/>
    <w:rsid w:val="005D64F8"/>
    <w:rsid w:val="005D6507"/>
    <w:rsid w:val="005D6740"/>
    <w:rsid w:val="005D68B0"/>
    <w:rsid w:val="005D6A6A"/>
    <w:rsid w:val="005D6C23"/>
    <w:rsid w:val="005D75B6"/>
    <w:rsid w:val="005D7A6B"/>
    <w:rsid w:val="005D7B88"/>
    <w:rsid w:val="005D7BD7"/>
    <w:rsid w:val="005D7C10"/>
    <w:rsid w:val="005D7D2E"/>
    <w:rsid w:val="005D97D2"/>
    <w:rsid w:val="005E0765"/>
    <w:rsid w:val="005E08D2"/>
    <w:rsid w:val="005E0A1C"/>
    <w:rsid w:val="005E0B98"/>
    <w:rsid w:val="005E0E15"/>
    <w:rsid w:val="005E0ED3"/>
    <w:rsid w:val="005E10C9"/>
    <w:rsid w:val="005E1169"/>
    <w:rsid w:val="005E1271"/>
    <w:rsid w:val="005E1949"/>
    <w:rsid w:val="005E205F"/>
    <w:rsid w:val="005E2400"/>
    <w:rsid w:val="005E2565"/>
    <w:rsid w:val="005E265E"/>
    <w:rsid w:val="005E2933"/>
    <w:rsid w:val="005E306C"/>
    <w:rsid w:val="005E30A2"/>
    <w:rsid w:val="005E311A"/>
    <w:rsid w:val="005E3202"/>
    <w:rsid w:val="005E368B"/>
    <w:rsid w:val="005E36A8"/>
    <w:rsid w:val="005E3A09"/>
    <w:rsid w:val="005E3CD5"/>
    <w:rsid w:val="005E3E37"/>
    <w:rsid w:val="005E3FEC"/>
    <w:rsid w:val="005E400A"/>
    <w:rsid w:val="005E4059"/>
    <w:rsid w:val="005E4231"/>
    <w:rsid w:val="005E44D3"/>
    <w:rsid w:val="005E4AFD"/>
    <w:rsid w:val="005E4D36"/>
    <w:rsid w:val="005E548E"/>
    <w:rsid w:val="005E54E1"/>
    <w:rsid w:val="005E57ED"/>
    <w:rsid w:val="005E5B07"/>
    <w:rsid w:val="005E5C0B"/>
    <w:rsid w:val="005E5DF2"/>
    <w:rsid w:val="005E6303"/>
    <w:rsid w:val="005E6318"/>
    <w:rsid w:val="005E638A"/>
    <w:rsid w:val="005E6563"/>
    <w:rsid w:val="005E68E2"/>
    <w:rsid w:val="005E6BDB"/>
    <w:rsid w:val="005E6C77"/>
    <w:rsid w:val="005E6DC6"/>
    <w:rsid w:val="005E6E5E"/>
    <w:rsid w:val="005E6FEC"/>
    <w:rsid w:val="005E73C4"/>
    <w:rsid w:val="005E74DF"/>
    <w:rsid w:val="005E7A0D"/>
    <w:rsid w:val="005E7C0F"/>
    <w:rsid w:val="005E7E81"/>
    <w:rsid w:val="005E7F5F"/>
    <w:rsid w:val="005F0106"/>
    <w:rsid w:val="005F026A"/>
    <w:rsid w:val="005F0671"/>
    <w:rsid w:val="005F09EE"/>
    <w:rsid w:val="005F0EAD"/>
    <w:rsid w:val="005F1198"/>
    <w:rsid w:val="005F1235"/>
    <w:rsid w:val="005F126E"/>
    <w:rsid w:val="005F1315"/>
    <w:rsid w:val="005F1609"/>
    <w:rsid w:val="005F17B2"/>
    <w:rsid w:val="005F1917"/>
    <w:rsid w:val="005F1940"/>
    <w:rsid w:val="005F1980"/>
    <w:rsid w:val="005F2100"/>
    <w:rsid w:val="005F2172"/>
    <w:rsid w:val="005F22CE"/>
    <w:rsid w:val="005F27C2"/>
    <w:rsid w:val="005F2C33"/>
    <w:rsid w:val="005F2CE3"/>
    <w:rsid w:val="005F2E0B"/>
    <w:rsid w:val="005F2F8C"/>
    <w:rsid w:val="005F316D"/>
    <w:rsid w:val="005F3383"/>
    <w:rsid w:val="005F34A6"/>
    <w:rsid w:val="005F3771"/>
    <w:rsid w:val="005F3BCD"/>
    <w:rsid w:val="005F424C"/>
    <w:rsid w:val="005F45C0"/>
    <w:rsid w:val="005F4873"/>
    <w:rsid w:val="005F4A89"/>
    <w:rsid w:val="005F4B9E"/>
    <w:rsid w:val="005F4D7E"/>
    <w:rsid w:val="005F4E3F"/>
    <w:rsid w:val="005F4E4F"/>
    <w:rsid w:val="005F4EBB"/>
    <w:rsid w:val="005F501A"/>
    <w:rsid w:val="005F5332"/>
    <w:rsid w:val="005F55C0"/>
    <w:rsid w:val="005F5A6C"/>
    <w:rsid w:val="005F5CEC"/>
    <w:rsid w:val="005F5E36"/>
    <w:rsid w:val="005F64EA"/>
    <w:rsid w:val="005F67AD"/>
    <w:rsid w:val="005F680B"/>
    <w:rsid w:val="005F6817"/>
    <w:rsid w:val="005F6AD7"/>
    <w:rsid w:val="005F6FB9"/>
    <w:rsid w:val="005F72F6"/>
    <w:rsid w:val="005F7478"/>
    <w:rsid w:val="005F7979"/>
    <w:rsid w:val="005F7A67"/>
    <w:rsid w:val="005F7A70"/>
    <w:rsid w:val="005F7C63"/>
    <w:rsid w:val="005F7D43"/>
    <w:rsid w:val="005F7E5E"/>
    <w:rsid w:val="00600118"/>
    <w:rsid w:val="00600787"/>
    <w:rsid w:val="00600D60"/>
    <w:rsid w:val="00600D8D"/>
    <w:rsid w:val="006010E1"/>
    <w:rsid w:val="0060137F"/>
    <w:rsid w:val="00601626"/>
    <w:rsid w:val="0060189A"/>
    <w:rsid w:val="00601AAF"/>
    <w:rsid w:val="00602931"/>
    <w:rsid w:val="00602A57"/>
    <w:rsid w:val="00602C02"/>
    <w:rsid w:val="00602C7E"/>
    <w:rsid w:val="00602CE9"/>
    <w:rsid w:val="0060326A"/>
    <w:rsid w:val="00603318"/>
    <w:rsid w:val="00603384"/>
    <w:rsid w:val="00603CBC"/>
    <w:rsid w:val="00604410"/>
    <w:rsid w:val="00605525"/>
    <w:rsid w:val="00605791"/>
    <w:rsid w:val="00605799"/>
    <w:rsid w:val="00606733"/>
    <w:rsid w:val="0060686B"/>
    <w:rsid w:val="00606D3A"/>
    <w:rsid w:val="00606D53"/>
    <w:rsid w:val="00606E0A"/>
    <w:rsid w:val="00606E41"/>
    <w:rsid w:val="00606FA6"/>
    <w:rsid w:val="00607247"/>
    <w:rsid w:val="0060745F"/>
    <w:rsid w:val="006074CA"/>
    <w:rsid w:val="00607741"/>
    <w:rsid w:val="00607BBF"/>
    <w:rsid w:val="00607E8C"/>
    <w:rsid w:val="006102BB"/>
    <w:rsid w:val="00610409"/>
    <w:rsid w:val="006104CB"/>
    <w:rsid w:val="006107D5"/>
    <w:rsid w:val="00610B80"/>
    <w:rsid w:val="00610CFD"/>
    <w:rsid w:val="00610D22"/>
    <w:rsid w:val="00610DC1"/>
    <w:rsid w:val="00611190"/>
    <w:rsid w:val="00611316"/>
    <w:rsid w:val="0061133E"/>
    <w:rsid w:val="00611A04"/>
    <w:rsid w:val="00611A54"/>
    <w:rsid w:val="00611E38"/>
    <w:rsid w:val="00611F0C"/>
    <w:rsid w:val="00612196"/>
    <w:rsid w:val="0061241D"/>
    <w:rsid w:val="0061241F"/>
    <w:rsid w:val="00612535"/>
    <w:rsid w:val="006125AC"/>
    <w:rsid w:val="006126CE"/>
    <w:rsid w:val="00612A70"/>
    <w:rsid w:val="00612B39"/>
    <w:rsid w:val="00612CB5"/>
    <w:rsid w:val="0061314D"/>
    <w:rsid w:val="00613157"/>
    <w:rsid w:val="0061324B"/>
    <w:rsid w:val="006137ED"/>
    <w:rsid w:val="0061385D"/>
    <w:rsid w:val="006139F8"/>
    <w:rsid w:val="00613BA1"/>
    <w:rsid w:val="00613F5C"/>
    <w:rsid w:val="006140F2"/>
    <w:rsid w:val="00614171"/>
    <w:rsid w:val="006146DA"/>
    <w:rsid w:val="00614956"/>
    <w:rsid w:val="0061517A"/>
    <w:rsid w:val="006153C0"/>
    <w:rsid w:val="0061548D"/>
    <w:rsid w:val="0061608E"/>
    <w:rsid w:val="00616A52"/>
    <w:rsid w:val="00616CB6"/>
    <w:rsid w:val="00617027"/>
    <w:rsid w:val="006171CD"/>
    <w:rsid w:val="00617600"/>
    <w:rsid w:val="00617712"/>
    <w:rsid w:val="00617783"/>
    <w:rsid w:val="00617A4D"/>
    <w:rsid w:val="00617AB5"/>
    <w:rsid w:val="00617D28"/>
    <w:rsid w:val="0061D637"/>
    <w:rsid w:val="00620060"/>
    <w:rsid w:val="006201A7"/>
    <w:rsid w:val="00620951"/>
    <w:rsid w:val="00621030"/>
    <w:rsid w:val="00621332"/>
    <w:rsid w:val="006215EE"/>
    <w:rsid w:val="0062190B"/>
    <w:rsid w:val="00621AD3"/>
    <w:rsid w:val="006220DD"/>
    <w:rsid w:val="006221F7"/>
    <w:rsid w:val="0062235D"/>
    <w:rsid w:val="00622534"/>
    <w:rsid w:val="006225CE"/>
    <w:rsid w:val="006229CF"/>
    <w:rsid w:val="00622F76"/>
    <w:rsid w:val="00623191"/>
    <w:rsid w:val="0062322A"/>
    <w:rsid w:val="00623489"/>
    <w:rsid w:val="00623570"/>
    <w:rsid w:val="0062405A"/>
    <w:rsid w:val="0062420F"/>
    <w:rsid w:val="006244E4"/>
    <w:rsid w:val="0062468D"/>
    <w:rsid w:val="00624908"/>
    <w:rsid w:val="006249C3"/>
    <w:rsid w:val="006249D8"/>
    <w:rsid w:val="00624E53"/>
    <w:rsid w:val="00625080"/>
    <w:rsid w:val="0062516D"/>
    <w:rsid w:val="006254EB"/>
    <w:rsid w:val="006256EE"/>
    <w:rsid w:val="00625BDC"/>
    <w:rsid w:val="00625C8B"/>
    <w:rsid w:val="00625C8E"/>
    <w:rsid w:val="006261A8"/>
    <w:rsid w:val="006262F2"/>
    <w:rsid w:val="00626474"/>
    <w:rsid w:val="006267D6"/>
    <w:rsid w:val="00626909"/>
    <w:rsid w:val="00626D2A"/>
    <w:rsid w:val="00626DCB"/>
    <w:rsid w:val="00626EEE"/>
    <w:rsid w:val="00626F60"/>
    <w:rsid w:val="0062719B"/>
    <w:rsid w:val="00627761"/>
    <w:rsid w:val="0062791F"/>
    <w:rsid w:val="00627955"/>
    <w:rsid w:val="00627A52"/>
    <w:rsid w:val="00630022"/>
    <w:rsid w:val="0063052D"/>
    <w:rsid w:val="006307DA"/>
    <w:rsid w:val="00630AA6"/>
    <w:rsid w:val="00630D1F"/>
    <w:rsid w:val="00630D74"/>
    <w:rsid w:val="006312E2"/>
    <w:rsid w:val="006314FA"/>
    <w:rsid w:val="00631522"/>
    <w:rsid w:val="006317D5"/>
    <w:rsid w:val="00631F10"/>
    <w:rsid w:val="0063209D"/>
    <w:rsid w:val="00632316"/>
    <w:rsid w:val="00632828"/>
    <w:rsid w:val="0063284D"/>
    <w:rsid w:val="006328A6"/>
    <w:rsid w:val="00632B1C"/>
    <w:rsid w:val="006330D6"/>
    <w:rsid w:val="0063365A"/>
    <w:rsid w:val="00633899"/>
    <w:rsid w:val="00633946"/>
    <w:rsid w:val="00633B13"/>
    <w:rsid w:val="00633C18"/>
    <w:rsid w:val="00634735"/>
    <w:rsid w:val="006348BB"/>
    <w:rsid w:val="00634CE6"/>
    <w:rsid w:val="00634D13"/>
    <w:rsid w:val="00635282"/>
    <w:rsid w:val="006353EF"/>
    <w:rsid w:val="00635FA4"/>
    <w:rsid w:val="006364E8"/>
    <w:rsid w:val="006366C0"/>
    <w:rsid w:val="00636765"/>
    <w:rsid w:val="006367AF"/>
    <w:rsid w:val="006369AE"/>
    <w:rsid w:val="00636CB7"/>
    <w:rsid w:val="00636FB0"/>
    <w:rsid w:val="00637608"/>
    <w:rsid w:val="006378B7"/>
    <w:rsid w:val="0063791E"/>
    <w:rsid w:val="00637C63"/>
    <w:rsid w:val="006405ED"/>
    <w:rsid w:val="006405FA"/>
    <w:rsid w:val="00640650"/>
    <w:rsid w:val="00640789"/>
    <w:rsid w:val="006409F1"/>
    <w:rsid w:val="00640ACB"/>
    <w:rsid w:val="00640B01"/>
    <w:rsid w:val="00641021"/>
    <w:rsid w:val="0064112F"/>
    <w:rsid w:val="00641326"/>
    <w:rsid w:val="0064134B"/>
    <w:rsid w:val="006415D1"/>
    <w:rsid w:val="006415EA"/>
    <w:rsid w:val="00641700"/>
    <w:rsid w:val="00641767"/>
    <w:rsid w:val="00641778"/>
    <w:rsid w:val="00641CD6"/>
    <w:rsid w:val="00641ED0"/>
    <w:rsid w:val="00642059"/>
    <w:rsid w:val="006420A3"/>
    <w:rsid w:val="00642216"/>
    <w:rsid w:val="006427A2"/>
    <w:rsid w:val="00642C07"/>
    <w:rsid w:val="00642C1C"/>
    <w:rsid w:val="00642D3F"/>
    <w:rsid w:val="0064357E"/>
    <w:rsid w:val="00643603"/>
    <w:rsid w:val="00643A83"/>
    <w:rsid w:val="00644030"/>
    <w:rsid w:val="00644037"/>
    <w:rsid w:val="006444B6"/>
    <w:rsid w:val="00644603"/>
    <w:rsid w:val="00644B4E"/>
    <w:rsid w:val="00644B85"/>
    <w:rsid w:val="00644D62"/>
    <w:rsid w:val="00644FCC"/>
    <w:rsid w:val="00645180"/>
    <w:rsid w:val="006453F8"/>
    <w:rsid w:val="00645720"/>
    <w:rsid w:val="00645A4D"/>
    <w:rsid w:val="00645D08"/>
    <w:rsid w:val="00645F6B"/>
    <w:rsid w:val="00646073"/>
    <w:rsid w:val="006461D9"/>
    <w:rsid w:val="006462D4"/>
    <w:rsid w:val="006463B7"/>
    <w:rsid w:val="00646643"/>
    <w:rsid w:val="006466CB"/>
    <w:rsid w:val="0064716F"/>
    <w:rsid w:val="006474B7"/>
    <w:rsid w:val="006475A9"/>
    <w:rsid w:val="00647601"/>
    <w:rsid w:val="006476C1"/>
    <w:rsid w:val="00650049"/>
    <w:rsid w:val="00650083"/>
    <w:rsid w:val="0065035A"/>
    <w:rsid w:val="00650A56"/>
    <w:rsid w:val="00650A75"/>
    <w:rsid w:val="00650AE2"/>
    <w:rsid w:val="00650B20"/>
    <w:rsid w:val="00650E0F"/>
    <w:rsid w:val="00650F13"/>
    <w:rsid w:val="00651222"/>
    <w:rsid w:val="00651248"/>
    <w:rsid w:val="006514E2"/>
    <w:rsid w:val="00651B0D"/>
    <w:rsid w:val="00651B39"/>
    <w:rsid w:val="00651C40"/>
    <w:rsid w:val="00651C4B"/>
    <w:rsid w:val="00651E69"/>
    <w:rsid w:val="00652109"/>
    <w:rsid w:val="006521F7"/>
    <w:rsid w:val="0065223A"/>
    <w:rsid w:val="006525A2"/>
    <w:rsid w:val="006526B5"/>
    <w:rsid w:val="00652768"/>
    <w:rsid w:val="00652777"/>
    <w:rsid w:val="00652778"/>
    <w:rsid w:val="006531C4"/>
    <w:rsid w:val="006533ED"/>
    <w:rsid w:val="00653CAB"/>
    <w:rsid w:val="00653D07"/>
    <w:rsid w:val="00653D18"/>
    <w:rsid w:val="00653D5D"/>
    <w:rsid w:val="00653E86"/>
    <w:rsid w:val="00653E9A"/>
    <w:rsid w:val="00653EFD"/>
    <w:rsid w:val="006540CD"/>
    <w:rsid w:val="00654D96"/>
    <w:rsid w:val="00654F7D"/>
    <w:rsid w:val="00655782"/>
    <w:rsid w:val="006557A2"/>
    <w:rsid w:val="00655CA5"/>
    <w:rsid w:val="00655D7A"/>
    <w:rsid w:val="00655DA6"/>
    <w:rsid w:val="00655E7E"/>
    <w:rsid w:val="00655EA4"/>
    <w:rsid w:val="0065637A"/>
    <w:rsid w:val="006566EC"/>
    <w:rsid w:val="00656783"/>
    <w:rsid w:val="00656A2F"/>
    <w:rsid w:val="006571F4"/>
    <w:rsid w:val="00657225"/>
    <w:rsid w:val="0065724A"/>
    <w:rsid w:val="006574FF"/>
    <w:rsid w:val="00657541"/>
    <w:rsid w:val="006575F3"/>
    <w:rsid w:val="006575FE"/>
    <w:rsid w:val="00657EC5"/>
    <w:rsid w:val="00657F60"/>
    <w:rsid w:val="00657FD3"/>
    <w:rsid w:val="00660134"/>
    <w:rsid w:val="006605DB"/>
    <w:rsid w:val="006608E7"/>
    <w:rsid w:val="00660ECB"/>
    <w:rsid w:val="00661194"/>
    <w:rsid w:val="0066126E"/>
    <w:rsid w:val="00661298"/>
    <w:rsid w:val="00661511"/>
    <w:rsid w:val="00661736"/>
    <w:rsid w:val="00661786"/>
    <w:rsid w:val="00661B84"/>
    <w:rsid w:val="00661BFB"/>
    <w:rsid w:val="00661F11"/>
    <w:rsid w:val="00662289"/>
    <w:rsid w:val="006622FC"/>
    <w:rsid w:val="00662862"/>
    <w:rsid w:val="00662D3B"/>
    <w:rsid w:val="00662D74"/>
    <w:rsid w:val="00662DCB"/>
    <w:rsid w:val="00662DF3"/>
    <w:rsid w:val="00662EE9"/>
    <w:rsid w:val="00662FE9"/>
    <w:rsid w:val="00663082"/>
    <w:rsid w:val="00663665"/>
    <w:rsid w:val="006637AE"/>
    <w:rsid w:val="00663C54"/>
    <w:rsid w:val="00664008"/>
    <w:rsid w:val="006641C8"/>
    <w:rsid w:val="00664574"/>
    <w:rsid w:val="006649DF"/>
    <w:rsid w:val="00664D4C"/>
    <w:rsid w:val="00664F7A"/>
    <w:rsid w:val="00665232"/>
    <w:rsid w:val="00665338"/>
    <w:rsid w:val="0066586A"/>
    <w:rsid w:val="00665A13"/>
    <w:rsid w:val="00665B15"/>
    <w:rsid w:val="0066614F"/>
    <w:rsid w:val="006663E2"/>
    <w:rsid w:val="0066679B"/>
    <w:rsid w:val="00666C32"/>
    <w:rsid w:val="0066702A"/>
    <w:rsid w:val="00667442"/>
    <w:rsid w:val="0066787F"/>
    <w:rsid w:val="00667C74"/>
    <w:rsid w:val="00670102"/>
    <w:rsid w:val="00670155"/>
    <w:rsid w:val="00670406"/>
    <w:rsid w:val="00670959"/>
    <w:rsid w:val="00671255"/>
    <w:rsid w:val="006712B0"/>
    <w:rsid w:val="00671642"/>
    <w:rsid w:val="00671A67"/>
    <w:rsid w:val="00671AA3"/>
    <w:rsid w:val="00671DDC"/>
    <w:rsid w:val="00672166"/>
    <w:rsid w:val="006728E1"/>
    <w:rsid w:val="00672967"/>
    <w:rsid w:val="00672A3F"/>
    <w:rsid w:val="00672D6E"/>
    <w:rsid w:val="00673728"/>
    <w:rsid w:val="00673794"/>
    <w:rsid w:val="00673F8C"/>
    <w:rsid w:val="00673FEA"/>
    <w:rsid w:val="0067406F"/>
    <w:rsid w:val="006744A3"/>
    <w:rsid w:val="006744E8"/>
    <w:rsid w:val="00674572"/>
    <w:rsid w:val="00674DBA"/>
    <w:rsid w:val="006750A0"/>
    <w:rsid w:val="006751BC"/>
    <w:rsid w:val="006752AF"/>
    <w:rsid w:val="0067586F"/>
    <w:rsid w:val="006759F8"/>
    <w:rsid w:val="00675FAB"/>
    <w:rsid w:val="0067613A"/>
    <w:rsid w:val="0067614C"/>
    <w:rsid w:val="00676323"/>
    <w:rsid w:val="0067637E"/>
    <w:rsid w:val="006764A5"/>
    <w:rsid w:val="00676660"/>
    <w:rsid w:val="006766DD"/>
    <w:rsid w:val="006769C6"/>
    <w:rsid w:val="006769E1"/>
    <w:rsid w:val="00676B24"/>
    <w:rsid w:val="00676BB5"/>
    <w:rsid w:val="0067711C"/>
    <w:rsid w:val="00677289"/>
    <w:rsid w:val="006774B6"/>
    <w:rsid w:val="00677514"/>
    <w:rsid w:val="00677653"/>
    <w:rsid w:val="00677718"/>
    <w:rsid w:val="0068003F"/>
    <w:rsid w:val="00680210"/>
    <w:rsid w:val="00680309"/>
    <w:rsid w:val="00680C11"/>
    <w:rsid w:val="00680F71"/>
    <w:rsid w:val="0068107F"/>
    <w:rsid w:val="006814B3"/>
    <w:rsid w:val="00681573"/>
    <w:rsid w:val="0068163F"/>
    <w:rsid w:val="00681A99"/>
    <w:rsid w:val="00681BE4"/>
    <w:rsid w:val="00681C62"/>
    <w:rsid w:val="00681ED7"/>
    <w:rsid w:val="0068244A"/>
    <w:rsid w:val="006825CA"/>
    <w:rsid w:val="0068263A"/>
    <w:rsid w:val="00682926"/>
    <w:rsid w:val="00682B76"/>
    <w:rsid w:val="00682D51"/>
    <w:rsid w:val="00682D62"/>
    <w:rsid w:val="006831C1"/>
    <w:rsid w:val="00683435"/>
    <w:rsid w:val="00683AAB"/>
    <w:rsid w:val="00683D4E"/>
    <w:rsid w:val="00684040"/>
    <w:rsid w:val="00684191"/>
    <w:rsid w:val="00684289"/>
    <w:rsid w:val="00684A77"/>
    <w:rsid w:val="00684BCB"/>
    <w:rsid w:val="00685212"/>
    <w:rsid w:val="006852BE"/>
    <w:rsid w:val="00685355"/>
    <w:rsid w:val="006855E0"/>
    <w:rsid w:val="006856DB"/>
    <w:rsid w:val="00685862"/>
    <w:rsid w:val="006862F8"/>
    <w:rsid w:val="00686332"/>
    <w:rsid w:val="00686CD9"/>
    <w:rsid w:val="00687031"/>
    <w:rsid w:val="00687700"/>
    <w:rsid w:val="006877D8"/>
    <w:rsid w:val="00687A52"/>
    <w:rsid w:val="00687CB8"/>
    <w:rsid w:val="00687E15"/>
    <w:rsid w:val="0068F10C"/>
    <w:rsid w:val="00690005"/>
    <w:rsid w:val="00690024"/>
    <w:rsid w:val="00690397"/>
    <w:rsid w:val="0069087A"/>
    <w:rsid w:val="00690F19"/>
    <w:rsid w:val="006913A9"/>
    <w:rsid w:val="00691933"/>
    <w:rsid w:val="006923C1"/>
    <w:rsid w:val="006924E7"/>
    <w:rsid w:val="00692573"/>
    <w:rsid w:val="00692857"/>
    <w:rsid w:val="0069288A"/>
    <w:rsid w:val="006929A7"/>
    <w:rsid w:val="00692ED6"/>
    <w:rsid w:val="00693120"/>
    <w:rsid w:val="006935BF"/>
    <w:rsid w:val="00693CEC"/>
    <w:rsid w:val="00693EB0"/>
    <w:rsid w:val="006940F3"/>
    <w:rsid w:val="006940FC"/>
    <w:rsid w:val="00694428"/>
    <w:rsid w:val="006945D9"/>
    <w:rsid w:val="00694843"/>
    <w:rsid w:val="00694C67"/>
    <w:rsid w:val="00694D09"/>
    <w:rsid w:val="00695449"/>
    <w:rsid w:val="00695505"/>
    <w:rsid w:val="0069569D"/>
    <w:rsid w:val="00695861"/>
    <w:rsid w:val="006959A7"/>
    <w:rsid w:val="00695C90"/>
    <w:rsid w:val="00695CC3"/>
    <w:rsid w:val="00695D0B"/>
    <w:rsid w:val="006961F5"/>
    <w:rsid w:val="00696233"/>
    <w:rsid w:val="006965E4"/>
    <w:rsid w:val="00696A75"/>
    <w:rsid w:val="00696FA0"/>
    <w:rsid w:val="006973B4"/>
    <w:rsid w:val="006973F9"/>
    <w:rsid w:val="00697647"/>
    <w:rsid w:val="006976B8"/>
    <w:rsid w:val="00697894"/>
    <w:rsid w:val="0069793E"/>
    <w:rsid w:val="00697B06"/>
    <w:rsid w:val="00697C37"/>
    <w:rsid w:val="00697DD3"/>
    <w:rsid w:val="006A00C7"/>
    <w:rsid w:val="006A0146"/>
    <w:rsid w:val="006A03AB"/>
    <w:rsid w:val="006A0BD4"/>
    <w:rsid w:val="006A12B9"/>
    <w:rsid w:val="006A12F0"/>
    <w:rsid w:val="006A135C"/>
    <w:rsid w:val="006A1568"/>
    <w:rsid w:val="006A185D"/>
    <w:rsid w:val="006A18FD"/>
    <w:rsid w:val="006A19D8"/>
    <w:rsid w:val="006A1A87"/>
    <w:rsid w:val="006A1C7E"/>
    <w:rsid w:val="006A1F95"/>
    <w:rsid w:val="006A25A7"/>
    <w:rsid w:val="006A2755"/>
    <w:rsid w:val="006A2A62"/>
    <w:rsid w:val="006A2EF7"/>
    <w:rsid w:val="006A317E"/>
    <w:rsid w:val="006A3351"/>
    <w:rsid w:val="006A373F"/>
    <w:rsid w:val="006A3AB5"/>
    <w:rsid w:val="006A3BD8"/>
    <w:rsid w:val="006A3D16"/>
    <w:rsid w:val="006A3EF8"/>
    <w:rsid w:val="006A40BF"/>
    <w:rsid w:val="006A41E8"/>
    <w:rsid w:val="006A42AF"/>
    <w:rsid w:val="006A42E6"/>
    <w:rsid w:val="006A443D"/>
    <w:rsid w:val="006A479C"/>
    <w:rsid w:val="006A4A62"/>
    <w:rsid w:val="006A4BB6"/>
    <w:rsid w:val="006A4CD0"/>
    <w:rsid w:val="006A503B"/>
    <w:rsid w:val="006A5267"/>
    <w:rsid w:val="006A5557"/>
    <w:rsid w:val="006A555C"/>
    <w:rsid w:val="006A5604"/>
    <w:rsid w:val="006A599D"/>
    <w:rsid w:val="006A5B3F"/>
    <w:rsid w:val="006A5CFC"/>
    <w:rsid w:val="006A5FE5"/>
    <w:rsid w:val="006A622C"/>
    <w:rsid w:val="006A6603"/>
    <w:rsid w:val="006A67CC"/>
    <w:rsid w:val="006A6937"/>
    <w:rsid w:val="006A6B63"/>
    <w:rsid w:val="006A6FFF"/>
    <w:rsid w:val="006A719B"/>
    <w:rsid w:val="006A73D4"/>
    <w:rsid w:val="006A77D5"/>
    <w:rsid w:val="006A795C"/>
    <w:rsid w:val="006A7A91"/>
    <w:rsid w:val="006A7C84"/>
    <w:rsid w:val="006A7DC7"/>
    <w:rsid w:val="006A7DCD"/>
    <w:rsid w:val="006B0038"/>
    <w:rsid w:val="006B05DC"/>
    <w:rsid w:val="006B079D"/>
    <w:rsid w:val="006B0881"/>
    <w:rsid w:val="006B0B97"/>
    <w:rsid w:val="006B116B"/>
    <w:rsid w:val="006B11A1"/>
    <w:rsid w:val="006B15F8"/>
    <w:rsid w:val="006B166C"/>
    <w:rsid w:val="006B172F"/>
    <w:rsid w:val="006B1C72"/>
    <w:rsid w:val="006B1EFB"/>
    <w:rsid w:val="006B1FD3"/>
    <w:rsid w:val="006B2048"/>
    <w:rsid w:val="006B223C"/>
    <w:rsid w:val="006B2376"/>
    <w:rsid w:val="006B24F0"/>
    <w:rsid w:val="006B2A2D"/>
    <w:rsid w:val="006B2C45"/>
    <w:rsid w:val="006B2D6D"/>
    <w:rsid w:val="006B312A"/>
    <w:rsid w:val="006B3262"/>
    <w:rsid w:val="006B34FB"/>
    <w:rsid w:val="006B3674"/>
    <w:rsid w:val="006B371E"/>
    <w:rsid w:val="006B3863"/>
    <w:rsid w:val="006B4573"/>
    <w:rsid w:val="006B4D4B"/>
    <w:rsid w:val="006B4D84"/>
    <w:rsid w:val="006B4ED5"/>
    <w:rsid w:val="006B53B9"/>
    <w:rsid w:val="006B548E"/>
    <w:rsid w:val="006B54B8"/>
    <w:rsid w:val="006B5795"/>
    <w:rsid w:val="006B5854"/>
    <w:rsid w:val="006B5EB0"/>
    <w:rsid w:val="006B60E8"/>
    <w:rsid w:val="006B610C"/>
    <w:rsid w:val="006B6498"/>
    <w:rsid w:val="006B6633"/>
    <w:rsid w:val="006B68CF"/>
    <w:rsid w:val="006B6C67"/>
    <w:rsid w:val="006B6F51"/>
    <w:rsid w:val="006B6FB2"/>
    <w:rsid w:val="006B70C4"/>
    <w:rsid w:val="006B71AF"/>
    <w:rsid w:val="006B75B5"/>
    <w:rsid w:val="006B76B6"/>
    <w:rsid w:val="006C00DF"/>
    <w:rsid w:val="006C03FA"/>
    <w:rsid w:val="006C046A"/>
    <w:rsid w:val="006C099A"/>
    <w:rsid w:val="006C0A9F"/>
    <w:rsid w:val="006C0B70"/>
    <w:rsid w:val="006C0BBD"/>
    <w:rsid w:val="006C0BE5"/>
    <w:rsid w:val="006C0C75"/>
    <w:rsid w:val="006C10D6"/>
    <w:rsid w:val="006C11E5"/>
    <w:rsid w:val="006C1451"/>
    <w:rsid w:val="006C157E"/>
    <w:rsid w:val="006C1ACB"/>
    <w:rsid w:val="006C215E"/>
    <w:rsid w:val="006C2327"/>
    <w:rsid w:val="006C23F6"/>
    <w:rsid w:val="006C24AB"/>
    <w:rsid w:val="006C2BF9"/>
    <w:rsid w:val="006C2CB8"/>
    <w:rsid w:val="006C2E20"/>
    <w:rsid w:val="006C2F05"/>
    <w:rsid w:val="006C339C"/>
    <w:rsid w:val="006C3436"/>
    <w:rsid w:val="006C38B1"/>
    <w:rsid w:val="006C3CA9"/>
    <w:rsid w:val="006C444E"/>
    <w:rsid w:val="006C4745"/>
    <w:rsid w:val="006C48EA"/>
    <w:rsid w:val="006C4A14"/>
    <w:rsid w:val="006C4ACE"/>
    <w:rsid w:val="006C4B5C"/>
    <w:rsid w:val="006C50B5"/>
    <w:rsid w:val="006C5451"/>
    <w:rsid w:val="006C5D84"/>
    <w:rsid w:val="006C6225"/>
    <w:rsid w:val="006C633A"/>
    <w:rsid w:val="006C647C"/>
    <w:rsid w:val="006C64EC"/>
    <w:rsid w:val="006C6803"/>
    <w:rsid w:val="006C6BC3"/>
    <w:rsid w:val="006C6BE7"/>
    <w:rsid w:val="006C6E20"/>
    <w:rsid w:val="006C6F7D"/>
    <w:rsid w:val="006C6F84"/>
    <w:rsid w:val="006C73C1"/>
    <w:rsid w:val="006C78D4"/>
    <w:rsid w:val="006C7A8F"/>
    <w:rsid w:val="006C7B00"/>
    <w:rsid w:val="006C7C2A"/>
    <w:rsid w:val="006D01F5"/>
    <w:rsid w:val="006D0286"/>
    <w:rsid w:val="006D02A2"/>
    <w:rsid w:val="006D04D2"/>
    <w:rsid w:val="006D067E"/>
    <w:rsid w:val="006D0705"/>
    <w:rsid w:val="006D08B8"/>
    <w:rsid w:val="006D0E91"/>
    <w:rsid w:val="006D0F35"/>
    <w:rsid w:val="006D12B2"/>
    <w:rsid w:val="006D1538"/>
    <w:rsid w:val="006D15E1"/>
    <w:rsid w:val="006D1820"/>
    <w:rsid w:val="006D1CAE"/>
    <w:rsid w:val="006D1D92"/>
    <w:rsid w:val="006D1EB1"/>
    <w:rsid w:val="006D20F9"/>
    <w:rsid w:val="006D211D"/>
    <w:rsid w:val="006D2460"/>
    <w:rsid w:val="006D2496"/>
    <w:rsid w:val="006D2B8A"/>
    <w:rsid w:val="006D2DC1"/>
    <w:rsid w:val="006D2FCA"/>
    <w:rsid w:val="006D2FE7"/>
    <w:rsid w:val="006D31E2"/>
    <w:rsid w:val="006D34FD"/>
    <w:rsid w:val="006D3847"/>
    <w:rsid w:val="006D3926"/>
    <w:rsid w:val="006D3A00"/>
    <w:rsid w:val="006D3AB9"/>
    <w:rsid w:val="006D3B63"/>
    <w:rsid w:val="006D3BF3"/>
    <w:rsid w:val="006D3D88"/>
    <w:rsid w:val="006D4053"/>
    <w:rsid w:val="006D4940"/>
    <w:rsid w:val="006D4B34"/>
    <w:rsid w:val="006D4FE1"/>
    <w:rsid w:val="006D520B"/>
    <w:rsid w:val="006D5294"/>
    <w:rsid w:val="006D5599"/>
    <w:rsid w:val="006D5774"/>
    <w:rsid w:val="006D5A35"/>
    <w:rsid w:val="006D5C3A"/>
    <w:rsid w:val="006D6490"/>
    <w:rsid w:val="006D64E4"/>
    <w:rsid w:val="006D6D68"/>
    <w:rsid w:val="006D6E02"/>
    <w:rsid w:val="006D6EA0"/>
    <w:rsid w:val="006D6FA4"/>
    <w:rsid w:val="006D708E"/>
    <w:rsid w:val="006D7778"/>
    <w:rsid w:val="006D7D41"/>
    <w:rsid w:val="006D7FE7"/>
    <w:rsid w:val="006E0263"/>
    <w:rsid w:val="006E0580"/>
    <w:rsid w:val="006E05BC"/>
    <w:rsid w:val="006E07C9"/>
    <w:rsid w:val="006E090E"/>
    <w:rsid w:val="006E0BBB"/>
    <w:rsid w:val="006E1317"/>
    <w:rsid w:val="006E173A"/>
    <w:rsid w:val="006E1961"/>
    <w:rsid w:val="006E1BA0"/>
    <w:rsid w:val="006E1CF4"/>
    <w:rsid w:val="006E1D06"/>
    <w:rsid w:val="006E1D88"/>
    <w:rsid w:val="006E1DC8"/>
    <w:rsid w:val="006E23EA"/>
    <w:rsid w:val="006E2423"/>
    <w:rsid w:val="006E2826"/>
    <w:rsid w:val="006E28C2"/>
    <w:rsid w:val="006E2A22"/>
    <w:rsid w:val="006E2D54"/>
    <w:rsid w:val="006E2DE2"/>
    <w:rsid w:val="006E3A42"/>
    <w:rsid w:val="006E3C7E"/>
    <w:rsid w:val="006E3CCA"/>
    <w:rsid w:val="006E3E22"/>
    <w:rsid w:val="006E3ECF"/>
    <w:rsid w:val="006E4014"/>
    <w:rsid w:val="006E4249"/>
    <w:rsid w:val="006E424E"/>
    <w:rsid w:val="006E487B"/>
    <w:rsid w:val="006E4ABC"/>
    <w:rsid w:val="006E4ACC"/>
    <w:rsid w:val="006E4B56"/>
    <w:rsid w:val="006E506F"/>
    <w:rsid w:val="006E5254"/>
    <w:rsid w:val="006E52C5"/>
    <w:rsid w:val="006E5625"/>
    <w:rsid w:val="006E5653"/>
    <w:rsid w:val="006E57C3"/>
    <w:rsid w:val="006E59F6"/>
    <w:rsid w:val="006E5B2C"/>
    <w:rsid w:val="006E5D5E"/>
    <w:rsid w:val="006E5D82"/>
    <w:rsid w:val="006E5ECF"/>
    <w:rsid w:val="006E61E1"/>
    <w:rsid w:val="006E627F"/>
    <w:rsid w:val="006E6470"/>
    <w:rsid w:val="006E6649"/>
    <w:rsid w:val="006E670F"/>
    <w:rsid w:val="006E6B2F"/>
    <w:rsid w:val="006E72A9"/>
    <w:rsid w:val="006E7623"/>
    <w:rsid w:val="006E79D1"/>
    <w:rsid w:val="006F01EB"/>
    <w:rsid w:val="006F0366"/>
    <w:rsid w:val="006F03D8"/>
    <w:rsid w:val="006F04A9"/>
    <w:rsid w:val="006F07FE"/>
    <w:rsid w:val="006F096F"/>
    <w:rsid w:val="006F098A"/>
    <w:rsid w:val="006F0998"/>
    <w:rsid w:val="006F0D5B"/>
    <w:rsid w:val="006F0FF9"/>
    <w:rsid w:val="006F1281"/>
    <w:rsid w:val="006F1833"/>
    <w:rsid w:val="006F18C9"/>
    <w:rsid w:val="006F1B22"/>
    <w:rsid w:val="006F1BF3"/>
    <w:rsid w:val="006F1F41"/>
    <w:rsid w:val="006F1F60"/>
    <w:rsid w:val="006F20A1"/>
    <w:rsid w:val="006F20C9"/>
    <w:rsid w:val="006F284F"/>
    <w:rsid w:val="006F28EE"/>
    <w:rsid w:val="006F2AC5"/>
    <w:rsid w:val="006F2B2E"/>
    <w:rsid w:val="006F2D76"/>
    <w:rsid w:val="006F2D85"/>
    <w:rsid w:val="006F316B"/>
    <w:rsid w:val="006F326D"/>
    <w:rsid w:val="006F34A8"/>
    <w:rsid w:val="006F3862"/>
    <w:rsid w:val="006F38C8"/>
    <w:rsid w:val="006F3E1E"/>
    <w:rsid w:val="006F43CC"/>
    <w:rsid w:val="006F44E6"/>
    <w:rsid w:val="006F4562"/>
    <w:rsid w:val="006F4781"/>
    <w:rsid w:val="006F483E"/>
    <w:rsid w:val="006F48D2"/>
    <w:rsid w:val="006F499B"/>
    <w:rsid w:val="006F4E8A"/>
    <w:rsid w:val="006F5B69"/>
    <w:rsid w:val="006F5CC7"/>
    <w:rsid w:val="006F5DC4"/>
    <w:rsid w:val="006F5F16"/>
    <w:rsid w:val="006F6191"/>
    <w:rsid w:val="006F640C"/>
    <w:rsid w:val="006F6F2B"/>
    <w:rsid w:val="006F7006"/>
    <w:rsid w:val="006F734C"/>
    <w:rsid w:val="006F76D3"/>
    <w:rsid w:val="006F7BF2"/>
    <w:rsid w:val="00700637"/>
    <w:rsid w:val="007007E9"/>
    <w:rsid w:val="00700962"/>
    <w:rsid w:val="007012EC"/>
    <w:rsid w:val="00701377"/>
    <w:rsid w:val="00701C4C"/>
    <w:rsid w:val="00701DA8"/>
    <w:rsid w:val="00701DD9"/>
    <w:rsid w:val="00701E31"/>
    <w:rsid w:val="007022FE"/>
    <w:rsid w:val="0070230D"/>
    <w:rsid w:val="00702409"/>
    <w:rsid w:val="0070278A"/>
    <w:rsid w:val="00702BBD"/>
    <w:rsid w:val="00703193"/>
    <w:rsid w:val="007036C5"/>
    <w:rsid w:val="007037C4"/>
    <w:rsid w:val="007038AB"/>
    <w:rsid w:val="00703E66"/>
    <w:rsid w:val="00703EAF"/>
    <w:rsid w:val="00704120"/>
    <w:rsid w:val="00704192"/>
    <w:rsid w:val="007042C0"/>
    <w:rsid w:val="00704348"/>
    <w:rsid w:val="00704430"/>
    <w:rsid w:val="007044D7"/>
    <w:rsid w:val="00704692"/>
    <w:rsid w:val="00704774"/>
    <w:rsid w:val="00704D32"/>
    <w:rsid w:val="0070508C"/>
    <w:rsid w:val="00705251"/>
    <w:rsid w:val="0070525E"/>
    <w:rsid w:val="0070533D"/>
    <w:rsid w:val="007055AA"/>
    <w:rsid w:val="00705BD6"/>
    <w:rsid w:val="0070672F"/>
    <w:rsid w:val="00706744"/>
    <w:rsid w:val="007067AD"/>
    <w:rsid w:val="0070682D"/>
    <w:rsid w:val="00707083"/>
    <w:rsid w:val="007071D6"/>
    <w:rsid w:val="00707212"/>
    <w:rsid w:val="00707515"/>
    <w:rsid w:val="007077A5"/>
    <w:rsid w:val="007078A1"/>
    <w:rsid w:val="00707EE9"/>
    <w:rsid w:val="00707F91"/>
    <w:rsid w:val="0071020C"/>
    <w:rsid w:val="007104A4"/>
    <w:rsid w:val="0071065B"/>
    <w:rsid w:val="00710711"/>
    <w:rsid w:val="007108D8"/>
    <w:rsid w:val="00710935"/>
    <w:rsid w:val="00710B09"/>
    <w:rsid w:val="00710B82"/>
    <w:rsid w:val="00710F82"/>
    <w:rsid w:val="007111C2"/>
    <w:rsid w:val="00711353"/>
    <w:rsid w:val="0071136F"/>
    <w:rsid w:val="00711A7B"/>
    <w:rsid w:val="00711C17"/>
    <w:rsid w:val="00711D3D"/>
    <w:rsid w:val="00711D71"/>
    <w:rsid w:val="007123B2"/>
    <w:rsid w:val="007126C4"/>
    <w:rsid w:val="00712EE6"/>
    <w:rsid w:val="007130AD"/>
    <w:rsid w:val="0071328E"/>
    <w:rsid w:val="00713332"/>
    <w:rsid w:val="007134CD"/>
    <w:rsid w:val="007135BB"/>
    <w:rsid w:val="007138FA"/>
    <w:rsid w:val="0071400C"/>
    <w:rsid w:val="0071410A"/>
    <w:rsid w:val="00714132"/>
    <w:rsid w:val="0071480D"/>
    <w:rsid w:val="00714878"/>
    <w:rsid w:val="00714A5B"/>
    <w:rsid w:val="00714ACA"/>
    <w:rsid w:val="00714D0B"/>
    <w:rsid w:val="00714E0D"/>
    <w:rsid w:val="00714F1E"/>
    <w:rsid w:val="00715409"/>
    <w:rsid w:val="00715425"/>
    <w:rsid w:val="0071545D"/>
    <w:rsid w:val="00715BEE"/>
    <w:rsid w:val="00715F2E"/>
    <w:rsid w:val="00716404"/>
    <w:rsid w:val="0071663D"/>
    <w:rsid w:val="00716645"/>
    <w:rsid w:val="007166A6"/>
    <w:rsid w:val="0071671D"/>
    <w:rsid w:val="00716A26"/>
    <w:rsid w:val="00716A75"/>
    <w:rsid w:val="00716FE7"/>
    <w:rsid w:val="007171B6"/>
    <w:rsid w:val="0071761E"/>
    <w:rsid w:val="00717B2B"/>
    <w:rsid w:val="00717F89"/>
    <w:rsid w:val="007207E5"/>
    <w:rsid w:val="0072097A"/>
    <w:rsid w:val="00720C37"/>
    <w:rsid w:val="00720C81"/>
    <w:rsid w:val="00720DDD"/>
    <w:rsid w:val="00720F89"/>
    <w:rsid w:val="0072118E"/>
    <w:rsid w:val="0072181F"/>
    <w:rsid w:val="007222A8"/>
    <w:rsid w:val="00722644"/>
    <w:rsid w:val="0072267B"/>
    <w:rsid w:val="00722857"/>
    <w:rsid w:val="00722A86"/>
    <w:rsid w:val="00722B76"/>
    <w:rsid w:val="00722BDC"/>
    <w:rsid w:val="00722D60"/>
    <w:rsid w:val="00722EE1"/>
    <w:rsid w:val="00722F56"/>
    <w:rsid w:val="007232C7"/>
    <w:rsid w:val="00723327"/>
    <w:rsid w:val="00723390"/>
    <w:rsid w:val="007233A7"/>
    <w:rsid w:val="0072359A"/>
    <w:rsid w:val="0072373B"/>
    <w:rsid w:val="00723866"/>
    <w:rsid w:val="007238BA"/>
    <w:rsid w:val="00723AF8"/>
    <w:rsid w:val="00723DE6"/>
    <w:rsid w:val="00723E00"/>
    <w:rsid w:val="00723EE2"/>
    <w:rsid w:val="0072403B"/>
    <w:rsid w:val="007243F8"/>
    <w:rsid w:val="0072466C"/>
    <w:rsid w:val="0072469C"/>
    <w:rsid w:val="007246EA"/>
    <w:rsid w:val="007249BE"/>
    <w:rsid w:val="00724C25"/>
    <w:rsid w:val="00724CB7"/>
    <w:rsid w:val="00724CE6"/>
    <w:rsid w:val="00724E22"/>
    <w:rsid w:val="00725276"/>
    <w:rsid w:val="00725288"/>
    <w:rsid w:val="007254B8"/>
    <w:rsid w:val="007254DD"/>
    <w:rsid w:val="00725546"/>
    <w:rsid w:val="007257A4"/>
    <w:rsid w:val="007257C3"/>
    <w:rsid w:val="007257EC"/>
    <w:rsid w:val="00725D3B"/>
    <w:rsid w:val="00725E93"/>
    <w:rsid w:val="00725FF0"/>
    <w:rsid w:val="007263CE"/>
    <w:rsid w:val="007263DB"/>
    <w:rsid w:val="0072640E"/>
    <w:rsid w:val="0072655E"/>
    <w:rsid w:val="00726C33"/>
    <w:rsid w:val="00727300"/>
    <w:rsid w:val="007278D5"/>
    <w:rsid w:val="00727FA4"/>
    <w:rsid w:val="00727FC7"/>
    <w:rsid w:val="007301DC"/>
    <w:rsid w:val="00730331"/>
    <w:rsid w:val="00730ACA"/>
    <w:rsid w:val="00730CC2"/>
    <w:rsid w:val="00730D0E"/>
    <w:rsid w:val="00731188"/>
    <w:rsid w:val="007311FA"/>
    <w:rsid w:val="0073131A"/>
    <w:rsid w:val="00731A0D"/>
    <w:rsid w:val="00731C4C"/>
    <w:rsid w:val="00731E00"/>
    <w:rsid w:val="00731F1D"/>
    <w:rsid w:val="00732030"/>
    <w:rsid w:val="007325D1"/>
    <w:rsid w:val="007328B0"/>
    <w:rsid w:val="007328FD"/>
    <w:rsid w:val="00732951"/>
    <w:rsid w:val="00732ADA"/>
    <w:rsid w:val="00732B4F"/>
    <w:rsid w:val="00732E69"/>
    <w:rsid w:val="00732FA3"/>
    <w:rsid w:val="0073310A"/>
    <w:rsid w:val="00733427"/>
    <w:rsid w:val="00733595"/>
    <w:rsid w:val="00733766"/>
    <w:rsid w:val="00733FC1"/>
    <w:rsid w:val="00734073"/>
    <w:rsid w:val="00734256"/>
    <w:rsid w:val="007344A0"/>
    <w:rsid w:val="0073462F"/>
    <w:rsid w:val="00734C6E"/>
    <w:rsid w:val="00734D5D"/>
    <w:rsid w:val="007350B7"/>
    <w:rsid w:val="00735322"/>
    <w:rsid w:val="00735405"/>
    <w:rsid w:val="0073554B"/>
    <w:rsid w:val="00735811"/>
    <w:rsid w:val="00735E0D"/>
    <w:rsid w:val="00735E76"/>
    <w:rsid w:val="00735EDA"/>
    <w:rsid w:val="007361BB"/>
    <w:rsid w:val="007362E5"/>
    <w:rsid w:val="007363F0"/>
    <w:rsid w:val="0073649D"/>
    <w:rsid w:val="00736752"/>
    <w:rsid w:val="00736E19"/>
    <w:rsid w:val="0073716D"/>
    <w:rsid w:val="00737730"/>
    <w:rsid w:val="007377D1"/>
    <w:rsid w:val="007400F9"/>
    <w:rsid w:val="007401D0"/>
    <w:rsid w:val="007401E2"/>
    <w:rsid w:val="0074032E"/>
    <w:rsid w:val="00740745"/>
    <w:rsid w:val="007409CA"/>
    <w:rsid w:val="00740E0C"/>
    <w:rsid w:val="00740E52"/>
    <w:rsid w:val="007411DC"/>
    <w:rsid w:val="00741206"/>
    <w:rsid w:val="0074126D"/>
    <w:rsid w:val="007413E6"/>
    <w:rsid w:val="0074168B"/>
    <w:rsid w:val="007417E4"/>
    <w:rsid w:val="007417F9"/>
    <w:rsid w:val="00741BDB"/>
    <w:rsid w:val="00741D64"/>
    <w:rsid w:val="007420FB"/>
    <w:rsid w:val="0074225B"/>
    <w:rsid w:val="00742658"/>
    <w:rsid w:val="0074278E"/>
    <w:rsid w:val="00742825"/>
    <w:rsid w:val="00742932"/>
    <w:rsid w:val="00742A5E"/>
    <w:rsid w:val="00742AE8"/>
    <w:rsid w:val="00742B5C"/>
    <w:rsid w:val="00742CCB"/>
    <w:rsid w:val="00743120"/>
    <w:rsid w:val="00743A22"/>
    <w:rsid w:val="00743B4A"/>
    <w:rsid w:val="00743DAB"/>
    <w:rsid w:val="0074410B"/>
    <w:rsid w:val="00744247"/>
    <w:rsid w:val="00744FC4"/>
    <w:rsid w:val="007450D1"/>
    <w:rsid w:val="00745131"/>
    <w:rsid w:val="007451CA"/>
    <w:rsid w:val="0074567C"/>
    <w:rsid w:val="007456E6"/>
    <w:rsid w:val="007458D6"/>
    <w:rsid w:val="00745948"/>
    <w:rsid w:val="00745958"/>
    <w:rsid w:val="00745BFD"/>
    <w:rsid w:val="00745DE8"/>
    <w:rsid w:val="0074650F"/>
    <w:rsid w:val="007466A9"/>
    <w:rsid w:val="00746A5E"/>
    <w:rsid w:val="00746A63"/>
    <w:rsid w:val="00746C1F"/>
    <w:rsid w:val="00746E24"/>
    <w:rsid w:val="00746F08"/>
    <w:rsid w:val="00747410"/>
    <w:rsid w:val="0074763E"/>
    <w:rsid w:val="007476EA"/>
    <w:rsid w:val="00747808"/>
    <w:rsid w:val="007479E5"/>
    <w:rsid w:val="00747AB6"/>
    <w:rsid w:val="00747B3C"/>
    <w:rsid w:val="00747D53"/>
    <w:rsid w:val="00747E5F"/>
    <w:rsid w:val="00747E7F"/>
    <w:rsid w:val="00750051"/>
    <w:rsid w:val="007500B1"/>
    <w:rsid w:val="007500D0"/>
    <w:rsid w:val="00750112"/>
    <w:rsid w:val="007502D2"/>
    <w:rsid w:val="0075048B"/>
    <w:rsid w:val="007506E7"/>
    <w:rsid w:val="00750E2F"/>
    <w:rsid w:val="00750E44"/>
    <w:rsid w:val="00750EDE"/>
    <w:rsid w:val="00751249"/>
    <w:rsid w:val="00751535"/>
    <w:rsid w:val="0075154E"/>
    <w:rsid w:val="0075184B"/>
    <w:rsid w:val="00751C70"/>
    <w:rsid w:val="00751E7E"/>
    <w:rsid w:val="00751FF8"/>
    <w:rsid w:val="00752077"/>
    <w:rsid w:val="0075214B"/>
    <w:rsid w:val="00752238"/>
    <w:rsid w:val="00752394"/>
    <w:rsid w:val="00752549"/>
    <w:rsid w:val="007527CC"/>
    <w:rsid w:val="00752828"/>
    <w:rsid w:val="00752C30"/>
    <w:rsid w:val="00752D09"/>
    <w:rsid w:val="00752D1F"/>
    <w:rsid w:val="00752F4B"/>
    <w:rsid w:val="00753261"/>
    <w:rsid w:val="0075333B"/>
    <w:rsid w:val="0075343D"/>
    <w:rsid w:val="00753452"/>
    <w:rsid w:val="007534ED"/>
    <w:rsid w:val="00753A79"/>
    <w:rsid w:val="00753AE7"/>
    <w:rsid w:val="00753DE2"/>
    <w:rsid w:val="00753F82"/>
    <w:rsid w:val="00754107"/>
    <w:rsid w:val="00754701"/>
    <w:rsid w:val="00754F26"/>
    <w:rsid w:val="007552CB"/>
    <w:rsid w:val="0075531F"/>
    <w:rsid w:val="007555C5"/>
    <w:rsid w:val="0075573B"/>
    <w:rsid w:val="0075585F"/>
    <w:rsid w:val="00755C8E"/>
    <w:rsid w:val="00755CD5"/>
    <w:rsid w:val="00755D67"/>
    <w:rsid w:val="00755F18"/>
    <w:rsid w:val="00755FC5"/>
    <w:rsid w:val="0075647A"/>
    <w:rsid w:val="007565C3"/>
    <w:rsid w:val="007567FC"/>
    <w:rsid w:val="00756D40"/>
    <w:rsid w:val="00756D4B"/>
    <w:rsid w:val="00756EE5"/>
    <w:rsid w:val="00757253"/>
    <w:rsid w:val="007572AC"/>
    <w:rsid w:val="007573FB"/>
    <w:rsid w:val="007575F2"/>
    <w:rsid w:val="00757777"/>
    <w:rsid w:val="00757A2A"/>
    <w:rsid w:val="00757B48"/>
    <w:rsid w:val="00757D74"/>
    <w:rsid w:val="00760256"/>
    <w:rsid w:val="007604BE"/>
    <w:rsid w:val="00760824"/>
    <w:rsid w:val="00760840"/>
    <w:rsid w:val="007609AF"/>
    <w:rsid w:val="00760A0B"/>
    <w:rsid w:val="00760C07"/>
    <w:rsid w:val="00760C17"/>
    <w:rsid w:val="007616F0"/>
    <w:rsid w:val="00761937"/>
    <w:rsid w:val="00761E33"/>
    <w:rsid w:val="00761E5E"/>
    <w:rsid w:val="00761FA2"/>
    <w:rsid w:val="00761FAA"/>
    <w:rsid w:val="0076202C"/>
    <w:rsid w:val="00762146"/>
    <w:rsid w:val="007629A4"/>
    <w:rsid w:val="00762B13"/>
    <w:rsid w:val="00762CE4"/>
    <w:rsid w:val="00762CF0"/>
    <w:rsid w:val="007630EE"/>
    <w:rsid w:val="007631F0"/>
    <w:rsid w:val="007633D4"/>
    <w:rsid w:val="007634DD"/>
    <w:rsid w:val="007637B7"/>
    <w:rsid w:val="00763B19"/>
    <w:rsid w:val="00763BEC"/>
    <w:rsid w:val="00763EAF"/>
    <w:rsid w:val="0076409B"/>
    <w:rsid w:val="007640DA"/>
    <w:rsid w:val="007646D1"/>
    <w:rsid w:val="00764733"/>
    <w:rsid w:val="00764A04"/>
    <w:rsid w:val="00764BB7"/>
    <w:rsid w:val="00764CE7"/>
    <w:rsid w:val="007652AF"/>
    <w:rsid w:val="00765512"/>
    <w:rsid w:val="007655AB"/>
    <w:rsid w:val="007657A5"/>
    <w:rsid w:val="00765AAA"/>
    <w:rsid w:val="00765ABC"/>
    <w:rsid w:val="00765B39"/>
    <w:rsid w:val="00765C3C"/>
    <w:rsid w:val="0076631B"/>
    <w:rsid w:val="007666AE"/>
    <w:rsid w:val="00766958"/>
    <w:rsid w:val="00766973"/>
    <w:rsid w:val="00766A7C"/>
    <w:rsid w:val="00766ACD"/>
    <w:rsid w:val="00767227"/>
    <w:rsid w:val="00767275"/>
    <w:rsid w:val="007677FF"/>
    <w:rsid w:val="007678CB"/>
    <w:rsid w:val="00767ACB"/>
    <w:rsid w:val="00767AFF"/>
    <w:rsid w:val="007700DD"/>
    <w:rsid w:val="0077020A"/>
    <w:rsid w:val="0077068F"/>
    <w:rsid w:val="0077078C"/>
    <w:rsid w:val="00770A4D"/>
    <w:rsid w:val="00770B27"/>
    <w:rsid w:val="00771740"/>
    <w:rsid w:val="007719F6"/>
    <w:rsid w:val="007720D6"/>
    <w:rsid w:val="007722FC"/>
    <w:rsid w:val="007723AE"/>
    <w:rsid w:val="00772E3D"/>
    <w:rsid w:val="00772F69"/>
    <w:rsid w:val="0077351D"/>
    <w:rsid w:val="007739AD"/>
    <w:rsid w:val="00773BB5"/>
    <w:rsid w:val="00773E6A"/>
    <w:rsid w:val="00774061"/>
    <w:rsid w:val="00774AB7"/>
    <w:rsid w:val="00774BD5"/>
    <w:rsid w:val="00774D61"/>
    <w:rsid w:val="00774DD5"/>
    <w:rsid w:val="00774EC9"/>
    <w:rsid w:val="00774EDC"/>
    <w:rsid w:val="00775035"/>
    <w:rsid w:val="0077514A"/>
    <w:rsid w:val="007752C1"/>
    <w:rsid w:val="00775350"/>
    <w:rsid w:val="007757CD"/>
    <w:rsid w:val="00775BA3"/>
    <w:rsid w:val="00775BF3"/>
    <w:rsid w:val="00775EE2"/>
    <w:rsid w:val="007761B9"/>
    <w:rsid w:val="007763C9"/>
    <w:rsid w:val="00776423"/>
    <w:rsid w:val="007766EF"/>
    <w:rsid w:val="00776710"/>
    <w:rsid w:val="007769E5"/>
    <w:rsid w:val="00776A24"/>
    <w:rsid w:val="00776D5A"/>
    <w:rsid w:val="00776DC9"/>
    <w:rsid w:val="00776E7F"/>
    <w:rsid w:val="00776F17"/>
    <w:rsid w:val="00776F97"/>
    <w:rsid w:val="0077701C"/>
    <w:rsid w:val="00777284"/>
    <w:rsid w:val="0077737E"/>
    <w:rsid w:val="00777562"/>
    <w:rsid w:val="00777BE7"/>
    <w:rsid w:val="00777EFE"/>
    <w:rsid w:val="00777FA4"/>
    <w:rsid w:val="007800A1"/>
    <w:rsid w:val="00780514"/>
    <w:rsid w:val="00780532"/>
    <w:rsid w:val="00780C96"/>
    <w:rsid w:val="00780EDD"/>
    <w:rsid w:val="00781039"/>
    <w:rsid w:val="00781596"/>
    <w:rsid w:val="0078171A"/>
    <w:rsid w:val="00781DF4"/>
    <w:rsid w:val="00782540"/>
    <w:rsid w:val="00782694"/>
    <w:rsid w:val="00782B96"/>
    <w:rsid w:val="00782CB0"/>
    <w:rsid w:val="00782CF8"/>
    <w:rsid w:val="00782DE7"/>
    <w:rsid w:val="00783109"/>
    <w:rsid w:val="00783430"/>
    <w:rsid w:val="00783651"/>
    <w:rsid w:val="007837A8"/>
    <w:rsid w:val="00783B26"/>
    <w:rsid w:val="00783EF2"/>
    <w:rsid w:val="007842F5"/>
    <w:rsid w:val="00784629"/>
    <w:rsid w:val="0078475F"/>
    <w:rsid w:val="00784764"/>
    <w:rsid w:val="00784802"/>
    <w:rsid w:val="00784D0B"/>
    <w:rsid w:val="00784D61"/>
    <w:rsid w:val="007852D9"/>
    <w:rsid w:val="0078537F"/>
    <w:rsid w:val="007853B3"/>
    <w:rsid w:val="00785412"/>
    <w:rsid w:val="0078541A"/>
    <w:rsid w:val="00785428"/>
    <w:rsid w:val="0078544B"/>
    <w:rsid w:val="0078552D"/>
    <w:rsid w:val="00785535"/>
    <w:rsid w:val="007858C3"/>
    <w:rsid w:val="00785B1B"/>
    <w:rsid w:val="00785B3A"/>
    <w:rsid w:val="00785C69"/>
    <w:rsid w:val="0078622C"/>
    <w:rsid w:val="00786770"/>
    <w:rsid w:val="007869B1"/>
    <w:rsid w:val="00786B7C"/>
    <w:rsid w:val="007871B7"/>
    <w:rsid w:val="00787274"/>
    <w:rsid w:val="007874A5"/>
    <w:rsid w:val="007874FF"/>
    <w:rsid w:val="0078756C"/>
    <w:rsid w:val="00787BD4"/>
    <w:rsid w:val="00787DE4"/>
    <w:rsid w:val="00787E16"/>
    <w:rsid w:val="00787F03"/>
    <w:rsid w:val="0079058F"/>
    <w:rsid w:val="0079070B"/>
    <w:rsid w:val="007908BF"/>
    <w:rsid w:val="00790E19"/>
    <w:rsid w:val="00790FE8"/>
    <w:rsid w:val="007910A3"/>
    <w:rsid w:val="007911AF"/>
    <w:rsid w:val="00791361"/>
    <w:rsid w:val="00791A32"/>
    <w:rsid w:val="00791D96"/>
    <w:rsid w:val="00791E9C"/>
    <w:rsid w:val="0079241F"/>
    <w:rsid w:val="00792474"/>
    <w:rsid w:val="0079257E"/>
    <w:rsid w:val="00792C57"/>
    <w:rsid w:val="007933CE"/>
    <w:rsid w:val="0079363D"/>
    <w:rsid w:val="007939C0"/>
    <w:rsid w:val="00793D9A"/>
    <w:rsid w:val="00794330"/>
    <w:rsid w:val="007944F6"/>
    <w:rsid w:val="00794A86"/>
    <w:rsid w:val="00794ADC"/>
    <w:rsid w:val="00794AF9"/>
    <w:rsid w:val="00794EB4"/>
    <w:rsid w:val="0079530D"/>
    <w:rsid w:val="00795353"/>
    <w:rsid w:val="0079538A"/>
    <w:rsid w:val="00795519"/>
    <w:rsid w:val="00795A7C"/>
    <w:rsid w:val="00795F40"/>
    <w:rsid w:val="0079619D"/>
    <w:rsid w:val="007961F4"/>
    <w:rsid w:val="0079661E"/>
    <w:rsid w:val="007969DA"/>
    <w:rsid w:val="00796F34"/>
    <w:rsid w:val="00797543"/>
    <w:rsid w:val="007976DE"/>
    <w:rsid w:val="00797707"/>
    <w:rsid w:val="00797B79"/>
    <w:rsid w:val="00797E51"/>
    <w:rsid w:val="007A0469"/>
    <w:rsid w:val="007A0726"/>
    <w:rsid w:val="007A077A"/>
    <w:rsid w:val="007A07C8"/>
    <w:rsid w:val="007A0DAA"/>
    <w:rsid w:val="007A0E74"/>
    <w:rsid w:val="007A10BF"/>
    <w:rsid w:val="007A11DA"/>
    <w:rsid w:val="007A1297"/>
    <w:rsid w:val="007A1401"/>
    <w:rsid w:val="007A1553"/>
    <w:rsid w:val="007A1D19"/>
    <w:rsid w:val="007A2056"/>
    <w:rsid w:val="007A2226"/>
    <w:rsid w:val="007A230B"/>
    <w:rsid w:val="007A24A2"/>
    <w:rsid w:val="007A24AF"/>
    <w:rsid w:val="007A2C13"/>
    <w:rsid w:val="007A2D08"/>
    <w:rsid w:val="007A2FDB"/>
    <w:rsid w:val="007A333D"/>
    <w:rsid w:val="007A3556"/>
    <w:rsid w:val="007A36A8"/>
    <w:rsid w:val="007A3822"/>
    <w:rsid w:val="007A3ABD"/>
    <w:rsid w:val="007A3AC6"/>
    <w:rsid w:val="007A3B8F"/>
    <w:rsid w:val="007A41A8"/>
    <w:rsid w:val="007A42D2"/>
    <w:rsid w:val="007A4376"/>
    <w:rsid w:val="007A445C"/>
    <w:rsid w:val="007A4829"/>
    <w:rsid w:val="007A4832"/>
    <w:rsid w:val="007A4AD8"/>
    <w:rsid w:val="007A4C9A"/>
    <w:rsid w:val="007A4CBA"/>
    <w:rsid w:val="007A4CDB"/>
    <w:rsid w:val="007A4F73"/>
    <w:rsid w:val="007A50A1"/>
    <w:rsid w:val="007A54F9"/>
    <w:rsid w:val="007A575D"/>
    <w:rsid w:val="007A5B1B"/>
    <w:rsid w:val="007A5CA6"/>
    <w:rsid w:val="007A5E8E"/>
    <w:rsid w:val="007A5EA7"/>
    <w:rsid w:val="007A5F59"/>
    <w:rsid w:val="007A5FD8"/>
    <w:rsid w:val="007A6748"/>
    <w:rsid w:val="007A6753"/>
    <w:rsid w:val="007A676C"/>
    <w:rsid w:val="007A6DDA"/>
    <w:rsid w:val="007A6F8B"/>
    <w:rsid w:val="007A7379"/>
    <w:rsid w:val="007A7903"/>
    <w:rsid w:val="007A7936"/>
    <w:rsid w:val="007A79A9"/>
    <w:rsid w:val="007A7CD6"/>
    <w:rsid w:val="007B0800"/>
    <w:rsid w:val="007B0804"/>
    <w:rsid w:val="007B0A82"/>
    <w:rsid w:val="007B0D09"/>
    <w:rsid w:val="007B11AD"/>
    <w:rsid w:val="007B1586"/>
    <w:rsid w:val="007B163C"/>
    <w:rsid w:val="007B1669"/>
    <w:rsid w:val="007B17DC"/>
    <w:rsid w:val="007B1D79"/>
    <w:rsid w:val="007B2476"/>
    <w:rsid w:val="007B27D0"/>
    <w:rsid w:val="007B2843"/>
    <w:rsid w:val="007B317D"/>
    <w:rsid w:val="007B399F"/>
    <w:rsid w:val="007B3D2E"/>
    <w:rsid w:val="007B440B"/>
    <w:rsid w:val="007B44B3"/>
    <w:rsid w:val="007B475E"/>
    <w:rsid w:val="007B4901"/>
    <w:rsid w:val="007B4A6E"/>
    <w:rsid w:val="007B52F8"/>
    <w:rsid w:val="007B5592"/>
    <w:rsid w:val="007B55C1"/>
    <w:rsid w:val="007B5DEF"/>
    <w:rsid w:val="007B60B5"/>
    <w:rsid w:val="007B623C"/>
    <w:rsid w:val="007B6396"/>
    <w:rsid w:val="007B669D"/>
    <w:rsid w:val="007B66F6"/>
    <w:rsid w:val="007B6700"/>
    <w:rsid w:val="007B694A"/>
    <w:rsid w:val="007B6A0D"/>
    <w:rsid w:val="007B718A"/>
    <w:rsid w:val="007B73CC"/>
    <w:rsid w:val="007B74D5"/>
    <w:rsid w:val="007B79A0"/>
    <w:rsid w:val="007B7A8E"/>
    <w:rsid w:val="007C0331"/>
    <w:rsid w:val="007C043A"/>
    <w:rsid w:val="007C0448"/>
    <w:rsid w:val="007C052E"/>
    <w:rsid w:val="007C0623"/>
    <w:rsid w:val="007C0770"/>
    <w:rsid w:val="007C0B8E"/>
    <w:rsid w:val="007C0CED"/>
    <w:rsid w:val="007C0DBD"/>
    <w:rsid w:val="007C0DDB"/>
    <w:rsid w:val="007C0E9E"/>
    <w:rsid w:val="007C123C"/>
    <w:rsid w:val="007C135A"/>
    <w:rsid w:val="007C13EB"/>
    <w:rsid w:val="007C1C1E"/>
    <w:rsid w:val="007C1C29"/>
    <w:rsid w:val="007C1D28"/>
    <w:rsid w:val="007C1D3E"/>
    <w:rsid w:val="007C2C5E"/>
    <w:rsid w:val="007C35BF"/>
    <w:rsid w:val="007C3A4A"/>
    <w:rsid w:val="007C3C1F"/>
    <w:rsid w:val="007C3F94"/>
    <w:rsid w:val="007C4100"/>
    <w:rsid w:val="007C411A"/>
    <w:rsid w:val="007C480C"/>
    <w:rsid w:val="007C49DB"/>
    <w:rsid w:val="007C51BB"/>
    <w:rsid w:val="007C527E"/>
    <w:rsid w:val="007C52D7"/>
    <w:rsid w:val="007C5423"/>
    <w:rsid w:val="007C586E"/>
    <w:rsid w:val="007C5E48"/>
    <w:rsid w:val="007C5EEC"/>
    <w:rsid w:val="007C62CB"/>
    <w:rsid w:val="007C6B41"/>
    <w:rsid w:val="007C6C57"/>
    <w:rsid w:val="007C744C"/>
    <w:rsid w:val="007C76EF"/>
    <w:rsid w:val="007C7BBF"/>
    <w:rsid w:val="007C7F4D"/>
    <w:rsid w:val="007D0372"/>
    <w:rsid w:val="007D0442"/>
    <w:rsid w:val="007D0563"/>
    <w:rsid w:val="007D0DDD"/>
    <w:rsid w:val="007D0DEC"/>
    <w:rsid w:val="007D0DFA"/>
    <w:rsid w:val="007D147D"/>
    <w:rsid w:val="007D166E"/>
    <w:rsid w:val="007D17CB"/>
    <w:rsid w:val="007D1BC0"/>
    <w:rsid w:val="007D1BFD"/>
    <w:rsid w:val="007D201E"/>
    <w:rsid w:val="007D201F"/>
    <w:rsid w:val="007D2083"/>
    <w:rsid w:val="007D2168"/>
    <w:rsid w:val="007D216E"/>
    <w:rsid w:val="007D22F0"/>
    <w:rsid w:val="007D241D"/>
    <w:rsid w:val="007D2D76"/>
    <w:rsid w:val="007D2DDD"/>
    <w:rsid w:val="007D2DF8"/>
    <w:rsid w:val="007D2E9F"/>
    <w:rsid w:val="007D395C"/>
    <w:rsid w:val="007D39FD"/>
    <w:rsid w:val="007D3B1C"/>
    <w:rsid w:val="007D3BC1"/>
    <w:rsid w:val="007D3CE4"/>
    <w:rsid w:val="007D48D9"/>
    <w:rsid w:val="007D4B78"/>
    <w:rsid w:val="007D4C1E"/>
    <w:rsid w:val="007D5293"/>
    <w:rsid w:val="007D53E0"/>
    <w:rsid w:val="007D5585"/>
    <w:rsid w:val="007D5771"/>
    <w:rsid w:val="007D58A2"/>
    <w:rsid w:val="007D5AF2"/>
    <w:rsid w:val="007D5B37"/>
    <w:rsid w:val="007D6719"/>
    <w:rsid w:val="007D6B81"/>
    <w:rsid w:val="007D6D61"/>
    <w:rsid w:val="007D704A"/>
    <w:rsid w:val="007D70D9"/>
    <w:rsid w:val="007D7140"/>
    <w:rsid w:val="007D74C2"/>
    <w:rsid w:val="007D7976"/>
    <w:rsid w:val="007D7A40"/>
    <w:rsid w:val="007E00A8"/>
    <w:rsid w:val="007E0124"/>
    <w:rsid w:val="007E061A"/>
    <w:rsid w:val="007E09CB"/>
    <w:rsid w:val="007E0C23"/>
    <w:rsid w:val="007E0C93"/>
    <w:rsid w:val="007E0EC3"/>
    <w:rsid w:val="007E110F"/>
    <w:rsid w:val="007E125F"/>
    <w:rsid w:val="007E1480"/>
    <w:rsid w:val="007E1BBB"/>
    <w:rsid w:val="007E1CDD"/>
    <w:rsid w:val="007E1D53"/>
    <w:rsid w:val="007E1D59"/>
    <w:rsid w:val="007E1EAB"/>
    <w:rsid w:val="007E1EF7"/>
    <w:rsid w:val="007E209D"/>
    <w:rsid w:val="007E2128"/>
    <w:rsid w:val="007E2862"/>
    <w:rsid w:val="007E2908"/>
    <w:rsid w:val="007E34C0"/>
    <w:rsid w:val="007E3C3E"/>
    <w:rsid w:val="007E3DBB"/>
    <w:rsid w:val="007E3DBE"/>
    <w:rsid w:val="007E4098"/>
    <w:rsid w:val="007E433A"/>
    <w:rsid w:val="007E47AF"/>
    <w:rsid w:val="007E4A2F"/>
    <w:rsid w:val="007E4D56"/>
    <w:rsid w:val="007E4EFD"/>
    <w:rsid w:val="007E5A18"/>
    <w:rsid w:val="007E5D6B"/>
    <w:rsid w:val="007E5EC7"/>
    <w:rsid w:val="007E5F2D"/>
    <w:rsid w:val="007E5FCF"/>
    <w:rsid w:val="007E6C9D"/>
    <w:rsid w:val="007E6CD9"/>
    <w:rsid w:val="007E6D8A"/>
    <w:rsid w:val="007E6F28"/>
    <w:rsid w:val="007E72F6"/>
    <w:rsid w:val="007E73B6"/>
    <w:rsid w:val="007E74FB"/>
    <w:rsid w:val="007E7521"/>
    <w:rsid w:val="007E7528"/>
    <w:rsid w:val="007E75DB"/>
    <w:rsid w:val="007E7912"/>
    <w:rsid w:val="007E7959"/>
    <w:rsid w:val="007E7CC1"/>
    <w:rsid w:val="007E7D38"/>
    <w:rsid w:val="007F05C7"/>
    <w:rsid w:val="007F06FC"/>
    <w:rsid w:val="007F0CC9"/>
    <w:rsid w:val="007F0F1D"/>
    <w:rsid w:val="007F130C"/>
    <w:rsid w:val="007F13D3"/>
    <w:rsid w:val="007F154A"/>
    <w:rsid w:val="007F15A7"/>
    <w:rsid w:val="007F1A4C"/>
    <w:rsid w:val="007F1AAA"/>
    <w:rsid w:val="007F1D20"/>
    <w:rsid w:val="007F1F2F"/>
    <w:rsid w:val="007F23D0"/>
    <w:rsid w:val="007F245C"/>
    <w:rsid w:val="007F25D2"/>
    <w:rsid w:val="007F2B8A"/>
    <w:rsid w:val="007F314F"/>
    <w:rsid w:val="007F32B8"/>
    <w:rsid w:val="007F35E6"/>
    <w:rsid w:val="007F3627"/>
    <w:rsid w:val="007F365B"/>
    <w:rsid w:val="007F368B"/>
    <w:rsid w:val="007F38D2"/>
    <w:rsid w:val="007F3955"/>
    <w:rsid w:val="007F39B1"/>
    <w:rsid w:val="007F4305"/>
    <w:rsid w:val="007F4367"/>
    <w:rsid w:val="007F4BAB"/>
    <w:rsid w:val="007F4D16"/>
    <w:rsid w:val="007F4F27"/>
    <w:rsid w:val="007F4FE7"/>
    <w:rsid w:val="007F50DB"/>
    <w:rsid w:val="007F5136"/>
    <w:rsid w:val="007F5204"/>
    <w:rsid w:val="007F5348"/>
    <w:rsid w:val="007F5535"/>
    <w:rsid w:val="007F5571"/>
    <w:rsid w:val="007F5830"/>
    <w:rsid w:val="007F5AD9"/>
    <w:rsid w:val="007F5B40"/>
    <w:rsid w:val="007F5B6D"/>
    <w:rsid w:val="007F5DFF"/>
    <w:rsid w:val="007F5F5A"/>
    <w:rsid w:val="007F5FD2"/>
    <w:rsid w:val="007F61CF"/>
    <w:rsid w:val="007F6241"/>
    <w:rsid w:val="007F65B0"/>
    <w:rsid w:val="007F685E"/>
    <w:rsid w:val="007F6BFE"/>
    <w:rsid w:val="007F6F3C"/>
    <w:rsid w:val="007F76BE"/>
    <w:rsid w:val="007F79EE"/>
    <w:rsid w:val="007F7C3E"/>
    <w:rsid w:val="007F7DB9"/>
    <w:rsid w:val="008001B9"/>
    <w:rsid w:val="00800823"/>
    <w:rsid w:val="00800AD2"/>
    <w:rsid w:val="00800B03"/>
    <w:rsid w:val="00800D78"/>
    <w:rsid w:val="008010C6"/>
    <w:rsid w:val="00801270"/>
    <w:rsid w:val="008012FE"/>
    <w:rsid w:val="008014D5"/>
    <w:rsid w:val="008014D9"/>
    <w:rsid w:val="00801720"/>
    <w:rsid w:val="00801CED"/>
    <w:rsid w:val="00801E0E"/>
    <w:rsid w:val="0080203D"/>
    <w:rsid w:val="0080285E"/>
    <w:rsid w:val="00802965"/>
    <w:rsid w:val="00802AF8"/>
    <w:rsid w:val="00802E40"/>
    <w:rsid w:val="00802FB0"/>
    <w:rsid w:val="00803390"/>
    <w:rsid w:val="00803905"/>
    <w:rsid w:val="00803951"/>
    <w:rsid w:val="00803CDB"/>
    <w:rsid w:val="00803E3E"/>
    <w:rsid w:val="00803E74"/>
    <w:rsid w:val="0080417C"/>
    <w:rsid w:val="0080438D"/>
    <w:rsid w:val="008043FB"/>
    <w:rsid w:val="00805006"/>
    <w:rsid w:val="00805093"/>
    <w:rsid w:val="008052E8"/>
    <w:rsid w:val="00805B04"/>
    <w:rsid w:val="00806077"/>
    <w:rsid w:val="00806541"/>
    <w:rsid w:val="00806795"/>
    <w:rsid w:val="008068CF"/>
    <w:rsid w:val="00806B15"/>
    <w:rsid w:val="00806B52"/>
    <w:rsid w:val="00806CAB"/>
    <w:rsid w:val="00806D75"/>
    <w:rsid w:val="00806DFD"/>
    <w:rsid w:val="00806FD4"/>
    <w:rsid w:val="00807168"/>
    <w:rsid w:val="0080720A"/>
    <w:rsid w:val="008077AD"/>
    <w:rsid w:val="00807C91"/>
    <w:rsid w:val="00807D2F"/>
    <w:rsid w:val="00807DB1"/>
    <w:rsid w:val="00807EDB"/>
    <w:rsid w:val="00810511"/>
    <w:rsid w:val="008106E0"/>
    <w:rsid w:val="008108BB"/>
    <w:rsid w:val="00810A9F"/>
    <w:rsid w:val="00810B7C"/>
    <w:rsid w:val="00810E2A"/>
    <w:rsid w:val="00811008"/>
    <w:rsid w:val="008110DC"/>
    <w:rsid w:val="008111FF"/>
    <w:rsid w:val="008112C4"/>
    <w:rsid w:val="00811797"/>
    <w:rsid w:val="008117A4"/>
    <w:rsid w:val="00811A40"/>
    <w:rsid w:val="00811B08"/>
    <w:rsid w:val="00811B54"/>
    <w:rsid w:val="00811CE1"/>
    <w:rsid w:val="00811DD8"/>
    <w:rsid w:val="00811F1E"/>
    <w:rsid w:val="00811FAF"/>
    <w:rsid w:val="008120C9"/>
    <w:rsid w:val="0081297F"/>
    <w:rsid w:val="008133E4"/>
    <w:rsid w:val="0081340D"/>
    <w:rsid w:val="00813A60"/>
    <w:rsid w:val="00813B27"/>
    <w:rsid w:val="00813EBB"/>
    <w:rsid w:val="00813FB4"/>
    <w:rsid w:val="0081414E"/>
    <w:rsid w:val="008143A6"/>
    <w:rsid w:val="00814587"/>
    <w:rsid w:val="00814681"/>
    <w:rsid w:val="00814692"/>
    <w:rsid w:val="0081473E"/>
    <w:rsid w:val="008148C5"/>
    <w:rsid w:val="0081498A"/>
    <w:rsid w:val="00814B63"/>
    <w:rsid w:val="008157F3"/>
    <w:rsid w:val="00815826"/>
    <w:rsid w:val="00815A15"/>
    <w:rsid w:val="00815F62"/>
    <w:rsid w:val="0081658C"/>
    <w:rsid w:val="00817689"/>
    <w:rsid w:val="00817713"/>
    <w:rsid w:val="00817C85"/>
    <w:rsid w:val="00817CCB"/>
    <w:rsid w:val="00817D57"/>
    <w:rsid w:val="0082029E"/>
    <w:rsid w:val="008209A6"/>
    <w:rsid w:val="00820B1E"/>
    <w:rsid w:val="00820B87"/>
    <w:rsid w:val="00820C31"/>
    <w:rsid w:val="00820E59"/>
    <w:rsid w:val="0082101B"/>
    <w:rsid w:val="008210E1"/>
    <w:rsid w:val="00821363"/>
    <w:rsid w:val="00821457"/>
    <w:rsid w:val="008214FD"/>
    <w:rsid w:val="00821626"/>
    <w:rsid w:val="0082185C"/>
    <w:rsid w:val="008219BA"/>
    <w:rsid w:val="008219C9"/>
    <w:rsid w:val="00821A12"/>
    <w:rsid w:val="00822106"/>
    <w:rsid w:val="0082225F"/>
    <w:rsid w:val="00822523"/>
    <w:rsid w:val="00822668"/>
    <w:rsid w:val="00822961"/>
    <w:rsid w:val="00822B70"/>
    <w:rsid w:val="00822CB6"/>
    <w:rsid w:val="00822D6E"/>
    <w:rsid w:val="00822DCA"/>
    <w:rsid w:val="00822E7E"/>
    <w:rsid w:val="00823417"/>
    <w:rsid w:val="008237D0"/>
    <w:rsid w:val="00823896"/>
    <w:rsid w:val="00823B17"/>
    <w:rsid w:val="00823D63"/>
    <w:rsid w:val="00823D6F"/>
    <w:rsid w:val="00824485"/>
    <w:rsid w:val="0082449F"/>
    <w:rsid w:val="008246AD"/>
    <w:rsid w:val="0082479B"/>
    <w:rsid w:val="00824D07"/>
    <w:rsid w:val="00825330"/>
    <w:rsid w:val="00825410"/>
    <w:rsid w:val="00825A91"/>
    <w:rsid w:val="008262C8"/>
    <w:rsid w:val="0082635A"/>
    <w:rsid w:val="00826B66"/>
    <w:rsid w:val="00826CF6"/>
    <w:rsid w:val="00826F9D"/>
    <w:rsid w:val="00827061"/>
    <w:rsid w:val="0082716D"/>
    <w:rsid w:val="00827723"/>
    <w:rsid w:val="0082786F"/>
    <w:rsid w:val="00827DD0"/>
    <w:rsid w:val="00827EE1"/>
    <w:rsid w:val="00827FD5"/>
    <w:rsid w:val="00830071"/>
    <w:rsid w:val="008302BF"/>
    <w:rsid w:val="008304B4"/>
    <w:rsid w:val="008305D6"/>
    <w:rsid w:val="008306A8"/>
    <w:rsid w:val="00830AC7"/>
    <w:rsid w:val="00830C5D"/>
    <w:rsid w:val="00830C79"/>
    <w:rsid w:val="0083109F"/>
    <w:rsid w:val="008315DF"/>
    <w:rsid w:val="00831769"/>
    <w:rsid w:val="008317E4"/>
    <w:rsid w:val="008317F5"/>
    <w:rsid w:val="008318EC"/>
    <w:rsid w:val="00831C14"/>
    <w:rsid w:val="00831C80"/>
    <w:rsid w:val="00831D47"/>
    <w:rsid w:val="00831ED1"/>
    <w:rsid w:val="008320DD"/>
    <w:rsid w:val="00832479"/>
    <w:rsid w:val="00832777"/>
    <w:rsid w:val="008327DF"/>
    <w:rsid w:val="00832A51"/>
    <w:rsid w:val="00832E4E"/>
    <w:rsid w:val="00833055"/>
    <w:rsid w:val="008335BF"/>
    <w:rsid w:val="00833CD6"/>
    <w:rsid w:val="0083425B"/>
    <w:rsid w:val="00834497"/>
    <w:rsid w:val="008344C6"/>
    <w:rsid w:val="008347FF"/>
    <w:rsid w:val="0083486D"/>
    <w:rsid w:val="00834BAB"/>
    <w:rsid w:val="00834E36"/>
    <w:rsid w:val="00834F23"/>
    <w:rsid w:val="00835374"/>
    <w:rsid w:val="00835628"/>
    <w:rsid w:val="0083564B"/>
    <w:rsid w:val="00835712"/>
    <w:rsid w:val="00835738"/>
    <w:rsid w:val="0083588D"/>
    <w:rsid w:val="00835AC6"/>
    <w:rsid w:val="00835B82"/>
    <w:rsid w:val="00835D46"/>
    <w:rsid w:val="008362E5"/>
    <w:rsid w:val="0083635A"/>
    <w:rsid w:val="00836579"/>
    <w:rsid w:val="0083671A"/>
    <w:rsid w:val="0083727C"/>
    <w:rsid w:val="00837552"/>
    <w:rsid w:val="008375CF"/>
    <w:rsid w:val="008376B2"/>
    <w:rsid w:val="008376CB"/>
    <w:rsid w:val="008376D8"/>
    <w:rsid w:val="00837821"/>
    <w:rsid w:val="008378EE"/>
    <w:rsid w:val="008400D2"/>
    <w:rsid w:val="008403DF"/>
    <w:rsid w:val="008403F3"/>
    <w:rsid w:val="00840557"/>
    <w:rsid w:val="008405B6"/>
    <w:rsid w:val="00840698"/>
    <w:rsid w:val="008407F0"/>
    <w:rsid w:val="00840A01"/>
    <w:rsid w:val="00840B04"/>
    <w:rsid w:val="00840BC8"/>
    <w:rsid w:val="00840F8A"/>
    <w:rsid w:val="0084111A"/>
    <w:rsid w:val="00841173"/>
    <w:rsid w:val="0084132A"/>
    <w:rsid w:val="00841A89"/>
    <w:rsid w:val="00841D35"/>
    <w:rsid w:val="00842469"/>
    <w:rsid w:val="00842BED"/>
    <w:rsid w:val="00842CF5"/>
    <w:rsid w:val="008431BC"/>
    <w:rsid w:val="008432A1"/>
    <w:rsid w:val="008435D9"/>
    <w:rsid w:val="0084373D"/>
    <w:rsid w:val="0084378C"/>
    <w:rsid w:val="00843819"/>
    <w:rsid w:val="008438EE"/>
    <w:rsid w:val="00844266"/>
    <w:rsid w:val="00844473"/>
    <w:rsid w:val="0084465D"/>
    <w:rsid w:val="00844DB8"/>
    <w:rsid w:val="00844F57"/>
    <w:rsid w:val="00844F59"/>
    <w:rsid w:val="0084503D"/>
    <w:rsid w:val="008451B0"/>
    <w:rsid w:val="008453AF"/>
    <w:rsid w:val="00845628"/>
    <w:rsid w:val="008456E0"/>
    <w:rsid w:val="00845813"/>
    <w:rsid w:val="0084582A"/>
    <w:rsid w:val="008458C9"/>
    <w:rsid w:val="00845B0C"/>
    <w:rsid w:val="00845B57"/>
    <w:rsid w:val="00846019"/>
    <w:rsid w:val="008460A0"/>
    <w:rsid w:val="00846133"/>
    <w:rsid w:val="008461BD"/>
    <w:rsid w:val="008461C4"/>
    <w:rsid w:val="008461F6"/>
    <w:rsid w:val="00846302"/>
    <w:rsid w:val="00846310"/>
    <w:rsid w:val="0084668E"/>
    <w:rsid w:val="00846B52"/>
    <w:rsid w:val="00846CAF"/>
    <w:rsid w:val="00846E2C"/>
    <w:rsid w:val="00846E6C"/>
    <w:rsid w:val="00846FF8"/>
    <w:rsid w:val="0084701E"/>
    <w:rsid w:val="00847219"/>
    <w:rsid w:val="00847562"/>
    <w:rsid w:val="008475EE"/>
    <w:rsid w:val="00847C4F"/>
    <w:rsid w:val="00847D8C"/>
    <w:rsid w:val="0085015B"/>
    <w:rsid w:val="008506A8"/>
    <w:rsid w:val="0085080E"/>
    <w:rsid w:val="00850DAC"/>
    <w:rsid w:val="00850DB6"/>
    <w:rsid w:val="00851152"/>
    <w:rsid w:val="008514B8"/>
    <w:rsid w:val="00851896"/>
    <w:rsid w:val="00851C64"/>
    <w:rsid w:val="00851C6C"/>
    <w:rsid w:val="00851CDB"/>
    <w:rsid w:val="00851DC3"/>
    <w:rsid w:val="00851F81"/>
    <w:rsid w:val="00851FA9"/>
    <w:rsid w:val="0085211B"/>
    <w:rsid w:val="00852283"/>
    <w:rsid w:val="008522CE"/>
    <w:rsid w:val="00852868"/>
    <w:rsid w:val="00852961"/>
    <w:rsid w:val="00852B89"/>
    <w:rsid w:val="00852D1A"/>
    <w:rsid w:val="00853064"/>
    <w:rsid w:val="00853229"/>
    <w:rsid w:val="00853336"/>
    <w:rsid w:val="0085352C"/>
    <w:rsid w:val="00853920"/>
    <w:rsid w:val="00853C74"/>
    <w:rsid w:val="00853E2C"/>
    <w:rsid w:val="008542F4"/>
    <w:rsid w:val="00854497"/>
    <w:rsid w:val="00854820"/>
    <w:rsid w:val="00854EC7"/>
    <w:rsid w:val="00855276"/>
    <w:rsid w:val="00855726"/>
    <w:rsid w:val="008558F1"/>
    <w:rsid w:val="00855BA8"/>
    <w:rsid w:val="008561A0"/>
    <w:rsid w:val="008565B6"/>
    <w:rsid w:val="0085660C"/>
    <w:rsid w:val="008567A8"/>
    <w:rsid w:val="00856A16"/>
    <w:rsid w:val="00856BD3"/>
    <w:rsid w:val="00856E09"/>
    <w:rsid w:val="00856F22"/>
    <w:rsid w:val="00857184"/>
    <w:rsid w:val="008575EE"/>
    <w:rsid w:val="00857E74"/>
    <w:rsid w:val="0086025A"/>
    <w:rsid w:val="00860354"/>
    <w:rsid w:val="008604B5"/>
    <w:rsid w:val="00860C76"/>
    <w:rsid w:val="00861035"/>
    <w:rsid w:val="008611ED"/>
    <w:rsid w:val="008613CE"/>
    <w:rsid w:val="0086163B"/>
    <w:rsid w:val="008618F3"/>
    <w:rsid w:val="008620C4"/>
    <w:rsid w:val="00862195"/>
    <w:rsid w:val="00862551"/>
    <w:rsid w:val="008625E6"/>
    <w:rsid w:val="00862610"/>
    <w:rsid w:val="008627DE"/>
    <w:rsid w:val="00862805"/>
    <w:rsid w:val="00862A4E"/>
    <w:rsid w:val="00862A96"/>
    <w:rsid w:val="00862CDD"/>
    <w:rsid w:val="00862E54"/>
    <w:rsid w:val="00863075"/>
    <w:rsid w:val="008634F4"/>
    <w:rsid w:val="0086369F"/>
    <w:rsid w:val="008636C7"/>
    <w:rsid w:val="00864000"/>
    <w:rsid w:val="0086402B"/>
    <w:rsid w:val="00864061"/>
    <w:rsid w:val="00864238"/>
    <w:rsid w:val="0086469F"/>
    <w:rsid w:val="008649E0"/>
    <w:rsid w:val="00864A51"/>
    <w:rsid w:val="00864BBD"/>
    <w:rsid w:val="00864F81"/>
    <w:rsid w:val="008651E9"/>
    <w:rsid w:val="00865338"/>
    <w:rsid w:val="00865467"/>
    <w:rsid w:val="008655A5"/>
    <w:rsid w:val="008658A3"/>
    <w:rsid w:val="008658D7"/>
    <w:rsid w:val="00865B50"/>
    <w:rsid w:val="00865C71"/>
    <w:rsid w:val="00866045"/>
    <w:rsid w:val="008667BE"/>
    <w:rsid w:val="00866B71"/>
    <w:rsid w:val="008670B9"/>
    <w:rsid w:val="00867308"/>
    <w:rsid w:val="00867AC8"/>
    <w:rsid w:val="00867AE7"/>
    <w:rsid w:val="00867D7E"/>
    <w:rsid w:val="00870237"/>
    <w:rsid w:val="0087025A"/>
    <w:rsid w:val="00870546"/>
    <w:rsid w:val="00870956"/>
    <w:rsid w:val="00870965"/>
    <w:rsid w:val="008709F8"/>
    <w:rsid w:val="00870B43"/>
    <w:rsid w:val="00870D16"/>
    <w:rsid w:val="0087117E"/>
    <w:rsid w:val="008714D5"/>
    <w:rsid w:val="0087166D"/>
    <w:rsid w:val="008716D3"/>
    <w:rsid w:val="0087181A"/>
    <w:rsid w:val="00871ACB"/>
    <w:rsid w:val="00871B9B"/>
    <w:rsid w:val="00872598"/>
    <w:rsid w:val="008726BC"/>
    <w:rsid w:val="00872815"/>
    <w:rsid w:val="00872860"/>
    <w:rsid w:val="00872893"/>
    <w:rsid w:val="00872965"/>
    <w:rsid w:val="00872B6E"/>
    <w:rsid w:val="00872EBC"/>
    <w:rsid w:val="00873371"/>
    <w:rsid w:val="00873603"/>
    <w:rsid w:val="008736BC"/>
    <w:rsid w:val="008737A0"/>
    <w:rsid w:val="00873821"/>
    <w:rsid w:val="00873B83"/>
    <w:rsid w:val="00873C52"/>
    <w:rsid w:val="00873D6C"/>
    <w:rsid w:val="0087400A"/>
    <w:rsid w:val="00874093"/>
    <w:rsid w:val="0087438D"/>
    <w:rsid w:val="00874523"/>
    <w:rsid w:val="00874595"/>
    <w:rsid w:val="008746E6"/>
    <w:rsid w:val="0087509F"/>
    <w:rsid w:val="00875379"/>
    <w:rsid w:val="008755EC"/>
    <w:rsid w:val="00875C13"/>
    <w:rsid w:val="00875D28"/>
    <w:rsid w:val="00875F54"/>
    <w:rsid w:val="0087618B"/>
    <w:rsid w:val="00876A01"/>
    <w:rsid w:val="00876ADC"/>
    <w:rsid w:val="00876C88"/>
    <w:rsid w:val="00876CC6"/>
    <w:rsid w:val="00876ECD"/>
    <w:rsid w:val="00877156"/>
    <w:rsid w:val="0087738A"/>
    <w:rsid w:val="00877426"/>
    <w:rsid w:val="00877C3D"/>
    <w:rsid w:val="00877C98"/>
    <w:rsid w:val="00877C9D"/>
    <w:rsid w:val="00877D87"/>
    <w:rsid w:val="00877D9A"/>
    <w:rsid w:val="00877DA2"/>
    <w:rsid w:val="0088003C"/>
    <w:rsid w:val="008804A5"/>
    <w:rsid w:val="00880889"/>
    <w:rsid w:val="00881098"/>
    <w:rsid w:val="008816B9"/>
    <w:rsid w:val="008816DA"/>
    <w:rsid w:val="00881D6B"/>
    <w:rsid w:val="0088203A"/>
    <w:rsid w:val="008821A5"/>
    <w:rsid w:val="008822DF"/>
    <w:rsid w:val="0088230B"/>
    <w:rsid w:val="0088236E"/>
    <w:rsid w:val="0088273F"/>
    <w:rsid w:val="00882CCE"/>
    <w:rsid w:val="00882DC7"/>
    <w:rsid w:val="00882DFD"/>
    <w:rsid w:val="00883000"/>
    <w:rsid w:val="0088369C"/>
    <w:rsid w:val="008839E3"/>
    <w:rsid w:val="00883AC8"/>
    <w:rsid w:val="00884416"/>
    <w:rsid w:val="0088479B"/>
    <w:rsid w:val="0088490D"/>
    <w:rsid w:val="00884AAC"/>
    <w:rsid w:val="00884B74"/>
    <w:rsid w:val="00884DA3"/>
    <w:rsid w:val="008850A6"/>
    <w:rsid w:val="00885329"/>
    <w:rsid w:val="00885576"/>
    <w:rsid w:val="008856D8"/>
    <w:rsid w:val="0088609C"/>
    <w:rsid w:val="008860E1"/>
    <w:rsid w:val="00886308"/>
    <w:rsid w:val="0088637C"/>
    <w:rsid w:val="008863DB"/>
    <w:rsid w:val="008869EF"/>
    <w:rsid w:val="00886E42"/>
    <w:rsid w:val="00886E5F"/>
    <w:rsid w:val="0088708D"/>
    <w:rsid w:val="008870DF"/>
    <w:rsid w:val="0088744D"/>
    <w:rsid w:val="00887794"/>
    <w:rsid w:val="00887C4D"/>
    <w:rsid w:val="00887EA3"/>
    <w:rsid w:val="00890CA1"/>
    <w:rsid w:val="0089109C"/>
    <w:rsid w:val="00891179"/>
    <w:rsid w:val="008914BA"/>
    <w:rsid w:val="0089158F"/>
    <w:rsid w:val="0089183C"/>
    <w:rsid w:val="00891B42"/>
    <w:rsid w:val="00891C44"/>
    <w:rsid w:val="00891C57"/>
    <w:rsid w:val="0089242A"/>
    <w:rsid w:val="0089243F"/>
    <w:rsid w:val="00892442"/>
    <w:rsid w:val="008926F4"/>
    <w:rsid w:val="00892A90"/>
    <w:rsid w:val="00893279"/>
    <w:rsid w:val="00893944"/>
    <w:rsid w:val="008939D0"/>
    <w:rsid w:val="00893AB0"/>
    <w:rsid w:val="008943E4"/>
    <w:rsid w:val="00894478"/>
    <w:rsid w:val="008944E5"/>
    <w:rsid w:val="00894653"/>
    <w:rsid w:val="0089465F"/>
    <w:rsid w:val="00894A98"/>
    <w:rsid w:val="00894BA4"/>
    <w:rsid w:val="00894C77"/>
    <w:rsid w:val="00894C80"/>
    <w:rsid w:val="00894CA8"/>
    <w:rsid w:val="00894DFE"/>
    <w:rsid w:val="008951C7"/>
    <w:rsid w:val="0089524A"/>
    <w:rsid w:val="00895663"/>
    <w:rsid w:val="00895751"/>
    <w:rsid w:val="00895929"/>
    <w:rsid w:val="00895DF3"/>
    <w:rsid w:val="008961F8"/>
    <w:rsid w:val="008962C0"/>
    <w:rsid w:val="00896322"/>
    <w:rsid w:val="00896497"/>
    <w:rsid w:val="0089661C"/>
    <w:rsid w:val="0089664B"/>
    <w:rsid w:val="008966E1"/>
    <w:rsid w:val="00896AEA"/>
    <w:rsid w:val="00896B87"/>
    <w:rsid w:val="00896D23"/>
    <w:rsid w:val="00896F01"/>
    <w:rsid w:val="0089725C"/>
    <w:rsid w:val="0089728F"/>
    <w:rsid w:val="0089733E"/>
    <w:rsid w:val="008974C6"/>
    <w:rsid w:val="0089751E"/>
    <w:rsid w:val="00897B56"/>
    <w:rsid w:val="00897BE6"/>
    <w:rsid w:val="00897C3A"/>
    <w:rsid w:val="00897DB0"/>
    <w:rsid w:val="00897F2B"/>
    <w:rsid w:val="0089EE5A"/>
    <w:rsid w:val="008A024E"/>
    <w:rsid w:val="008A05CA"/>
    <w:rsid w:val="008A0997"/>
    <w:rsid w:val="008A0A61"/>
    <w:rsid w:val="008A0B0D"/>
    <w:rsid w:val="008A0E5D"/>
    <w:rsid w:val="008A0EB4"/>
    <w:rsid w:val="008A0EDB"/>
    <w:rsid w:val="008A1161"/>
    <w:rsid w:val="008A124C"/>
    <w:rsid w:val="008A13E9"/>
    <w:rsid w:val="008A165F"/>
    <w:rsid w:val="008A1D70"/>
    <w:rsid w:val="008A1FD5"/>
    <w:rsid w:val="008A21C1"/>
    <w:rsid w:val="008A2215"/>
    <w:rsid w:val="008A22D6"/>
    <w:rsid w:val="008A2407"/>
    <w:rsid w:val="008A2B2E"/>
    <w:rsid w:val="008A2BA6"/>
    <w:rsid w:val="008A2E29"/>
    <w:rsid w:val="008A2FEC"/>
    <w:rsid w:val="008A3300"/>
    <w:rsid w:val="008A391E"/>
    <w:rsid w:val="008A3C35"/>
    <w:rsid w:val="008A3CF1"/>
    <w:rsid w:val="008A3ED6"/>
    <w:rsid w:val="008A3FAF"/>
    <w:rsid w:val="008A40AE"/>
    <w:rsid w:val="008A484D"/>
    <w:rsid w:val="008A4D25"/>
    <w:rsid w:val="008A4DF4"/>
    <w:rsid w:val="008A4EAC"/>
    <w:rsid w:val="008A5084"/>
    <w:rsid w:val="008A5207"/>
    <w:rsid w:val="008A532C"/>
    <w:rsid w:val="008A5633"/>
    <w:rsid w:val="008A59C7"/>
    <w:rsid w:val="008A5ED1"/>
    <w:rsid w:val="008A6506"/>
    <w:rsid w:val="008A65C0"/>
    <w:rsid w:val="008A6883"/>
    <w:rsid w:val="008A6A86"/>
    <w:rsid w:val="008A6B5F"/>
    <w:rsid w:val="008A6C4C"/>
    <w:rsid w:val="008A7010"/>
    <w:rsid w:val="008A7053"/>
    <w:rsid w:val="008A7320"/>
    <w:rsid w:val="008A772A"/>
    <w:rsid w:val="008A77EE"/>
    <w:rsid w:val="008A78C5"/>
    <w:rsid w:val="008A7F52"/>
    <w:rsid w:val="008A7FAF"/>
    <w:rsid w:val="008B0A87"/>
    <w:rsid w:val="008B0BD8"/>
    <w:rsid w:val="008B1109"/>
    <w:rsid w:val="008B1171"/>
    <w:rsid w:val="008B12F7"/>
    <w:rsid w:val="008B1D1D"/>
    <w:rsid w:val="008B283D"/>
    <w:rsid w:val="008B2C11"/>
    <w:rsid w:val="008B2CA6"/>
    <w:rsid w:val="008B2CCF"/>
    <w:rsid w:val="008B2D94"/>
    <w:rsid w:val="008B3132"/>
    <w:rsid w:val="008B33CC"/>
    <w:rsid w:val="008B3634"/>
    <w:rsid w:val="008B36E3"/>
    <w:rsid w:val="008B3710"/>
    <w:rsid w:val="008B37E3"/>
    <w:rsid w:val="008B3A4E"/>
    <w:rsid w:val="008B3BE0"/>
    <w:rsid w:val="008B3DBE"/>
    <w:rsid w:val="008B432E"/>
    <w:rsid w:val="008B435C"/>
    <w:rsid w:val="008B4818"/>
    <w:rsid w:val="008B4B8A"/>
    <w:rsid w:val="008B4CA3"/>
    <w:rsid w:val="008B4E91"/>
    <w:rsid w:val="008B5367"/>
    <w:rsid w:val="008B5893"/>
    <w:rsid w:val="008B5B2F"/>
    <w:rsid w:val="008B5B5C"/>
    <w:rsid w:val="008B5D99"/>
    <w:rsid w:val="008B5ECC"/>
    <w:rsid w:val="008B5F13"/>
    <w:rsid w:val="008B64EE"/>
    <w:rsid w:val="008B654A"/>
    <w:rsid w:val="008B6AEB"/>
    <w:rsid w:val="008B6B41"/>
    <w:rsid w:val="008B6F45"/>
    <w:rsid w:val="008B75CA"/>
    <w:rsid w:val="008B78F3"/>
    <w:rsid w:val="008B7F23"/>
    <w:rsid w:val="008B7F32"/>
    <w:rsid w:val="008C0036"/>
    <w:rsid w:val="008C0173"/>
    <w:rsid w:val="008C0296"/>
    <w:rsid w:val="008C031B"/>
    <w:rsid w:val="008C082F"/>
    <w:rsid w:val="008C08CE"/>
    <w:rsid w:val="008C0A3C"/>
    <w:rsid w:val="008C0D78"/>
    <w:rsid w:val="008C0EA8"/>
    <w:rsid w:val="008C0F02"/>
    <w:rsid w:val="008C10AD"/>
    <w:rsid w:val="008C1165"/>
    <w:rsid w:val="008C1773"/>
    <w:rsid w:val="008C1C9C"/>
    <w:rsid w:val="008C1DC7"/>
    <w:rsid w:val="008C20BE"/>
    <w:rsid w:val="008C2250"/>
    <w:rsid w:val="008C227C"/>
    <w:rsid w:val="008C22EF"/>
    <w:rsid w:val="008C240D"/>
    <w:rsid w:val="008C2508"/>
    <w:rsid w:val="008C27ED"/>
    <w:rsid w:val="008C2935"/>
    <w:rsid w:val="008C2CA7"/>
    <w:rsid w:val="008C30F6"/>
    <w:rsid w:val="008C3136"/>
    <w:rsid w:val="008C3572"/>
    <w:rsid w:val="008C36A5"/>
    <w:rsid w:val="008C371B"/>
    <w:rsid w:val="008C386D"/>
    <w:rsid w:val="008C3B36"/>
    <w:rsid w:val="008C3D55"/>
    <w:rsid w:val="008C3DE5"/>
    <w:rsid w:val="008C3F96"/>
    <w:rsid w:val="008C4062"/>
    <w:rsid w:val="008C413F"/>
    <w:rsid w:val="008C4325"/>
    <w:rsid w:val="008C4A79"/>
    <w:rsid w:val="008C4BB3"/>
    <w:rsid w:val="008C4C2C"/>
    <w:rsid w:val="008C4D8A"/>
    <w:rsid w:val="008C517D"/>
    <w:rsid w:val="008C53C3"/>
    <w:rsid w:val="008C543B"/>
    <w:rsid w:val="008C5986"/>
    <w:rsid w:val="008C5C17"/>
    <w:rsid w:val="008C5D3C"/>
    <w:rsid w:val="008C607C"/>
    <w:rsid w:val="008C66E6"/>
    <w:rsid w:val="008C684A"/>
    <w:rsid w:val="008C6A15"/>
    <w:rsid w:val="008C6C6A"/>
    <w:rsid w:val="008C6E6D"/>
    <w:rsid w:val="008C6EF8"/>
    <w:rsid w:val="008C6FDE"/>
    <w:rsid w:val="008C72A4"/>
    <w:rsid w:val="008C7931"/>
    <w:rsid w:val="008C7BA9"/>
    <w:rsid w:val="008C7D31"/>
    <w:rsid w:val="008D01C4"/>
    <w:rsid w:val="008D0478"/>
    <w:rsid w:val="008D0640"/>
    <w:rsid w:val="008D0994"/>
    <w:rsid w:val="008D09AE"/>
    <w:rsid w:val="008D0C85"/>
    <w:rsid w:val="008D0CCA"/>
    <w:rsid w:val="008D10E6"/>
    <w:rsid w:val="008D1361"/>
    <w:rsid w:val="008D17D0"/>
    <w:rsid w:val="008D19BF"/>
    <w:rsid w:val="008D1E53"/>
    <w:rsid w:val="008D1F70"/>
    <w:rsid w:val="008D20DB"/>
    <w:rsid w:val="008D210B"/>
    <w:rsid w:val="008D2110"/>
    <w:rsid w:val="008D226A"/>
    <w:rsid w:val="008D2321"/>
    <w:rsid w:val="008D247E"/>
    <w:rsid w:val="008D2688"/>
    <w:rsid w:val="008D2798"/>
    <w:rsid w:val="008D2B6C"/>
    <w:rsid w:val="008D2BD1"/>
    <w:rsid w:val="008D2C76"/>
    <w:rsid w:val="008D2F8D"/>
    <w:rsid w:val="008D3099"/>
    <w:rsid w:val="008D315B"/>
    <w:rsid w:val="008D3274"/>
    <w:rsid w:val="008D3671"/>
    <w:rsid w:val="008D398A"/>
    <w:rsid w:val="008D3A69"/>
    <w:rsid w:val="008D3B09"/>
    <w:rsid w:val="008D4168"/>
    <w:rsid w:val="008D423D"/>
    <w:rsid w:val="008D45D3"/>
    <w:rsid w:val="008D46BD"/>
    <w:rsid w:val="008D4759"/>
    <w:rsid w:val="008D49B2"/>
    <w:rsid w:val="008D4E0C"/>
    <w:rsid w:val="008D50A2"/>
    <w:rsid w:val="008D5529"/>
    <w:rsid w:val="008D55C4"/>
    <w:rsid w:val="008D5639"/>
    <w:rsid w:val="008D5896"/>
    <w:rsid w:val="008D5981"/>
    <w:rsid w:val="008D5ABE"/>
    <w:rsid w:val="008D5AE1"/>
    <w:rsid w:val="008D5B1D"/>
    <w:rsid w:val="008D5CF8"/>
    <w:rsid w:val="008D60C8"/>
    <w:rsid w:val="008D6343"/>
    <w:rsid w:val="008D694A"/>
    <w:rsid w:val="008D6BD4"/>
    <w:rsid w:val="008D6CD2"/>
    <w:rsid w:val="008D6D5B"/>
    <w:rsid w:val="008D6E7D"/>
    <w:rsid w:val="008D6F72"/>
    <w:rsid w:val="008D7DED"/>
    <w:rsid w:val="008E0308"/>
    <w:rsid w:val="008E04C3"/>
    <w:rsid w:val="008E0922"/>
    <w:rsid w:val="008E0977"/>
    <w:rsid w:val="008E09DB"/>
    <w:rsid w:val="008E0A15"/>
    <w:rsid w:val="008E0ADC"/>
    <w:rsid w:val="008E0FA2"/>
    <w:rsid w:val="008E140D"/>
    <w:rsid w:val="008E192B"/>
    <w:rsid w:val="008E1A5B"/>
    <w:rsid w:val="008E1DFB"/>
    <w:rsid w:val="008E1EFB"/>
    <w:rsid w:val="008E1FCE"/>
    <w:rsid w:val="008E203D"/>
    <w:rsid w:val="008E2052"/>
    <w:rsid w:val="008E206E"/>
    <w:rsid w:val="008E24A4"/>
    <w:rsid w:val="008E2562"/>
    <w:rsid w:val="008E26D4"/>
    <w:rsid w:val="008E2A58"/>
    <w:rsid w:val="008E2B03"/>
    <w:rsid w:val="008E2CCC"/>
    <w:rsid w:val="008E2D4C"/>
    <w:rsid w:val="008E2E58"/>
    <w:rsid w:val="008E31A3"/>
    <w:rsid w:val="008E3275"/>
    <w:rsid w:val="008E3293"/>
    <w:rsid w:val="008E3BAB"/>
    <w:rsid w:val="008E4667"/>
    <w:rsid w:val="008E4885"/>
    <w:rsid w:val="008E4A56"/>
    <w:rsid w:val="008E4D5E"/>
    <w:rsid w:val="008E4E6F"/>
    <w:rsid w:val="008E4ECD"/>
    <w:rsid w:val="008E4F61"/>
    <w:rsid w:val="008E4FF8"/>
    <w:rsid w:val="008E507C"/>
    <w:rsid w:val="008E52E8"/>
    <w:rsid w:val="008E5546"/>
    <w:rsid w:val="008E5D31"/>
    <w:rsid w:val="008E5E69"/>
    <w:rsid w:val="008E5F53"/>
    <w:rsid w:val="008E60FD"/>
    <w:rsid w:val="008E62D7"/>
    <w:rsid w:val="008E6594"/>
    <w:rsid w:val="008E6614"/>
    <w:rsid w:val="008E67E8"/>
    <w:rsid w:val="008E7130"/>
    <w:rsid w:val="008E71E4"/>
    <w:rsid w:val="008E7346"/>
    <w:rsid w:val="008E75C7"/>
    <w:rsid w:val="008E75FA"/>
    <w:rsid w:val="008E7699"/>
    <w:rsid w:val="008E7710"/>
    <w:rsid w:val="008E79C3"/>
    <w:rsid w:val="008E7A3A"/>
    <w:rsid w:val="008E7B63"/>
    <w:rsid w:val="008E7CA9"/>
    <w:rsid w:val="008F0568"/>
    <w:rsid w:val="008F069F"/>
    <w:rsid w:val="008F0716"/>
    <w:rsid w:val="008F0E9C"/>
    <w:rsid w:val="008F1093"/>
    <w:rsid w:val="008F13C5"/>
    <w:rsid w:val="008F160D"/>
    <w:rsid w:val="008F1822"/>
    <w:rsid w:val="008F1989"/>
    <w:rsid w:val="008F1A49"/>
    <w:rsid w:val="008F1B33"/>
    <w:rsid w:val="008F1B53"/>
    <w:rsid w:val="008F1D55"/>
    <w:rsid w:val="008F1EAC"/>
    <w:rsid w:val="008F1EE6"/>
    <w:rsid w:val="008F2074"/>
    <w:rsid w:val="008F21DA"/>
    <w:rsid w:val="008F241A"/>
    <w:rsid w:val="008F2DC4"/>
    <w:rsid w:val="008F2E2D"/>
    <w:rsid w:val="008F3184"/>
    <w:rsid w:val="008F3426"/>
    <w:rsid w:val="008F36F6"/>
    <w:rsid w:val="008F3A60"/>
    <w:rsid w:val="008F3D9F"/>
    <w:rsid w:val="008F3FA7"/>
    <w:rsid w:val="008F400C"/>
    <w:rsid w:val="008F4064"/>
    <w:rsid w:val="008F4070"/>
    <w:rsid w:val="008F44CA"/>
    <w:rsid w:val="008F455F"/>
    <w:rsid w:val="008F470C"/>
    <w:rsid w:val="008F499E"/>
    <w:rsid w:val="008F4D96"/>
    <w:rsid w:val="008F4DF1"/>
    <w:rsid w:val="008F4F1E"/>
    <w:rsid w:val="008F4F9E"/>
    <w:rsid w:val="008F5455"/>
    <w:rsid w:val="008F54F4"/>
    <w:rsid w:val="008F59F4"/>
    <w:rsid w:val="008F5A25"/>
    <w:rsid w:val="008F601F"/>
    <w:rsid w:val="008F685A"/>
    <w:rsid w:val="008F69AB"/>
    <w:rsid w:val="008F6C81"/>
    <w:rsid w:val="008F6D56"/>
    <w:rsid w:val="008F743A"/>
    <w:rsid w:val="008F77B8"/>
    <w:rsid w:val="008F7E1E"/>
    <w:rsid w:val="008F7F0A"/>
    <w:rsid w:val="00900830"/>
    <w:rsid w:val="0090088F"/>
    <w:rsid w:val="00900A74"/>
    <w:rsid w:val="00900C27"/>
    <w:rsid w:val="00900CB5"/>
    <w:rsid w:val="00900CC4"/>
    <w:rsid w:val="009011FF"/>
    <w:rsid w:val="0090161D"/>
    <w:rsid w:val="009016A9"/>
    <w:rsid w:val="00901808"/>
    <w:rsid w:val="009018D4"/>
    <w:rsid w:val="00901B26"/>
    <w:rsid w:val="00901D53"/>
    <w:rsid w:val="0090221D"/>
    <w:rsid w:val="00902446"/>
    <w:rsid w:val="009027A0"/>
    <w:rsid w:val="009027FD"/>
    <w:rsid w:val="009029A9"/>
    <w:rsid w:val="00902F34"/>
    <w:rsid w:val="00903322"/>
    <w:rsid w:val="0090355A"/>
    <w:rsid w:val="00903578"/>
    <w:rsid w:val="00903C4A"/>
    <w:rsid w:val="00903E5C"/>
    <w:rsid w:val="0090417F"/>
    <w:rsid w:val="00904554"/>
    <w:rsid w:val="0090458D"/>
    <w:rsid w:val="009045B9"/>
    <w:rsid w:val="009045E9"/>
    <w:rsid w:val="00904876"/>
    <w:rsid w:val="00904DAE"/>
    <w:rsid w:val="0090545E"/>
    <w:rsid w:val="00905E83"/>
    <w:rsid w:val="00906069"/>
    <w:rsid w:val="009065C9"/>
    <w:rsid w:val="009066C2"/>
    <w:rsid w:val="00906F01"/>
    <w:rsid w:val="009071C0"/>
    <w:rsid w:val="009072D2"/>
    <w:rsid w:val="00907513"/>
    <w:rsid w:val="0090771D"/>
    <w:rsid w:val="00907871"/>
    <w:rsid w:val="009078C6"/>
    <w:rsid w:val="009079A9"/>
    <w:rsid w:val="00907BC8"/>
    <w:rsid w:val="00910072"/>
    <w:rsid w:val="009101E1"/>
    <w:rsid w:val="00910A7C"/>
    <w:rsid w:val="00910B22"/>
    <w:rsid w:val="00910C7B"/>
    <w:rsid w:val="00911015"/>
    <w:rsid w:val="0091106B"/>
    <w:rsid w:val="009111D2"/>
    <w:rsid w:val="0091126A"/>
    <w:rsid w:val="00911782"/>
    <w:rsid w:val="00911DCB"/>
    <w:rsid w:val="0091226D"/>
    <w:rsid w:val="0091269C"/>
    <w:rsid w:val="00912ADB"/>
    <w:rsid w:val="00912D20"/>
    <w:rsid w:val="00913224"/>
    <w:rsid w:val="00913248"/>
    <w:rsid w:val="00913261"/>
    <w:rsid w:val="009133CD"/>
    <w:rsid w:val="00913432"/>
    <w:rsid w:val="00913456"/>
    <w:rsid w:val="00913A87"/>
    <w:rsid w:val="00914031"/>
    <w:rsid w:val="009141FF"/>
    <w:rsid w:val="009147A8"/>
    <w:rsid w:val="009147AE"/>
    <w:rsid w:val="009149A5"/>
    <w:rsid w:val="00914C2F"/>
    <w:rsid w:val="00914F2E"/>
    <w:rsid w:val="0091520C"/>
    <w:rsid w:val="009153C1"/>
    <w:rsid w:val="0091566E"/>
    <w:rsid w:val="00915C6D"/>
    <w:rsid w:val="00915E9C"/>
    <w:rsid w:val="00916123"/>
    <w:rsid w:val="009164FC"/>
    <w:rsid w:val="0091675A"/>
    <w:rsid w:val="00916B4B"/>
    <w:rsid w:val="00916C93"/>
    <w:rsid w:val="00916EB7"/>
    <w:rsid w:val="00917143"/>
    <w:rsid w:val="009173B2"/>
    <w:rsid w:val="00917481"/>
    <w:rsid w:val="00917616"/>
    <w:rsid w:val="0091764A"/>
    <w:rsid w:val="0091768A"/>
    <w:rsid w:val="009178B2"/>
    <w:rsid w:val="00917A95"/>
    <w:rsid w:val="00917CCB"/>
    <w:rsid w:val="00917D0D"/>
    <w:rsid w:val="00920652"/>
    <w:rsid w:val="00920731"/>
    <w:rsid w:val="00920898"/>
    <w:rsid w:val="009209AB"/>
    <w:rsid w:val="009209AE"/>
    <w:rsid w:val="00920D00"/>
    <w:rsid w:val="00920D5C"/>
    <w:rsid w:val="00920EB2"/>
    <w:rsid w:val="00920EB4"/>
    <w:rsid w:val="00921396"/>
    <w:rsid w:val="009213F0"/>
    <w:rsid w:val="0092159B"/>
    <w:rsid w:val="0092181C"/>
    <w:rsid w:val="00921881"/>
    <w:rsid w:val="00921892"/>
    <w:rsid w:val="009218D9"/>
    <w:rsid w:val="00921DD2"/>
    <w:rsid w:val="009221A2"/>
    <w:rsid w:val="009224B3"/>
    <w:rsid w:val="009225CC"/>
    <w:rsid w:val="00922875"/>
    <w:rsid w:val="00922A0D"/>
    <w:rsid w:val="00922A73"/>
    <w:rsid w:val="009233E7"/>
    <w:rsid w:val="00923AF1"/>
    <w:rsid w:val="00923B8F"/>
    <w:rsid w:val="00923D58"/>
    <w:rsid w:val="009246D6"/>
    <w:rsid w:val="0092473F"/>
    <w:rsid w:val="00924802"/>
    <w:rsid w:val="00924829"/>
    <w:rsid w:val="00924880"/>
    <w:rsid w:val="00925135"/>
    <w:rsid w:val="009251DF"/>
    <w:rsid w:val="0092568A"/>
    <w:rsid w:val="009259C0"/>
    <w:rsid w:val="00925A4E"/>
    <w:rsid w:val="00925CBA"/>
    <w:rsid w:val="00926035"/>
    <w:rsid w:val="00926211"/>
    <w:rsid w:val="0092638C"/>
    <w:rsid w:val="009263B4"/>
    <w:rsid w:val="00926407"/>
    <w:rsid w:val="00926437"/>
    <w:rsid w:val="00926AB2"/>
    <w:rsid w:val="00926B83"/>
    <w:rsid w:val="00926DD9"/>
    <w:rsid w:val="00926E4A"/>
    <w:rsid w:val="00927596"/>
    <w:rsid w:val="00927F12"/>
    <w:rsid w:val="009306E8"/>
    <w:rsid w:val="00930751"/>
    <w:rsid w:val="00930E36"/>
    <w:rsid w:val="009311DE"/>
    <w:rsid w:val="0093149B"/>
    <w:rsid w:val="00931F5A"/>
    <w:rsid w:val="009321DD"/>
    <w:rsid w:val="00932CA4"/>
    <w:rsid w:val="00932FB4"/>
    <w:rsid w:val="00933134"/>
    <w:rsid w:val="00933481"/>
    <w:rsid w:val="009334D4"/>
    <w:rsid w:val="00933897"/>
    <w:rsid w:val="009343A4"/>
    <w:rsid w:val="00934429"/>
    <w:rsid w:val="00934450"/>
    <w:rsid w:val="00934EDF"/>
    <w:rsid w:val="00934FEE"/>
    <w:rsid w:val="009352E1"/>
    <w:rsid w:val="00935E7E"/>
    <w:rsid w:val="00935EE3"/>
    <w:rsid w:val="00936177"/>
    <w:rsid w:val="00936755"/>
    <w:rsid w:val="00937379"/>
    <w:rsid w:val="00937395"/>
    <w:rsid w:val="00937522"/>
    <w:rsid w:val="009377FB"/>
    <w:rsid w:val="009378DB"/>
    <w:rsid w:val="00940163"/>
    <w:rsid w:val="009404F8"/>
    <w:rsid w:val="0094070E"/>
    <w:rsid w:val="00940759"/>
    <w:rsid w:val="009408A5"/>
    <w:rsid w:val="00940994"/>
    <w:rsid w:val="009409F2"/>
    <w:rsid w:val="00940E2B"/>
    <w:rsid w:val="00940E8A"/>
    <w:rsid w:val="00940F75"/>
    <w:rsid w:val="00941025"/>
    <w:rsid w:val="0094141A"/>
    <w:rsid w:val="00941712"/>
    <w:rsid w:val="0094193C"/>
    <w:rsid w:val="00941957"/>
    <w:rsid w:val="00941A2A"/>
    <w:rsid w:val="009422FB"/>
    <w:rsid w:val="00942392"/>
    <w:rsid w:val="00942563"/>
    <w:rsid w:val="0094257F"/>
    <w:rsid w:val="0094272E"/>
    <w:rsid w:val="00942905"/>
    <w:rsid w:val="00942AA5"/>
    <w:rsid w:val="00942C19"/>
    <w:rsid w:val="00942DAE"/>
    <w:rsid w:val="009431CB"/>
    <w:rsid w:val="009432C9"/>
    <w:rsid w:val="00943855"/>
    <w:rsid w:val="0094385E"/>
    <w:rsid w:val="00943A5B"/>
    <w:rsid w:val="009442CC"/>
    <w:rsid w:val="00944491"/>
    <w:rsid w:val="00944531"/>
    <w:rsid w:val="00944737"/>
    <w:rsid w:val="00944FCC"/>
    <w:rsid w:val="00945C00"/>
    <w:rsid w:val="00945CC1"/>
    <w:rsid w:val="00946568"/>
    <w:rsid w:val="009466D8"/>
    <w:rsid w:val="00946E80"/>
    <w:rsid w:val="00946FD7"/>
    <w:rsid w:val="00947464"/>
    <w:rsid w:val="009474DC"/>
    <w:rsid w:val="009477F6"/>
    <w:rsid w:val="009478EA"/>
    <w:rsid w:val="00947A16"/>
    <w:rsid w:val="00947B3B"/>
    <w:rsid w:val="00947B7A"/>
    <w:rsid w:val="00947B97"/>
    <w:rsid w:val="00947EE7"/>
    <w:rsid w:val="009501C9"/>
    <w:rsid w:val="0095051D"/>
    <w:rsid w:val="009505A6"/>
    <w:rsid w:val="009507D4"/>
    <w:rsid w:val="00950CBA"/>
    <w:rsid w:val="00950DA4"/>
    <w:rsid w:val="00950F18"/>
    <w:rsid w:val="00951300"/>
    <w:rsid w:val="00951553"/>
    <w:rsid w:val="009519F3"/>
    <w:rsid w:val="00952424"/>
    <w:rsid w:val="0095296F"/>
    <w:rsid w:val="00952A15"/>
    <w:rsid w:val="00952A45"/>
    <w:rsid w:val="00953230"/>
    <w:rsid w:val="00953655"/>
    <w:rsid w:val="00953673"/>
    <w:rsid w:val="009537A4"/>
    <w:rsid w:val="009537EF"/>
    <w:rsid w:val="0095380A"/>
    <w:rsid w:val="00953A81"/>
    <w:rsid w:val="00953BE0"/>
    <w:rsid w:val="00953C51"/>
    <w:rsid w:val="00953DD9"/>
    <w:rsid w:val="00953E1C"/>
    <w:rsid w:val="00953E28"/>
    <w:rsid w:val="00953FB7"/>
    <w:rsid w:val="009544F2"/>
    <w:rsid w:val="009546B7"/>
    <w:rsid w:val="0095473E"/>
    <w:rsid w:val="009548B9"/>
    <w:rsid w:val="00954A63"/>
    <w:rsid w:val="00954D63"/>
    <w:rsid w:val="00954FFC"/>
    <w:rsid w:val="00955571"/>
    <w:rsid w:val="0095590E"/>
    <w:rsid w:val="00955D10"/>
    <w:rsid w:val="00955F49"/>
    <w:rsid w:val="00955FEE"/>
    <w:rsid w:val="00956720"/>
    <w:rsid w:val="009567EC"/>
    <w:rsid w:val="00956C96"/>
    <w:rsid w:val="00957224"/>
    <w:rsid w:val="009575A7"/>
    <w:rsid w:val="0095768E"/>
    <w:rsid w:val="00957771"/>
    <w:rsid w:val="0095797C"/>
    <w:rsid w:val="00957EAC"/>
    <w:rsid w:val="009604B0"/>
    <w:rsid w:val="00960B18"/>
    <w:rsid w:val="009611FB"/>
    <w:rsid w:val="0096136A"/>
    <w:rsid w:val="009614F5"/>
    <w:rsid w:val="00961DB9"/>
    <w:rsid w:val="00961F69"/>
    <w:rsid w:val="0096245C"/>
    <w:rsid w:val="0096285D"/>
    <w:rsid w:val="00962A1F"/>
    <w:rsid w:val="00962A49"/>
    <w:rsid w:val="00962E5F"/>
    <w:rsid w:val="00963035"/>
    <w:rsid w:val="0096378D"/>
    <w:rsid w:val="00963A5C"/>
    <w:rsid w:val="00963A72"/>
    <w:rsid w:val="00963BFC"/>
    <w:rsid w:val="00963C52"/>
    <w:rsid w:val="00964098"/>
    <w:rsid w:val="00964221"/>
    <w:rsid w:val="0096428B"/>
    <w:rsid w:val="00964318"/>
    <w:rsid w:val="00964578"/>
    <w:rsid w:val="009647A9"/>
    <w:rsid w:val="00964A9B"/>
    <w:rsid w:val="00964C2C"/>
    <w:rsid w:val="00964CD4"/>
    <w:rsid w:val="00964D09"/>
    <w:rsid w:val="00964F79"/>
    <w:rsid w:val="00965115"/>
    <w:rsid w:val="00965EF4"/>
    <w:rsid w:val="00966116"/>
    <w:rsid w:val="00966160"/>
    <w:rsid w:val="009662B1"/>
    <w:rsid w:val="0096685F"/>
    <w:rsid w:val="00966F44"/>
    <w:rsid w:val="00966FA0"/>
    <w:rsid w:val="00967016"/>
    <w:rsid w:val="00967177"/>
    <w:rsid w:val="009674C4"/>
    <w:rsid w:val="00967A78"/>
    <w:rsid w:val="00967ADB"/>
    <w:rsid w:val="00967CEE"/>
    <w:rsid w:val="0097006C"/>
    <w:rsid w:val="009700E2"/>
    <w:rsid w:val="00970124"/>
    <w:rsid w:val="00970527"/>
    <w:rsid w:val="009705AF"/>
    <w:rsid w:val="00970895"/>
    <w:rsid w:val="00970A73"/>
    <w:rsid w:val="00970AC6"/>
    <w:rsid w:val="00970C2F"/>
    <w:rsid w:val="00970ECE"/>
    <w:rsid w:val="00971284"/>
    <w:rsid w:val="00971ACF"/>
    <w:rsid w:val="00971F8B"/>
    <w:rsid w:val="009721A3"/>
    <w:rsid w:val="00972422"/>
    <w:rsid w:val="00972637"/>
    <w:rsid w:val="00972694"/>
    <w:rsid w:val="0097296E"/>
    <w:rsid w:val="00972BBD"/>
    <w:rsid w:val="00973254"/>
    <w:rsid w:val="009732CC"/>
    <w:rsid w:val="0097343A"/>
    <w:rsid w:val="009735DA"/>
    <w:rsid w:val="00973C17"/>
    <w:rsid w:val="009740D6"/>
    <w:rsid w:val="00974325"/>
    <w:rsid w:val="00974A96"/>
    <w:rsid w:val="00974B6F"/>
    <w:rsid w:val="00974C3A"/>
    <w:rsid w:val="0097505B"/>
    <w:rsid w:val="00975722"/>
    <w:rsid w:val="00975868"/>
    <w:rsid w:val="00975965"/>
    <w:rsid w:val="00975A25"/>
    <w:rsid w:val="00975F85"/>
    <w:rsid w:val="009761A9"/>
    <w:rsid w:val="009764C9"/>
    <w:rsid w:val="009766A4"/>
    <w:rsid w:val="00976D1B"/>
    <w:rsid w:val="00976E9F"/>
    <w:rsid w:val="0097716A"/>
    <w:rsid w:val="00977417"/>
    <w:rsid w:val="00977529"/>
    <w:rsid w:val="00977622"/>
    <w:rsid w:val="00977686"/>
    <w:rsid w:val="009776B8"/>
    <w:rsid w:val="0097772B"/>
    <w:rsid w:val="0097776D"/>
    <w:rsid w:val="00977D61"/>
    <w:rsid w:val="009800CD"/>
    <w:rsid w:val="009803BF"/>
    <w:rsid w:val="009803DD"/>
    <w:rsid w:val="009805A4"/>
    <w:rsid w:val="00980BC7"/>
    <w:rsid w:val="00980D62"/>
    <w:rsid w:val="00980DD9"/>
    <w:rsid w:val="00980E9A"/>
    <w:rsid w:val="0098105C"/>
    <w:rsid w:val="009811A2"/>
    <w:rsid w:val="00981247"/>
    <w:rsid w:val="00981B7E"/>
    <w:rsid w:val="00981C48"/>
    <w:rsid w:val="00981CE5"/>
    <w:rsid w:val="00981EBE"/>
    <w:rsid w:val="00981FB7"/>
    <w:rsid w:val="00982246"/>
    <w:rsid w:val="00982280"/>
    <w:rsid w:val="00982496"/>
    <w:rsid w:val="00982AB3"/>
    <w:rsid w:val="00982DE9"/>
    <w:rsid w:val="00982ED7"/>
    <w:rsid w:val="009832C5"/>
    <w:rsid w:val="0098333E"/>
    <w:rsid w:val="0098391A"/>
    <w:rsid w:val="00983AD4"/>
    <w:rsid w:val="00983B10"/>
    <w:rsid w:val="00983B64"/>
    <w:rsid w:val="00983B6B"/>
    <w:rsid w:val="00983D5B"/>
    <w:rsid w:val="00983E07"/>
    <w:rsid w:val="00984148"/>
    <w:rsid w:val="00984596"/>
    <w:rsid w:val="00984D57"/>
    <w:rsid w:val="00985090"/>
    <w:rsid w:val="009855A2"/>
    <w:rsid w:val="009855C7"/>
    <w:rsid w:val="0098587D"/>
    <w:rsid w:val="00985E27"/>
    <w:rsid w:val="00985E69"/>
    <w:rsid w:val="0098627D"/>
    <w:rsid w:val="0098655F"/>
    <w:rsid w:val="0098671E"/>
    <w:rsid w:val="00986AD8"/>
    <w:rsid w:val="00986B16"/>
    <w:rsid w:val="00986E51"/>
    <w:rsid w:val="00987437"/>
    <w:rsid w:val="00987629"/>
    <w:rsid w:val="00987BE9"/>
    <w:rsid w:val="00987CBD"/>
    <w:rsid w:val="00987F7D"/>
    <w:rsid w:val="0099009A"/>
    <w:rsid w:val="009900E3"/>
    <w:rsid w:val="009904C9"/>
    <w:rsid w:val="00990696"/>
    <w:rsid w:val="0099105E"/>
    <w:rsid w:val="00991882"/>
    <w:rsid w:val="00991A22"/>
    <w:rsid w:val="00991A87"/>
    <w:rsid w:val="0099201D"/>
    <w:rsid w:val="0099226B"/>
    <w:rsid w:val="009922CE"/>
    <w:rsid w:val="00992300"/>
    <w:rsid w:val="009925EB"/>
    <w:rsid w:val="00992D7B"/>
    <w:rsid w:val="00992E79"/>
    <w:rsid w:val="00992F69"/>
    <w:rsid w:val="0099311B"/>
    <w:rsid w:val="00993224"/>
    <w:rsid w:val="009940B1"/>
    <w:rsid w:val="009940C8"/>
    <w:rsid w:val="00994877"/>
    <w:rsid w:val="0099493D"/>
    <w:rsid w:val="0099497B"/>
    <w:rsid w:val="00994ACF"/>
    <w:rsid w:val="00995090"/>
    <w:rsid w:val="009950EF"/>
    <w:rsid w:val="0099542F"/>
    <w:rsid w:val="009954E9"/>
    <w:rsid w:val="009955B0"/>
    <w:rsid w:val="009956D4"/>
    <w:rsid w:val="00996B9F"/>
    <w:rsid w:val="009970D1"/>
    <w:rsid w:val="00997377"/>
    <w:rsid w:val="00997563"/>
    <w:rsid w:val="00997903"/>
    <w:rsid w:val="00997B0C"/>
    <w:rsid w:val="00997CAC"/>
    <w:rsid w:val="00997D98"/>
    <w:rsid w:val="009A0056"/>
    <w:rsid w:val="009A02E6"/>
    <w:rsid w:val="009A0301"/>
    <w:rsid w:val="009A065B"/>
    <w:rsid w:val="009A0910"/>
    <w:rsid w:val="009A0E75"/>
    <w:rsid w:val="009A125F"/>
    <w:rsid w:val="009A150A"/>
    <w:rsid w:val="009A1C8D"/>
    <w:rsid w:val="009A1E02"/>
    <w:rsid w:val="009A1E09"/>
    <w:rsid w:val="009A2699"/>
    <w:rsid w:val="009A274E"/>
    <w:rsid w:val="009A29F3"/>
    <w:rsid w:val="009A2A90"/>
    <w:rsid w:val="009A2C60"/>
    <w:rsid w:val="009A2E24"/>
    <w:rsid w:val="009A3288"/>
    <w:rsid w:val="009A3317"/>
    <w:rsid w:val="009A3427"/>
    <w:rsid w:val="009A36FB"/>
    <w:rsid w:val="009A3755"/>
    <w:rsid w:val="009A3FF8"/>
    <w:rsid w:val="009A4334"/>
    <w:rsid w:val="009A43A3"/>
    <w:rsid w:val="009A4A0D"/>
    <w:rsid w:val="009A4A1E"/>
    <w:rsid w:val="009A4BB0"/>
    <w:rsid w:val="009A4FBF"/>
    <w:rsid w:val="009A5165"/>
    <w:rsid w:val="009A5281"/>
    <w:rsid w:val="009A5452"/>
    <w:rsid w:val="009A564A"/>
    <w:rsid w:val="009A5693"/>
    <w:rsid w:val="009A586A"/>
    <w:rsid w:val="009A592C"/>
    <w:rsid w:val="009A5C3D"/>
    <w:rsid w:val="009A6174"/>
    <w:rsid w:val="009A674D"/>
    <w:rsid w:val="009A6938"/>
    <w:rsid w:val="009A6D98"/>
    <w:rsid w:val="009A6FF8"/>
    <w:rsid w:val="009A7344"/>
    <w:rsid w:val="009A74FD"/>
    <w:rsid w:val="009A760E"/>
    <w:rsid w:val="009A7F47"/>
    <w:rsid w:val="009B041E"/>
    <w:rsid w:val="009B04A2"/>
    <w:rsid w:val="009B04A6"/>
    <w:rsid w:val="009B0565"/>
    <w:rsid w:val="009B0727"/>
    <w:rsid w:val="009B0A53"/>
    <w:rsid w:val="009B0AB1"/>
    <w:rsid w:val="009B0B39"/>
    <w:rsid w:val="009B0B5C"/>
    <w:rsid w:val="009B0CAD"/>
    <w:rsid w:val="009B0DA3"/>
    <w:rsid w:val="009B0FE4"/>
    <w:rsid w:val="009B1501"/>
    <w:rsid w:val="009B16B1"/>
    <w:rsid w:val="009B18A5"/>
    <w:rsid w:val="009B19AD"/>
    <w:rsid w:val="009B1AEF"/>
    <w:rsid w:val="009B1F19"/>
    <w:rsid w:val="009B201A"/>
    <w:rsid w:val="009B2591"/>
    <w:rsid w:val="009B2836"/>
    <w:rsid w:val="009B2EC2"/>
    <w:rsid w:val="009B32E5"/>
    <w:rsid w:val="009B36BB"/>
    <w:rsid w:val="009B373F"/>
    <w:rsid w:val="009B4159"/>
    <w:rsid w:val="009B4209"/>
    <w:rsid w:val="009B511D"/>
    <w:rsid w:val="009B55F5"/>
    <w:rsid w:val="009B5E71"/>
    <w:rsid w:val="009B6046"/>
    <w:rsid w:val="009B6997"/>
    <w:rsid w:val="009B708A"/>
    <w:rsid w:val="009B7091"/>
    <w:rsid w:val="009B747F"/>
    <w:rsid w:val="009B7607"/>
    <w:rsid w:val="009B7713"/>
    <w:rsid w:val="009B7863"/>
    <w:rsid w:val="009B7E1C"/>
    <w:rsid w:val="009C022A"/>
    <w:rsid w:val="009C0B3D"/>
    <w:rsid w:val="009C0B57"/>
    <w:rsid w:val="009C0C4C"/>
    <w:rsid w:val="009C0DD6"/>
    <w:rsid w:val="009C13CE"/>
    <w:rsid w:val="009C1540"/>
    <w:rsid w:val="009C1562"/>
    <w:rsid w:val="009C15CB"/>
    <w:rsid w:val="009C1787"/>
    <w:rsid w:val="009C1C9A"/>
    <w:rsid w:val="009C1D76"/>
    <w:rsid w:val="009C1DCD"/>
    <w:rsid w:val="009C1FE8"/>
    <w:rsid w:val="009C26E1"/>
    <w:rsid w:val="009C29A5"/>
    <w:rsid w:val="009C2B62"/>
    <w:rsid w:val="009C2FBA"/>
    <w:rsid w:val="009C304A"/>
    <w:rsid w:val="009C32A7"/>
    <w:rsid w:val="009C34AE"/>
    <w:rsid w:val="009C353D"/>
    <w:rsid w:val="009C3582"/>
    <w:rsid w:val="009C36FA"/>
    <w:rsid w:val="009C3CBF"/>
    <w:rsid w:val="009C45A1"/>
    <w:rsid w:val="009C47B6"/>
    <w:rsid w:val="009C4D22"/>
    <w:rsid w:val="009C5011"/>
    <w:rsid w:val="009C5454"/>
    <w:rsid w:val="009C54A2"/>
    <w:rsid w:val="009C55A6"/>
    <w:rsid w:val="009C5661"/>
    <w:rsid w:val="009C5BD5"/>
    <w:rsid w:val="009C5C8F"/>
    <w:rsid w:val="009C5DD6"/>
    <w:rsid w:val="009C5ED2"/>
    <w:rsid w:val="009C5F75"/>
    <w:rsid w:val="009C62B1"/>
    <w:rsid w:val="009C675C"/>
    <w:rsid w:val="009C6E29"/>
    <w:rsid w:val="009C718B"/>
    <w:rsid w:val="009C78C0"/>
    <w:rsid w:val="009C7AB1"/>
    <w:rsid w:val="009C7D1A"/>
    <w:rsid w:val="009C7EEA"/>
    <w:rsid w:val="009D0325"/>
    <w:rsid w:val="009D0572"/>
    <w:rsid w:val="009D066F"/>
    <w:rsid w:val="009D0782"/>
    <w:rsid w:val="009D169A"/>
    <w:rsid w:val="009D1A82"/>
    <w:rsid w:val="009D219D"/>
    <w:rsid w:val="009D23BD"/>
    <w:rsid w:val="009D24B1"/>
    <w:rsid w:val="009D2AA0"/>
    <w:rsid w:val="009D2C44"/>
    <w:rsid w:val="009D2F3F"/>
    <w:rsid w:val="009D3858"/>
    <w:rsid w:val="009D3898"/>
    <w:rsid w:val="009D3CEC"/>
    <w:rsid w:val="009D3F84"/>
    <w:rsid w:val="009D3F89"/>
    <w:rsid w:val="009D431D"/>
    <w:rsid w:val="009D453B"/>
    <w:rsid w:val="009D4D39"/>
    <w:rsid w:val="009D4D5B"/>
    <w:rsid w:val="009D501F"/>
    <w:rsid w:val="009D52DD"/>
    <w:rsid w:val="009D540E"/>
    <w:rsid w:val="009D5426"/>
    <w:rsid w:val="009D5504"/>
    <w:rsid w:val="009D5FB6"/>
    <w:rsid w:val="009D633D"/>
    <w:rsid w:val="009D6EB2"/>
    <w:rsid w:val="009D7175"/>
    <w:rsid w:val="009D726E"/>
    <w:rsid w:val="009D75A8"/>
    <w:rsid w:val="009D766E"/>
    <w:rsid w:val="009D7770"/>
    <w:rsid w:val="009D77D1"/>
    <w:rsid w:val="009D798F"/>
    <w:rsid w:val="009E0545"/>
    <w:rsid w:val="009E0AB1"/>
    <w:rsid w:val="009E0B36"/>
    <w:rsid w:val="009E0CCC"/>
    <w:rsid w:val="009E19EC"/>
    <w:rsid w:val="009E25FC"/>
    <w:rsid w:val="009E26A0"/>
    <w:rsid w:val="009E296B"/>
    <w:rsid w:val="009E2A75"/>
    <w:rsid w:val="009E2A8C"/>
    <w:rsid w:val="009E2CB3"/>
    <w:rsid w:val="009E2FDA"/>
    <w:rsid w:val="009E30F8"/>
    <w:rsid w:val="009E3255"/>
    <w:rsid w:val="009E3519"/>
    <w:rsid w:val="009E37E3"/>
    <w:rsid w:val="009E3945"/>
    <w:rsid w:val="009E3E8E"/>
    <w:rsid w:val="009E424F"/>
    <w:rsid w:val="009E44A4"/>
    <w:rsid w:val="009E47A1"/>
    <w:rsid w:val="009E47E0"/>
    <w:rsid w:val="009E4AC7"/>
    <w:rsid w:val="009E4AFB"/>
    <w:rsid w:val="009E4D6F"/>
    <w:rsid w:val="009E5124"/>
    <w:rsid w:val="009E53C4"/>
    <w:rsid w:val="009E53CD"/>
    <w:rsid w:val="009E56D6"/>
    <w:rsid w:val="009E5823"/>
    <w:rsid w:val="009E5FCB"/>
    <w:rsid w:val="009E60AC"/>
    <w:rsid w:val="009E60F6"/>
    <w:rsid w:val="009E6121"/>
    <w:rsid w:val="009E631E"/>
    <w:rsid w:val="009E63D3"/>
    <w:rsid w:val="009E6AE5"/>
    <w:rsid w:val="009E6C59"/>
    <w:rsid w:val="009E6E26"/>
    <w:rsid w:val="009E6E9D"/>
    <w:rsid w:val="009E6EC0"/>
    <w:rsid w:val="009E71E7"/>
    <w:rsid w:val="009E7227"/>
    <w:rsid w:val="009E74D3"/>
    <w:rsid w:val="009E781F"/>
    <w:rsid w:val="009E79AA"/>
    <w:rsid w:val="009E7AC1"/>
    <w:rsid w:val="009E7CE4"/>
    <w:rsid w:val="009E7D0A"/>
    <w:rsid w:val="009E7F35"/>
    <w:rsid w:val="009F027D"/>
    <w:rsid w:val="009F06D7"/>
    <w:rsid w:val="009F0DD0"/>
    <w:rsid w:val="009F1083"/>
    <w:rsid w:val="009F1500"/>
    <w:rsid w:val="009F1645"/>
    <w:rsid w:val="009F1700"/>
    <w:rsid w:val="009F177C"/>
    <w:rsid w:val="009F1974"/>
    <w:rsid w:val="009F199C"/>
    <w:rsid w:val="009F1BE7"/>
    <w:rsid w:val="009F1F0D"/>
    <w:rsid w:val="009F1F85"/>
    <w:rsid w:val="009F1FAF"/>
    <w:rsid w:val="009F21CA"/>
    <w:rsid w:val="009F27B2"/>
    <w:rsid w:val="009F27F6"/>
    <w:rsid w:val="009F2A92"/>
    <w:rsid w:val="009F2ADB"/>
    <w:rsid w:val="009F2D9A"/>
    <w:rsid w:val="009F2DD5"/>
    <w:rsid w:val="009F2E51"/>
    <w:rsid w:val="009F3271"/>
    <w:rsid w:val="009F335D"/>
    <w:rsid w:val="009F35CF"/>
    <w:rsid w:val="009F365A"/>
    <w:rsid w:val="009F36C1"/>
    <w:rsid w:val="009F3962"/>
    <w:rsid w:val="009F3D28"/>
    <w:rsid w:val="009F418F"/>
    <w:rsid w:val="009F4727"/>
    <w:rsid w:val="009F4BCE"/>
    <w:rsid w:val="009F4DAE"/>
    <w:rsid w:val="009F4E21"/>
    <w:rsid w:val="009F4F2F"/>
    <w:rsid w:val="009F4F6C"/>
    <w:rsid w:val="009F503B"/>
    <w:rsid w:val="009F5E16"/>
    <w:rsid w:val="009F5E61"/>
    <w:rsid w:val="009F5F23"/>
    <w:rsid w:val="009F6004"/>
    <w:rsid w:val="009F66FA"/>
    <w:rsid w:val="009F6C62"/>
    <w:rsid w:val="009F6DB8"/>
    <w:rsid w:val="009F6F44"/>
    <w:rsid w:val="009F707D"/>
    <w:rsid w:val="009F71DB"/>
    <w:rsid w:val="009F7355"/>
    <w:rsid w:val="009F7417"/>
    <w:rsid w:val="009F745C"/>
    <w:rsid w:val="009F75C0"/>
    <w:rsid w:val="009F763C"/>
    <w:rsid w:val="009F7682"/>
    <w:rsid w:val="009F7B93"/>
    <w:rsid w:val="009F7E22"/>
    <w:rsid w:val="00A00318"/>
    <w:rsid w:val="00A003F7"/>
    <w:rsid w:val="00A007C3"/>
    <w:rsid w:val="00A008A2"/>
    <w:rsid w:val="00A008E2"/>
    <w:rsid w:val="00A00DED"/>
    <w:rsid w:val="00A01478"/>
    <w:rsid w:val="00A01694"/>
    <w:rsid w:val="00A01731"/>
    <w:rsid w:val="00A01E8C"/>
    <w:rsid w:val="00A022DB"/>
    <w:rsid w:val="00A0235E"/>
    <w:rsid w:val="00A025EE"/>
    <w:rsid w:val="00A0272C"/>
    <w:rsid w:val="00A02B46"/>
    <w:rsid w:val="00A02C6B"/>
    <w:rsid w:val="00A02CF8"/>
    <w:rsid w:val="00A02EE4"/>
    <w:rsid w:val="00A03292"/>
    <w:rsid w:val="00A03351"/>
    <w:rsid w:val="00A036A6"/>
    <w:rsid w:val="00A037FC"/>
    <w:rsid w:val="00A03933"/>
    <w:rsid w:val="00A03DF1"/>
    <w:rsid w:val="00A04A91"/>
    <w:rsid w:val="00A04D44"/>
    <w:rsid w:val="00A04EC7"/>
    <w:rsid w:val="00A05071"/>
    <w:rsid w:val="00A050DC"/>
    <w:rsid w:val="00A05532"/>
    <w:rsid w:val="00A056EF"/>
    <w:rsid w:val="00A05C5C"/>
    <w:rsid w:val="00A05EC2"/>
    <w:rsid w:val="00A06803"/>
    <w:rsid w:val="00A0694D"/>
    <w:rsid w:val="00A06E72"/>
    <w:rsid w:val="00A06F4D"/>
    <w:rsid w:val="00A06F53"/>
    <w:rsid w:val="00A07002"/>
    <w:rsid w:val="00A071DB"/>
    <w:rsid w:val="00A1028A"/>
    <w:rsid w:val="00A10A00"/>
    <w:rsid w:val="00A10C7F"/>
    <w:rsid w:val="00A10F71"/>
    <w:rsid w:val="00A111F4"/>
    <w:rsid w:val="00A1126B"/>
    <w:rsid w:val="00A1165E"/>
    <w:rsid w:val="00A116C9"/>
    <w:rsid w:val="00A1191C"/>
    <w:rsid w:val="00A11980"/>
    <w:rsid w:val="00A11BFC"/>
    <w:rsid w:val="00A11DA2"/>
    <w:rsid w:val="00A11F30"/>
    <w:rsid w:val="00A121A2"/>
    <w:rsid w:val="00A12827"/>
    <w:rsid w:val="00A12A2D"/>
    <w:rsid w:val="00A12B59"/>
    <w:rsid w:val="00A135ED"/>
    <w:rsid w:val="00A13988"/>
    <w:rsid w:val="00A13A74"/>
    <w:rsid w:val="00A13AA0"/>
    <w:rsid w:val="00A13AA1"/>
    <w:rsid w:val="00A13BEA"/>
    <w:rsid w:val="00A13E1E"/>
    <w:rsid w:val="00A13E25"/>
    <w:rsid w:val="00A1419C"/>
    <w:rsid w:val="00A142B0"/>
    <w:rsid w:val="00A1472F"/>
    <w:rsid w:val="00A14889"/>
    <w:rsid w:val="00A14A4F"/>
    <w:rsid w:val="00A14F44"/>
    <w:rsid w:val="00A15077"/>
    <w:rsid w:val="00A15256"/>
    <w:rsid w:val="00A15506"/>
    <w:rsid w:val="00A15809"/>
    <w:rsid w:val="00A158CB"/>
    <w:rsid w:val="00A15A96"/>
    <w:rsid w:val="00A1624C"/>
    <w:rsid w:val="00A1630E"/>
    <w:rsid w:val="00A16429"/>
    <w:rsid w:val="00A1656A"/>
    <w:rsid w:val="00A165E8"/>
    <w:rsid w:val="00A1669B"/>
    <w:rsid w:val="00A16A43"/>
    <w:rsid w:val="00A16D93"/>
    <w:rsid w:val="00A170D0"/>
    <w:rsid w:val="00A171EF"/>
    <w:rsid w:val="00A17318"/>
    <w:rsid w:val="00A1743A"/>
    <w:rsid w:val="00A17ADE"/>
    <w:rsid w:val="00A17F87"/>
    <w:rsid w:val="00A2014F"/>
    <w:rsid w:val="00A201F1"/>
    <w:rsid w:val="00A20314"/>
    <w:rsid w:val="00A2055D"/>
    <w:rsid w:val="00A20873"/>
    <w:rsid w:val="00A20B7A"/>
    <w:rsid w:val="00A2142A"/>
    <w:rsid w:val="00A21A5E"/>
    <w:rsid w:val="00A21AD8"/>
    <w:rsid w:val="00A21B35"/>
    <w:rsid w:val="00A21C09"/>
    <w:rsid w:val="00A21DCB"/>
    <w:rsid w:val="00A21DF0"/>
    <w:rsid w:val="00A21E0A"/>
    <w:rsid w:val="00A21F4D"/>
    <w:rsid w:val="00A22034"/>
    <w:rsid w:val="00A22FB9"/>
    <w:rsid w:val="00A2323F"/>
    <w:rsid w:val="00A233AA"/>
    <w:rsid w:val="00A234B8"/>
    <w:rsid w:val="00A23573"/>
    <w:rsid w:val="00A2359A"/>
    <w:rsid w:val="00A238E8"/>
    <w:rsid w:val="00A23A45"/>
    <w:rsid w:val="00A246F9"/>
    <w:rsid w:val="00A2493F"/>
    <w:rsid w:val="00A24D71"/>
    <w:rsid w:val="00A24E20"/>
    <w:rsid w:val="00A257E6"/>
    <w:rsid w:val="00A257EE"/>
    <w:rsid w:val="00A25A74"/>
    <w:rsid w:val="00A26032"/>
    <w:rsid w:val="00A2617F"/>
    <w:rsid w:val="00A26542"/>
    <w:rsid w:val="00A26907"/>
    <w:rsid w:val="00A26A60"/>
    <w:rsid w:val="00A26BB7"/>
    <w:rsid w:val="00A26C7E"/>
    <w:rsid w:val="00A271A7"/>
    <w:rsid w:val="00A27357"/>
    <w:rsid w:val="00A2743C"/>
    <w:rsid w:val="00A274D2"/>
    <w:rsid w:val="00A2751F"/>
    <w:rsid w:val="00A27697"/>
    <w:rsid w:val="00A27C25"/>
    <w:rsid w:val="00A27D4C"/>
    <w:rsid w:val="00A27FA3"/>
    <w:rsid w:val="00A300A2"/>
    <w:rsid w:val="00A3012C"/>
    <w:rsid w:val="00A305B7"/>
    <w:rsid w:val="00A306F6"/>
    <w:rsid w:val="00A307F8"/>
    <w:rsid w:val="00A309C1"/>
    <w:rsid w:val="00A310B4"/>
    <w:rsid w:val="00A318F7"/>
    <w:rsid w:val="00A3198D"/>
    <w:rsid w:val="00A31BAA"/>
    <w:rsid w:val="00A31D04"/>
    <w:rsid w:val="00A32999"/>
    <w:rsid w:val="00A32B43"/>
    <w:rsid w:val="00A32DA3"/>
    <w:rsid w:val="00A330C9"/>
    <w:rsid w:val="00A33283"/>
    <w:rsid w:val="00A33506"/>
    <w:rsid w:val="00A3356F"/>
    <w:rsid w:val="00A33B3C"/>
    <w:rsid w:val="00A33D30"/>
    <w:rsid w:val="00A34458"/>
    <w:rsid w:val="00A34B54"/>
    <w:rsid w:val="00A34DC9"/>
    <w:rsid w:val="00A34E30"/>
    <w:rsid w:val="00A34FB7"/>
    <w:rsid w:val="00A350A1"/>
    <w:rsid w:val="00A3566D"/>
    <w:rsid w:val="00A356A8"/>
    <w:rsid w:val="00A3596C"/>
    <w:rsid w:val="00A35A6A"/>
    <w:rsid w:val="00A35DB8"/>
    <w:rsid w:val="00A35E2B"/>
    <w:rsid w:val="00A35E7F"/>
    <w:rsid w:val="00A361F1"/>
    <w:rsid w:val="00A36468"/>
    <w:rsid w:val="00A365F6"/>
    <w:rsid w:val="00A368D5"/>
    <w:rsid w:val="00A36B87"/>
    <w:rsid w:val="00A36C38"/>
    <w:rsid w:val="00A36E2F"/>
    <w:rsid w:val="00A36E6A"/>
    <w:rsid w:val="00A37857"/>
    <w:rsid w:val="00A37A23"/>
    <w:rsid w:val="00A37A5C"/>
    <w:rsid w:val="00A37CC6"/>
    <w:rsid w:val="00A37F24"/>
    <w:rsid w:val="00A401AF"/>
    <w:rsid w:val="00A4037F"/>
    <w:rsid w:val="00A40F24"/>
    <w:rsid w:val="00A40F43"/>
    <w:rsid w:val="00A41027"/>
    <w:rsid w:val="00A41033"/>
    <w:rsid w:val="00A421BD"/>
    <w:rsid w:val="00A42AF7"/>
    <w:rsid w:val="00A42B02"/>
    <w:rsid w:val="00A43171"/>
    <w:rsid w:val="00A4333C"/>
    <w:rsid w:val="00A43392"/>
    <w:rsid w:val="00A43441"/>
    <w:rsid w:val="00A43950"/>
    <w:rsid w:val="00A43A92"/>
    <w:rsid w:val="00A43B9D"/>
    <w:rsid w:val="00A43C4E"/>
    <w:rsid w:val="00A441DF"/>
    <w:rsid w:val="00A443A8"/>
    <w:rsid w:val="00A447C4"/>
    <w:rsid w:val="00A448FE"/>
    <w:rsid w:val="00A44915"/>
    <w:rsid w:val="00A44ED7"/>
    <w:rsid w:val="00A45CB1"/>
    <w:rsid w:val="00A45E61"/>
    <w:rsid w:val="00A46341"/>
    <w:rsid w:val="00A464EB"/>
    <w:rsid w:val="00A4663F"/>
    <w:rsid w:val="00A46720"/>
    <w:rsid w:val="00A46CDC"/>
    <w:rsid w:val="00A47256"/>
    <w:rsid w:val="00A473A3"/>
    <w:rsid w:val="00A47409"/>
    <w:rsid w:val="00A474FC"/>
    <w:rsid w:val="00A47B6B"/>
    <w:rsid w:val="00A47D09"/>
    <w:rsid w:val="00A47FA3"/>
    <w:rsid w:val="00A47FCE"/>
    <w:rsid w:val="00A487FA"/>
    <w:rsid w:val="00A50158"/>
    <w:rsid w:val="00A50543"/>
    <w:rsid w:val="00A50AB9"/>
    <w:rsid w:val="00A50BDD"/>
    <w:rsid w:val="00A50C10"/>
    <w:rsid w:val="00A5124F"/>
    <w:rsid w:val="00A51435"/>
    <w:rsid w:val="00A514A1"/>
    <w:rsid w:val="00A5173E"/>
    <w:rsid w:val="00A51DB7"/>
    <w:rsid w:val="00A52029"/>
    <w:rsid w:val="00A52AB2"/>
    <w:rsid w:val="00A52AE7"/>
    <w:rsid w:val="00A52F9A"/>
    <w:rsid w:val="00A5333D"/>
    <w:rsid w:val="00A53ADD"/>
    <w:rsid w:val="00A53C6F"/>
    <w:rsid w:val="00A53ECE"/>
    <w:rsid w:val="00A53F22"/>
    <w:rsid w:val="00A54047"/>
    <w:rsid w:val="00A5405E"/>
    <w:rsid w:val="00A54134"/>
    <w:rsid w:val="00A54643"/>
    <w:rsid w:val="00A54AFF"/>
    <w:rsid w:val="00A5533F"/>
    <w:rsid w:val="00A556FD"/>
    <w:rsid w:val="00A5575C"/>
    <w:rsid w:val="00A55AE0"/>
    <w:rsid w:val="00A55CF3"/>
    <w:rsid w:val="00A5610D"/>
    <w:rsid w:val="00A5683B"/>
    <w:rsid w:val="00A57601"/>
    <w:rsid w:val="00A57B81"/>
    <w:rsid w:val="00A602A3"/>
    <w:rsid w:val="00A609C8"/>
    <w:rsid w:val="00A60A3B"/>
    <w:rsid w:val="00A60C5A"/>
    <w:rsid w:val="00A60D32"/>
    <w:rsid w:val="00A60E2A"/>
    <w:rsid w:val="00A60E5E"/>
    <w:rsid w:val="00A60F34"/>
    <w:rsid w:val="00A61444"/>
    <w:rsid w:val="00A61891"/>
    <w:rsid w:val="00A61A89"/>
    <w:rsid w:val="00A61BB4"/>
    <w:rsid w:val="00A61D1F"/>
    <w:rsid w:val="00A61DF3"/>
    <w:rsid w:val="00A61EB4"/>
    <w:rsid w:val="00A6240E"/>
    <w:rsid w:val="00A6247A"/>
    <w:rsid w:val="00A625EF"/>
    <w:rsid w:val="00A626BC"/>
    <w:rsid w:val="00A626E7"/>
    <w:rsid w:val="00A62C9E"/>
    <w:rsid w:val="00A63104"/>
    <w:rsid w:val="00A6389A"/>
    <w:rsid w:val="00A639A3"/>
    <w:rsid w:val="00A63A35"/>
    <w:rsid w:val="00A63AFF"/>
    <w:rsid w:val="00A63D8B"/>
    <w:rsid w:val="00A640EE"/>
    <w:rsid w:val="00A6469C"/>
    <w:rsid w:val="00A652F0"/>
    <w:rsid w:val="00A658BB"/>
    <w:rsid w:val="00A65A53"/>
    <w:rsid w:val="00A65B76"/>
    <w:rsid w:val="00A65C8D"/>
    <w:rsid w:val="00A65E8C"/>
    <w:rsid w:val="00A65FC2"/>
    <w:rsid w:val="00A66084"/>
    <w:rsid w:val="00A66600"/>
    <w:rsid w:val="00A6665D"/>
    <w:rsid w:val="00A66DE0"/>
    <w:rsid w:val="00A6714F"/>
    <w:rsid w:val="00A67334"/>
    <w:rsid w:val="00A674F6"/>
    <w:rsid w:val="00A67AE9"/>
    <w:rsid w:val="00A7036F"/>
    <w:rsid w:val="00A7072E"/>
    <w:rsid w:val="00A70825"/>
    <w:rsid w:val="00A70FED"/>
    <w:rsid w:val="00A71473"/>
    <w:rsid w:val="00A71504"/>
    <w:rsid w:val="00A7193D"/>
    <w:rsid w:val="00A719EC"/>
    <w:rsid w:val="00A71A20"/>
    <w:rsid w:val="00A71A33"/>
    <w:rsid w:val="00A71B23"/>
    <w:rsid w:val="00A71BE3"/>
    <w:rsid w:val="00A71F91"/>
    <w:rsid w:val="00A71FC9"/>
    <w:rsid w:val="00A72182"/>
    <w:rsid w:val="00A722D1"/>
    <w:rsid w:val="00A72358"/>
    <w:rsid w:val="00A7266A"/>
    <w:rsid w:val="00A729D2"/>
    <w:rsid w:val="00A729DE"/>
    <w:rsid w:val="00A72EDF"/>
    <w:rsid w:val="00A730F4"/>
    <w:rsid w:val="00A7312F"/>
    <w:rsid w:val="00A731CC"/>
    <w:rsid w:val="00A7359A"/>
    <w:rsid w:val="00A73C63"/>
    <w:rsid w:val="00A73CFD"/>
    <w:rsid w:val="00A74283"/>
    <w:rsid w:val="00A74335"/>
    <w:rsid w:val="00A74340"/>
    <w:rsid w:val="00A744D8"/>
    <w:rsid w:val="00A74954"/>
    <w:rsid w:val="00A74A71"/>
    <w:rsid w:val="00A74BCE"/>
    <w:rsid w:val="00A754F1"/>
    <w:rsid w:val="00A75755"/>
    <w:rsid w:val="00A758A9"/>
    <w:rsid w:val="00A75B4A"/>
    <w:rsid w:val="00A75BB1"/>
    <w:rsid w:val="00A761C3"/>
    <w:rsid w:val="00A762AB"/>
    <w:rsid w:val="00A7643D"/>
    <w:rsid w:val="00A765C1"/>
    <w:rsid w:val="00A769A4"/>
    <w:rsid w:val="00A76AF7"/>
    <w:rsid w:val="00A770A6"/>
    <w:rsid w:val="00A7732B"/>
    <w:rsid w:val="00A77970"/>
    <w:rsid w:val="00A77BF4"/>
    <w:rsid w:val="00A77D51"/>
    <w:rsid w:val="00A77DC0"/>
    <w:rsid w:val="00A77DE9"/>
    <w:rsid w:val="00A77F3A"/>
    <w:rsid w:val="00A80012"/>
    <w:rsid w:val="00A8049F"/>
    <w:rsid w:val="00A80929"/>
    <w:rsid w:val="00A80A0F"/>
    <w:rsid w:val="00A80AF4"/>
    <w:rsid w:val="00A80C13"/>
    <w:rsid w:val="00A80D39"/>
    <w:rsid w:val="00A8106B"/>
    <w:rsid w:val="00A810D1"/>
    <w:rsid w:val="00A81358"/>
    <w:rsid w:val="00A814B4"/>
    <w:rsid w:val="00A815A8"/>
    <w:rsid w:val="00A81607"/>
    <w:rsid w:val="00A8167A"/>
    <w:rsid w:val="00A81688"/>
    <w:rsid w:val="00A818D0"/>
    <w:rsid w:val="00A81FE1"/>
    <w:rsid w:val="00A8208C"/>
    <w:rsid w:val="00A82748"/>
    <w:rsid w:val="00A829D8"/>
    <w:rsid w:val="00A82A35"/>
    <w:rsid w:val="00A82B5D"/>
    <w:rsid w:val="00A82C6B"/>
    <w:rsid w:val="00A82CD8"/>
    <w:rsid w:val="00A83440"/>
    <w:rsid w:val="00A83704"/>
    <w:rsid w:val="00A83889"/>
    <w:rsid w:val="00A83DEA"/>
    <w:rsid w:val="00A840BA"/>
    <w:rsid w:val="00A842FC"/>
    <w:rsid w:val="00A8438A"/>
    <w:rsid w:val="00A8438F"/>
    <w:rsid w:val="00A84CFD"/>
    <w:rsid w:val="00A84DDC"/>
    <w:rsid w:val="00A853BA"/>
    <w:rsid w:val="00A854F1"/>
    <w:rsid w:val="00A8560C"/>
    <w:rsid w:val="00A85641"/>
    <w:rsid w:val="00A85900"/>
    <w:rsid w:val="00A85A20"/>
    <w:rsid w:val="00A85D09"/>
    <w:rsid w:val="00A8635B"/>
    <w:rsid w:val="00A867FE"/>
    <w:rsid w:val="00A86836"/>
    <w:rsid w:val="00A869FC"/>
    <w:rsid w:val="00A86D76"/>
    <w:rsid w:val="00A8758A"/>
    <w:rsid w:val="00A8790B"/>
    <w:rsid w:val="00A87956"/>
    <w:rsid w:val="00A879D4"/>
    <w:rsid w:val="00A87A01"/>
    <w:rsid w:val="00A87C4C"/>
    <w:rsid w:val="00A87D7F"/>
    <w:rsid w:val="00A87F6D"/>
    <w:rsid w:val="00A90061"/>
    <w:rsid w:val="00A900A9"/>
    <w:rsid w:val="00A9065F"/>
    <w:rsid w:val="00A906FA"/>
    <w:rsid w:val="00A908AE"/>
    <w:rsid w:val="00A90AC1"/>
    <w:rsid w:val="00A90D1D"/>
    <w:rsid w:val="00A915FA"/>
    <w:rsid w:val="00A91B69"/>
    <w:rsid w:val="00A91D1F"/>
    <w:rsid w:val="00A91E42"/>
    <w:rsid w:val="00A91EFD"/>
    <w:rsid w:val="00A92072"/>
    <w:rsid w:val="00A92810"/>
    <w:rsid w:val="00A92872"/>
    <w:rsid w:val="00A928FC"/>
    <w:rsid w:val="00A92C51"/>
    <w:rsid w:val="00A93222"/>
    <w:rsid w:val="00A932FF"/>
    <w:rsid w:val="00A93496"/>
    <w:rsid w:val="00A93689"/>
    <w:rsid w:val="00A937FF"/>
    <w:rsid w:val="00A938E5"/>
    <w:rsid w:val="00A939D9"/>
    <w:rsid w:val="00A93B2E"/>
    <w:rsid w:val="00A93C63"/>
    <w:rsid w:val="00A93F57"/>
    <w:rsid w:val="00A94041"/>
    <w:rsid w:val="00A9460D"/>
    <w:rsid w:val="00A94614"/>
    <w:rsid w:val="00A94671"/>
    <w:rsid w:val="00A94862"/>
    <w:rsid w:val="00A949DD"/>
    <w:rsid w:val="00A94C05"/>
    <w:rsid w:val="00A94C46"/>
    <w:rsid w:val="00A94D1E"/>
    <w:rsid w:val="00A94E93"/>
    <w:rsid w:val="00A95012"/>
    <w:rsid w:val="00A9538C"/>
    <w:rsid w:val="00A95B8E"/>
    <w:rsid w:val="00A95E88"/>
    <w:rsid w:val="00A95ED1"/>
    <w:rsid w:val="00A962A8"/>
    <w:rsid w:val="00A962B8"/>
    <w:rsid w:val="00A96F36"/>
    <w:rsid w:val="00A9727B"/>
    <w:rsid w:val="00A97310"/>
    <w:rsid w:val="00A9745C"/>
    <w:rsid w:val="00A9784B"/>
    <w:rsid w:val="00A97A1F"/>
    <w:rsid w:val="00A97A85"/>
    <w:rsid w:val="00A97C87"/>
    <w:rsid w:val="00A97D95"/>
    <w:rsid w:val="00AA0703"/>
    <w:rsid w:val="00AA0928"/>
    <w:rsid w:val="00AA0ACC"/>
    <w:rsid w:val="00AA1025"/>
    <w:rsid w:val="00AA113A"/>
    <w:rsid w:val="00AA1142"/>
    <w:rsid w:val="00AA1496"/>
    <w:rsid w:val="00AA1668"/>
    <w:rsid w:val="00AA1BB3"/>
    <w:rsid w:val="00AA1F91"/>
    <w:rsid w:val="00AA20FE"/>
    <w:rsid w:val="00AA21F1"/>
    <w:rsid w:val="00AA2707"/>
    <w:rsid w:val="00AA278A"/>
    <w:rsid w:val="00AA2B41"/>
    <w:rsid w:val="00AA2E33"/>
    <w:rsid w:val="00AA326E"/>
    <w:rsid w:val="00AA3562"/>
    <w:rsid w:val="00AA3577"/>
    <w:rsid w:val="00AA3AAD"/>
    <w:rsid w:val="00AA3B34"/>
    <w:rsid w:val="00AA4330"/>
    <w:rsid w:val="00AA4733"/>
    <w:rsid w:val="00AA47F0"/>
    <w:rsid w:val="00AA4C72"/>
    <w:rsid w:val="00AA521D"/>
    <w:rsid w:val="00AA547A"/>
    <w:rsid w:val="00AA5772"/>
    <w:rsid w:val="00AA58E0"/>
    <w:rsid w:val="00AA59B8"/>
    <w:rsid w:val="00AA5C37"/>
    <w:rsid w:val="00AA5CEC"/>
    <w:rsid w:val="00AA5EF1"/>
    <w:rsid w:val="00AA5F41"/>
    <w:rsid w:val="00AA6249"/>
    <w:rsid w:val="00AA631D"/>
    <w:rsid w:val="00AA6329"/>
    <w:rsid w:val="00AA6821"/>
    <w:rsid w:val="00AA6829"/>
    <w:rsid w:val="00AA686C"/>
    <w:rsid w:val="00AA6A00"/>
    <w:rsid w:val="00AA6E06"/>
    <w:rsid w:val="00AA7003"/>
    <w:rsid w:val="00AA76DC"/>
    <w:rsid w:val="00AA7AD3"/>
    <w:rsid w:val="00AA7E56"/>
    <w:rsid w:val="00AB0083"/>
    <w:rsid w:val="00AB02F0"/>
    <w:rsid w:val="00AB035D"/>
    <w:rsid w:val="00AB05A3"/>
    <w:rsid w:val="00AB05A8"/>
    <w:rsid w:val="00AB0694"/>
    <w:rsid w:val="00AB0873"/>
    <w:rsid w:val="00AB140A"/>
    <w:rsid w:val="00AB1AD6"/>
    <w:rsid w:val="00AB1BBC"/>
    <w:rsid w:val="00AB1BD1"/>
    <w:rsid w:val="00AB1D17"/>
    <w:rsid w:val="00AB1EE4"/>
    <w:rsid w:val="00AB26C5"/>
    <w:rsid w:val="00AB2870"/>
    <w:rsid w:val="00AB28EF"/>
    <w:rsid w:val="00AB29D3"/>
    <w:rsid w:val="00AB2AB9"/>
    <w:rsid w:val="00AB30A4"/>
    <w:rsid w:val="00AB3885"/>
    <w:rsid w:val="00AB3AB2"/>
    <w:rsid w:val="00AB3AEC"/>
    <w:rsid w:val="00AB412F"/>
    <w:rsid w:val="00AB47CA"/>
    <w:rsid w:val="00AB4939"/>
    <w:rsid w:val="00AB4A54"/>
    <w:rsid w:val="00AB4C78"/>
    <w:rsid w:val="00AB4FDE"/>
    <w:rsid w:val="00AB5268"/>
    <w:rsid w:val="00AB54FC"/>
    <w:rsid w:val="00AB5767"/>
    <w:rsid w:val="00AB5808"/>
    <w:rsid w:val="00AB5D35"/>
    <w:rsid w:val="00AB5E9B"/>
    <w:rsid w:val="00AB6254"/>
    <w:rsid w:val="00AB66AF"/>
    <w:rsid w:val="00AB6709"/>
    <w:rsid w:val="00AB6C37"/>
    <w:rsid w:val="00AB6E5F"/>
    <w:rsid w:val="00AB7077"/>
    <w:rsid w:val="00AB72BC"/>
    <w:rsid w:val="00AB73A7"/>
    <w:rsid w:val="00AB7717"/>
    <w:rsid w:val="00AB7729"/>
    <w:rsid w:val="00AB7B0F"/>
    <w:rsid w:val="00AB7C1F"/>
    <w:rsid w:val="00AB7F78"/>
    <w:rsid w:val="00AC01F5"/>
    <w:rsid w:val="00AC03CC"/>
    <w:rsid w:val="00AC075A"/>
    <w:rsid w:val="00AC0901"/>
    <w:rsid w:val="00AC09AC"/>
    <w:rsid w:val="00AC0C19"/>
    <w:rsid w:val="00AC0D10"/>
    <w:rsid w:val="00AC0EA4"/>
    <w:rsid w:val="00AC1249"/>
    <w:rsid w:val="00AC1513"/>
    <w:rsid w:val="00AC15E5"/>
    <w:rsid w:val="00AC1639"/>
    <w:rsid w:val="00AC1861"/>
    <w:rsid w:val="00AC20A9"/>
    <w:rsid w:val="00AC226D"/>
    <w:rsid w:val="00AC22A5"/>
    <w:rsid w:val="00AC236E"/>
    <w:rsid w:val="00AC2506"/>
    <w:rsid w:val="00AC2F3D"/>
    <w:rsid w:val="00AC30F6"/>
    <w:rsid w:val="00AC361D"/>
    <w:rsid w:val="00AC3FA8"/>
    <w:rsid w:val="00AC4031"/>
    <w:rsid w:val="00AC4320"/>
    <w:rsid w:val="00AC48C9"/>
    <w:rsid w:val="00AC493C"/>
    <w:rsid w:val="00AC49B0"/>
    <w:rsid w:val="00AC4FC3"/>
    <w:rsid w:val="00AC5317"/>
    <w:rsid w:val="00AC54C7"/>
    <w:rsid w:val="00AC5653"/>
    <w:rsid w:val="00AC57AF"/>
    <w:rsid w:val="00AC5AC2"/>
    <w:rsid w:val="00AC5D7C"/>
    <w:rsid w:val="00AC5DF7"/>
    <w:rsid w:val="00AC5F80"/>
    <w:rsid w:val="00AC60ED"/>
    <w:rsid w:val="00AC641D"/>
    <w:rsid w:val="00AC64C5"/>
    <w:rsid w:val="00AC6529"/>
    <w:rsid w:val="00AC6701"/>
    <w:rsid w:val="00AC67FF"/>
    <w:rsid w:val="00AC68A8"/>
    <w:rsid w:val="00AC69BF"/>
    <w:rsid w:val="00AC6A24"/>
    <w:rsid w:val="00AC6AB4"/>
    <w:rsid w:val="00AC721C"/>
    <w:rsid w:val="00AC74EB"/>
    <w:rsid w:val="00AC754A"/>
    <w:rsid w:val="00AC754B"/>
    <w:rsid w:val="00AC76D0"/>
    <w:rsid w:val="00AC76FE"/>
    <w:rsid w:val="00AC795F"/>
    <w:rsid w:val="00AC7DDC"/>
    <w:rsid w:val="00AC7E21"/>
    <w:rsid w:val="00AC7E44"/>
    <w:rsid w:val="00AD0174"/>
    <w:rsid w:val="00AD0382"/>
    <w:rsid w:val="00AD064C"/>
    <w:rsid w:val="00AD06CA"/>
    <w:rsid w:val="00AD074F"/>
    <w:rsid w:val="00AD0BC1"/>
    <w:rsid w:val="00AD11FF"/>
    <w:rsid w:val="00AD151C"/>
    <w:rsid w:val="00AD1774"/>
    <w:rsid w:val="00AD17D9"/>
    <w:rsid w:val="00AD1878"/>
    <w:rsid w:val="00AD1969"/>
    <w:rsid w:val="00AD1B04"/>
    <w:rsid w:val="00AD25DF"/>
    <w:rsid w:val="00AD276B"/>
    <w:rsid w:val="00AD2ACF"/>
    <w:rsid w:val="00AD3059"/>
    <w:rsid w:val="00AD30C0"/>
    <w:rsid w:val="00AD30C1"/>
    <w:rsid w:val="00AD3C2F"/>
    <w:rsid w:val="00AD4480"/>
    <w:rsid w:val="00AD470B"/>
    <w:rsid w:val="00AD4E2E"/>
    <w:rsid w:val="00AD4FBA"/>
    <w:rsid w:val="00AD4FE7"/>
    <w:rsid w:val="00AD5413"/>
    <w:rsid w:val="00AD5452"/>
    <w:rsid w:val="00AD5DD8"/>
    <w:rsid w:val="00AD5EB7"/>
    <w:rsid w:val="00AD61C0"/>
    <w:rsid w:val="00AD61EF"/>
    <w:rsid w:val="00AD674D"/>
    <w:rsid w:val="00AD7036"/>
    <w:rsid w:val="00AD71DC"/>
    <w:rsid w:val="00AD7327"/>
    <w:rsid w:val="00AD7968"/>
    <w:rsid w:val="00AD799A"/>
    <w:rsid w:val="00AD7A0A"/>
    <w:rsid w:val="00AD7BEF"/>
    <w:rsid w:val="00AD7BFA"/>
    <w:rsid w:val="00AD7C09"/>
    <w:rsid w:val="00AD7F5F"/>
    <w:rsid w:val="00AD7F8C"/>
    <w:rsid w:val="00AD7FC0"/>
    <w:rsid w:val="00AE030A"/>
    <w:rsid w:val="00AE06D2"/>
    <w:rsid w:val="00AE06ED"/>
    <w:rsid w:val="00AE0783"/>
    <w:rsid w:val="00AE083F"/>
    <w:rsid w:val="00AE0D6F"/>
    <w:rsid w:val="00AE14C4"/>
    <w:rsid w:val="00AE1548"/>
    <w:rsid w:val="00AE189C"/>
    <w:rsid w:val="00AE1AB0"/>
    <w:rsid w:val="00AE1E78"/>
    <w:rsid w:val="00AE2301"/>
    <w:rsid w:val="00AE2378"/>
    <w:rsid w:val="00AE246A"/>
    <w:rsid w:val="00AE2517"/>
    <w:rsid w:val="00AE27AB"/>
    <w:rsid w:val="00AE2AED"/>
    <w:rsid w:val="00AE3152"/>
    <w:rsid w:val="00AE31BD"/>
    <w:rsid w:val="00AE3225"/>
    <w:rsid w:val="00AE3C00"/>
    <w:rsid w:val="00AE3D83"/>
    <w:rsid w:val="00AE3E2A"/>
    <w:rsid w:val="00AE3EF2"/>
    <w:rsid w:val="00AE401F"/>
    <w:rsid w:val="00AE41CF"/>
    <w:rsid w:val="00AE4589"/>
    <w:rsid w:val="00AE4665"/>
    <w:rsid w:val="00AE4884"/>
    <w:rsid w:val="00AE48C9"/>
    <w:rsid w:val="00AE4D31"/>
    <w:rsid w:val="00AE5084"/>
    <w:rsid w:val="00AE517D"/>
    <w:rsid w:val="00AE51E2"/>
    <w:rsid w:val="00AE55DC"/>
    <w:rsid w:val="00AE5864"/>
    <w:rsid w:val="00AE5B94"/>
    <w:rsid w:val="00AE5C95"/>
    <w:rsid w:val="00AE642B"/>
    <w:rsid w:val="00AE6645"/>
    <w:rsid w:val="00AE66E0"/>
    <w:rsid w:val="00AE681D"/>
    <w:rsid w:val="00AE68AE"/>
    <w:rsid w:val="00AE6AF0"/>
    <w:rsid w:val="00AE6B25"/>
    <w:rsid w:val="00AE6C9D"/>
    <w:rsid w:val="00AE6D0E"/>
    <w:rsid w:val="00AE6F0E"/>
    <w:rsid w:val="00AE6F8D"/>
    <w:rsid w:val="00AE709E"/>
    <w:rsid w:val="00AE72A1"/>
    <w:rsid w:val="00AE756F"/>
    <w:rsid w:val="00AE75A4"/>
    <w:rsid w:val="00AE7999"/>
    <w:rsid w:val="00AE7AB0"/>
    <w:rsid w:val="00AE7C51"/>
    <w:rsid w:val="00AE7DF3"/>
    <w:rsid w:val="00AE7EEB"/>
    <w:rsid w:val="00AE7F06"/>
    <w:rsid w:val="00AF0165"/>
    <w:rsid w:val="00AF0DD5"/>
    <w:rsid w:val="00AF0E02"/>
    <w:rsid w:val="00AF1206"/>
    <w:rsid w:val="00AF13E2"/>
    <w:rsid w:val="00AF13F6"/>
    <w:rsid w:val="00AF1554"/>
    <w:rsid w:val="00AF1A79"/>
    <w:rsid w:val="00AF1BAD"/>
    <w:rsid w:val="00AF2780"/>
    <w:rsid w:val="00AF2836"/>
    <w:rsid w:val="00AF2879"/>
    <w:rsid w:val="00AF28C1"/>
    <w:rsid w:val="00AF2AE8"/>
    <w:rsid w:val="00AF2F0B"/>
    <w:rsid w:val="00AF2FF3"/>
    <w:rsid w:val="00AF361E"/>
    <w:rsid w:val="00AF38A5"/>
    <w:rsid w:val="00AF3D43"/>
    <w:rsid w:val="00AF4188"/>
    <w:rsid w:val="00AF432B"/>
    <w:rsid w:val="00AF457D"/>
    <w:rsid w:val="00AF4581"/>
    <w:rsid w:val="00AF45D2"/>
    <w:rsid w:val="00AF45DE"/>
    <w:rsid w:val="00AF4BA2"/>
    <w:rsid w:val="00AF5050"/>
    <w:rsid w:val="00AF508A"/>
    <w:rsid w:val="00AF5A1D"/>
    <w:rsid w:val="00AF5C54"/>
    <w:rsid w:val="00AF6144"/>
    <w:rsid w:val="00AF615F"/>
    <w:rsid w:val="00AF642E"/>
    <w:rsid w:val="00AF652D"/>
    <w:rsid w:val="00AF659E"/>
    <w:rsid w:val="00AF6771"/>
    <w:rsid w:val="00AF67B4"/>
    <w:rsid w:val="00AF70E2"/>
    <w:rsid w:val="00AF7358"/>
    <w:rsid w:val="00AF7457"/>
    <w:rsid w:val="00AF762C"/>
    <w:rsid w:val="00AF797D"/>
    <w:rsid w:val="00AF7AB0"/>
    <w:rsid w:val="00AF7B3B"/>
    <w:rsid w:val="00AF7F95"/>
    <w:rsid w:val="00B00A66"/>
    <w:rsid w:val="00B00C0B"/>
    <w:rsid w:val="00B00C34"/>
    <w:rsid w:val="00B0124A"/>
    <w:rsid w:val="00B0170F"/>
    <w:rsid w:val="00B01733"/>
    <w:rsid w:val="00B01B95"/>
    <w:rsid w:val="00B01D73"/>
    <w:rsid w:val="00B01F2B"/>
    <w:rsid w:val="00B02141"/>
    <w:rsid w:val="00B028C7"/>
    <w:rsid w:val="00B028E1"/>
    <w:rsid w:val="00B02C92"/>
    <w:rsid w:val="00B02CE8"/>
    <w:rsid w:val="00B030EC"/>
    <w:rsid w:val="00B034BD"/>
    <w:rsid w:val="00B035C5"/>
    <w:rsid w:val="00B03909"/>
    <w:rsid w:val="00B03C54"/>
    <w:rsid w:val="00B04331"/>
    <w:rsid w:val="00B0461A"/>
    <w:rsid w:val="00B049F8"/>
    <w:rsid w:val="00B0513E"/>
    <w:rsid w:val="00B05365"/>
    <w:rsid w:val="00B05448"/>
    <w:rsid w:val="00B05671"/>
    <w:rsid w:val="00B05695"/>
    <w:rsid w:val="00B058A0"/>
    <w:rsid w:val="00B05995"/>
    <w:rsid w:val="00B061FE"/>
    <w:rsid w:val="00B067A2"/>
    <w:rsid w:val="00B06A3A"/>
    <w:rsid w:val="00B06BF2"/>
    <w:rsid w:val="00B06D56"/>
    <w:rsid w:val="00B06EBA"/>
    <w:rsid w:val="00B07243"/>
    <w:rsid w:val="00B07487"/>
    <w:rsid w:val="00B07647"/>
    <w:rsid w:val="00B0775A"/>
    <w:rsid w:val="00B077ED"/>
    <w:rsid w:val="00B078C2"/>
    <w:rsid w:val="00B07967"/>
    <w:rsid w:val="00B07D18"/>
    <w:rsid w:val="00B07DEC"/>
    <w:rsid w:val="00B07E59"/>
    <w:rsid w:val="00B1035E"/>
    <w:rsid w:val="00B1060C"/>
    <w:rsid w:val="00B10D3A"/>
    <w:rsid w:val="00B10F68"/>
    <w:rsid w:val="00B1140B"/>
    <w:rsid w:val="00B114CB"/>
    <w:rsid w:val="00B11E30"/>
    <w:rsid w:val="00B11F0B"/>
    <w:rsid w:val="00B1233F"/>
    <w:rsid w:val="00B12371"/>
    <w:rsid w:val="00B1241B"/>
    <w:rsid w:val="00B12453"/>
    <w:rsid w:val="00B12796"/>
    <w:rsid w:val="00B12932"/>
    <w:rsid w:val="00B12C3A"/>
    <w:rsid w:val="00B12CDA"/>
    <w:rsid w:val="00B130DB"/>
    <w:rsid w:val="00B132CC"/>
    <w:rsid w:val="00B1333A"/>
    <w:rsid w:val="00B13451"/>
    <w:rsid w:val="00B13669"/>
    <w:rsid w:val="00B1391A"/>
    <w:rsid w:val="00B13951"/>
    <w:rsid w:val="00B13B90"/>
    <w:rsid w:val="00B13CBC"/>
    <w:rsid w:val="00B13CC1"/>
    <w:rsid w:val="00B13CE1"/>
    <w:rsid w:val="00B13F7D"/>
    <w:rsid w:val="00B142F9"/>
    <w:rsid w:val="00B14326"/>
    <w:rsid w:val="00B14471"/>
    <w:rsid w:val="00B144BF"/>
    <w:rsid w:val="00B147F3"/>
    <w:rsid w:val="00B14E1E"/>
    <w:rsid w:val="00B14E4E"/>
    <w:rsid w:val="00B14E81"/>
    <w:rsid w:val="00B15089"/>
    <w:rsid w:val="00B151C2"/>
    <w:rsid w:val="00B154FC"/>
    <w:rsid w:val="00B157A9"/>
    <w:rsid w:val="00B1598B"/>
    <w:rsid w:val="00B159B3"/>
    <w:rsid w:val="00B15DE5"/>
    <w:rsid w:val="00B15E71"/>
    <w:rsid w:val="00B15FB2"/>
    <w:rsid w:val="00B162DE"/>
    <w:rsid w:val="00B16338"/>
    <w:rsid w:val="00B1634B"/>
    <w:rsid w:val="00B1644C"/>
    <w:rsid w:val="00B16781"/>
    <w:rsid w:val="00B16902"/>
    <w:rsid w:val="00B169B4"/>
    <w:rsid w:val="00B16BA0"/>
    <w:rsid w:val="00B16CEA"/>
    <w:rsid w:val="00B16E6C"/>
    <w:rsid w:val="00B173D6"/>
    <w:rsid w:val="00B17874"/>
    <w:rsid w:val="00B179C0"/>
    <w:rsid w:val="00B17C79"/>
    <w:rsid w:val="00B17E58"/>
    <w:rsid w:val="00B20105"/>
    <w:rsid w:val="00B2018D"/>
    <w:rsid w:val="00B201E8"/>
    <w:rsid w:val="00B2040A"/>
    <w:rsid w:val="00B20C0A"/>
    <w:rsid w:val="00B20CCF"/>
    <w:rsid w:val="00B20EFF"/>
    <w:rsid w:val="00B20FB7"/>
    <w:rsid w:val="00B2105E"/>
    <w:rsid w:val="00B2147E"/>
    <w:rsid w:val="00B21997"/>
    <w:rsid w:val="00B21A8A"/>
    <w:rsid w:val="00B22052"/>
    <w:rsid w:val="00B220B6"/>
    <w:rsid w:val="00B2260A"/>
    <w:rsid w:val="00B22C0C"/>
    <w:rsid w:val="00B22F04"/>
    <w:rsid w:val="00B231E4"/>
    <w:rsid w:val="00B23223"/>
    <w:rsid w:val="00B2334A"/>
    <w:rsid w:val="00B23364"/>
    <w:rsid w:val="00B236D7"/>
    <w:rsid w:val="00B2390E"/>
    <w:rsid w:val="00B239AD"/>
    <w:rsid w:val="00B23B95"/>
    <w:rsid w:val="00B23E39"/>
    <w:rsid w:val="00B23F8A"/>
    <w:rsid w:val="00B244C3"/>
    <w:rsid w:val="00B246E1"/>
    <w:rsid w:val="00B247D5"/>
    <w:rsid w:val="00B2492A"/>
    <w:rsid w:val="00B24AA0"/>
    <w:rsid w:val="00B24B87"/>
    <w:rsid w:val="00B24DC2"/>
    <w:rsid w:val="00B24E6A"/>
    <w:rsid w:val="00B2517A"/>
    <w:rsid w:val="00B25760"/>
    <w:rsid w:val="00B25A3F"/>
    <w:rsid w:val="00B25CEF"/>
    <w:rsid w:val="00B25DED"/>
    <w:rsid w:val="00B261DF"/>
    <w:rsid w:val="00B26427"/>
    <w:rsid w:val="00B26854"/>
    <w:rsid w:val="00B26A29"/>
    <w:rsid w:val="00B26ADA"/>
    <w:rsid w:val="00B26BE0"/>
    <w:rsid w:val="00B26D90"/>
    <w:rsid w:val="00B26EB1"/>
    <w:rsid w:val="00B26EBA"/>
    <w:rsid w:val="00B26F02"/>
    <w:rsid w:val="00B27087"/>
    <w:rsid w:val="00B2714E"/>
    <w:rsid w:val="00B271B7"/>
    <w:rsid w:val="00B271E3"/>
    <w:rsid w:val="00B273AC"/>
    <w:rsid w:val="00B2782F"/>
    <w:rsid w:val="00B27AD4"/>
    <w:rsid w:val="00B27B20"/>
    <w:rsid w:val="00B27B26"/>
    <w:rsid w:val="00B27F92"/>
    <w:rsid w:val="00B30034"/>
    <w:rsid w:val="00B300CE"/>
    <w:rsid w:val="00B304F4"/>
    <w:rsid w:val="00B3054F"/>
    <w:rsid w:val="00B30A17"/>
    <w:rsid w:val="00B30E5C"/>
    <w:rsid w:val="00B31095"/>
    <w:rsid w:val="00B31415"/>
    <w:rsid w:val="00B3168E"/>
    <w:rsid w:val="00B31E7A"/>
    <w:rsid w:val="00B31FEB"/>
    <w:rsid w:val="00B31FFC"/>
    <w:rsid w:val="00B32AB9"/>
    <w:rsid w:val="00B32B2C"/>
    <w:rsid w:val="00B32FFE"/>
    <w:rsid w:val="00B331C7"/>
    <w:rsid w:val="00B33371"/>
    <w:rsid w:val="00B336DB"/>
    <w:rsid w:val="00B33FAE"/>
    <w:rsid w:val="00B347FC"/>
    <w:rsid w:val="00B34E96"/>
    <w:rsid w:val="00B34F85"/>
    <w:rsid w:val="00B3514D"/>
    <w:rsid w:val="00B351AD"/>
    <w:rsid w:val="00B3581D"/>
    <w:rsid w:val="00B35E64"/>
    <w:rsid w:val="00B35FED"/>
    <w:rsid w:val="00B3604C"/>
    <w:rsid w:val="00B361DB"/>
    <w:rsid w:val="00B36B67"/>
    <w:rsid w:val="00B36D37"/>
    <w:rsid w:val="00B36F70"/>
    <w:rsid w:val="00B3721A"/>
    <w:rsid w:val="00B373A5"/>
    <w:rsid w:val="00B376B4"/>
    <w:rsid w:val="00B3778A"/>
    <w:rsid w:val="00B377E8"/>
    <w:rsid w:val="00B37936"/>
    <w:rsid w:val="00B37CEA"/>
    <w:rsid w:val="00B37F07"/>
    <w:rsid w:val="00B37F56"/>
    <w:rsid w:val="00B40090"/>
    <w:rsid w:val="00B40289"/>
    <w:rsid w:val="00B40637"/>
    <w:rsid w:val="00B40867"/>
    <w:rsid w:val="00B40D89"/>
    <w:rsid w:val="00B40D8B"/>
    <w:rsid w:val="00B410D0"/>
    <w:rsid w:val="00B41210"/>
    <w:rsid w:val="00B413B1"/>
    <w:rsid w:val="00B4195F"/>
    <w:rsid w:val="00B41D33"/>
    <w:rsid w:val="00B41F0B"/>
    <w:rsid w:val="00B41FBB"/>
    <w:rsid w:val="00B4209F"/>
    <w:rsid w:val="00B422BB"/>
    <w:rsid w:val="00B429BA"/>
    <w:rsid w:val="00B42CFB"/>
    <w:rsid w:val="00B42DCB"/>
    <w:rsid w:val="00B42E47"/>
    <w:rsid w:val="00B42ED1"/>
    <w:rsid w:val="00B42FC1"/>
    <w:rsid w:val="00B43557"/>
    <w:rsid w:val="00B43752"/>
    <w:rsid w:val="00B43B64"/>
    <w:rsid w:val="00B43BE7"/>
    <w:rsid w:val="00B441A6"/>
    <w:rsid w:val="00B442C1"/>
    <w:rsid w:val="00B44395"/>
    <w:rsid w:val="00B443F9"/>
    <w:rsid w:val="00B4443E"/>
    <w:rsid w:val="00B4466B"/>
    <w:rsid w:val="00B446C0"/>
    <w:rsid w:val="00B4506A"/>
    <w:rsid w:val="00B4507D"/>
    <w:rsid w:val="00B453B2"/>
    <w:rsid w:val="00B45488"/>
    <w:rsid w:val="00B45615"/>
    <w:rsid w:val="00B4565F"/>
    <w:rsid w:val="00B45843"/>
    <w:rsid w:val="00B45BCC"/>
    <w:rsid w:val="00B45E96"/>
    <w:rsid w:val="00B45F99"/>
    <w:rsid w:val="00B45FDC"/>
    <w:rsid w:val="00B460BB"/>
    <w:rsid w:val="00B4638C"/>
    <w:rsid w:val="00B464B1"/>
    <w:rsid w:val="00B4655D"/>
    <w:rsid w:val="00B467C3"/>
    <w:rsid w:val="00B467F6"/>
    <w:rsid w:val="00B468A2"/>
    <w:rsid w:val="00B46F28"/>
    <w:rsid w:val="00B473AC"/>
    <w:rsid w:val="00B47821"/>
    <w:rsid w:val="00B478EF"/>
    <w:rsid w:val="00B4798B"/>
    <w:rsid w:val="00B5011A"/>
    <w:rsid w:val="00B50C57"/>
    <w:rsid w:val="00B50CBB"/>
    <w:rsid w:val="00B50DAD"/>
    <w:rsid w:val="00B50DF5"/>
    <w:rsid w:val="00B510FE"/>
    <w:rsid w:val="00B512A9"/>
    <w:rsid w:val="00B5156E"/>
    <w:rsid w:val="00B51788"/>
    <w:rsid w:val="00B51AC5"/>
    <w:rsid w:val="00B51EFC"/>
    <w:rsid w:val="00B5220D"/>
    <w:rsid w:val="00B522C4"/>
    <w:rsid w:val="00B52910"/>
    <w:rsid w:val="00B529F9"/>
    <w:rsid w:val="00B52C38"/>
    <w:rsid w:val="00B52DD6"/>
    <w:rsid w:val="00B52FDF"/>
    <w:rsid w:val="00B5317E"/>
    <w:rsid w:val="00B53199"/>
    <w:rsid w:val="00B53634"/>
    <w:rsid w:val="00B5366C"/>
    <w:rsid w:val="00B536EF"/>
    <w:rsid w:val="00B538B0"/>
    <w:rsid w:val="00B53941"/>
    <w:rsid w:val="00B539B5"/>
    <w:rsid w:val="00B53F00"/>
    <w:rsid w:val="00B53F55"/>
    <w:rsid w:val="00B53FE7"/>
    <w:rsid w:val="00B5404D"/>
    <w:rsid w:val="00B54182"/>
    <w:rsid w:val="00B5435B"/>
    <w:rsid w:val="00B54462"/>
    <w:rsid w:val="00B54473"/>
    <w:rsid w:val="00B5460C"/>
    <w:rsid w:val="00B5478E"/>
    <w:rsid w:val="00B5488C"/>
    <w:rsid w:val="00B54BA5"/>
    <w:rsid w:val="00B5510C"/>
    <w:rsid w:val="00B55740"/>
    <w:rsid w:val="00B5585F"/>
    <w:rsid w:val="00B55C64"/>
    <w:rsid w:val="00B56019"/>
    <w:rsid w:val="00B5610B"/>
    <w:rsid w:val="00B56330"/>
    <w:rsid w:val="00B56682"/>
    <w:rsid w:val="00B56903"/>
    <w:rsid w:val="00B569C1"/>
    <w:rsid w:val="00B56AA4"/>
    <w:rsid w:val="00B56B5F"/>
    <w:rsid w:val="00B56F10"/>
    <w:rsid w:val="00B57403"/>
    <w:rsid w:val="00B5757D"/>
    <w:rsid w:val="00B578A1"/>
    <w:rsid w:val="00B579B6"/>
    <w:rsid w:val="00B57AF6"/>
    <w:rsid w:val="00B57FFA"/>
    <w:rsid w:val="00B5BD6A"/>
    <w:rsid w:val="00B60448"/>
    <w:rsid w:val="00B60547"/>
    <w:rsid w:val="00B60826"/>
    <w:rsid w:val="00B60975"/>
    <w:rsid w:val="00B60A5B"/>
    <w:rsid w:val="00B60D4A"/>
    <w:rsid w:val="00B60F36"/>
    <w:rsid w:val="00B60F91"/>
    <w:rsid w:val="00B60F97"/>
    <w:rsid w:val="00B6109F"/>
    <w:rsid w:val="00B61303"/>
    <w:rsid w:val="00B613CA"/>
    <w:rsid w:val="00B619D2"/>
    <w:rsid w:val="00B61BC7"/>
    <w:rsid w:val="00B61E3D"/>
    <w:rsid w:val="00B62120"/>
    <w:rsid w:val="00B6213C"/>
    <w:rsid w:val="00B62792"/>
    <w:rsid w:val="00B629BD"/>
    <w:rsid w:val="00B62A0A"/>
    <w:rsid w:val="00B62CAB"/>
    <w:rsid w:val="00B62ECF"/>
    <w:rsid w:val="00B63699"/>
    <w:rsid w:val="00B636B3"/>
    <w:rsid w:val="00B638A2"/>
    <w:rsid w:val="00B63936"/>
    <w:rsid w:val="00B63999"/>
    <w:rsid w:val="00B63B60"/>
    <w:rsid w:val="00B63C17"/>
    <w:rsid w:val="00B63F72"/>
    <w:rsid w:val="00B640D1"/>
    <w:rsid w:val="00B64696"/>
    <w:rsid w:val="00B64767"/>
    <w:rsid w:val="00B647C1"/>
    <w:rsid w:val="00B64CB8"/>
    <w:rsid w:val="00B64DC6"/>
    <w:rsid w:val="00B64FA0"/>
    <w:rsid w:val="00B65DDC"/>
    <w:rsid w:val="00B66129"/>
    <w:rsid w:val="00B66419"/>
    <w:rsid w:val="00B664E9"/>
    <w:rsid w:val="00B66501"/>
    <w:rsid w:val="00B668A9"/>
    <w:rsid w:val="00B66B6A"/>
    <w:rsid w:val="00B66D0F"/>
    <w:rsid w:val="00B66D3B"/>
    <w:rsid w:val="00B66F30"/>
    <w:rsid w:val="00B66F35"/>
    <w:rsid w:val="00B67830"/>
    <w:rsid w:val="00B679AA"/>
    <w:rsid w:val="00B67EE6"/>
    <w:rsid w:val="00B67F24"/>
    <w:rsid w:val="00B70171"/>
    <w:rsid w:val="00B7064D"/>
    <w:rsid w:val="00B706C9"/>
    <w:rsid w:val="00B708CA"/>
    <w:rsid w:val="00B709C2"/>
    <w:rsid w:val="00B70A24"/>
    <w:rsid w:val="00B70B23"/>
    <w:rsid w:val="00B70E20"/>
    <w:rsid w:val="00B710BD"/>
    <w:rsid w:val="00B711A6"/>
    <w:rsid w:val="00B71212"/>
    <w:rsid w:val="00B715C1"/>
    <w:rsid w:val="00B71696"/>
    <w:rsid w:val="00B71A1B"/>
    <w:rsid w:val="00B71E19"/>
    <w:rsid w:val="00B71FDA"/>
    <w:rsid w:val="00B721BE"/>
    <w:rsid w:val="00B725C8"/>
    <w:rsid w:val="00B72C8B"/>
    <w:rsid w:val="00B72EA3"/>
    <w:rsid w:val="00B7368A"/>
    <w:rsid w:val="00B738C3"/>
    <w:rsid w:val="00B73AD7"/>
    <w:rsid w:val="00B73BA0"/>
    <w:rsid w:val="00B73C28"/>
    <w:rsid w:val="00B73F1F"/>
    <w:rsid w:val="00B741C1"/>
    <w:rsid w:val="00B742CE"/>
    <w:rsid w:val="00B743DF"/>
    <w:rsid w:val="00B74828"/>
    <w:rsid w:val="00B749EB"/>
    <w:rsid w:val="00B74A20"/>
    <w:rsid w:val="00B74AF9"/>
    <w:rsid w:val="00B74B52"/>
    <w:rsid w:val="00B74BE3"/>
    <w:rsid w:val="00B74BF2"/>
    <w:rsid w:val="00B74F36"/>
    <w:rsid w:val="00B75099"/>
    <w:rsid w:val="00B75567"/>
    <w:rsid w:val="00B755B8"/>
    <w:rsid w:val="00B75875"/>
    <w:rsid w:val="00B759C4"/>
    <w:rsid w:val="00B75D43"/>
    <w:rsid w:val="00B75DA7"/>
    <w:rsid w:val="00B76415"/>
    <w:rsid w:val="00B76880"/>
    <w:rsid w:val="00B76980"/>
    <w:rsid w:val="00B769BE"/>
    <w:rsid w:val="00B76E6E"/>
    <w:rsid w:val="00B76EDD"/>
    <w:rsid w:val="00B77409"/>
    <w:rsid w:val="00B77518"/>
    <w:rsid w:val="00B77B02"/>
    <w:rsid w:val="00B801B6"/>
    <w:rsid w:val="00B801F2"/>
    <w:rsid w:val="00B8058A"/>
    <w:rsid w:val="00B80C56"/>
    <w:rsid w:val="00B80F48"/>
    <w:rsid w:val="00B811B3"/>
    <w:rsid w:val="00B8137E"/>
    <w:rsid w:val="00B81844"/>
    <w:rsid w:val="00B81A0B"/>
    <w:rsid w:val="00B81FD1"/>
    <w:rsid w:val="00B82429"/>
    <w:rsid w:val="00B82915"/>
    <w:rsid w:val="00B82925"/>
    <w:rsid w:val="00B82A94"/>
    <w:rsid w:val="00B8301C"/>
    <w:rsid w:val="00B83141"/>
    <w:rsid w:val="00B834FA"/>
    <w:rsid w:val="00B839D1"/>
    <w:rsid w:val="00B83C81"/>
    <w:rsid w:val="00B8441C"/>
    <w:rsid w:val="00B84B41"/>
    <w:rsid w:val="00B8532D"/>
    <w:rsid w:val="00B85536"/>
    <w:rsid w:val="00B85548"/>
    <w:rsid w:val="00B85761"/>
    <w:rsid w:val="00B85895"/>
    <w:rsid w:val="00B861CA"/>
    <w:rsid w:val="00B86832"/>
    <w:rsid w:val="00B86AB8"/>
    <w:rsid w:val="00B86BF5"/>
    <w:rsid w:val="00B86C62"/>
    <w:rsid w:val="00B87427"/>
    <w:rsid w:val="00B875F7"/>
    <w:rsid w:val="00B879DB"/>
    <w:rsid w:val="00B87D57"/>
    <w:rsid w:val="00B87F5A"/>
    <w:rsid w:val="00B90863"/>
    <w:rsid w:val="00B90960"/>
    <w:rsid w:val="00B90BD5"/>
    <w:rsid w:val="00B90C5D"/>
    <w:rsid w:val="00B90DA5"/>
    <w:rsid w:val="00B90EEF"/>
    <w:rsid w:val="00B910F5"/>
    <w:rsid w:val="00B91536"/>
    <w:rsid w:val="00B917B1"/>
    <w:rsid w:val="00B91841"/>
    <w:rsid w:val="00B91D97"/>
    <w:rsid w:val="00B92028"/>
    <w:rsid w:val="00B9228F"/>
    <w:rsid w:val="00B92304"/>
    <w:rsid w:val="00B92D26"/>
    <w:rsid w:val="00B92D30"/>
    <w:rsid w:val="00B92D65"/>
    <w:rsid w:val="00B92EE6"/>
    <w:rsid w:val="00B92EFB"/>
    <w:rsid w:val="00B92F05"/>
    <w:rsid w:val="00B92F5E"/>
    <w:rsid w:val="00B93227"/>
    <w:rsid w:val="00B933BF"/>
    <w:rsid w:val="00B93507"/>
    <w:rsid w:val="00B939F8"/>
    <w:rsid w:val="00B93D1C"/>
    <w:rsid w:val="00B93F01"/>
    <w:rsid w:val="00B941E9"/>
    <w:rsid w:val="00B94304"/>
    <w:rsid w:val="00B9443F"/>
    <w:rsid w:val="00B947D0"/>
    <w:rsid w:val="00B94EF5"/>
    <w:rsid w:val="00B94F0F"/>
    <w:rsid w:val="00B94FBD"/>
    <w:rsid w:val="00B9550D"/>
    <w:rsid w:val="00B955CC"/>
    <w:rsid w:val="00B95756"/>
    <w:rsid w:val="00B95AF9"/>
    <w:rsid w:val="00B95B9E"/>
    <w:rsid w:val="00B95BAB"/>
    <w:rsid w:val="00B95EA8"/>
    <w:rsid w:val="00B95ED0"/>
    <w:rsid w:val="00B967C1"/>
    <w:rsid w:val="00B9681A"/>
    <w:rsid w:val="00B9696B"/>
    <w:rsid w:val="00B96B73"/>
    <w:rsid w:val="00B96CCF"/>
    <w:rsid w:val="00B96D1E"/>
    <w:rsid w:val="00B96DF9"/>
    <w:rsid w:val="00B96EA8"/>
    <w:rsid w:val="00B97286"/>
    <w:rsid w:val="00B977C2"/>
    <w:rsid w:val="00BA00D4"/>
    <w:rsid w:val="00BA03E5"/>
    <w:rsid w:val="00BA0907"/>
    <w:rsid w:val="00BA0993"/>
    <w:rsid w:val="00BA0B27"/>
    <w:rsid w:val="00BA0C19"/>
    <w:rsid w:val="00BA0E22"/>
    <w:rsid w:val="00BA0F6D"/>
    <w:rsid w:val="00BA1018"/>
    <w:rsid w:val="00BA1161"/>
    <w:rsid w:val="00BA11D8"/>
    <w:rsid w:val="00BA1263"/>
    <w:rsid w:val="00BA126B"/>
    <w:rsid w:val="00BA13C8"/>
    <w:rsid w:val="00BA142C"/>
    <w:rsid w:val="00BA15FA"/>
    <w:rsid w:val="00BA16BC"/>
    <w:rsid w:val="00BA1A25"/>
    <w:rsid w:val="00BA1C18"/>
    <w:rsid w:val="00BA1C44"/>
    <w:rsid w:val="00BA1DD1"/>
    <w:rsid w:val="00BA221B"/>
    <w:rsid w:val="00BA22E2"/>
    <w:rsid w:val="00BA249A"/>
    <w:rsid w:val="00BA2993"/>
    <w:rsid w:val="00BA2A09"/>
    <w:rsid w:val="00BA2CB9"/>
    <w:rsid w:val="00BA2D84"/>
    <w:rsid w:val="00BA2F30"/>
    <w:rsid w:val="00BA316E"/>
    <w:rsid w:val="00BA3187"/>
    <w:rsid w:val="00BA31DB"/>
    <w:rsid w:val="00BA32CB"/>
    <w:rsid w:val="00BA3699"/>
    <w:rsid w:val="00BA371D"/>
    <w:rsid w:val="00BA383C"/>
    <w:rsid w:val="00BA3842"/>
    <w:rsid w:val="00BA391F"/>
    <w:rsid w:val="00BA3969"/>
    <w:rsid w:val="00BA3A56"/>
    <w:rsid w:val="00BA410C"/>
    <w:rsid w:val="00BA4600"/>
    <w:rsid w:val="00BA4989"/>
    <w:rsid w:val="00BA4AD9"/>
    <w:rsid w:val="00BA4B17"/>
    <w:rsid w:val="00BA4B30"/>
    <w:rsid w:val="00BA4CC9"/>
    <w:rsid w:val="00BA4DF4"/>
    <w:rsid w:val="00BA4E5C"/>
    <w:rsid w:val="00BA50A7"/>
    <w:rsid w:val="00BA56BD"/>
    <w:rsid w:val="00BA5B55"/>
    <w:rsid w:val="00BA68BB"/>
    <w:rsid w:val="00BA6910"/>
    <w:rsid w:val="00BA6932"/>
    <w:rsid w:val="00BA6BA8"/>
    <w:rsid w:val="00BA7143"/>
    <w:rsid w:val="00BA74C7"/>
    <w:rsid w:val="00BA763E"/>
    <w:rsid w:val="00BA779B"/>
    <w:rsid w:val="00BB039C"/>
    <w:rsid w:val="00BB045E"/>
    <w:rsid w:val="00BB07C7"/>
    <w:rsid w:val="00BB0804"/>
    <w:rsid w:val="00BB0971"/>
    <w:rsid w:val="00BB0AEC"/>
    <w:rsid w:val="00BB0BF6"/>
    <w:rsid w:val="00BB0C61"/>
    <w:rsid w:val="00BB1907"/>
    <w:rsid w:val="00BB1EE4"/>
    <w:rsid w:val="00BB2086"/>
    <w:rsid w:val="00BB2141"/>
    <w:rsid w:val="00BB2999"/>
    <w:rsid w:val="00BB2D2F"/>
    <w:rsid w:val="00BB2E60"/>
    <w:rsid w:val="00BB2E76"/>
    <w:rsid w:val="00BB2FFB"/>
    <w:rsid w:val="00BB3500"/>
    <w:rsid w:val="00BB3608"/>
    <w:rsid w:val="00BB3C62"/>
    <w:rsid w:val="00BB3EAA"/>
    <w:rsid w:val="00BB40EA"/>
    <w:rsid w:val="00BB4295"/>
    <w:rsid w:val="00BB4445"/>
    <w:rsid w:val="00BB45D9"/>
    <w:rsid w:val="00BB46AE"/>
    <w:rsid w:val="00BB4A1D"/>
    <w:rsid w:val="00BB4BC3"/>
    <w:rsid w:val="00BB5318"/>
    <w:rsid w:val="00BB5326"/>
    <w:rsid w:val="00BB5674"/>
    <w:rsid w:val="00BB587E"/>
    <w:rsid w:val="00BB5DBE"/>
    <w:rsid w:val="00BB5E54"/>
    <w:rsid w:val="00BB5ED3"/>
    <w:rsid w:val="00BB63DD"/>
    <w:rsid w:val="00BB67C7"/>
    <w:rsid w:val="00BB6C11"/>
    <w:rsid w:val="00BB6D14"/>
    <w:rsid w:val="00BB6E3C"/>
    <w:rsid w:val="00BB7018"/>
    <w:rsid w:val="00BB755A"/>
    <w:rsid w:val="00BB77F6"/>
    <w:rsid w:val="00BB7907"/>
    <w:rsid w:val="00BB792B"/>
    <w:rsid w:val="00BB7C12"/>
    <w:rsid w:val="00BB7D63"/>
    <w:rsid w:val="00BC006A"/>
    <w:rsid w:val="00BC0123"/>
    <w:rsid w:val="00BC03EF"/>
    <w:rsid w:val="00BC0533"/>
    <w:rsid w:val="00BC063D"/>
    <w:rsid w:val="00BC07D8"/>
    <w:rsid w:val="00BC07E7"/>
    <w:rsid w:val="00BC0A93"/>
    <w:rsid w:val="00BC0E5F"/>
    <w:rsid w:val="00BC1246"/>
    <w:rsid w:val="00BC1410"/>
    <w:rsid w:val="00BC18EB"/>
    <w:rsid w:val="00BC1B06"/>
    <w:rsid w:val="00BC1E23"/>
    <w:rsid w:val="00BC1F73"/>
    <w:rsid w:val="00BC1F96"/>
    <w:rsid w:val="00BC1FDE"/>
    <w:rsid w:val="00BC2322"/>
    <w:rsid w:val="00BC2C3D"/>
    <w:rsid w:val="00BC2CC1"/>
    <w:rsid w:val="00BC2ECE"/>
    <w:rsid w:val="00BC326D"/>
    <w:rsid w:val="00BC3731"/>
    <w:rsid w:val="00BC3747"/>
    <w:rsid w:val="00BC375F"/>
    <w:rsid w:val="00BC3BC5"/>
    <w:rsid w:val="00BC3D47"/>
    <w:rsid w:val="00BC459F"/>
    <w:rsid w:val="00BC506A"/>
    <w:rsid w:val="00BC514F"/>
    <w:rsid w:val="00BC52F3"/>
    <w:rsid w:val="00BC5423"/>
    <w:rsid w:val="00BC54DF"/>
    <w:rsid w:val="00BC5784"/>
    <w:rsid w:val="00BC589C"/>
    <w:rsid w:val="00BC5A26"/>
    <w:rsid w:val="00BC5D74"/>
    <w:rsid w:val="00BC5DD8"/>
    <w:rsid w:val="00BC5E8C"/>
    <w:rsid w:val="00BC5FA4"/>
    <w:rsid w:val="00BC60AE"/>
    <w:rsid w:val="00BC61AC"/>
    <w:rsid w:val="00BC660F"/>
    <w:rsid w:val="00BC6798"/>
    <w:rsid w:val="00BC6B37"/>
    <w:rsid w:val="00BC6E45"/>
    <w:rsid w:val="00BC6EFA"/>
    <w:rsid w:val="00BC727F"/>
    <w:rsid w:val="00BC76C3"/>
    <w:rsid w:val="00BC778D"/>
    <w:rsid w:val="00BC7A57"/>
    <w:rsid w:val="00BC7ECB"/>
    <w:rsid w:val="00BD0030"/>
    <w:rsid w:val="00BD0072"/>
    <w:rsid w:val="00BD00BA"/>
    <w:rsid w:val="00BD07B4"/>
    <w:rsid w:val="00BD0A0E"/>
    <w:rsid w:val="00BD0D6D"/>
    <w:rsid w:val="00BD0F0C"/>
    <w:rsid w:val="00BD1642"/>
    <w:rsid w:val="00BD1864"/>
    <w:rsid w:val="00BD1973"/>
    <w:rsid w:val="00BD19BF"/>
    <w:rsid w:val="00BD1B22"/>
    <w:rsid w:val="00BD1EBF"/>
    <w:rsid w:val="00BD2055"/>
    <w:rsid w:val="00BD2150"/>
    <w:rsid w:val="00BD2272"/>
    <w:rsid w:val="00BD273D"/>
    <w:rsid w:val="00BD28A2"/>
    <w:rsid w:val="00BD2BEE"/>
    <w:rsid w:val="00BD2EEF"/>
    <w:rsid w:val="00BD3450"/>
    <w:rsid w:val="00BD3890"/>
    <w:rsid w:val="00BD393A"/>
    <w:rsid w:val="00BD44BB"/>
    <w:rsid w:val="00BD47D6"/>
    <w:rsid w:val="00BD48C6"/>
    <w:rsid w:val="00BD4981"/>
    <w:rsid w:val="00BD5118"/>
    <w:rsid w:val="00BD5F7F"/>
    <w:rsid w:val="00BD628D"/>
    <w:rsid w:val="00BD6995"/>
    <w:rsid w:val="00BD6A3A"/>
    <w:rsid w:val="00BD6C5B"/>
    <w:rsid w:val="00BD7020"/>
    <w:rsid w:val="00BD71EB"/>
    <w:rsid w:val="00BD7286"/>
    <w:rsid w:val="00BD75A5"/>
    <w:rsid w:val="00BD75B6"/>
    <w:rsid w:val="00BD7839"/>
    <w:rsid w:val="00BD7E01"/>
    <w:rsid w:val="00BE04EA"/>
    <w:rsid w:val="00BE06EC"/>
    <w:rsid w:val="00BE0723"/>
    <w:rsid w:val="00BE0A27"/>
    <w:rsid w:val="00BE0C21"/>
    <w:rsid w:val="00BE0EAA"/>
    <w:rsid w:val="00BE1071"/>
    <w:rsid w:val="00BE129B"/>
    <w:rsid w:val="00BE12A4"/>
    <w:rsid w:val="00BE14EA"/>
    <w:rsid w:val="00BE16E2"/>
    <w:rsid w:val="00BE1C05"/>
    <w:rsid w:val="00BE210B"/>
    <w:rsid w:val="00BE21D2"/>
    <w:rsid w:val="00BE2268"/>
    <w:rsid w:val="00BE272D"/>
    <w:rsid w:val="00BE281E"/>
    <w:rsid w:val="00BE2BE4"/>
    <w:rsid w:val="00BE2CDA"/>
    <w:rsid w:val="00BE2DAA"/>
    <w:rsid w:val="00BE2F9A"/>
    <w:rsid w:val="00BE33B8"/>
    <w:rsid w:val="00BE34A7"/>
    <w:rsid w:val="00BE36D7"/>
    <w:rsid w:val="00BE37EB"/>
    <w:rsid w:val="00BE3942"/>
    <w:rsid w:val="00BE3E64"/>
    <w:rsid w:val="00BE43E2"/>
    <w:rsid w:val="00BE47F3"/>
    <w:rsid w:val="00BE4B3C"/>
    <w:rsid w:val="00BE4C04"/>
    <w:rsid w:val="00BE4D13"/>
    <w:rsid w:val="00BE5504"/>
    <w:rsid w:val="00BE5507"/>
    <w:rsid w:val="00BE56FE"/>
    <w:rsid w:val="00BE59DE"/>
    <w:rsid w:val="00BE5B76"/>
    <w:rsid w:val="00BE5BBC"/>
    <w:rsid w:val="00BE5BCC"/>
    <w:rsid w:val="00BE5D82"/>
    <w:rsid w:val="00BE5EEB"/>
    <w:rsid w:val="00BE6064"/>
    <w:rsid w:val="00BE6152"/>
    <w:rsid w:val="00BE624A"/>
    <w:rsid w:val="00BE6527"/>
    <w:rsid w:val="00BE6793"/>
    <w:rsid w:val="00BE69FD"/>
    <w:rsid w:val="00BE6A0D"/>
    <w:rsid w:val="00BE6BA9"/>
    <w:rsid w:val="00BE6CBD"/>
    <w:rsid w:val="00BE6E34"/>
    <w:rsid w:val="00BE7B78"/>
    <w:rsid w:val="00BE7C43"/>
    <w:rsid w:val="00BE7E56"/>
    <w:rsid w:val="00BF0138"/>
    <w:rsid w:val="00BF01A0"/>
    <w:rsid w:val="00BF03DF"/>
    <w:rsid w:val="00BF05A7"/>
    <w:rsid w:val="00BF0D76"/>
    <w:rsid w:val="00BF0F67"/>
    <w:rsid w:val="00BF1158"/>
    <w:rsid w:val="00BF124F"/>
    <w:rsid w:val="00BF1419"/>
    <w:rsid w:val="00BF1B7B"/>
    <w:rsid w:val="00BF1DC1"/>
    <w:rsid w:val="00BF1EF0"/>
    <w:rsid w:val="00BF1F02"/>
    <w:rsid w:val="00BF2046"/>
    <w:rsid w:val="00BF22F3"/>
    <w:rsid w:val="00BF2369"/>
    <w:rsid w:val="00BF246D"/>
    <w:rsid w:val="00BF27A2"/>
    <w:rsid w:val="00BF27D2"/>
    <w:rsid w:val="00BF29E9"/>
    <w:rsid w:val="00BF2F5A"/>
    <w:rsid w:val="00BF2FCB"/>
    <w:rsid w:val="00BF31D5"/>
    <w:rsid w:val="00BF339A"/>
    <w:rsid w:val="00BF356E"/>
    <w:rsid w:val="00BF3C6A"/>
    <w:rsid w:val="00BF3E7D"/>
    <w:rsid w:val="00BF40E8"/>
    <w:rsid w:val="00BF4DD1"/>
    <w:rsid w:val="00BF4F31"/>
    <w:rsid w:val="00BF4FFE"/>
    <w:rsid w:val="00BF521C"/>
    <w:rsid w:val="00BF5286"/>
    <w:rsid w:val="00BF571E"/>
    <w:rsid w:val="00BF591D"/>
    <w:rsid w:val="00BF5AD7"/>
    <w:rsid w:val="00BF6219"/>
    <w:rsid w:val="00BF63F4"/>
    <w:rsid w:val="00BF64DF"/>
    <w:rsid w:val="00BF6667"/>
    <w:rsid w:val="00BF6997"/>
    <w:rsid w:val="00BF6A85"/>
    <w:rsid w:val="00BF6B41"/>
    <w:rsid w:val="00BF6C82"/>
    <w:rsid w:val="00BF6D37"/>
    <w:rsid w:val="00BF6FBE"/>
    <w:rsid w:val="00BF7079"/>
    <w:rsid w:val="00BF77E9"/>
    <w:rsid w:val="00BF7F2D"/>
    <w:rsid w:val="00C00013"/>
    <w:rsid w:val="00C0001D"/>
    <w:rsid w:val="00C00103"/>
    <w:rsid w:val="00C0057B"/>
    <w:rsid w:val="00C00A10"/>
    <w:rsid w:val="00C00E4A"/>
    <w:rsid w:val="00C00F12"/>
    <w:rsid w:val="00C00F30"/>
    <w:rsid w:val="00C010B5"/>
    <w:rsid w:val="00C01135"/>
    <w:rsid w:val="00C013A9"/>
    <w:rsid w:val="00C01710"/>
    <w:rsid w:val="00C0194B"/>
    <w:rsid w:val="00C01D17"/>
    <w:rsid w:val="00C01E6C"/>
    <w:rsid w:val="00C024FB"/>
    <w:rsid w:val="00C026C3"/>
    <w:rsid w:val="00C02880"/>
    <w:rsid w:val="00C02E1C"/>
    <w:rsid w:val="00C02EC7"/>
    <w:rsid w:val="00C0311C"/>
    <w:rsid w:val="00C032E3"/>
    <w:rsid w:val="00C032FA"/>
    <w:rsid w:val="00C03510"/>
    <w:rsid w:val="00C03555"/>
    <w:rsid w:val="00C03621"/>
    <w:rsid w:val="00C0365E"/>
    <w:rsid w:val="00C03ED8"/>
    <w:rsid w:val="00C03F80"/>
    <w:rsid w:val="00C03FEF"/>
    <w:rsid w:val="00C04311"/>
    <w:rsid w:val="00C04864"/>
    <w:rsid w:val="00C049C9"/>
    <w:rsid w:val="00C04A50"/>
    <w:rsid w:val="00C04C6E"/>
    <w:rsid w:val="00C04CD7"/>
    <w:rsid w:val="00C04E58"/>
    <w:rsid w:val="00C04F0A"/>
    <w:rsid w:val="00C051D5"/>
    <w:rsid w:val="00C05365"/>
    <w:rsid w:val="00C05C09"/>
    <w:rsid w:val="00C0643D"/>
    <w:rsid w:val="00C064D2"/>
    <w:rsid w:val="00C06DF4"/>
    <w:rsid w:val="00C06F84"/>
    <w:rsid w:val="00C070AC"/>
    <w:rsid w:val="00C071E4"/>
    <w:rsid w:val="00C075F3"/>
    <w:rsid w:val="00C075F7"/>
    <w:rsid w:val="00C07B7D"/>
    <w:rsid w:val="00C07D83"/>
    <w:rsid w:val="00C07E4B"/>
    <w:rsid w:val="00C07EDA"/>
    <w:rsid w:val="00C10010"/>
    <w:rsid w:val="00C10138"/>
    <w:rsid w:val="00C10242"/>
    <w:rsid w:val="00C1032A"/>
    <w:rsid w:val="00C10390"/>
    <w:rsid w:val="00C10743"/>
    <w:rsid w:val="00C109D9"/>
    <w:rsid w:val="00C10AEE"/>
    <w:rsid w:val="00C10BD0"/>
    <w:rsid w:val="00C1128A"/>
    <w:rsid w:val="00C11617"/>
    <w:rsid w:val="00C1161C"/>
    <w:rsid w:val="00C116C8"/>
    <w:rsid w:val="00C11913"/>
    <w:rsid w:val="00C11BA4"/>
    <w:rsid w:val="00C11F5C"/>
    <w:rsid w:val="00C126A7"/>
    <w:rsid w:val="00C1272C"/>
    <w:rsid w:val="00C12778"/>
    <w:rsid w:val="00C127F3"/>
    <w:rsid w:val="00C128FF"/>
    <w:rsid w:val="00C129C9"/>
    <w:rsid w:val="00C12B03"/>
    <w:rsid w:val="00C12F68"/>
    <w:rsid w:val="00C134E3"/>
    <w:rsid w:val="00C135FA"/>
    <w:rsid w:val="00C13651"/>
    <w:rsid w:val="00C13774"/>
    <w:rsid w:val="00C13776"/>
    <w:rsid w:val="00C137F4"/>
    <w:rsid w:val="00C13BAF"/>
    <w:rsid w:val="00C14063"/>
    <w:rsid w:val="00C14206"/>
    <w:rsid w:val="00C147E4"/>
    <w:rsid w:val="00C14A38"/>
    <w:rsid w:val="00C14EA8"/>
    <w:rsid w:val="00C14EC1"/>
    <w:rsid w:val="00C14EEF"/>
    <w:rsid w:val="00C151B5"/>
    <w:rsid w:val="00C15361"/>
    <w:rsid w:val="00C15602"/>
    <w:rsid w:val="00C156D0"/>
    <w:rsid w:val="00C15946"/>
    <w:rsid w:val="00C15D6F"/>
    <w:rsid w:val="00C15DE6"/>
    <w:rsid w:val="00C16191"/>
    <w:rsid w:val="00C16263"/>
    <w:rsid w:val="00C16DBE"/>
    <w:rsid w:val="00C16E2C"/>
    <w:rsid w:val="00C16FF3"/>
    <w:rsid w:val="00C170A0"/>
    <w:rsid w:val="00C17153"/>
    <w:rsid w:val="00C1720C"/>
    <w:rsid w:val="00C1726A"/>
    <w:rsid w:val="00C172A7"/>
    <w:rsid w:val="00C173DD"/>
    <w:rsid w:val="00C174A7"/>
    <w:rsid w:val="00C17B0C"/>
    <w:rsid w:val="00C17BD8"/>
    <w:rsid w:val="00C17C60"/>
    <w:rsid w:val="00C17D71"/>
    <w:rsid w:val="00C17E98"/>
    <w:rsid w:val="00C201B8"/>
    <w:rsid w:val="00C20609"/>
    <w:rsid w:val="00C2082D"/>
    <w:rsid w:val="00C209C7"/>
    <w:rsid w:val="00C21347"/>
    <w:rsid w:val="00C21470"/>
    <w:rsid w:val="00C2151F"/>
    <w:rsid w:val="00C21586"/>
    <w:rsid w:val="00C21687"/>
    <w:rsid w:val="00C21844"/>
    <w:rsid w:val="00C21C3A"/>
    <w:rsid w:val="00C21C6E"/>
    <w:rsid w:val="00C21CAD"/>
    <w:rsid w:val="00C21D90"/>
    <w:rsid w:val="00C222BA"/>
    <w:rsid w:val="00C22471"/>
    <w:rsid w:val="00C22AB2"/>
    <w:rsid w:val="00C22B01"/>
    <w:rsid w:val="00C22CA7"/>
    <w:rsid w:val="00C230DA"/>
    <w:rsid w:val="00C23259"/>
    <w:rsid w:val="00C23399"/>
    <w:rsid w:val="00C23413"/>
    <w:rsid w:val="00C23C72"/>
    <w:rsid w:val="00C23E8F"/>
    <w:rsid w:val="00C23E91"/>
    <w:rsid w:val="00C24184"/>
    <w:rsid w:val="00C24241"/>
    <w:rsid w:val="00C24498"/>
    <w:rsid w:val="00C24829"/>
    <w:rsid w:val="00C24AA6"/>
    <w:rsid w:val="00C24BCC"/>
    <w:rsid w:val="00C24D42"/>
    <w:rsid w:val="00C2507F"/>
    <w:rsid w:val="00C253AD"/>
    <w:rsid w:val="00C2544F"/>
    <w:rsid w:val="00C257C9"/>
    <w:rsid w:val="00C25816"/>
    <w:rsid w:val="00C25A6B"/>
    <w:rsid w:val="00C25B35"/>
    <w:rsid w:val="00C2607E"/>
    <w:rsid w:val="00C2622A"/>
    <w:rsid w:val="00C2622E"/>
    <w:rsid w:val="00C26743"/>
    <w:rsid w:val="00C2676E"/>
    <w:rsid w:val="00C267B2"/>
    <w:rsid w:val="00C268A8"/>
    <w:rsid w:val="00C26A83"/>
    <w:rsid w:val="00C26D01"/>
    <w:rsid w:val="00C27046"/>
    <w:rsid w:val="00C2731F"/>
    <w:rsid w:val="00C2747C"/>
    <w:rsid w:val="00C27542"/>
    <w:rsid w:val="00C27638"/>
    <w:rsid w:val="00C2774A"/>
    <w:rsid w:val="00C277C5"/>
    <w:rsid w:val="00C279D5"/>
    <w:rsid w:val="00C27B09"/>
    <w:rsid w:val="00C27CC7"/>
    <w:rsid w:val="00C304FA"/>
    <w:rsid w:val="00C307EC"/>
    <w:rsid w:val="00C30815"/>
    <w:rsid w:val="00C30C28"/>
    <w:rsid w:val="00C30D66"/>
    <w:rsid w:val="00C30DA3"/>
    <w:rsid w:val="00C31746"/>
    <w:rsid w:val="00C317BF"/>
    <w:rsid w:val="00C31865"/>
    <w:rsid w:val="00C3196C"/>
    <w:rsid w:val="00C31D0E"/>
    <w:rsid w:val="00C31DCE"/>
    <w:rsid w:val="00C320B9"/>
    <w:rsid w:val="00C321A2"/>
    <w:rsid w:val="00C32585"/>
    <w:rsid w:val="00C328CC"/>
    <w:rsid w:val="00C32ACA"/>
    <w:rsid w:val="00C32D2C"/>
    <w:rsid w:val="00C3334A"/>
    <w:rsid w:val="00C33738"/>
    <w:rsid w:val="00C33840"/>
    <w:rsid w:val="00C34643"/>
    <w:rsid w:val="00C34776"/>
    <w:rsid w:val="00C349AE"/>
    <w:rsid w:val="00C34A9B"/>
    <w:rsid w:val="00C35124"/>
    <w:rsid w:val="00C3514B"/>
    <w:rsid w:val="00C35924"/>
    <w:rsid w:val="00C359B0"/>
    <w:rsid w:val="00C35CCC"/>
    <w:rsid w:val="00C35DF8"/>
    <w:rsid w:val="00C365CF"/>
    <w:rsid w:val="00C366BC"/>
    <w:rsid w:val="00C367D5"/>
    <w:rsid w:val="00C36A57"/>
    <w:rsid w:val="00C36B29"/>
    <w:rsid w:val="00C36B49"/>
    <w:rsid w:val="00C36B6C"/>
    <w:rsid w:val="00C36EAA"/>
    <w:rsid w:val="00C373B5"/>
    <w:rsid w:val="00C374EF"/>
    <w:rsid w:val="00C376C9"/>
    <w:rsid w:val="00C378A6"/>
    <w:rsid w:val="00C378CF"/>
    <w:rsid w:val="00C3798B"/>
    <w:rsid w:val="00C37DA8"/>
    <w:rsid w:val="00C37E33"/>
    <w:rsid w:val="00C40285"/>
    <w:rsid w:val="00C4029D"/>
    <w:rsid w:val="00C40503"/>
    <w:rsid w:val="00C405BA"/>
    <w:rsid w:val="00C407DC"/>
    <w:rsid w:val="00C40821"/>
    <w:rsid w:val="00C4085D"/>
    <w:rsid w:val="00C409E5"/>
    <w:rsid w:val="00C40C33"/>
    <w:rsid w:val="00C40EC7"/>
    <w:rsid w:val="00C41271"/>
    <w:rsid w:val="00C416F1"/>
    <w:rsid w:val="00C41DB6"/>
    <w:rsid w:val="00C4204B"/>
    <w:rsid w:val="00C426F2"/>
    <w:rsid w:val="00C42E99"/>
    <w:rsid w:val="00C42FA5"/>
    <w:rsid w:val="00C432FD"/>
    <w:rsid w:val="00C43389"/>
    <w:rsid w:val="00C435AD"/>
    <w:rsid w:val="00C437CD"/>
    <w:rsid w:val="00C43B48"/>
    <w:rsid w:val="00C43BE8"/>
    <w:rsid w:val="00C43C69"/>
    <w:rsid w:val="00C43DBF"/>
    <w:rsid w:val="00C43DED"/>
    <w:rsid w:val="00C440D5"/>
    <w:rsid w:val="00C44A43"/>
    <w:rsid w:val="00C44F29"/>
    <w:rsid w:val="00C455BB"/>
    <w:rsid w:val="00C456A8"/>
    <w:rsid w:val="00C45A5D"/>
    <w:rsid w:val="00C45DBE"/>
    <w:rsid w:val="00C46222"/>
    <w:rsid w:val="00C46857"/>
    <w:rsid w:val="00C46B4D"/>
    <w:rsid w:val="00C46E05"/>
    <w:rsid w:val="00C4700F"/>
    <w:rsid w:val="00C47104"/>
    <w:rsid w:val="00C47166"/>
    <w:rsid w:val="00C473ED"/>
    <w:rsid w:val="00C474B9"/>
    <w:rsid w:val="00C4752B"/>
    <w:rsid w:val="00C475A3"/>
    <w:rsid w:val="00C4783F"/>
    <w:rsid w:val="00C47992"/>
    <w:rsid w:val="00C47D2A"/>
    <w:rsid w:val="00C47F25"/>
    <w:rsid w:val="00C501E4"/>
    <w:rsid w:val="00C504E3"/>
    <w:rsid w:val="00C50FE6"/>
    <w:rsid w:val="00C5101B"/>
    <w:rsid w:val="00C51386"/>
    <w:rsid w:val="00C518BE"/>
    <w:rsid w:val="00C51A1A"/>
    <w:rsid w:val="00C52283"/>
    <w:rsid w:val="00C522BC"/>
    <w:rsid w:val="00C527B4"/>
    <w:rsid w:val="00C531DD"/>
    <w:rsid w:val="00C535DA"/>
    <w:rsid w:val="00C536A7"/>
    <w:rsid w:val="00C53B34"/>
    <w:rsid w:val="00C53C4F"/>
    <w:rsid w:val="00C53D96"/>
    <w:rsid w:val="00C53DCF"/>
    <w:rsid w:val="00C53DF2"/>
    <w:rsid w:val="00C5407E"/>
    <w:rsid w:val="00C5421A"/>
    <w:rsid w:val="00C5424F"/>
    <w:rsid w:val="00C54ADB"/>
    <w:rsid w:val="00C54DA5"/>
    <w:rsid w:val="00C54E7B"/>
    <w:rsid w:val="00C54F50"/>
    <w:rsid w:val="00C55215"/>
    <w:rsid w:val="00C5559C"/>
    <w:rsid w:val="00C556B6"/>
    <w:rsid w:val="00C557A8"/>
    <w:rsid w:val="00C5661B"/>
    <w:rsid w:val="00C5666D"/>
    <w:rsid w:val="00C56716"/>
    <w:rsid w:val="00C56736"/>
    <w:rsid w:val="00C5682C"/>
    <w:rsid w:val="00C56B5E"/>
    <w:rsid w:val="00C57685"/>
    <w:rsid w:val="00C578FE"/>
    <w:rsid w:val="00C57A04"/>
    <w:rsid w:val="00C57A3A"/>
    <w:rsid w:val="00C57CFE"/>
    <w:rsid w:val="00C5EB8A"/>
    <w:rsid w:val="00C602F6"/>
    <w:rsid w:val="00C6030C"/>
    <w:rsid w:val="00C60363"/>
    <w:rsid w:val="00C60649"/>
    <w:rsid w:val="00C606B7"/>
    <w:rsid w:val="00C60BBE"/>
    <w:rsid w:val="00C60C3F"/>
    <w:rsid w:val="00C60CA1"/>
    <w:rsid w:val="00C60E34"/>
    <w:rsid w:val="00C60FDA"/>
    <w:rsid w:val="00C61043"/>
    <w:rsid w:val="00C610EB"/>
    <w:rsid w:val="00C61135"/>
    <w:rsid w:val="00C61223"/>
    <w:rsid w:val="00C6135E"/>
    <w:rsid w:val="00C61751"/>
    <w:rsid w:val="00C617C6"/>
    <w:rsid w:val="00C61AEA"/>
    <w:rsid w:val="00C61C9E"/>
    <w:rsid w:val="00C61E8B"/>
    <w:rsid w:val="00C62134"/>
    <w:rsid w:val="00C6231A"/>
    <w:rsid w:val="00C62366"/>
    <w:rsid w:val="00C623A3"/>
    <w:rsid w:val="00C62433"/>
    <w:rsid w:val="00C62463"/>
    <w:rsid w:val="00C624E5"/>
    <w:rsid w:val="00C628D1"/>
    <w:rsid w:val="00C628E0"/>
    <w:rsid w:val="00C62E6A"/>
    <w:rsid w:val="00C62E89"/>
    <w:rsid w:val="00C62F7A"/>
    <w:rsid w:val="00C63069"/>
    <w:rsid w:val="00C630FE"/>
    <w:rsid w:val="00C636E3"/>
    <w:rsid w:val="00C63BEC"/>
    <w:rsid w:val="00C64073"/>
    <w:rsid w:val="00C64273"/>
    <w:rsid w:val="00C64526"/>
    <w:rsid w:val="00C645E5"/>
    <w:rsid w:val="00C6465B"/>
    <w:rsid w:val="00C64869"/>
    <w:rsid w:val="00C64A6C"/>
    <w:rsid w:val="00C64B6D"/>
    <w:rsid w:val="00C64BA4"/>
    <w:rsid w:val="00C65273"/>
    <w:rsid w:val="00C652E6"/>
    <w:rsid w:val="00C6546B"/>
    <w:rsid w:val="00C6574D"/>
    <w:rsid w:val="00C6580F"/>
    <w:rsid w:val="00C65C04"/>
    <w:rsid w:val="00C65DEB"/>
    <w:rsid w:val="00C65E33"/>
    <w:rsid w:val="00C66324"/>
    <w:rsid w:val="00C663D2"/>
    <w:rsid w:val="00C664CF"/>
    <w:rsid w:val="00C664E9"/>
    <w:rsid w:val="00C66BDF"/>
    <w:rsid w:val="00C67182"/>
    <w:rsid w:val="00C67283"/>
    <w:rsid w:val="00C672B5"/>
    <w:rsid w:val="00C674AC"/>
    <w:rsid w:val="00C67568"/>
    <w:rsid w:val="00C6756C"/>
    <w:rsid w:val="00C67AD7"/>
    <w:rsid w:val="00C67B00"/>
    <w:rsid w:val="00C67B08"/>
    <w:rsid w:val="00C70145"/>
    <w:rsid w:val="00C7047A"/>
    <w:rsid w:val="00C70556"/>
    <w:rsid w:val="00C70567"/>
    <w:rsid w:val="00C7076D"/>
    <w:rsid w:val="00C70B59"/>
    <w:rsid w:val="00C70B87"/>
    <w:rsid w:val="00C70DB4"/>
    <w:rsid w:val="00C7113F"/>
    <w:rsid w:val="00C7119F"/>
    <w:rsid w:val="00C71609"/>
    <w:rsid w:val="00C71777"/>
    <w:rsid w:val="00C7186F"/>
    <w:rsid w:val="00C72699"/>
    <w:rsid w:val="00C726DC"/>
    <w:rsid w:val="00C727D7"/>
    <w:rsid w:val="00C72A63"/>
    <w:rsid w:val="00C72ABF"/>
    <w:rsid w:val="00C72F9E"/>
    <w:rsid w:val="00C73918"/>
    <w:rsid w:val="00C739C4"/>
    <w:rsid w:val="00C73A06"/>
    <w:rsid w:val="00C73A22"/>
    <w:rsid w:val="00C73D2A"/>
    <w:rsid w:val="00C73E8B"/>
    <w:rsid w:val="00C748B0"/>
    <w:rsid w:val="00C74D52"/>
    <w:rsid w:val="00C74F5A"/>
    <w:rsid w:val="00C751A9"/>
    <w:rsid w:val="00C7520C"/>
    <w:rsid w:val="00C75A69"/>
    <w:rsid w:val="00C75AD0"/>
    <w:rsid w:val="00C761CC"/>
    <w:rsid w:val="00C76613"/>
    <w:rsid w:val="00C76781"/>
    <w:rsid w:val="00C76AFD"/>
    <w:rsid w:val="00C76DBE"/>
    <w:rsid w:val="00C76FEE"/>
    <w:rsid w:val="00C77040"/>
    <w:rsid w:val="00C77204"/>
    <w:rsid w:val="00C77255"/>
    <w:rsid w:val="00C772F9"/>
    <w:rsid w:val="00C7735F"/>
    <w:rsid w:val="00C773A0"/>
    <w:rsid w:val="00C77640"/>
    <w:rsid w:val="00C77646"/>
    <w:rsid w:val="00C8003A"/>
    <w:rsid w:val="00C80213"/>
    <w:rsid w:val="00C802B5"/>
    <w:rsid w:val="00C8030E"/>
    <w:rsid w:val="00C80350"/>
    <w:rsid w:val="00C8037A"/>
    <w:rsid w:val="00C8047F"/>
    <w:rsid w:val="00C806C2"/>
    <w:rsid w:val="00C80846"/>
    <w:rsid w:val="00C809D0"/>
    <w:rsid w:val="00C80A9E"/>
    <w:rsid w:val="00C80B56"/>
    <w:rsid w:val="00C80BB9"/>
    <w:rsid w:val="00C80C4C"/>
    <w:rsid w:val="00C80DA5"/>
    <w:rsid w:val="00C80F45"/>
    <w:rsid w:val="00C81215"/>
    <w:rsid w:val="00C812A8"/>
    <w:rsid w:val="00C813C3"/>
    <w:rsid w:val="00C81788"/>
    <w:rsid w:val="00C81904"/>
    <w:rsid w:val="00C81C10"/>
    <w:rsid w:val="00C81DBA"/>
    <w:rsid w:val="00C81F06"/>
    <w:rsid w:val="00C82040"/>
    <w:rsid w:val="00C82698"/>
    <w:rsid w:val="00C827C0"/>
    <w:rsid w:val="00C828FA"/>
    <w:rsid w:val="00C83038"/>
    <w:rsid w:val="00C83ABC"/>
    <w:rsid w:val="00C84629"/>
    <w:rsid w:val="00C84642"/>
    <w:rsid w:val="00C84AA4"/>
    <w:rsid w:val="00C850E1"/>
    <w:rsid w:val="00C85176"/>
    <w:rsid w:val="00C85415"/>
    <w:rsid w:val="00C85835"/>
    <w:rsid w:val="00C85A17"/>
    <w:rsid w:val="00C865D8"/>
    <w:rsid w:val="00C86663"/>
    <w:rsid w:val="00C87A27"/>
    <w:rsid w:val="00C87D33"/>
    <w:rsid w:val="00C87F9C"/>
    <w:rsid w:val="00C87FA6"/>
    <w:rsid w:val="00C87FED"/>
    <w:rsid w:val="00C9025D"/>
    <w:rsid w:val="00C90302"/>
    <w:rsid w:val="00C903BD"/>
    <w:rsid w:val="00C907D1"/>
    <w:rsid w:val="00C9088A"/>
    <w:rsid w:val="00C90B4F"/>
    <w:rsid w:val="00C90DE1"/>
    <w:rsid w:val="00C910F4"/>
    <w:rsid w:val="00C9153A"/>
    <w:rsid w:val="00C91541"/>
    <w:rsid w:val="00C91664"/>
    <w:rsid w:val="00C91896"/>
    <w:rsid w:val="00C92110"/>
    <w:rsid w:val="00C92368"/>
    <w:rsid w:val="00C92452"/>
    <w:rsid w:val="00C9304E"/>
    <w:rsid w:val="00C934B8"/>
    <w:rsid w:val="00C934B9"/>
    <w:rsid w:val="00C93531"/>
    <w:rsid w:val="00C936AD"/>
    <w:rsid w:val="00C93A66"/>
    <w:rsid w:val="00C93AA5"/>
    <w:rsid w:val="00C93AF9"/>
    <w:rsid w:val="00C942CC"/>
    <w:rsid w:val="00C94839"/>
    <w:rsid w:val="00C94978"/>
    <w:rsid w:val="00C94CE9"/>
    <w:rsid w:val="00C95339"/>
    <w:rsid w:val="00C956FD"/>
    <w:rsid w:val="00C957C7"/>
    <w:rsid w:val="00C95870"/>
    <w:rsid w:val="00C958A3"/>
    <w:rsid w:val="00C95A77"/>
    <w:rsid w:val="00C95AE2"/>
    <w:rsid w:val="00C95DF4"/>
    <w:rsid w:val="00C962EE"/>
    <w:rsid w:val="00C965C6"/>
    <w:rsid w:val="00C9668C"/>
    <w:rsid w:val="00C96C27"/>
    <w:rsid w:val="00C97005"/>
    <w:rsid w:val="00C97053"/>
    <w:rsid w:val="00C972BA"/>
    <w:rsid w:val="00C9738D"/>
    <w:rsid w:val="00C974B2"/>
    <w:rsid w:val="00C975E5"/>
    <w:rsid w:val="00C977B1"/>
    <w:rsid w:val="00C97803"/>
    <w:rsid w:val="00C97AEA"/>
    <w:rsid w:val="00C97C6C"/>
    <w:rsid w:val="00C97C95"/>
    <w:rsid w:val="00C97CDB"/>
    <w:rsid w:val="00C97D23"/>
    <w:rsid w:val="00C97E98"/>
    <w:rsid w:val="00CA0457"/>
    <w:rsid w:val="00CA059B"/>
    <w:rsid w:val="00CA06C4"/>
    <w:rsid w:val="00CA08AF"/>
    <w:rsid w:val="00CA0908"/>
    <w:rsid w:val="00CA0D9B"/>
    <w:rsid w:val="00CA0DF2"/>
    <w:rsid w:val="00CA0F7F"/>
    <w:rsid w:val="00CA1033"/>
    <w:rsid w:val="00CA1310"/>
    <w:rsid w:val="00CA1808"/>
    <w:rsid w:val="00CA1A71"/>
    <w:rsid w:val="00CA1B14"/>
    <w:rsid w:val="00CA1F09"/>
    <w:rsid w:val="00CA24A5"/>
    <w:rsid w:val="00CA2BFB"/>
    <w:rsid w:val="00CA2F55"/>
    <w:rsid w:val="00CA2F9E"/>
    <w:rsid w:val="00CA2FF8"/>
    <w:rsid w:val="00CA3522"/>
    <w:rsid w:val="00CA3733"/>
    <w:rsid w:val="00CA3827"/>
    <w:rsid w:val="00CA393A"/>
    <w:rsid w:val="00CA3BD0"/>
    <w:rsid w:val="00CA4027"/>
    <w:rsid w:val="00CA4064"/>
    <w:rsid w:val="00CA4493"/>
    <w:rsid w:val="00CA4558"/>
    <w:rsid w:val="00CA4593"/>
    <w:rsid w:val="00CA46BA"/>
    <w:rsid w:val="00CA475A"/>
    <w:rsid w:val="00CA4C3C"/>
    <w:rsid w:val="00CA4C6A"/>
    <w:rsid w:val="00CA52A0"/>
    <w:rsid w:val="00CA532B"/>
    <w:rsid w:val="00CA54D9"/>
    <w:rsid w:val="00CA587E"/>
    <w:rsid w:val="00CA5906"/>
    <w:rsid w:val="00CA5A9C"/>
    <w:rsid w:val="00CA5B2C"/>
    <w:rsid w:val="00CA6157"/>
    <w:rsid w:val="00CA61D6"/>
    <w:rsid w:val="00CA647E"/>
    <w:rsid w:val="00CA66BC"/>
    <w:rsid w:val="00CA6850"/>
    <w:rsid w:val="00CA69CF"/>
    <w:rsid w:val="00CA6A32"/>
    <w:rsid w:val="00CA6B4D"/>
    <w:rsid w:val="00CA6D68"/>
    <w:rsid w:val="00CA6EDD"/>
    <w:rsid w:val="00CA6EE8"/>
    <w:rsid w:val="00CA72CB"/>
    <w:rsid w:val="00CA7648"/>
    <w:rsid w:val="00CA77C3"/>
    <w:rsid w:val="00CA7D91"/>
    <w:rsid w:val="00CA7F2E"/>
    <w:rsid w:val="00CA7FE4"/>
    <w:rsid w:val="00CB01EB"/>
    <w:rsid w:val="00CB0A1E"/>
    <w:rsid w:val="00CB0A8C"/>
    <w:rsid w:val="00CB0B55"/>
    <w:rsid w:val="00CB108B"/>
    <w:rsid w:val="00CB1202"/>
    <w:rsid w:val="00CB12AD"/>
    <w:rsid w:val="00CB131B"/>
    <w:rsid w:val="00CB16DC"/>
    <w:rsid w:val="00CB18CB"/>
    <w:rsid w:val="00CB18FA"/>
    <w:rsid w:val="00CB227B"/>
    <w:rsid w:val="00CB246C"/>
    <w:rsid w:val="00CB2537"/>
    <w:rsid w:val="00CB27B0"/>
    <w:rsid w:val="00CB2954"/>
    <w:rsid w:val="00CB2A14"/>
    <w:rsid w:val="00CB2E6B"/>
    <w:rsid w:val="00CB2FB3"/>
    <w:rsid w:val="00CB2FB9"/>
    <w:rsid w:val="00CB3130"/>
    <w:rsid w:val="00CB3424"/>
    <w:rsid w:val="00CB34D4"/>
    <w:rsid w:val="00CB35F1"/>
    <w:rsid w:val="00CB41CD"/>
    <w:rsid w:val="00CB491D"/>
    <w:rsid w:val="00CB492E"/>
    <w:rsid w:val="00CB4A75"/>
    <w:rsid w:val="00CB4CAA"/>
    <w:rsid w:val="00CB4CFC"/>
    <w:rsid w:val="00CB4D2C"/>
    <w:rsid w:val="00CB4FB1"/>
    <w:rsid w:val="00CB511F"/>
    <w:rsid w:val="00CB52AD"/>
    <w:rsid w:val="00CB547F"/>
    <w:rsid w:val="00CB55AB"/>
    <w:rsid w:val="00CB588B"/>
    <w:rsid w:val="00CB5CBB"/>
    <w:rsid w:val="00CB5CFC"/>
    <w:rsid w:val="00CB5E31"/>
    <w:rsid w:val="00CB5F11"/>
    <w:rsid w:val="00CB6143"/>
    <w:rsid w:val="00CB648A"/>
    <w:rsid w:val="00CB69A0"/>
    <w:rsid w:val="00CB69F4"/>
    <w:rsid w:val="00CB6B3E"/>
    <w:rsid w:val="00CB6C75"/>
    <w:rsid w:val="00CB6CD3"/>
    <w:rsid w:val="00CB6E06"/>
    <w:rsid w:val="00CB6F5C"/>
    <w:rsid w:val="00CB7016"/>
    <w:rsid w:val="00CB7093"/>
    <w:rsid w:val="00CB73B5"/>
    <w:rsid w:val="00CB7454"/>
    <w:rsid w:val="00CB7798"/>
    <w:rsid w:val="00CB785C"/>
    <w:rsid w:val="00CB7B78"/>
    <w:rsid w:val="00CB7C6E"/>
    <w:rsid w:val="00CB7CA5"/>
    <w:rsid w:val="00CB7EFE"/>
    <w:rsid w:val="00CC02D4"/>
    <w:rsid w:val="00CC02F9"/>
    <w:rsid w:val="00CC0BB9"/>
    <w:rsid w:val="00CC0C4F"/>
    <w:rsid w:val="00CC0DCA"/>
    <w:rsid w:val="00CC0F30"/>
    <w:rsid w:val="00CC11BB"/>
    <w:rsid w:val="00CC132D"/>
    <w:rsid w:val="00CC1727"/>
    <w:rsid w:val="00CC176B"/>
    <w:rsid w:val="00CC1C63"/>
    <w:rsid w:val="00CC1F1F"/>
    <w:rsid w:val="00CC21B8"/>
    <w:rsid w:val="00CC2396"/>
    <w:rsid w:val="00CC2BCB"/>
    <w:rsid w:val="00CC2C79"/>
    <w:rsid w:val="00CC309B"/>
    <w:rsid w:val="00CC30F6"/>
    <w:rsid w:val="00CC31B7"/>
    <w:rsid w:val="00CC3472"/>
    <w:rsid w:val="00CC3668"/>
    <w:rsid w:val="00CC371C"/>
    <w:rsid w:val="00CC3AAC"/>
    <w:rsid w:val="00CC411D"/>
    <w:rsid w:val="00CC41D9"/>
    <w:rsid w:val="00CC43F7"/>
    <w:rsid w:val="00CC46B4"/>
    <w:rsid w:val="00CC4708"/>
    <w:rsid w:val="00CC48B8"/>
    <w:rsid w:val="00CC4B4E"/>
    <w:rsid w:val="00CC4E60"/>
    <w:rsid w:val="00CC4E93"/>
    <w:rsid w:val="00CC4F52"/>
    <w:rsid w:val="00CC5814"/>
    <w:rsid w:val="00CC58C7"/>
    <w:rsid w:val="00CC5E60"/>
    <w:rsid w:val="00CC5E80"/>
    <w:rsid w:val="00CC5FBD"/>
    <w:rsid w:val="00CC60A4"/>
    <w:rsid w:val="00CC654B"/>
    <w:rsid w:val="00CC663C"/>
    <w:rsid w:val="00CC673C"/>
    <w:rsid w:val="00CC6B7B"/>
    <w:rsid w:val="00CC6FFC"/>
    <w:rsid w:val="00CC7138"/>
    <w:rsid w:val="00CC7211"/>
    <w:rsid w:val="00CC7266"/>
    <w:rsid w:val="00CC727B"/>
    <w:rsid w:val="00CC775B"/>
    <w:rsid w:val="00CC7849"/>
    <w:rsid w:val="00CC7938"/>
    <w:rsid w:val="00CC7AF6"/>
    <w:rsid w:val="00CC7B2A"/>
    <w:rsid w:val="00CC7B82"/>
    <w:rsid w:val="00CD0116"/>
    <w:rsid w:val="00CD03F3"/>
    <w:rsid w:val="00CD06CC"/>
    <w:rsid w:val="00CD06FE"/>
    <w:rsid w:val="00CD0997"/>
    <w:rsid w:val="00CD0C91"/>
    <w:rsid w:val="00CD0D6D"/>
    <w:rsid w:val="00CD0E31"/>
    <w:rsid w:val="00CD1332"/>
    <w:rsid w:val="00CD152D"/>
    <w:rsid w:val="00CD15BD"/>
    <w:rsid w:val="00CD15E6"/>
    <w:rsid w:val="00CD18C1"/>
    <w:rsid w:val="00CD193C"/>
    <w:rsid w:val="00CD1BBE"/>
    <w:rsid w:val="00CD1E34"/>
    <w:rsid w:val="00CD1E81"/>
    <w:rsid w:val="00CD253A"/>
    <w:rsid w:val="00CD27EB"/>
    <w:rsid w:val="00CD2920"/>
    <w:rsid w:val="00CD2D0E"/>
    <w:rsid w:val="00CD2E77"/>
    <w:rsid w:val="00CD2F55"/>
    <w:rsid w:val="00CD34C2"/>
    <w:rsid w:val="00CD39AB"/>
    <w:rsid w:val="00CD3CBA"/>
    <w:rsid w:val="00CD3CDD"/>
    <w:rsid w:val="00CD3D0D"/>
    <w:rsid w:val="00CD3E46"/>
    <w:rsid w:val="00CD3FDA"/>
    <w:rsid w:val="00CD4103"/>
    <w:rsid w:val="00CD423A"/>
    <w:rsid w:val="00CD4298"/>
    <w:rsid w:val="00CD44EF"/>
    <w:rsid w:val="00CD477B"/>
    <w:rsid w:val="00CD48B8"/>
    <w:rsid w:val="00CD4C04"/>
    <w:rsid w:val="00CD4EE1"/>
    <w:rsid w:val="00CD5346"/>
    <w:rsid w:val="00CD5443"/>
    <w:rsid w:val="00CD57A0"/>
    <w:rsid w:val="00CD5DF1"/>
    <w:rsid w:val="00CD5DF4"/>
    <w:rsid w:val="00CD63E0"/>
    <w:rsid w:val="00CD6601"/>
    <w:rsid w:val="00CD67C5"/>
    <w:rsid w:val="00CD68E9"/>
    <w:rsid w:val="00CD6A2B"/>
    <w:rsid w:val="00CD6A65"/>
    <w:rsid w:val="00CD6AE8"/>
    <w:rsid w:val="00CD6D28"/>
    <w:rsid w:val="00CD7805"/>
    <w:rsid w:val="00CD7816"/>
    <w:rsid w:val="00CD78D7"/>
    <w:rsid w:val="00CD7BE0"/>
    <w:rsid w:val="00CD7CDC"/>
    <w:rsid w:val="00CD7FDC"/>
    <w:rsid w:val="00CE0420"/>
    <w:rsid w:val="00CE0522"/>
    <w:rsid w:val="00CE0BA5"/>
    <w:rsid w:val="00CE0DFE"/>
    <w:rsid w:val="00CE0FE4"/>
    <w:rsid w:val="00CE114E"/>
    <w:rsid w:val="00CE13ED"/>
    <w:rsid w:val="00CE15A6"/>
    <w:rsid w:val="00CE1992"/>
    <w:rsid w:val="00CE19D6"/>
    <w:rsid w:val="00CE1BF9"/>
    <w:rsid w:val="00CE1F24"/>
    <w:rsid w:val="00CE2205"/>
    <w:rsid w:val="00CE27D1"/>
    <w:rsid w:val="00CE2E0A"/>
    <w:rsid w:val="00CE2EF0"/>
    <w:rsid w:val="00CE2F2F"/>
    <w:rsid w:val="00CE2F51"/>
    <w:rsid w:val="00CE30BD"/>
    <w:rsid w:val="00CE31DB"/>
    <w:rsid w:val="00CE329D"/>
    <w:rsid w:val="00CE32AA"/>
    <w:rsid w:val="00CE331A"/>
    <w:rsid w:val="00CE37FE"/>
    <w:rsid w:val="00CE3C3C"/>
    <w:rsid w:val="00CE4108"/>
    <w:rsid w:val="00CE439F"/>
    <w:rsid w:val="00CE4497"/>
    <w:rsid w:val="00CE46AB"/>
    <w:rsid w:val="00CE492C"/>
    <w:rsid w:val="00CE497B"/>
    <w:rsid w:val="00CE5623"/>
    <w:rsid w:val="00CE5A13"/>
    <w:rsid w:val="00CE5CA6"/>
    <w:rsid w:val="00CE5CDD"/>
    <w:rsid w:val="00CE5D4A"/>
    <w:rsid w:val="00CE605F"/>
    <w:rsid w:val="00CE611F"/>
    <w:rsid w:val="00CE61D8"/>
    <w:rsid w:val="00CE623E"/>
    <w:rsid w:val="00CE6713"/>
    <w:rsid w:val="00CE6A64"/>
    <w:rsid w:val="00CE6D07"/>
    <w:rsid w:val="00CE6E03"/>
    <w:rsid w:val="00CE7595"/>
    <w:rsid w:val="00CE79CA"/>
    <w:rsid w:val="00CE7A1C"/>
    <w:rsid w:val="00CE7B22"/>
    <w:rsid w:val="00CE7C30"/>
    <w:rsid w:val="00CF0000"/>
    <w:rsid w:val="00CF039A"/>
    <w:rsid w:val="00CF05AD"/>
    <w:rsid w:val="00CF05F5"/>
    <w:rsid w:val="00CF07C8"/>
    <w:rsid w:val="00CF0A6C"/>
    <w:rsid w:val="00CF0BCC"/>
    <w:rsid w:val="00CF0C38"/>
    <w:rsid w:val="00CF0EB8"/>
    <w:rsid w:val="00CF10AC"/>
    <w:rsid w:val="00CF1D09"/>
    <w:rsid w:val="00CF205F"/>
    <w:rsid w:val="00CF2496"/>
    <w:rsid w:val="00CF2690"/>
    <w:rsid w:val="00CF2B4D"/>
    <w:rsid w:val="00CF2DFC"/>
    <w:rsid w:val="00CF30CE"/>
    <w:rsid w:val="00CF3263"/>
    <w:rsid w:val="00CF34B7"/>
    <w:rsid w:val="00CF368E"/>
    <w:rsid w:val="00CF3950"/>
    <w:rsid w:val="00CF3B7F"/>
    <w:rsid w:val="00CF3C95"/>
    <w:rsid w:val="00CF3EDA"/>
    <w:rsid w:val="00CF4626"/>
    <w:rsid w:val="00CF51A6"/>
    <w:rsid w:val="00CF5A99"/>
    <w:rsid w:val="00CF5D63"/>
    <w:rsid w:val="00CF69D3"/>
    <w:rsid w:val="00CF6ABA"/>
    <w:rsid w:val="00CF7065"/>
    <w:rsid w:val="00CF721A"/>
    <w:rsid w:val="00CF73E7"/>
    <w:rsid w:val="00CF74C2"/>
    <w:rsid w:val="00CF765F"/>
    <w:rsid w:val="00CF7CAE"/>
    <w:rsid w:val="00D004D8"/>
    <w:rsid w:val="00D00857"/>
    <w:rsid w:val="00D00EF0"/>
    <w:rsid w:val="00D00F5C"/>
    <w:rsid w:val="00D010EE"/>
    <w:rsid w:val="00D01CAF"/>
    <w:rsid w:val="00D01E09"/>
    <w:rsid w:val="00D023F3"/>
    <w:rsid w:val="00D024D2"/>
    <w:rsid w:val="00D02500"/>
    <w:rsid w:val="00D02F3F"/>
    <w:rsid w:val="00D03114"/>
    <w:rsid w:val="00D031D0"/>
    <w:rsid w:val="00D03589"/>
    <w:rsid w:val="00D036F2"/>
    <w:rsid w:val="00D03B25"/>
    <w:rsid w:val="00D03C6D"/>
    <w:rsid w:val="00D03DB8"/>
    <w:rsid w:val="00D0450B"/>
    <w:rsid w:val="00D04823"/>
    <w:rsid w:val="00D04AA2"/>
    <w:rsid w:val="00D04C7D"/>
    <w:rsid w:val="00D04CC9"/>
    <w:rsid w:val="00D05036"/>
    <w:rsid w:val="00D05227"/>
    <w:rsid w:val="00D05679"/>
    <w:rsid w:val="00D0568C"/>
    <w:rsid w:val="00D05A34"/>
    <w:rsid w:val="00D05BF7"/>
    <w:rsid w:val="00D06105"/>
    <w:rsid w:val="00D065FE"/>
    <w:rsid w:val="00D06616"/>
    <w:rsid w:val="00D067BC"/>
    <w:rsid w:val="00D06E25"/>
    <w:rsid w:val="00D06E77"/>
    <w:rsid w:val="00D06F86"/>
    <w:rsid w:val="00D07567"/>
    <w:rsid w:val="00D07854"/>
    <w:rsid w:val="00D07A71"/>
    <w:rsid w:val="00D07CE0"/>
    <w:rsid w:val="00D102F5"/>
    <w:rsid w:val="00D1095D"/>
    <w:rsid w:val="00D10A31"/>
    <w:rsid w:val="00D10B26"/>
    <w:rsid w:val="00D10BCB"/>
    <w:rsid w:val="00D11035"/>
    <w:rsid w:val="00D110C5"/>
    <w:rsid w:val="00D1129F"/>
    <w:rsid w:val="00D11510"/>
    <w:rsid w:val="00D11705"/>
    <w:rsid w:val="00D1174F"/>
    <w:rsid w:val="00D1186D"/>
    <w:rsid w:val="00D11956"/>
    <w:rsid w:val="00D11A3D"/>
    <w:rsid w:val="00D11C15"/>
    <w:rsid w:val="00D11F3C"/>
    <w:rsid w:val="00D12570"/>
    <w:rsid w:val="00D127A7"/>
    <w:rsid w:val="00D12C2F"/>
    <w:rsid w:val="00D12DD9"/>
    <w:rsid w:val="00D13249"/>
    <w:rsid w:val="00D132B6"/>
    <w:rsid w:val="00D13387"/>
    <w:rsid w:val="00D1351F"/>
    <w:rsid w:val="00D1357E"/>
    <w:rsid w:val="00D137A7"/>
    <w:rsid w:val="00D1386C"/>
    <w:rsid w:val="00D13A00"/>
    <w:rsid w:val="00D13A2F"/>
    <w:rsid w:val="00D13A56"/>
    <w:rsid w:val="00D13C20"/>
    <w:rsid w:val="00D13F51"/>
    <w:rsid w:val="00D140C0"/>
    <w:rsid w:val="00D1417F"/>
    <w:rsid w:val="00D144A3"/>
    <w:rsid w:val="00D14A3C"/>
    <w:rsid w:val="00D14CC7"/>
    <w:rsid w:val="00D1521E"/>
    <w:rsid w:val="00D15A58"/>
    <w:rsid w:val="00D15A81"/>
    <w:rsid w:val="00D15E0A"/>
    <w:rsid w:val="00D161F6"/>
    <w:rsid w:val="00D163B5"/>
    <w:rsid w:val="00D1646A"/>
    <w:rsid w:val="00D165FF"/>
    <w:rsid w:val="00D167DC"/>
    <w:rsid w:val="00D16A12"/>
    <w:rsid w:val="00D16A58"/>
    <w:rsid w:val="00D16ADD"/>
    <w:rsid w:val="00D16C33"/>
    <w:rsid w:val="00D16DF4"/>
    <w:rsid w:val="00D177BB"/>
    <w:rsid w:val="00D17AB3"/>
    <w:rsid w:val="00D17BDD"/>
    <w:rsid w:val="00D17D93"/>
    <w:rsid w:val="00D202E5"/>
    <w:rsid w:val="00D20308"/>
    <w:rsid w:val="00D20357"/>
    <w:rsid w:val="00D2048F"/>
    <w:rsid w:val="00D20661"/>
    <w:rsid w:val="00D2093F"/>
    <w:rsid w:val="00D20951"/>
    <w:rsid w:val="00D20BA0"/>
    <w:rsid w:val="00D20BEF"/>
    <w:rsid w:val="00D20C04"/>
    <w:rsid w:val="00D20CD6"/>
    <w:rsid w:val="00D20D54"/>
    <w:rsid w:val="00D20DAC"/>
    <w:rsid w:val="00D20E0D"/>
    <w:rsid w:val="00D20ECF"/>
    <w:rsid w:val="00D21616"/>
    <w:rsid w:val="00D2186E"/>
    <w:rsid w:val="00D21AAA"/>
    <w:rsid w:val="00D220D0"/>
    <w:rsid w:val="00D22313"/>
    <w:rsid w:val="00D223E5"/>
    <w:rsid w:val="00D22632"/>
    <w:rsid w:val="00D226A2"/>
    <w:rsid w:val="00D22896"/>
    <w:rsid w:val="00D232B3"/>
    <w:rsid w:val="00D239CC"/>
    <w:rsid w:val="00D23C08"/>
    <w:rsid w:val="00D23C55"/>
    <w:rsid w:val="00D23E97"/>
    <w:rsid w:val="00D23ECD"/>
    <w:rsid w:val="00D24005"/>
    <w:rsid w:val="00D24667"/>
    <w:rsid w:val="00D24C10"/>
    <w:rsid w:val="00D24E20"/>
    <w:rsid w:val="00D24F43"/>
    <w:rsid w:val="00D24FFB"/>
    <w:rsid w:val="00D2501A"/>
    <w:rsid w:val="00D2565D"/>
    <w:rsid w:val="00D25770"/>
    <w:rsid w:val="00D25E46"/>
    <w:rsid w:val="00D25EC2"/>
    <w:rsid w:val="00D26211"/>
    <w:rsid w:val="00D268AC"/>
    <w:rsid w:val="00D26A40"/>
    <w:rsid w:val="00D26A6D"/>
    <w:rsid w:val="00D26B10"/>
    <w:rsid w:val="00D26E17"/>
    <w:rsid w:val="00D27017"/>
    <w:rsid w:val="00D273FA"/>
    <w:rsid w:val="00D274C9"/>
    <w:rsid w:val="00D27A5E"/>
    <w:rsid w:val="00D3005F"/>
    <w:rsid w:val="00D303F1"/>
    <w:rsid w:val="00D30A87"/>
    <w:rsid w:val="00D30C9D"/>
    <w:rsid w:val="00D30D21"/>
    <w:rsid w:val="00D30E51"/>
    <w:rsid w:val="00D30F9D"/>
    <w:rsid w:val="00D30FF6"/>
    <w:rsid w:val="00D31174"/>
    <w:rsid w:val="00D31275"/>
    <w:rsid w:val="00D31411"/>
    <w:rsid w:val="00D3147A"/>
    <w:rsid w:val="00D314DD"/>
    <w:rsid w:val="00D31C49"/>
    <w:rsid w:val="00D31DBC"/>
    <w:rsid w:val="00D32331"/>
    <w:rsid w:val="00D327ED"/>
    <w:rsid w:val="00D32A0A"/>
    <w:rsid w:val="00D32AF9"/>
    <w:rsid w:val="00D32B24"/>
    <w:rsid w:val="00D32F20"/>
    <w:rsid w:val="00D33630"/>
    <w:rsid w:val="00D3363B"/>
    <w:rsid w:val="00D33816"/>
    <w:rsid w:val="00D33865"/>
    <w:rsid w:val="00D33A96"/>
    <w:rsid w:val="00D33D43"/>
    <w:rsid w:val="00D3407D"/>
    <w:rsid w:val="00D3479D"/>
    <w:rsid w:val="00D34CF9"/>
    <w:rsid w:val="00D35079"/>
    <w:rsid w:val="00D355AC"/>
    <w:rsid w:val="00D35975"/>
    <w:rsid w:val="00D35CB8"/>
    <w:rsid w:val="00D35E88"/>
    <w:rsid w:val="00D3603E"/>
    <w:rsid w:val="00D360BD"/>
    <w:rsid w:val="00D360D5"/>
    <w:rsid w:val="00D360FF"/>
    <w:rsid w:val="00D36350"/>
    <w:rsid w:val="00D3667C"/>
    <w:rsid w:val="00D368C9"/>
    <w:rsid w:val="00D36A41"/>
    <w:rsid w:val="00D36D42"/>
    <w:rsid w:val="00D36EF7"/>
    <w:rsid w:val="00D3704A"/>
    <w:rsid w:val="00D3754C"/>
    <w:rsid w:val="00D375FC"/>
    <w:rsid w:val="00D377D0"/>
    <w:rsid w:val="00D37CEA"/>
    <w:rsid w:val="00D37D21"/>
    <w:rsid w:val="00D37D71"/>
    <w:rsid w:val="00D37EB7"/>
    <w:rsid w:val="00D37EC2"/>
    <w:rsid w:val="00D37EE6"/>
    <w:rsid w:val="00D37F6D"/>
    <w:rsid w:val="00D4013E"/>
    <w:rsid w:val="00D402F0"/>
    <w:rsid w:val="00D40D7B"/>
    <w:rsid w:val="00D4124E"/>
    <w:rsid w:val="00D4133B"/>
    <w:rsid w:val="00D41421"/>
    <w:rsid w:val="00D4151A"/>
    <w:rsid w:val="00D41801"/>
    <w:rsid w:val="00D418F9"/>
    <w:rsid w:val="00D41C8F"/>
    <w:rsid w:val="00D41EA8"/>
    <w:rsid w:val="00D41F0B"/>
    <w:rsid w:val="00D4202F"/>
    <w:rsid w:val="00D42542"/>
    <w:rsid w:val="00D4255D"/>
    <w:rsid w:val="00D42EEF"/>
    <w:rsid w:val="00D42F5E"/>
    <w:rsid w:val="00D431B5"/>
    <w:rsid w:val="00D433C3"/>
    <w:rsid w:val="00D434B3"/>
    <w:rsid w:val="00D43634"/>
    <w:rsid w:val="00D436B5"/>
    <w:rsid w:val="00D437FA"/>
    <w:rsid w:val="00D43932"/>
    <w:rsid w:val="00D43C9A"/>
    <w:rsid w:val="00D43EFD"/>
    <w:rsid w:val="00D43FF8"/>
    <w:rsid w:val="00D4464D"/>
    <w:rsid w:val="00D447F2"/>
    <w:rsid w:val="00D448B8"/>
    <w:rsid w:val="00D44A8B"/>
    <w:rsid w:val="00D44B23"/>
    <w:rsid w:val="00D44D3C"/>
    <w:rsid w:val="00D45548"/>
    <w:rsid w:val="00D45600"/>
    <w:rsid w:val="00D457F3"/>
    <w:rsid w:val="00D45D27"/>
    <w:rsid w:val="00D46005"/>
    <w:rsid w:val="00D461CA"/>
    <w:rsid w:val="00D461F2"/>
    <w:rsid w:val="00D46676"/>
    <w:rsid w:val="00D466D3"/>
    <w:rsid w:val="00D46773"/>
    <w:rsid w:val="00D4677A"/>
    <w:rsid w:val="00D46AFF"/>
    <w:rsid w:val="00D47120"/>
    <w:rsid w:val="00D47380"/>
    <w:rsid w:val="00D474EC"/>
    <w:rsid w:val="00D47574"/>
    <w:rsid w:val="00D475E1"/>
    <w:rsid w:val="00D47F5C"/>
    <w:rsid w:val="00D50531"/>
    <w:rsid w:val="00D50AEA"/>
    <w:rsid w:val="00D50BC2"/>
    <w:rsid w:val="00D50D27"/>
    <w:rsid w:val="00D50E3C"/>
    <w:rsid w:val="00D51194"/>
    <w:rsid w:val="00D51672"/>
    <w:rsid w:val="00D517A1"/>
    <w:rsid w:val="00D51812"/>
    <w:rsid w:val="00D5181F"/>
    <w:rsid w:val="00D519D6"/>
    <w:rsid w:val="00D51A36"/>
    <w:rsid w:val="00D51BBC"/>
    <w:rsid w:val="00D51E12"/>
    <w:rsid w:val="00D51FFE"/>
    <w:rsid w:val="00D52046"/>
    <w:rsid w:val="00D52100"/>
    <w:rsid w:val="00D5263E"/>
    <w:rsid w:val="00D52EFF"/>
    <w:rsid w:val="00D530A7"/>
    <w:rsid w:val="00D531B4"/>
    <w:rsid w:val="00D53764"/>
    <w:rsid w:val="00D539BA"/>
    <w:rsid w:val="00D53BFE"/>
    <w:rsid w:val="00D5402B"/>
    <w:rsid w:val="00D540CC"/>
    <w:rsid w:val="00D54144"/>
    <w:rsid w:val="00D542EC"/>
    <w:rsid w:val="00D54480"/>
    <w:rsid w:val="00D54B0F"/>
    <w:rsid w:val="00D54D28"/>
    <w:rsid w:val="00D55129"/>
    <w:rsid w:val="00D55536"/>
    <w:rsid w:val="00D5570A"/>
    <w:rsid w:val="00D5586F"/>
    <w:rsid w:val="00D559C1"/>
    <w:rsid w:val="00D559C5"/>
    <w:rsid w:val="00D55B13"/>
    <w:rsid w:val="00D55D43"/>
    <w:rsid w:val="00D561F5"/>
    <w:rsid w:val="00D56272"/>
    <w:rsid w:val="00D56AEF"/>
    <w:rsid w:val="00D56D38"/>
    <w:rsid w:val="00D56DAD"/>
    <w:rsid w:val="00D56E62"/>
    <w:rsid w:val="00D57154"/>
    <w:rsid w:val="00D57360"/>
    <w:rsid w:val="00D57BF7"/>
    <w:rsid w:val="00D57E41"/>
    <w:rsid w:val="00D57EB7"/>
    <w:rsid w:val="00D600D7"/>
    <w:rsid w:val="00D6013A"/>
    <w:rsid w:val="00D602B0"/>
    <w:rsid w:val="00D6045A"/>
    <w:rsid w:val="00D604D1"/>
    <w:rsid w:val="00D6057A"/>
    <w:rsid w:val="00D6072B"/>
    <w:rsid w:val="00D608D1"/>
    <w:rsid w:val="00D60C34"/>
    <w:rsid w:val="00D60F47"/>
    <w:rsid w:val="00D60F4F"/>
    <w:rsid w:val="00D61287"/>
    <w:rsid w:val="00D61309"/>
    <w:rsid w:val="00D61336"/>
    <w:rsid w:val="00D613C0"/>
    <w:rsid w:val="00D61525"/>
    <w:rsid w:val="00D616E2"/>
    <w:rsid w:val="00D618B0"/>
    <w:rsid w:val="00D61ED8"/>
    <w:rsid w:val="00D61EE0"/>
    <w:rsid w:val="00D6289D"/>
    <w:rsid w:val="00D62CC4"/>
    <w:rsid w:val="00D62CD3"/>
    <w:rsid w:val="00D62DF0"/>
    <w:rsid w:val="00D62E23"/>
    <w:rsid w:val="00D63355"/>
    <w:rsid w:val="00D6348A"/>
    <w:rsid w:val="00D63CD8"/>
    <w:rsid w:val="00D63DE4"/>
    <w:rsid w:val="00D640F7"/>
    <w:rsid w:val="00D641CB"/>
    <w:rsid w:val="00D643B7"/>
    <w:rsid w:val="00D64619"/>
    <w:rsid w:val="00D64B8E"/>
    <w:rsid w:val="00D64DF3"/>
    <w:rsid w:val="00D652B1"/>
    <w:rsid w:val="00D658AA"/>
    <w:rsid w:val="00D65CBC"/>
    <w:rsid w:val="00D65F14"/>
    <w:rsid w:val="00D660E4"/>
    <w:rsid w:val="00D661F3"/>
    <w:rsid w:val="00D66504"/>
    <w:rsid w:val="00D6696C"/>
    <w:rsid w:val="00D67035"/>
    <w:rsid w:val="00D670E6"/>
    <w:rsid w:val="00D6725D"/>
    <w:rsid w:val="00D678AD"/>
    <w:rsid w:val="00D67921"/>
    <w:rsid w:val="00D67A27"/>
    <w:rsid w:val="00D67AAD"/>
    <w:rsid w:val="00D67AF8"/>
    <w:rsid w:val="00D67AFD"/>
    <w:rsid w:val="00D67FE3"/>
    <w:rsid w:val="00D7028A"/>
    <w:rsid w:val="00D709D3"/>
    <w:rsid w:val="00D70A1D"/>
    <w:rsid w:val="00D70C16"/>
    <w:rsid w:val="00D70D3F"/>
    <w:rsid w:val="00D71344"/>
    <w:rsid w:val="00D71430"/>
    <w:rsid w:val="00D715B8"/>
    <w:rsid w:val="00D7199C"/>
    <w:rsid w:val="00D71CEA"/>
    <w:rsid w:val="00D71E97"/>
    <w:rsid w:val="00D72066"/>
    <w:rsid w:val="00D720C5"/>
    <w:rsid w:val="00D72583"/>
    <w:rsid w:val="00D72832"/>
    <w:rsid w:val="00D72B91"/>
    <w:rsid w:val="00D731CD"/>
    <w:rsid w:val="00D73324"/>
    <w:rsid w:val="00D73910"/>
    <w:rsid w:val="00D73A37"/>
    <w:rsid w:val="00D73FB4"/>
    <w:rsid w:val="00D74513"/>
    <w:rsid w:val="00D74747"/>
    <w:rsid w:val="00D747D7"/>
    <w:rsid w:val="00D74985"/>
    <w:rsid w:val="00D74AC9"/>
    <w:rsid w:val="00D74FDD"/>
    <w:rsid w:val="00D750B1"/>
    <w:rsid w:val="00D7527A"/>
    <w:rsid w:val="00D755FA"/>
    <w:rsid w:val="00D75740"/>
    <w:rsid w:val="00D75D40"/>
    <w:rsid w:val="00D763BB"/>
    <w:rsid w:val="00D76562"/>
    <w:rsid w:val="00D76C0A"/>
    <w:rsid w:val="00D7712D"/>
    <w:rsid w:val="00D77136"/>
    <w:rsid w:val="00D77395"/>
    <w:rsid w:val="00D77477"/>
    <w:rsid w:val="00D778BE"/>
    <w:rsid w:val="00D778CB"/>
    <w:rsid w:val="00D77AA6"/>
    <w:rsid w:val="00D80BFF"/>
    <w:rsid w:val="00D80CAF"/>
    <w:rsid w:val="00D81821"/>
    <w:rsid w:val="00D81B4F"/>
    <w:rsid w:val="00D81C48"/>
    <w:rsid w:val="00D81D8A"/>
    <w:rsid w:val="00D81E40"/>
    <w:rsid w:val="00D81F9B"/>
    <w:rsid w:val="00D82078"/>
    <w:rsid w:val="00D823C1"/>
    <w:rsid w:val="00D82A3D"/>
    <w:rsid w:val="00D82BD7"/>
    <w:rsid w:val="00D82E73"/>
    <w:rsid w:val="00D82ECE"/>
    <w:rsid w:val="00D82F49"/>
    <w:rsid w:val="00D83293"/>
    <w:rsid w:val="00D83306"/>
    <w:rsid w:val="00D838FD"/>
    <w:rsid w:val="00D83C0F"/>
    <w:rsid w:val="00D84218"/>
    <w:rsid w:val="00D843CF"/>
    <w:rsid w:val="00D849F0"/>
    <w:rsid w:val="00D84C89"/>
    <w:rsid w:val="00D84F7B"/>
    <w:rsid w:val="00D857FD"/>
    <w:rsid w:val="00D85A28"/>
    <w:rsid w:val="00D85FDA"/>
    <w:rsid w:val="00D86097"/>
    <w:rsid w:val="00D8640A"/>
    <w:rsid w:val="00D865CE"/>
    <w:rsid w:val="00D869BA"/>
    <w:rsid w:val="00D86B19"/>
    <w:rsid w:val="00D86C94"/>
    <w:rsid w:val="00D86EDD"/>
    <w:rsid w:val="00D86F40"/>
    <w:rsid w:val="00D870EF"/>
    <w:rsid w:val="00D87296"/>
    <w:rsid w:val="00D90082"/>
    <w:rsid w:val="00D9017B"/>
    <w:rsid w:val="00D901C5"/>
    <w:rsid w:val="00D907A1"/>
    <w:rsid w:val="00D907E4"/>
    <w:rsid w:val="00D90B33"/>
    <w:rsid w:val="00D90D0A"/>
    <w:rsid w:val="00D90D4C"/>
    <w:rsid w:val="00D9172C"/>
    <w:rsid w:val="00D917DC"/>
    <w:rsid w:val="00D9191B"/>
    <w:rsid w:val="00D91AC3"/>
    <w:rsid w:val="00D91F25"/>
    <w:rsid w:val="00D92116"/>
    <w:rsid w:val="00D92244"/>
    <w:rsid w:val="00D9254F"/>
    <w:rsid w:val="00D9284D"/>
    <w:rsid w:val="00D9301B"/>
    <w:rsid w:val="00D93232"/>
    <w:rsid w:val="00D9335D"/>
    <w:rsid w:val="00D93504"/>
    <w:rsid w:val="00D93863"/>
    <w:rsid w:val="00D939F2"/>
    <w:rsid w:val="00D93C94"/>
    <w:rsid w:val="00D9410F"/>
    <w:rsid w:val="00D9413F"/>
    <w:rsid w:val="00D94181"/>
    <w:rsid w:val="00D941FD"/>
    <w:rsid w:val="00D9421D"/>
    <w:rsid w:val="00D942DF"/>
    <w:rsid w:val="00D94A19"/>
    <w:rsid w:val="00D94C79"/>
    <w:rsid w:val="00D94DE2"/>
    <w:rsid w:val="00D94FD9"/>
    <w:rsid w:val="00D95048"/>
    <w:rsid w:val="00D95277"/>
    <w:rsid w:val="00D95669"/>
    <w:rsid w:val="00D9586C"/>
    <w:rsid w:val="00D95882"/>
    <w:rsid w:val="00D95A00"/>
    <w:rsid w:val="00D95A49"/>
    <w:rsid w:val="00D95C54"/>
    <w:rsid w:val="00D961ED"/>
    <w:rsid w:val="00D96249"/>
    <w:rsid w:val="00D965B8"/>
    <w:rsid w:val="00D96856"/>
    <w:rsid w:val="00D968C8"/>
    <w:rsid w:val="00D96D1B"/>
    <w:rsid w:val="00D96F0E"/>
    <w:rsid w:val="00D96FD9"/>
    <w:rsid w:val="00D97252"/>
    <w:rsid w:val="00D97634"/>
    <w:rsid w:val="00D97725"/>
    <w:rsid w:val="00D9773C"/>
    <w:rsid w:val="00D977AE"/>
    <w:rsid w:val="00DA012B"/>
    <w:rsid w:val="00DA020C"/>
    <w:rsid w:val="00DA0409"/>
    <w:rsid w:val="00DA0612"/>
    <w:rsid w:val="00DA0955"/>
    <w:rsid w:val="00DA0BE3"/>
    <w:rsid w:val="00DA0C4C"/>
    <w:rsid w:val="00DA0E2F"/>
    <w:rsid w:val="00DA1080"/>
    <w:rsid w:val="00DA1168"/>
    <w:rsid w:val="00DA14DD"/>
    <w:rsid w:val="00DA1A44"/>
    <w:rsid w:val="00DA1E5E"/>
    <w:rsid w:val="00DA2057"/>
    <w:rsid w:val="00DA246B"/>
    <w:rsid w:val="00DA27D4"/>
    <w:rsid w:val="00DA28C5"/>
    <w:rsid w:val="00DA29F5"/>
    <w:rsid w:val="00DA2D2A"/>
    <w:rsid w:val="00DA2D7F"/>
    <w:rsid w:val="00DA3033"/>
    <w:rsid w:val="00DA3187"/>
    <w:rsid w:val="00DA3363"/>
    <w:rsid w:val="00DA3430"/>
    <w:rsid w:val="00DA34D7"/>
    <w:rsid w:val="00DA3C95"/>
    <w:rsid w:val="00DA40AC"/>
    <w:rsid w:val="00DA4248"/>
    <w:rsid w:val="00DA441E"/>
    <w:rsid w:val="00DA456A"/>
    <w:rsid w:val="00DA4837"/>
    <w:rsid w:val="00DA4B7A"/>
    <w:rsid w:val="00DA583A"/>
    <w:rsid w:val="00DA5D2F"/>
    <w:rsid w:val="00DA5DD2"/>
    <w:rsid w:val="00DA5FDA"/>
    <w:rsid w:val="00DA62A7"/>
    <w:rsid w:val="00DA64E7"/>
    <w:rsid w:val="00DA6627"/>
    <w:rsid w:val="00DA6A8C"/>
    <w:rsid w:val="00DA6BA8"/>
    <w:rsid w:val="00DA6C05"/>
    <w:rsid w:val="00DA6DDF"/>
    <w:rsid w:val="00DA7062"/>
    <w:rsid w:val="00DA70C4"/>
    <w:rsid w:val="00DA7385"/>
    <w:rsid w:val="00DA73E2"/>
    <w:rsid w:val="00DA746D"/>
    <w:rsid w:val="00DA7681"/>
    <w:rsid w:val="00DA77FA"/>
    <w:rsid w:val="00DA7F53"/>
    <w:rsid w:val="00DB004C"/>
    <w:rsid w:val="00DB014B"/>
    <w:rsid w:val="00DB016C"/>
    <w:rsid w:val="00DB01F1"/>
    <w:rsid w:val="00DB0540"/>
    <w:rsid w:val="00DB0573"/>
    <w:rsid w:val="00DB05C6"/>
    <w:rsid w:val="00DB0C1F"/>
    <w:rsid w:val="00DB0CAC"/>
    <w:rsid w:val="00DB0EC8"/>
    <w:rsid w:val="00DB15BB"/>
    <w:rsid w:val="00DB1BA4"/>
    <w:rsid w:val="00DB202C"/>
    <w:rsid w:val="00DB209B"/>
    <w:rsid w:val="00DB2111"/>
    <w:rsid w:val="00DB2154"/>
    <w:rsid w:val="00DB21D0"/>
    <w:rsid w:val="00DB2270"/>
    <w:rsid w:val="00DB24F3"/>
    <w:rsid w:val="00DB25D5"/>
    <w:rsid w:val="00DB2845"/>
    <w:rsid w:val="00DB28A7"/>
    <w:rsid w:val="00DB292C"/>
    <w:rsid w:val="00DB29EB"/>
    <w:rsid w:val="00DB2CC6"/>
    <w:rsid w:val="00DB2F1D"/>
    <w:rsid w:val="00DB2F3C"/>
    <w:rsid w:val="00DB2FB8"/>
    <w:rsid w:val="00DB3094"/>
    <w:rsid w:val="00DB30F9"/>
    <w:rsid w:val="00DB3230"/>
    <w:rsid w:val="00DB3519"/>
    <w:rsid w:val="00DB3F66"/>
    <w:rsid w:val="00DB40FF"/>
    <w:rsid w:val="00DB4436"/>
    <w:rsid w:val="00DB4B8D"/>
    <w:rsid w:val="00DB4C36"/>
    <w:rsid w:val="00DB4DF2"/>
    <w:rsid w:val="00DB4DF6"/>
    <w:rsid w:val="00DB4F6C"/>
    <w:rsid w:val="00DB5B34"/>
    <w:rsid w:val="00DB5C46"/>
    <w:rsid w:val="00DB62F3"/>
    <w:rsid w:val="00DB66C4"/>
    <w:rsid w:val="00DB6858"/>
    <w:rsid w:val="00DB6865"/>
    <w:rsid w:val="00DB6A2D"/>
    <w:rsid w:val="00DB6BAE"/>
    <w:rsid w:val="00DB6CCC"/>
    <w:rsid w:val="00DB6D1C"/>
    <w:rsid w:val="00DB6F5D"/>
    <w:rsid w:val="00DB71C4"/>
    <w:rsid w:val="00DB72E4"/>
    <w:rsid w:val="00DB746B"/>
    <w:rsid w:val="00DB772F"/>
    <w:rsid w:val="00DB7891"/>
    <w:rsid w:val="00DB7AEA"/>
    <w:rsid w:val="00DB7C18"/>
    <w:rsid w:val="00DB7D1D"/>
    <w:rsid w:val="00DB7DF6"/>
    <w:rsid w:val="00DC038A"/>
    <w:rsid w:val="00DC03B3"/>
    <w:rsid w:val="00DC0432"/>
    <w:rsid w:val="00DC082B"/>
    <w:rsid w:val="00DC0D45"/>
    <w:rsid w:val="00DC0E19"/>
    <w:rsid w:val="00DC1734"/>
    <w:rsid w:val="00DC1918"/>
    <w:rsid w:val="00DC1E52"/>
    <w:rsid w:val="00DC26AC"/>
    <w:rsid w:val="00DC270C"/>
    <w:rsid w:val="00DC2A22"/>
    <w:rsid w:val="00DC2AA2"/>
    <w:rsid w:val="00DC2BC2"/>
    <w:rsid w:val="00DC2E2B"/>
    <w:rsid w:val="00DC2E6E"/>
    <w:rsid w:val="00DC35AB"/>
    <w:rsid w:val="00DC3F8C"/>
    <w:rsid w:val="00DC4102"/>
    <w:rsid w:val="00DC4C9A"/>
    <w:rsid w:val="00DC4CD7"/>
    <w:rsid w:val="00DC4D00"/>
    <w:rsid w:val="00DC4D85"/>
    <w:rsid w:val="00DC5037"/>
    <w:rsid w:val="00DC59C1"/>
    <w:rsid w:val="00DC5A35"/>
    <w:rsid w:val="00DC5B9D"/>
    <w:rsid w:val="00DC5D37"/>
    <w:rsid w:val="00DC5DBC"/>
    <w:rsid w:val="00DC626D"/>
    <w:rsid w:val="00DC62CC"/>
    <w:rsid w:val="00DC649A"/>
    <w:rsid w:val="00DC73EA"/>
    <w:rsid w:val="00DC7F12"/>
    <w:rsid w:val="00DD0523"/>
    <w:rsid w:val="00DD06E2"/>
    <w:rsid w:val="00DD0A4C"/>
    <w:rsid w:val="00DD0CA2"/>
    <w:rsid w:val="00DD0DA9"/>
    <w:rsid w:val="00DD12EA"/>
    <w:rsid w:val="00DD1492"/>
    <w:rsid w:val="00DD156C"/>
    <w:rsid w:val="00DD167C"/>
    <w:rsid w:val="00DD16B9"/>
    <w:rsid w:val="00DD1DDA"/>
    <w:rsid w:val="00DD21AB"/>
    <w:rsid w:val="00DD2357"/>
    <w:rsid w:val="00DD2387"/>
    <w:rsid w:val="00DD2412"/>
    <w:rsid w:val="00DD277A"/>
    <w:rsid w:val="00DD27BF"/>
    <w:rsid w:val="00DD27D3"/>
    <w:rsid w:val="00DD2A21"/>
    <w:rsid w:val="00DD2A48"/>
    <w:rsid w:val="00DD2B45"/>
    <w:rsid w:val="00DD2DE2"/>
    <w:rsid w:val="00DD2E0E"/>
    <w:rsid w:val="00DD2E97"/>
    <w:rsid w:val="00DD320A"/>
    <w:rsid w:val="00DD35FB"/>
    <w:rsid w:val="00DD3A1B"/>
    <w:rsid w:val="00DD3C30"/>
    <w:rsid w:val="00DD3CA4"/>
    <w:rsid w:val="00DD3DF0"/>
    <w:rsid w:val="00DD3FD3"/>
    <w:rsid w:val="00DD3FE8"/>
    <w:rsid w:val="00DD3FEA"/>
    <w:rsid w:val="00DD4077"/>
    <w:rsid w:val="00DD4292"/>
    <w:rsid w:val="00DD431D"/>
    <w:rsid w:val="00DD4331"/>
    <w:rsid w:val="00DD43A2"/>
    <w:rsid w:val="00DD4517"/>
    <w:rsid w:val="00DD469D"/>
    <w:rsid w:val="00DD4783"/>
    <w:rsid w:val="00DD4AFB"/>
    <w:rsid w:val="00DD50F0"/>
    <w:rsid w:val="00DD5530"/>
    <w:rsid w:val="00DD575B"/>
    <w:rsid w:val="00DD5789"/>
    <w:rsid w:val="00DD57DB"/>
    <w:rsid w:val="00DD5B0E"/>
    <w:rsid w:val="00DD5E3A"/>
    <w:rsid w:val="00DD6868"/>
    <w:rsid w:val="00DD68FE"/>
    <w:rsid w:val="00DD6B4E"/>
    <w:rsid w:val="00DD6BD4"/>
    <w:rsid w:val="00DD6C54"/>
    <w:rsid w:val="00DD7165"/>
    <w:rsid w:val="00DD7B31"/>
    <w:rsid w:val="00DD7CCF"/>
    <w:rsid w:val="00DD7D24"/>
    <w:rsid w:val="00DD7D2C"/>
    <w:rsid w:val="00DE03CE"/>
    <w:rsid w:val="00DE0A56"/>
    <w:rsid w:val="00DE0CA2"/>
    <w:rsid w:val="00DE102D"/>
    <w:rsid w:val="00DE10AA"/>
    <w:rsid w:val="00DE11F9"/>
    <w:rsid w:val="00DE132E"/>
    <w:rsid w:val="00DE1721"/>
    <w:rsid w:val="00DE1B1C"/>
    <w:rsid w:val="00DE22F9"/>
    <w:rsid w:val="00DE2607"/>
    <w:rsid w:val="00DE2A4B"/>
    <w:rsid w:val="00DE3665"/>
    <w:rsid w:val="00DE3715"/>
    <w:rsid w:val="00DE377F"/>
    <w:rsid w:val="00DE3979"/>
    <w:rsid w:val="00DE3AFF"/>
    <w:rsid w:val="00DE3E3D"/>
    <w:rsid w:val="00DE3E54"/>
    <w:rsid w:val="00DE3F49"/>
    <w:rsid w:val="00DE42C2"/>
    <w:rsid w:val="00DE4502"/>
    <w:rsid w:val="00DE48F4"/>
    <w:rsid w:val="00DE4C50"/>
    <w:rsid w:val="00DE4E94"/>
    <w:rsid w:val="00DE4E98"/>
    <w:rsid w:val="00DE4F8C"/>
    <w:rsid w:val="00DE53CF"/>
    <w:rsid w:val="00DE53DD"/>
    <w:rsid w:val="00DE5492"/>
    <w:rsid w:val="00DE56AF"/>
    <w:rsid w:val="00DE571C"/>
    <w:rsid w:val="00DE6088"/>
    <w:rsid w:val="00DE6372"/>
    <w:rsid w:val="00DE69BE"/>
    <w:rsid w:val="00DE69C0"/>
    <w:rsid w:val="00DE6A73"/>
    <w:rsid w:val="00DE6B72"/>
    <w:rsid w:val="00DE6D60"/>
    <w:rsid w:val="00DE6E29"/>
    <w:rsid w:val="00DE6EE0"/>
    <w:rsid w:val="00DE6F3A"/>
    <w:rsid w:val="00DE6FC4"/>
    <w:rsid w:val="00DE710E"/>
    <w:rsid w:val="00DE71B4"/>
    <w:rsid w:val="00DE727A"/>
    <w:rsid w:val="00DE73C8"/>
    <w:rsid w:val="00DE7411"/>
    <w:rsid w:val="00DE7B63"/>
    <w:rsid w:val="00DE7D3F"/>
    <w:rsid w:val="00DF02CE"/>
    <w:rsid w:val="00DF0495"/>
    <w:rsid w:val="00DF04E6"/>
    <w:rsid w:val="00DF071A"/>
    <w:rsid w:val="00DF085D"/>
    <w:rsid w:val="00DF09F0"/>
    <w:rsid w:val="00DF09F7"/>
    <w:rsid w:val="00DF0A39"/>
    <w:rsid w:val="00DF0ADF"/>
    <w:rsid w:val="00DF1848"/>
    <w:rsid w:val="00DF19D0"/>
    <w:rsid w:val="00DF1C51"/>
    <w:rsid w:val="00DF20FB"/>
    <w:rsid w:val="00DF2AAF"/>
    <w:rsid w:val="00DF2F9E"/>
    <w:rsid w:val="00DF3957"/>
    <w:rsid w:val="00DF3B8C"/>
    <w:rsid w:val="00DF3F78"/>
    <w:rsid w:val="00DF405D"/>
    <w:rsid w:val="00DF4305"/>
    <w:rsid w:val="00DF43F0"/>
    <w:rsid w:val="00DF48F9"/>
    <w:rsid w:val="00DF4A93"/>
    <w:rsid w:val="00DF4AED"/>
    <w:rsid w:val="00DF50E0"/>
    <w:rsid w:val="00DF52A6"/>
    <w:rsid w:val="00DF5414"/>
    <w:rsid w:val="00DF5441"/>
    <w:rsid w:val="00DF54CF"/>
    <w:rsid w:val="00DF54FE"/>
    <w:rsid w:val="00DF559E"/>
    <w:rsid w:val="00DF5625"/>
    <w:rsid w:val="00DF5714"/>
    <w:rsid w:val="00DF57B7"/>
    <w:rsid w:val="00DF57FD"/>
    <w:rsid w:val="00DF6076"/>
    <w:rsid w:val="00DF60EA"/>
    <w:rsid w:val="00DF6B6A"/>
    <w:rsid w:val="00DF6C3A"/>
    <w:rsid w:val="00DF700E"/>
    <w:rsid w:val="00DF701B"/>
    <w:rsid w:val="00DF7124"/>
    <w:rsid w:val="00DF75E6"/>
    <w:rsid w:val="00DF7729"/>
    <w:rsid w:val="00DF7D65"/>
    <w:rsid w:val="00DF7DBE"/>
    <w:rsid w:val="00E00196"/>
    <w:rsid w:val="00E0021A"/>
    <w:rsid w:val="00E002F8"/>
    <w:rsid w:val="00E003F3"/>
    <w:rsid w:val="00E00457"/>
    <w:rsid w:val="00E004C2"/>
    <w:rsid w:val="00E0074C"/>
    <w:rsid w:val="00E00883"/>
    <w:rsid w:val="00E00948"/>
    <w:rsid w:val="00E00CA0"/>
    <w:rsid w:val="00E01321"/>
    <w:rsid w:val="00E01715"/>
    <w:rsid w:val="00E017D6"/>
    <w:rsid w:val="00E01961"/>
    <w:rsid w:val="00E01A8C"/>
    <w:rsid w:val="00E01C5F"/>
    <w:rsid w:val="00E01DA7"/>
    <w:rsid w:val="00E0214B"/>
    <w:rsid w:val="00E0246B"/>
    <w:rsid w:val="00E0277C"/>
    <w:rsid w:val="00E027EA"/>
    <w:rsid w:val="00E02B90"/>
    <w:rsid w:val="00E02F59"/>
    <w:rsid w:val="00E032CE"/>
    <w:rsid w:val="00E03880"/>
    <w:rsid w:val="00E038A6"/>
    <w:rsid w:val="00E03CBE"/>
    <w:rsid w:val="00E03DB6"/>
    <w:rsid w:val="00E03DCF"/>
    <w:rsid w:val="00E0407E"/>
    <w:rsid w:val="00E041CF"/>
    <w:rsid w:val="00E04385"/>
    <w:rsid w:val="00E04772"/>
    <w:rsid w:val="00E047C1"/>
    <w:rsid w:val="00E04BCB"/>
    <w:rsid w:val="00E0501A"/>
    <w:rsid w:val="00E053E3"/>
    <w:rsid w:val="00E05421"/>
    <w:rsid w:val="00E0549F"/>
    <w:rsid w:val="00E0582A"/>
    <w:rsid w:val="00E05E8A"/>
    <w:rsid w:val="00E061E5"/>
    <w:rsid w:val="00E06914"/>
    <w:rsid w:val="00E06ADD"/>
    <w:rsid w:val="00E06C0F"/>
    <w:rsid w:val="00E06C91"/>
    <w:rsid w:val="00E06F08"/>
    <w:rsid w:val="00E0755F"/>
    <w:rsid w:val="00E07A4E"/>
    <w:rsid w:val="00E102B7"/>
    <w:rsid w:val="00E103D9"/>
    <w:rsid w:val="00E10D86"/>
    <w:rsid w:val="00E1108A"/>
    <w:rsid w:val="00E111B9"/>
    <w:rsid w:val="00E1122F"/>
    <w:rsid w:val="00E11C9F"/>
    <w:rsid w:val="00E11EF7"/>
    <w:rsid w:val="00E11FB5"/>
    <w:rsid w:val="00E12375"/>
    <w:rsid w:val="00E12576"/>
    <w:rsid w:val="00E1268C"/>
    <w:rsid w:val="00E126E6"/>
    <w:rsid w:val="00E126FD"/>
    <w:rsid w:val="00E129D3"/>
    <w:rsid w:val="00E12D60"/>
    <w:rsid w:val="00E12EB6"/>
    <w:rsid w:val="00E13265"/>
    <w:rsid w:val="00E133CF"/>
    <w:rsid w:val="00E1342F"/>
    <w:rsid w:val="00E1352B"/>
    <w:rsid w:val="00E136A8"/>
    <w:rsid w:val="00E137C1"/>
    <w:rsid w:val="00E13981"/>
    <w:rsid w:val="00E13F6B"/>
    <w:rsid w:val="00E143B9"/>
    <w:rsid w:val="00E15030"/>
    <w:rsid w:val="00E157E4"/>
    <w:rsid w:val="00E158A9"/>
    <w:rsid w:val="00E159DA"/>
    <w:rsid w:val="00E15B27"/>
    <w:rsid w:val="00E16111"/>
    <w:rsid w:val="00E16388"/>
    <w:rsid w:val="00E1660E"/>
    <w:rsid w:val="00E169C6"/>
    <w:rsid w:val="00E16A96"/>
    <w:rsid w:val="00E16B64"/>
    <w:rsid w:val="00E16CCD"/>
    <w:rsid w:val="00E16FAD"/>
    <w:rsid w:val="00E1737C"/>
    <w:rsid w:val="00E17F2E"/>
    <w:rsid w:val="00E20111"/>
    <w:rsid w:val="00E20206"/>
    <w:rsid w:val="00E2025F"/>
    <w:rsid w:val="00E2087D"/>
    <w:rsid w:val="00E20A2A"/>
    <w:rsid w:val="00E20B0C"/>
    <w:rsid w:val="00E2110F"/>
    <w:rsid w:val="00E21128"/>
    <w:rsid w:val="00E21275"/>
    <w:rsid w:val="00E2147A"/>
    <w:rsid w:val="00E215C6"/>
    <w:rsid w:val="00E21AF1"/>
    <w:rsid w:val="00E21D93"/>
    <w:rsid w:val="00E21ECB"/>
    <w:rsid w:val="00E225C8"/>
    <w:rsid w:val="00E2264F"/>
    <w:rsid w:val="00E227BD"/>
    <w:rsid w:val="00E22835"/>
    <w:rsid w:val="00E22A97"/>
    <w:rsid w:val="00E22BA4"/>
    <w:rsid w:val="00E22DCA"/>
    <w:rsid w:val="00E22FB0"/>
    <w:rsid w:val="00E232A5"/>
    <w:rsid w:val="00E2342C"/>
    <w:rsid w:val="00E234DC"/>
    <w:rsid w:val="00E236C2"/>
    <w:rsid w:val="00E23709"/>
    <w:rsid w:val="00E238E9"/>
    <w:rsid w:val="00E23920"/>
    <w:rsid w:val="00E23ACA"/>
    <w:rsid w:val="00E23C21"/>
    <w:rsid w:val="00E23FCA"/>
    <w:rsid w:val="00E23FD0"/>
    <w:rsid w:val="00E240AC"/>
    <w:rsid w:val="00E245C5"/>
    <w:rsid w:val="00E24661"/>
    <w:rsid w:val="00E247BA"/>
    <w:rsid w:val="00E24991"/>
    <w:rsid w:val="00E24D02"/>
    <w:rsid w:val="00E24E62"/>
    <w:rsid w:val="00E25039"/>
    <w:rsid w:val="00E254B1"/>
    <w:rsid w:val="00E257A3"/>
    <w:rsid w:val="00E25E82"/>
    <w:rsid w:val="00E26378"/>
    <w:rsid w:val="00E2637E"/>
    <w:rsid w:val="00E26652"/>
    <w:rsid w:val="00E2685C"/>
    <w:rsid w:val="00E26870"/>
    <w:rsid w:val="00E268A4"/>
    <w:rsid w:val="00E269B1"/>
    <w:rsid w:val="00E26C5D"/>
    <w:rsid w:val="00E27017"/>
    <w:rsid w:val="00E274B6"/>
    <w:rsid w:val="00E27AC8"/>
    <w:rsid w:val="00E27C72"/>
    <w:rsid w:val="00E27D5A"/>
    <w:rsid w:val="00E27D8F"/>
    <w:rsid w:val="00E302B1"/>
    <w:rsid w:val="00E30344"/>
    <w:rsid w:val="00E30432"/>
    <w:rsid w:val="00E30518"/>
    <w:rsid w:val="00E3054E"/>
    <w:rsid w:val="00E30BA7"/>
    <w:rsid w:val="00E30CA4"/>
    <w:rsid w:val="00E31799"/>
    <w:rsid w:val="00E31855"/>
    <w:rsid w:val="00E31CB8"/>
    <w:rsid w:val="00E3204C"/>
    <w:rsid w:val="00E3215C"/>
    <w:rsid w:val="00E326E9"/>
    <w:rsid w:val="00E32A6C"/>
    <w:rsid w:val="00E32AC4"/>
    <w:rsid w:val="00E33495"/>
    <w:rsid w:val="00E33617"/>
    <w:rsid w:val="00E33BB8"/>
    <w:rsid w:val="00E33C10"/>
    <w:rsid w:val="00E33D5D"/>
    <w:rsid w:val="00E3400D"/>
    <w:rsid w:val="00E34067"/>
    <w:rsid w:val="00E340F8"/>
    <w:rsid w:val="00E34526"/>
    <w:rsid w:val="00E347F4"/>
    <w:rsid w:val="00E34A94"/>
    <w:rsid w:val="00E34BA6"/>
    <w:rsid w:val="00E34BDD"/>
    <w:rsid w:val="00E34D8F"/>
    <w:rsid w:val="00E34DAB"/>
    <w:rsid w:val="00E34DFB"/>
    <w:rsid w:val="00E34FF3"/>
    <w:rsid w:val="00E35297"/>
    <w:rsid w:val="00E3541C"/>
    <w:rsid w:val="00E355A6"/>
    <w:rsid w:val="00E3569B"/>
    <w:rsid w:val="00E35ABF"/>
    <w:rsid w:val="00E35D30"/>
    <w:rsid w:val="00E35F95"/>
    <w:rsid w:val="00E35FA2"/>
    <w:rsid w:val="00E360FC"/>
    <w:rsid w:val="00E361CC"/>
    <w:rsid w:val="00E36255"/>
    <w:rsid w:val="00E3636B"/>
    <w:rsid w:val="00E36A3F"/>
    <w:rsid w:val="00E36AF4"/>
    <w:rsid w:val="00E36ED1"/>
    <w:rsid w:val="00E36FDC"/>
    <w:rsid w:val="00E37262"/>
    <w:rsid w:val="00E3746C"/>
    <w:rsid w:val="00E377A1"/>
    <w:rsid w:val="00E37B40"/>
    <w:rsid w:val="00E37D59"/>
    <w:rsid w:val="00E37D8E"/>
    <w:rsid w:val="00E37EBF"/>
    <w:rsid w:val="00E40186"/>
    <w:rsid w:val="00E401D5"/>
    <w:rsid w:val="00E402C4"/>
    <w:rsid w:val="00E4083D"/>
    <w:rsid w:val="00E408C1"/>
    <w:rsid w:val="00E40958"/>
    <w:rsid w:val="00E40A4C"/>
    <w:rsid w:val="00E40E48"/>
    <w:rsid w:val="00E40EF1"/>
    <w:rsid w:val="00E41054"/>
    <w:rsid w:val="00E41187"/>
    <w:rsid w:val="00E4123A"/>
    <w:rsid w:val="00E413F2"/>
    <w:rsid w:val="00E4148C"/>
    <w:rsid w:val="00E418D8"/>
    <w:rsid w:val="00E4223A"/>
    <w:rsid w:val="00E422B3"/>
    <w:rsid w:val="00E42457"/>
    <w:rsid w:val="00E424BA"/>
    <w:rsid w:val="00E42867"/>
    <w:rsid w:val="00E42BCE"/>
    <w:rsid w:val="00E42C0A"/>
    <w:rsid w:val="00E42C0D"/>
    <w:rsid w:val="00E42C7A"/>
    <w:rsid w:val="00E42E06"/>
    <w:rsid w:val="00E42E1C"/>
    <w:rsid w:val="00E42E5E"/>
    <w:rsid w:val="00E43178"/>
    <w:rsid w:val="00E432F5"/>
    <w:rsid w:val="00E43653"/>
    <w:rsid w:val="00E43827"/>
    <w:rsid w:val="00E43C3C"/>
    <w:rsid w:val="00E43C5E"/>
    <w:rsid w:val="00E43CB6"/>
    <w:rsid w:val="00E44431"/>
    <w:rsid w:val="00E44567"/>
    <w:rsid w:val="00E446E7"/>
    <w:rsid w:val="00E44B28"/>
    <w:rsid w:val="00E44C32"/>
    <w:rsid w:val="00E44E44"/>
    <w:rsid w:val="00E45345"/>
    <w:rsid w:val="00E45745"/>
    <w:rsid w:val="00E45AF8"/>
    <w:rsid w:val="00E45B39"/>
    <w:rsid w:val="00E45ECC"/>
    <w:rsid w:val="00E46482"/>
    <w:rsid w:val="00E4662A"/>
    <w:rsid w:val="00E46B70"/>
    <w:rsid w:val="00E46D3C"/>
    <w:rsid w:val="00E46DF5"/>
    <w:rsid w:val="00E4702C"/>
    <w:rsid w:val="00E4720B"/>
    <w:rsid w:val="00E4727B"/>
    <w:rsid w:val="00E47292"/>
    <w:rsid w:val="00E4737C"/>
    <w:rsid w:val="00E4751A"/>
    <w:rsid w:val="00E4783C"/>
    <w:rsid w:val="00E47A64"/>
    <w:rsid w:val="00E47BB1"/>
    <w:rsid w:val="00E47CB9"/>
    <w:rsid w:val="00E47EBE"/>
    <w:rsid w:val="00E47ED1"/>
    <w:rsid w:val="00E5042B"/>
    <w:rsid w:val="00E504C1"/>
    <w:rsid w:val="00E5055B"/>
    <w:rsid w:val="00E5095C"/>
    <w:rsid w:val="00E5103C"/>
    <w:rsid w:val="00E51113"/>
    <w:rsid w:val="00E512DE"/>
    <w:rsid w:val="00E51320"/>
    <w:rsid w:val="00E51E14"/>
    <w:rsid w:val="00E51E4A"/>
    <w:rsid w:val="00E51FC0"/>
    <w:rsid w:val="00E526DF"/>
    <w:rsid w:val="00E527B2"/>
    <w:rsid w:val="00E52CD5"/>
    <w:rsid w:val="00E52D5F"/>
    <w:rsid w:val="00E52F6E"/>
    <w:rsid w:val="00E53234"/>
    <w:rsid w:val="00E53258"/>
    <w:rsid w:val="00E53322"/>
    <w:rsid w:val="00E53411"/>
    <w:rsid w:val="00E537F7"/>
    <w:rsid w:val="00E538E3"/>
    <w:rsid w:val="00E5393A"/>
    <w:rsid w:val="00E53C18"/>
    <w:rsid w:val="00E5421A"/>
    <w:rsid w:val="00E5436D"/>
    <w:rsid w:val="00E54870"/>
    <w:rsid w:val="00E548B1"/>
    <w:rsid w:val="00E550FB"/>
    <w:rsid w:val="00E55715"/>
    <w:rsid w:val="00E55C26"/>
    <w:rsid w:val="00E5618F"/>
    <w:rsid w:val="00E5623D"/>
    <w:rsid w:val="00E56858"/>
    <w:rsid w:val="00E5696E"/>
    <w:rsid w:val="00E56B74"/>
    <w:rsid w:val="00E56C0D"/>
    <w:rsid w:val="00E56DBC"/>
    <w:rsid w:val="00E5725C"/>
    <w:rsid w:val="00E573F9"/>
    <w:rsid w:val="00E57FD3"/>
    <w:rsid w:val="00E600AD"/>
    <w:rsid w:val="00E60215"/>
    <w:rsid w:val="00E60229"/>
    <w:rsid w:val="00E60388"/>
    <w:rsid w:val="00E6050C"/>
    <w:rsid w:val="00E60876"/>
    <w:rsid w:val="00E60ED5"/>
    <w:rsid w:val="00E610FF"/>
    <w:rsid w:val="00E611C8"/>
    <w:rsid w:val="00E6160C"/>
    <w:rsid w:val="00E618C6"/>
    <w:rsid w:val="00E61927"/>
    <w:rsid w:val="00E61A8B"/>
    <w:rsid w:val="00E61AEB"/>
    <w:rsid w:val="00E61BB2"/>
    <w:rsid w:val="00E61BDB"/>
    <w:rsid w:val="00E61ED1"/>
    <w:rsid w:val="00E62170"/>
    <w:rsid w:val="00E625EA"/>
    <w:rsid w:val="00E6268E"/>
    <w:rsid w:val="00E62839"/>
    <w:rsid w:val="00E62F57"/>
    <w:rsid w:val="00E62FE7"/>
    <w:rsid w:val="00E630AC"/>
    <w:rsid w:val="00E631A4"/>
    <w:rsid w:val="00E631DE"/>
    <w:rsid w:val="00E63268"/>
    <w:rsid w:val="00E632FF"/>
    <w:rsid w:val="00E633DF"/>
    <w:rsid w:val="00E63C95"/>
    <w:rsid w:val="00E64413"/>
    <w:rsid w:val="00E6447C"/>
    <w:rsid w:val="00E64545"/>
    <w:rsid w:val="00E64712"/>
    <w:rsid w:val="00E64C63"/>
    <w:rsid w:val="00E6517E"/>
    <w:rsid w:val="00E652AD"/>
    <w:rsid w:val="00E65728"/>
    <w:rsid w:val="00E6579B"/>
    <w:rsid w:val="00E6581A"/>
    <w:rsid w:val="00E65823"/>
    <w:rsid w:val="00E65843"/>
    <w:rsid w:val="00E6589E"/>
    <w:rsid w:val="00E65B1B"/>
    <w:rsid w:val="00E66697"/>
    <w:rsid w:val="00E66D38"/>
    <w:rsid w:val="00E67102"/>
    <w:rsid w:val="00E6712E"/>
    <w:rsid w:val="00E671FB"/>
    <w:rsid w:val="00E67279"/>
    <w:rsid w:val="00E677D5"/>
    <w:rsid w:val="00E67884"/>
    <w:rsid w:val="00E679AD"/>
    <w:rsid w:val="00E67D24"/>
    <w:rsid w:val="00E7004D"/>
    <w:rsid w:val="00E70398"/>
    <w:rsid w:val="00E70D97"/>
    <w:rsid w:val="00E70E5F"/>
    <w:rsid w:val="00E70ECB"/>
    <w:rsid w:val="00E71212"/>
    <w:rsid w:val="00E71234"/>
    <w:rsid w:val="00E717F2"/>
    <w:rsid w:val="00E71971"/>
    <w:rsid w:val="00E71B56"/>
    <w:rsid w:val="00E71F4B"/>
    <w:rsid w:val="00E71FF6"/>
    <w:rsid w:val="00E720AC"/>
    <w:rsid w:val="00E720C9"/>
    <w:rsid w:val="00E72402"/>
    <w:rsid w:val="00E725DE"/>
    <w:rsid w:val="00E7271B"/>
    <w:rsid w:val="00E72A9C"/>
    <w:rsid w:val="00E72B30"/>
    <w:rsid w:val="00E72BEA"/>
    <w:rsid w:val="00E72DE5"/>
    <w:rsid w:val="00E73152"/>
    <w:rsid w:val="00E73353"/>
    <w:rsid w:val="00E73428"/>
    <w:rsid w:val="00E736BD"/>
    <w:rsid w:val="00E738CB"/>
    <w:rsid w:val="00E7409B"/>
    <w:rsid w:val="00E74343"/>
    <w:rsid w:val="00E74345"/>
    <w:rsid w:val="00E743E0"/>
    <w:rsid w:val="00E74712"/>
    <w:rsid w:val="00E7498E"/>
    <w:rsid w:val="00E74B78"/>
    <w:rsid w:val="00E750C1"/>
    <w:rsid w:val="00E75A55"/>
    <w:rsid w:val="00E75C73"/>
    <w:rsid w:val="00E75E3F"/>
    <w:rsid w:val="00E75EA7"/>
    <w:rsid w:val="00E76203"/>
    <w:rsid w:val="00E76237"/>
    <w:rsid w:val="00E76669"/>
    <w:rsid w:val="00E7677C"/>
    <w:rsid w:val="00E76B2D"/>
    <w:rsid w:val="00E770B7"/>
    <w:rsid w:val="00E7716B"/>
    <w:rsid w:val="00E77290"/>
    <w:rsid w:val="00E7763F"/>
    <w:rsid w:val="00E77683"/>
    <w:rsid w:val="00E7770B"/>
    <w:rsid w:val="00E77735"/>
    <w:rsid w:val="00E7795F"/>
    <w:rsid w:val="00E77BE0"/>
    <w:rsid w:val="00E8046A"/>
    <w:rsid w:val="00E80669"/>
    <w:rsid w:val="00E80937"/>
    <w:rsid w:val="00E810CD"/>
    <w:rsid w:val="00E811B1"/>
    <w:rsid w:val="00E814AA"/>
    <w:rsid w:val="00E81A7D"/>
    <w:rsid w:val="00E81C37"/>
    <w:rsid w:val="00E81D43"/>
    <w:rsid w:val="00E81F83"/>
    <w:rsid w:val="00E8240C"/>
    <w:rsid w:val="00E824C8"/>
    <w:rsid w:val="00E824D1"/>
    <w:rsid w:val="00E82638"/>
    <w:rsid w:val="00E83057"/>
    <w:rsid w:val="00E831F9"/>
    <w:rsid w:val="00E83391"/>
    <w:rsid w:val="00E8340B"/>
    <w:rsid w:val="00E834B0"/>
    <w:rsid w:val="00E839C3"/>
    <w:rsid w:val="00E83AA8"/>
    <w:rsid w:val="00E83B53"/>
    <w:rsid w:val="00E83D38"/>
    <w:rsid w:val="00E83ECC"/>
    <w:rsid w:val="00E842BD"/>
    <w:rsid w:val="00E84423"/>
    <w:rsid w:val="00E8486B"/>
    <w:rsid w:val="00E8494B"/>
    <w:rsid w:val="00E84AF7"/>
    <w:rsid w:val="00E84FC5"/>
    <w:rsid w:val="00E850AB"/>
    <w:rsid w:val="00E852AA"/>
    <w:rsid w:val="00E85454"/>
    <w:rsid w:val="00E8580F"/>
    <w:rsid w:val="00E85969"/>
    <w:rsid w:val="00E85ABF"/>
    <w:rsid w:val="00E85C0C"/>
    <w:rsid w:val="00E85D80"/>
    <w:rsid w:val="00E85E9E"/>
    <w:rsid w:val="00E863E7"/>
    <w:rsid w:val="00E8658A"/>
    <w:rsid w:val="00E8724D"/>
    <w:rsid w:val="00E87819"/>
    <w:rsid w:val="00E87851"/>
    <w:rsid w:val="00E900FA"/>
    <w:rsid w:val="00E904A4"/>
    <w:rsid w:val="00E9097D"/>
    <w:rsid w:val="00E90E53"/>
    <w:rsid w:val="00E91090"/>
    <w:rsid w:val="00E91780"/>
    <w:rsid w:val="00E9185E"/>
    <w:rsid w:val="00E92184"/>
    <w:rsid w:val="00E9231B"/>
    <w:rsid w:val="00E92418"/>
    <w:rsid w:val="00E9246B"/>
    <w:rsid w:val="00E9269E"/>
    <w:rsid w:val="00E92B40"/>
    <w:rsid w:val="00E92E68"/>
    <w:rsid w:val="00E9303E"/>
    <w:rsid w:val="00E930ED"/>
    <w:rsid w:val="00E936AE"/>
    <w:rsid w:val="00E93836"/>
    <w:rsid w:val="00E93971"/>
    <w:rsid w:val="00E93E0C"/>
    <w:rsid w:val="00E94056"/>
    <w:rsid w:val="00E942DB"/>
    <w:rsid w:val="00E9437A"/>
    <w:rsid w:val="00E945FE"/>
    <w:rsid w:val="00E94959"/>
    <w:rsid w:val="00E949A4"/>
    <w:rsid w:val="00E94D19"/>
    <w:rsid w:val="00E951AC"/>
    <w:rsid w:val="00E953AA"/>
    <w:rsid w:val="00E953EF"/>
    <w:rsid w:val="00E956DF"/>
    <w:rsid w:val="00E958D5"/>
    <w:rsid w:val="00E95F90"/>
    <w:rsid w:val="00E96137"/>
    <w:rsid w:val="00E96172"/>
    <w:rsid w:val="00E962CD"/>
    <w:rsid w:val="00E9661E"/>
    <w:rsid w:val="00E96F9C"/>
    <w:rsid w:val="00E97056"/>
    <w:rsid w:val="00E97665"/>
    <w:rsid w:val="00E9797A"/>
    <w:rsid w:val="00E97B18"/>
    <w:rsid w:val="00E97C2E"/>
    <w:rsid w:val="00EA000D"/>
    <w:rsid w:val="00EA0414"/>
    <w:rsid w:val="00EA0418"/>
    <w:rsid w:val="00EA0551"/>
    <w:rsid w:val="00EA05B2"/>
    <w:rsid w:val="00EA07C5"/>
    <w:rsid w:val="00EA0A45"/>
    <w:rsid w:val="00EA0F05"/>
    <w:rsid w:val="00EA0F3A"/>
    <w:rsid w:val="00EA11EE"/>
    <w:rsid w:val="00EA1436"/>
    <w:rsid w:val="00EA14EF"/>
    <w:rsid w:val="00EA15CC"/>
    <w:rsid w:val="00EA1669"/>
    <w:rsid w:val="00EA18CC"/>
    <w:rsid w:val="00EA193D"/>
    <w:rsid w:val="00EA19AC"/>
    <w:rsid w:val="00EA19C3"/>
    <w:rsid w:val="00EA1D76"/>
    <w:rsid w:val="00EA215B"/>
    <w:rsid w:val="00EA249C"/>
    <w:rsid w:val="00EA26E9"/>
    <w:rsid w:val="00EA27E4"/>
    <w:rsid w:val="00EA2B3B"/>
    <w:rsid w:val="00EA2B65"/>
    <w:rsid w:val="00EA2B78"/>
    <w:rsid w:val="00EA2CA2"/>
    <w:rsid w:val="00EA2DEE"/>
    <w:rsid w:val="00EA30E6"/>
    <w:rsid w:val="00EA31FB"/>
    <w:rsid w:val="00EA356F"/>
    <w:rsid w:val="00EA38C7"/>
    <w:rsid w:val="00EA39C7"/>
    <w:rsid w:val="00EA39F2"/>
    <w:rsid w:val="00EA3A72"/>
    <w:rsid w:val="00EA3D4C"/>
    <w:rsid w:val="00EA45D6"/>
    <w:rsid w:val="00EA47F5"/>
    <w:rsid w:val="00EA4988"/>
    <w:rsid w:val="00EA498D"/>
    <w:rsid w:val="00EA4EA0"/>
    <w:rsid w:val="00EA51AB"/>
    <w:rsid w:val="00EA5448"/>
    <w:rsid w:val="00EA5507"/>
    <w:rsid w:val="00EA550D"/>
    <w:rsid w:val="00EA58E9"/>
    <w:rsid w:val="00EA5B49"/>
    <w:rsid w:val="00EA6812"/>
    <w:rsid w:val="00EA6A64"/>
    <w:rsid w:val="00EA6A83"/>
    <w:rsid w:val="00EA6B57"/>
    <w:rsid w:val="00EA6FDF"/>
    <w:rsid w:val="00EA7058"/>
    <w:rsid w:val="00EA75ED"/>
    <w:rsid w:val="00EA76DC"/>
    <w:rsid w:val="00EA792B"/>
    <w:rsid w:val="00EA7C47"/>
    <w:rsid w:val="00EA7F2B"/>
    <w:rsid w:val="00EA7F5E"/>
    <w:rsid w:val="00EB037D"/>
    <w:rsid w:val="00EB03E3"/>
    <w:rsid w:val="00EB040C"/>
    <w:rsid w:val="00EB0448"/>
    <w:rsid w:val="00EB047A"/>
    <w:rsid w:val="00EB056B"/>
    <w:rsid w:val="00EB06EF"/>
    <w:rsid w:val="00EB0B4E"/>
    <w:rsid w:val="00EB0B68"/>
    <w:rsid w:val="00EB0F03"/>
    <w:rsid w:val="00EB187D"/>
    <w:rsid w:val="00EB1A00"/>
    <w:rsid w:val="00EB204B"/>
    <w:rsid w:val="00EB214F"/>
    <w:rsid w:val="00EB250F"/>
    <w:rsid w:val="00EB25EE"/>
    <w:rsid w:val="00EB27B7"/>
    <w:rsid w:val="00EB2DCC"/>
    <w:rsid w:val="00EB37B3"/>
    <w:rsid w:val="00EB3F84"/>
    <w:rsid w:val="00EB3F92"/>
    <w:rsid w:val="00EB4141"/>
    <w:rsid w:val="00EB44EA"/>
    <w:rsid w:val="00EB46A4"/>
    <w:rsid w:val="00EB47FC"/>
    <w:rsid w:val="00EB482F"/>
    <w:rsid w:val="00EB48E4"/>
    <w:rsid w:val="00EB4F5A"/>
    <w:rsid w:val="00EB4FF8"/>
    <w:rsid w:val="00EB578E"/>
    <w:rsid w:val="00EB5B05"/>
    <w:rsid w:val="00EB5E0E"/>
    <w:rsid w:val="00EB5F6D"/>
    <w:rsid w:val="00EB60F2"/>
    <w:rsid w:val="00EB6449"/>
    <w:rsid w:val="00EB67FC"/>
    <w:rsid w:val="00EB6DE2"/>
    <w:rsid w:val="00EB6E02"/>
    <w:rsid w:val="00EB7074"/>
    <w:rsid w:val="00EB7421"/>
    <w:rsid w:val="00EB743F"/>
    <w:rsid w:val="00EB7624"/>
    <w:rsid w:val="00EB78DF"/>
    <w:rsid w:val="00EB7C86"/>
    <w:rsid w:val="00EB7E19"/>
    <w:rsid w:val="00EC0087"/>
    <w:rsid w:val="00EC07AF"/>
    <w:rsid w:val="00EC08C0"/>
    <w:rsid w:val="00EC0D18"/>
    <w:rsid w:val="00EC111F"/>
    <w:rsid w:val="00EC163F"/>
    <w:rsid w:val="00EC1B7D"/>
    <w:rsid w:val="00EC1EBE"/>
    <w:rsid w:val="00EC1FB9"/>
    <w:rsid w:val="00EC1FCF"/>
    <w:rsid w:val="00EC20FF"/>
    <w:rsid w:val="00EC216B"/>
    <w:rsid w:val="00EC22FE"/>
    <w:rsid w:val="00EC2A8E"/>
    <w:rsid w:val="00EC2D6C"/>
    <w:rsid w:val="00EC3010"/>
    <w:rsid w:val="00EC3174"/>
    <w:rsid w:val="00EC32EA"/>
    <w:rsid w:val="00EC3337"/>
    <w:rsid w:val="00EC351F"/>
    <w:rsid w:val="00EC3914"/>
    <w:rsid w:val="00EC3D9E"/>
    <w:rsid w:val="00EC4287"/>
    <w:rsid w:val="00EC436D"/>
    <w:rsid w:val="00EC463A"/>
    <w:rsid w:val="00EC4AA9"/>
    <w:rsid w:val="00EC4BB7"/>
    <w:rsid w:val="00EC4C54"/>
    <w:rsid w:val="00EC4C80"/>
    <w:rsid w:val="00EC4D65"/>
    <w:rsid w:val="00EC5152"/>
    <w:rsid w:val="00EC53A8"/>
    <w:rsid w:val="00EC5554"/>
    <w:rsid w:val="00EC58A9"/>
    <w:rsid w:val="00EC5B7C"/>
    <w:rsid w:val="00EC614F"/>
    <w:rsid w:val="00EC61F6"/>
    <w:rsid w:val="00EC6278"/>
    <w:rsid w:val="00EC63C2"/>
    <w:rsid w:val="00EC64CE"/>
    <w:rsid w:val="00EC65ED"/>
    <w:rsid w:val="00EC666A"/>
    <w:rsid w:val="00EC66F2"/>
    <w:rsid w:val="00EC68E7"/>
    <w:rsid w:val="00EC6EA2"/>
    <w:rsid w:val="00EC70A7"/>
    <w:rsid w:val="00EC7416"/>
    <w:rsid w:val="00EC7563"/>
    <w:rsid w:val="00ED0333"/>
    <w:rsid w:val="00ED07D3"/>
    <w:rsid w:val="00ED08AA"/>
    <w:rsid w:val="00ED0F5B"/>
    <w:rsid w:val="00ED12C6"/>
    <w:rsid w:val="00ED1883"/>
    <w:rsid w:val="00ED1EA5"/>
    <w:rsid w:val="00ED1ED2"/>
    <w:rsid w:val="00ED1FA9"/>
    <w:rsid w:val="00ED2289"/>
    <w:rsid w:val="00ED2377"/>
    <w:rsid w:val="00ED2476"/>
    <w:rsid w:val="00ED2601"/>
    <w:rsid w:val="00ED2B80"/>
    <w:rsid w:val="00ED33D4"/>
    <w:rsid w:val="00ED3AF1"/>
    <w:rsid w:val="00ED3EAA"/>
    <w:rsid w:val="00ED3EED"/>
    <w:rsid w:val="00ED3EEF"/>
    <w:rsid w:val="00ED42E1"/>
    <w:rsid w:val="00ED43E8"/>
    <w:rsid w:val="00ED4427"/>
    <w:rsid w:val="00ED451B"/>
    <w:rsid w:val="00ED4A33"/>
    <w:rsid w:val="00ED4C69"/>
    <w:rsid w:val="00ED51A6"/>
    <w:rsid w:val="00ED54DA"/>
    <w:rsid w:val="00ED5B8D"/>
    <w:rsid w:val="00ED5C7A"/>
    <w:rsid w:val="00ED5C9F"/>
    <w:rsid w:val="00ED5EA6"/>
    <w:rsid w:val="00ED633C"/>
    <w:rsid w:val="00ED6341"/>
    <w:rsid w:val="00ED64E0"/>
    <w:rsid w:val="00ED64EA"/>
    <w:rsid w:val="00ED6B2D"/>
    <w:rsid w:val="00ED6F59"/>
    <w:rsid w:val="00ED710E"/>
    <w:rsid w:val="00ED71C5"/>
    <w:rsid w:val="00ED7263"/>
    <w:rsid w:val="00ED749D"/>
    <w:rsid w:val="00ED7737"/>
    <w:rsid w:val="00ED7B2C"/>
    <w:rsid w:val="00ED7C3B"/>
    <w:rsid w:val="00EE0071"/>
    <w:rsid w:val="00EE04E9"/>
    <w:rsid w:val="00EE06E4"/>
    <w:rsid w:val="00EE08DF"/>
    <w:rsid w:val="00EE0E62"/>
    <w:rsid w:val="00EE0E8C"/>
    <w:rsid w:val="00EE12AD"/>
    <w:rsid w:val="00EE18FF"/>
    <w:rsid w:val="00EE1BAE"/>
    <w:rsid w:val="00EE20F7"/>
    <w:rsid w:val="00EE2143"/>
    <w:rsid w:val="00EE22DD"/>
    <w:rsid w:val="00EE22E0"/>
    <w:rsid w:val="00EE2420"/>
    <w:rsid w:val="00EE24B5"/>
    <w:rsid w:val="00EE29FC"/>
    <w:rsid w:val="00EE2AEF"/>
    <w:rsid w:val="00EE2FD1"/>
    <w:rsid w:val="00EE3148"/>
    <w:rsid w:val="00EE353A"/>
    <w:rsid w:val="00EE3786"/>
    <w:rsid w:val="00EE37C3"/>
    <w:rsid w:val="00EE3895"/>
    <w:rsid w:val="00EE3AFF"/>
    <w:rsid w:val="00EE3C84"/>
    <w:rsid w:val="00EE3C96"/>
    <w:rsid w:val="00EE437E"/>
    <w:rsid w:val="00EE4394"/>
    <w:rsid w:val="00EE444B"/>
    <w:rsid w:val="00EE46DF"/>
    <w:rsid w:val="00EE4CD7"/>
    <w:rsid w:val="00EE525C"/>
    <w:rsid w:val="00EE580F"/>
    <w:rsid w:val="00EE582B"/>
    <w:rsid w:val="00EE59E8"/>
    <w:rsid w:val="00EE5B3B"/>
    <w:rsid w:val="00EE5C67"/>
    <w:rsid w:val="00EE5E9E"/>
    <w:rsid w:val="00EE5F54"/>
    <w:rsid w:val="00EE601F"/>
    <w:rsid w:val="00EE60E2"/>
    <w:rsid w:val="00EE6378"/>
    <w:rsid w:val="00EE63A0"/>
    <w:rsid w:val="00EE662D"/>
    <w:rsid w:val="00EE6B9A"/>
    <w:rsid w:val="00EE6F19"/>
    <w:rsid w:val="00EE76A5"/>
    <w:rsid w:val="00EE7790"/>
    <w:rsid w:val="00EE782C"/>
    <w:rsid w:val="00EE7A8F"/>
    <w:rsid w:val="00EF0226"/>
    <w:rsid w:val="00EF04CE"/>
    <w:rsid w:val="00EF0825"/>
    <w:rsid w:val="00EF0835"/>
    <w:rsid w:val="00EF0F42"/>
    <w:rsid w:val="00EF118E"/>
    <w:rsid w:val="00EF12CB"/>
    <w:rsid w:val="00EF1C78"/>
    <w:rsid w:val="00EF1CA9"/>
    <w:rsid w:val="00EF209B"/>
    <w:rsid w:val="00EF209D"/>
    <w:rsid w:val="00EF2320"/>
    <w:rsid w:val="00EF2DD0"/>
    <w:rsid w:val="00EF3048"/>
    <w:rsid w:val="00EF3089"/>
    <w:rsid w:val="00EF34D0"/>
    <w:rsid w:val="00EF3619"/>
    <w:rsid w:val="00EF3851"/>
    <w:rsid w:val="00EF3A4C"/>
    <w:rsid w:val="00EF41C8"/>
    <w:rsid w:val="00EF43BD"/>
    <w:rsid w:val="00EF4586"/>
    <w:rsid w:val="00EF4751"/>
    <w:rsid w:val="00EF4D1A"/>
    <w:rsid w:val="00EF4D1C"/>
    <w:rsid w:val="00EF57EE"/>
    <w:rsid w:val="00EF5805"/>
    <w:rsid w:val="00EF5C17"/>
    <w:rsid w:val="00EF5CEB"/>
    <w:rsid w:val="00EF5EEA"/>
    <w:rsid w:val="00EF6147"/>
    <w:rsid w:val="00EF6169"/>
    <w:rsid w:val="00EF62F6"/>
    <w:rsid w:val="00EF6389"/>
    <w:rsid w:val="00EF6764"/>
    <w:rsid w:val="00EF69FC"/>
    <w:rsid w:val="00EF6A3E"/>
    <w:rsid w:val="00EF6C64"/>
    <w:rsid w:val="00EF6E18"/>
    <w:rsid w:val="00EF6FB9"/>
    <w:rsid w:val="00EF7295"/>
    <w:rsid w:val="00EF76E0"/>
    <w:rsid w:val="00EF771E"/>
    <w:rsid w:val="00EF790D"/>
    <w:rsid w:val="00EF7A3E"/>
    <w:rsid w:val="00EF7F06"/>
    <w:rsid w:val="00F00120"/>
    <w:rsid w:val="00F004E6"/>
    <w:rsid w:val="00F005A4"/>
    <w:rsid w:val="00F00B8E"/>
    <w:rsid w:val="00F00C73"/>
    <w:rsid w:val="00F00F8B"/>
    <w:rsid w:val="00F0105E"/>
    <w:rsid w:val="00F01936"/>
    <w:rsid w:val="00F01BBB"/>
    <w:rsid w:val="00F01CC8"/>
    <w:rsid w:val="00F01DE5"/>
    <w:rsid w:val="00F02643"/>
    <w:rsid w:val="00F02854"/>
    <w:rsid w:val="00F0295F"/>
    <w:rsid w:val="00F02E28"/>
    <w:rsid w:val="00F02E68"/>
    <w:rsid w:val="00F02E7B"/>
    <w:rsid w:val="00F030E2"/>
    <w:rsid w:val="00F03255"/>
    <w:rsid w:val="00F038A1"/>
    <w:rsid w:val="00F03A38"/>
    <w:rsid w:val="00F03CC8"/>
    <w:rsid w:val="00F03CF0"/>
    <w:rsid w:val="00F03D11"/>
    <w:rsid w:val="00F03EAC"/>
    <w:rsid w:val="00F0416D"/>
    <w:rsid w:val="00F04258"/>
    <w:rsid w:val="00F043C8"/>
    <w:rsid w:val="00F047E0"/>
    <w:rsid w:val="00F04D9E"/>
    <w:rsid w:val="00F04F75"/>
    <w:rsid w:val="00F05164"/>
    <w:rsid w:val="00F0523C"/>
    <w:rsid w:val="00F05280"/>
    <w:rsid w:val="00F0554F"/>
    <w:rsid w:val="00F0592E"/>
    <w:rsid w:val="00F05AEF"/>
    <w:rsid w:val="00F05B7F"/>
    <w:rsid w:val="00F063CC"/>
    <w:rsid w:val="00F06869"/>
    <w:rsid w:val="00F06AF7"/>
    <w:rsid w:val="00F06D99"/>
    <w:rsid w:val="00F0705F"/>
    <w:rsid w:val="00F07398"/>
    <w:rsid w:val="00F0739D"/>
    <w:rsid w:val="00F07503"/>
    <w:rsid w:val="00F07B91"/>
    <w:rsid w:val="00F1032E"/>
    <w:rsid w:val="00F10994"/>
    <w:rsid w:val="00F1162E"/>
    <w:rsid w:val="00F116B8"/>
    <w:rsid w:val="00F11BA2"/>
    <w:rsid w:val="00F11C51"/>
    <w:rsid w:val="00F12157"/>
    <w:rsid w:val="00F12197"/>
    <w:rsid w:val="00F12685"/>
    <w:rsid w:val="00F126A8"/>
    <w:rsid w:val="00F12794"/>
    <w:rsid w:val="00F12E97"/>
    <w:rsid w:val="00F12F82"/>
    <w:rsid w:val="00F1312C"/>
    <w:rsid w:val="00F131C8"/>
    <w:rsid w:val="00F13237"/>
    <w:rsid w:val="00F1348F"/>
    <w:rsid w:val="00F13638"/>
    <w:rsid w:val="00F13713"/>
    <w:rsid w:val="00F13B6C"/>
    <w:rsid w:val="00F13C04"/>
    <w:rsid w:val="00F13CF6"/>
    <w:rsid w:val="00F13E1A"/>
    <w:rsid w:val="00F13F45"/>
    <w:rsid w:val="00F14054"/>
    <w:rsid w:val="00F142C5"/>
    <w:rsid w:val="00F1455B"/>
    <w:rsid w:val="00F146E8"/>
    <w:rsid w:val="00F14B06"/>
    <w:rsid w:val="00F14BC2"/>
    <w:rsid w:val="00F151F1"/>
    <w:rsid w:val="00F152E9"/>
    <w:rsid w:val="00F15334"/>
    <w:rsid w:val="00F155C4"/>
    <w:rsid w:val="00F15D10"/>
    <w:rsid w:val="00F160F0"/>
    <w:rsid w:val="00F161E7"/>
    <w:rsid w:val="00F16853"/>
    <w:rsid w:val="00F16A46"/>
    <w:rsid w:val="00F174AE"/>
    <w:rsid w:val="00F17509"/>
    <w:rsid w:val="00F17534"/>
    <w:rsid w:val="00F175AB"/>
    <w:rsid w:val="00F17BC8"/>
    <w:rsid w:val="00F202C6"/>
    <w:rsid w:val="00F20B4A"/>
    <w:rsid w:val="00F20D5D"/>
    <w:rsid w:val="00F20EE6"/>
    <w:rsid w:val="00F20F76"/>
    <w:rsid w:val="00F20FF7"/>
    <w:rsid w:val="00F21462"/>
    <w:rsid w:val="00F21553"/>
    <w:rsid w:val="00F2156B"/>
    <w:rsid w:val="00F2165A"/>
    <w:rsid w:val="00F21683"/>
    <w:rsid w:val="00F223B0"/>
    <w:rsid w:val="00F225A0"/>
    <w:rsid w:val="00F22874"/>
    <w:rsid w:val="00F228BE"/>
    <w:rsid w:val="00F22BD4"/>
    <w:rsid w:val="00F22E07"/>
    <w:rsid w:val="00F22E57"/>
    <w:rsid w:val="00F2324F"/>
    <w:rsid w:val="00F23439"/>
    <w:rsid w:val="00F2347A"/>
    <w:rsid w:val="00F23564"/>
    <w:rsid w:val="00F239C6"/>
    <w:rsid w:val="00F24566"/>
    <w:rsid w:val="00F248FD"/>
    <w:rsid w:val="00F24C36"/>
    <w:rsid w:val="00F24E90"/>
    <w:rsid w:val="00F24F06"/>
    <w:rsid w:val="00F250A5"/>
    <w:rsid w:val="00F251FE"/>
    <w:rsid w:val="00F25352"/>
    <w:rsid w:val="00F25480"/>
    <w:rsid w:val="00F254CB"/>
    <w:rsid w:val="00F256AC"/>
    <w:rsid w:val="00F256D8"/>
    <w:rsid w:val="00F25993"/>
    <w:rsid w:val="00F25D4C"/>
    <w:rsid w:val="00F25E7D"/>
    <w:rsid w:val="00F25E9F"/>
    <w:rsid w:val="00F25F35"/>
    <w:rsid w:val="00F25FFD"/>
    <w:rsid w:val="00F261D3"/>
    <w:rsid w:val="00F2670C"/>
    <w:rsid w:val="00F26E2E"/>
    <w:rsid w:val="00F26EAB"/>
    <w:rsid w:val="00F26F63"/>
    <w:rsid w:val="00F27172"/>
    <w:rsid w:val="00F27442"/>
    <w:rsid w:val="00F274C8"/>
    <w:rsid w:val="00F27A5B"/>
    <w:rsid w:val="00F27E60"/>
    <w:rsid w:val="00F27FF8"/>
    <w:rsid w:val="00F301AE"/>
    <w:rsid w:val="00F30393"/>
    <w:rsid w:val="00F305C6"/>
    <w:rsid w:val="00F30646"/>
    <w:rsid w:val="00F30BA4"/>
    <w:rsid w:val="00F31416"/>
    <w:rsid w:val="00F31624"/>
    <w:rsid w:val="00F318C3"/>
    <w:rsid w:val="00F31C8A"/>
    <w:rsid w:val="00F32029"/>
    <w:rsid w:val="00F322E9"/>
    <w:rsid w:val="00F32427"/>
    <w:rsid w:val="00F3259B"/>
    <w:rsid w:val="00F3263D"/>
    <w:rsid w:val="00F327D6"/>
    <w:rsid w:val="00F32ED7"/>
    <w:rsid w:val="00F334C3"/>
    <w:rsid w:val="00F3360C"/>
    <w:rsid w:val="00F33BCF"/>
    <w:rsid w:val="00F33D19"/>
    <w:rsid w:val="00F33D76"/>
    <w:rsid w:val="00F34090"/>
    <w:rsid w:val="00F34720"/>
    <w:rsid w:val="00F3476C"/>
    <w:rsid w:val="00F3494F"/>
    <w:rsid w:val="00F34BA1"/>
    <w:rsid w:val="00F34CE8"/>
    <w:rsid w:val="00F34D7E"/>
    <w:rsid w:val="00F34F46"/>
    <w:rsid w:val="00F35336"/>
    <w:rsid w:val="00F353B5"/>
    <w:rsid w:val="00F35BB1"/>
    <w:rsid w:val="00F35CD0"/>
    <w:rsid w:val="00F35FC0"/>
    <w:rsid w:val="00F36085"/>
    <w:rsid w:val="00F36142"/>
    <w:rsid w:val="00F362CF"/>
    <w:rsid w:val="00F3663E"/>
    <w:rsid w:val="00F36823"/>
    <w:rsid w:val="00F36EEF"/>
    <w:rsid w:val="00F36F67"/>
    <w:rsid w:val="00F371D7"/>
    <w:rsid w:val="00F371FF"/>
    <w:rsid w:val="00F37682"/>
    <w:rsid w:val="00F37833"/>
    <w:rsid w:val="00F3785A"/>
    <w:rsid w:val="00F378E6"/>
    <w:rsid w:val="00F379FE"/>
    <w:rsid w:val="00F37E70"/>
    <w:rsid w:val="00F40416"/>
    <w:rsid w:val="00F40448"/>
    <w:rsid w:val="00F4060F"/>
    <w:rsid w:val="00F4089D"/>
    <w:rsid w:val="00F40B7B"/>
    <w:rsid w:val="00F40BB9"/>
    <w:rsid w:val="00F40CD6"/>
    <w:rsid w:val="00F41002"/>
    <w:rsid w:val="00F414A1"/>
    <w:rsid w:val="00F416C6"/>
    <w:rsid w:val="00F41810"/>
    <w:rsid w:val="00F41867"/>
    <w:rsid w:val="00F419CE"/>
    <w:rsid w:val="00F419F7"/>
    <w:rsid w:val="00F41DC1"/>
    <w:rsid w:val="00F42225"/>
    <w:rsid w:val="00F42261"/>
    <w:rsid w:val="00F422A1"/>
    <w:rsid w:val="00F422C9"/>
    <w:rsid w:val="00F42383"/>
    <w:rsid w:val="00F42504"/>
    <w:rsid w:val="00F4254F"/>
    <w:rsid w:val="00F428D3"/>
    <w:rsid w:val="00F4290C"/>
    <w:rsid w:val="00F42995"/>
    <w:rsid w:val="00F42E88"/>
    <w:rsid w:val="00F42F82"/>
    <w:rsid w:val="00F43020"/>
    <w:rsid w:val="00F438F0"/>
    <w:rsid w:val="00F43DAA"/>
    <w:rsid w:val="00F44DBB"/>
    <w:rsid w:val="00F45442"/>
    <w:rsid w:val="00F45B78"/>
    <w:rsid w:val="00F45F85"/>
    <w:rsid w:val="00F46469"/>
    <w:rsid w:val="00F4653E"/>
    <w:rsid w:val="00F468BF"/>
    <w:rsid w:val="00F46977"/>
    <w:rsid w:val="00F46ADD"/>
    <w:rsid w:val="00F46AFF"/>
    <w:rsid w:val="00F47157"/>
    <w:rsid w:val="00F4731F"/>
    <w:rsid w:val="00F475C2"/>
    <w:rsid w:val="00F47654"/>
    <w:rsid w:val="00F47718"/>
    <w:rsid w:val="00F47813"/>
    <w:rsid w:val="00F47884"/>
    <w:rsid w:val="00F47A10"/>
    <w:rsid w:val="00F47C32"/>
    <w:rsid w:val="00F47D7C"/>
    <w:rsid w:val="00F47F2E"/>
    <w:rsid w:val="00F500A0"/>
    <w:rsid w:val="00F5017A"/>
    <w:rsid w:val="00F505ED"/>
    <w:rsid w:val="00F50750"/>
    <w:rsid w:val="00F508C7"/>
    <w:rsid w:val="00F50B0A"/>
    <w:rsid w:val="00F50C71"/>
    <w:rsid w:val="00F50CF7"/>
    <w:rsid w:val="00F50F7E"/>
    <w:rsid w:val="00F5128F"/>
    <w:rsid w:val="00F51409"/>
    <w:rsid w:val="00F51742"/>
    <w:rsid w:val="00F5180C"/>
    <w:rsid w:val="00F51952"/>
    <w:rsid w:val="00F51B3A"/>
    <w:rsid w:val="00F51B6A"/>
    <w:rsid w:val="00F51DA4"/>
    <w:rsid w:val="00F51DDB"/>
    <w:rsid w:val="00F51E04"/>
    <w:rsid w:val="00F5254A"/>
    <w:rsid w:val="00F52E46"/>
    <w:rsid w:val="00F52EF9"/>
    <w:rsid w:val="00F52F11"/>
    <w:rsid w:val="00F5318A"/>
    <w:rsid w:val="00F5344E"/>
    <w:rsid w:val="00F53568"/>
    <w:rsid w:val="00F538D2"/>
    <w:rsid w:val="00F5394E"/>
    <w:rsid w:val="00F53A96"/>
    <w:rsid w:val="00F53AD1"/>
    <w:rsid w:val="00F53BDC"/>
    <w:rsid w:val="00F53CC1"/>
    <w:rsid w:val="00F53F0B"/>
    <w:rsid w:val="00F53F12"/>
    <w:rsid w:val="00F547DE"/>
    <w:rsid w:val="00F54F7B"/>
    <w:rsid w:val="00F54F7C"/>
    <w:rsid w:val="00F555EA"/>
    <w:rsid w:val="00F55725"/>
    <w:rsid w:val="00F55CD4"/>
    <w:rsid w:val="00F55F07"/>
    <w:rsid w:val="00F55F8D"/>
    <w:rsid w:val="00F55FE0"/>
    <w:rsid w:val="00F55FE2"/>
    <w:rsid w:val="00F560F9"/>
    <w:rsid w:val="00F568C1"/>
    <w:rsid w:val="00F568FC"/>
    <w:rsid w:val="00F56B89"/>
    <w:rsid w:val="00F570BE"/>
    <w:rsid w:val="00F576B9"/>
    <w:rsid w:val="00F57C99"/>
    <w:rsid w:val="00F57CE7"/>
    <w:rsid w:val="00F57DF4"/>
    <w:rsid w:val="00F60098"/>
    <w:rsid w:val="00F6027F"/>
    <w:rsid w:val="00F6053A"/>
    <w:rsid w:val="00F609D2"/>
    <w:rsid w:val="00F60C3A"/>
    <w:rsid w:val="00F612C6"/>
    <w:rsid w:val="00F61648"/>
    <w:rsid w:val="00F6176F"/>
    <w:rsid w:val="00F617C8"/>
    <w:rsid w:val="00F619AF"/>
    <w:rsid w:val="00F61C5F"/>
    <w:rsid w:val="00F61F11"/>
    <w:rsid w:val="00F62477"/>
    <w:rsid w:val="00F62635"/>
    <w:rsid w:val="00F62B4B"/>
    <w:rsid w:val="00F62B94"/>
    <w:rsid w:val="00F62FCC"/>
    <w:rsid w:val="00F631DF"/>
    <w:rsid w:val="00F6329C"/>
    <w:rsid w:val="00F63388"/>
    <w:rsid w:val="00F63460"/>
    <w:rsid w:val="00F63894"/>
    <w:rsid w:val="00F63C47"/>
    <w:rsid w:val="00F63CFD"/>
    <w:rsid w:val="00F63D9F"/>
    <w:rsid w:val="00F6422F"/>
    <w:rsid w:val="00F64429"/>
    <w:rsid w:val="00F64593"/>
    <w:rsid w:val="00F64898"/>
    <w:rsid w:val="00F6489D"/>
    <w:rsid w:val="00F649CB"/>
    <w:rsid w:val="00F653CF"/>
    <w:rsid w:val="00F657DF"/>
    <w:rsid w:val="00F659C0"/>
    <w:rsid w:val="00F65FF7"/>
    <w:rsid w:val="00F66253"/>
    <w:rsid w:val="00F6625A"/>
    <w:rsid w:val="00F665DC"/>
    <w:rsid w:val="00F666B3"/>
    <w:rsid w:val="00F666E1"/>
    <w:rsid w:val="00F6695D"/>
    <w:rsid w:val="00F66C4E"/>
    <w:rsid w:val="00F67167"/>
    <w:rsid w:val="00F671BE"/>
    <w:rsid w:val="00F67549"/>
    <w:rsid w:val="00F67A27"/>
    <w:rsid w:val="00F67C47"/>
    <w:rsid w:val="00F67F90"/>
    <w:rsid w:val="00F70229"/>
    <w:rsid w:val="00F70476"/>
    <w:rsid w:val="00F7071A"/>
    <w:rsid w:val="00F70739"/>
    <w:rsid w:val="00F70B63"/>
    <w:rsid w:val="00F70C30"/>
    <w:rsid w:val="00F70C64"/>
    <w:rsid w:val="00F70D99"/>
    <w:rsid w:val="00F70FC1"/>
    <w:rsid w:val="00F7126B"/>
    <w:rsid w:val="00F715D5"/>
    <w:rsid w:val="00F716E2"/>
    <w:rsid w:val="00F7185C"/>
    <w:rsid w:val="00F71892"/>
    <w:rsid w:val="00F71970"/>
    <w:rsid w:val="00F722DD"/>
    <w:rsid w:val="00F7231B"/>
    <w:rsid w:val="00F72413"/>
    <w:rsid w:val="00F7257E"/>
    <w:rsid w:val="00F72A7F"/>
    <w:rsid w:val="00F72B31"/>
    <w:rsid w:val="00F72BF4"/>
    <w:rsid w:val="00F72C00"/>
    <w:rsid w:val="00F73040"/>
    <w:rsid w:val="00F738FA"/>
    <w:rsid w:val="00F73B99"/>
    <w:rsid w:val="00F73BFF"/>
    <w:rsid w:val="00F73F8F"/>
    <w:rsid w:val="00F73FE9"/>
    <w:rsid w:val="00F74562"/>
    <w:rsid w:val="00F7462F"/>
    <w:rsid w:val="00F747E6"/>
    <w:rsid w:val="00F74908"/>
    <w:rsid w:val="00F74D2B"/>
    <w:rsid w:val="00F74E8F"/>
    <w:rsid w:val="00F74EC8"/>
    <w:rsid w:val="00F74ED0"/>
    <w:rsid w:val="00F74F28"/>
    <w:rsid w:val="00F755C8"/>
    <w:rsid w:val="00F7596D"/>
    <w:rsid w:val="00F75B5D"/>
    <w:rsid w:val="00F7608F"/>
    <w:rsid w:val="00F761F9"/>
    <w:rsid w:val="00F76402"/>
    <w:rsid w:val="00F7667B"/>
    <w:rsid w:val="00F7686D"/>
    <w:rsid w:val="00F76C1E"/>
    <w:rsid w:val="00F76C9B"/>
    <w:rsid w:val="00F778A8"/>
    <w:rsid w:val="00F77CB9"/>
    <w:rsid w:val="00F77F44"/>
    <w:rsid w:val="00F8015A"/>
    <w:rsid w:val="00F803CD"/>
    <w:rsid w:val="00F803E9"/>
    <w:rsid w:val="00F803F4"/>
    <w:rsid w:val="00F806C5"/>
    <w:rsid w:val="00F80868"/>
    <w:rsid w:val="00F809F0"/>
    <w:rsid w:val="00F80C28"/>
    <w:rsid w:val="00F80C90"/>
    <w:rsid w:val="00F8132D"/>
    <w:rsid w:val="00F816BB"/>
    <w:rsid w:val="00F8200F"/>
    <w:rsid w:val="00F823B1"/>
    <w:rsid w:val="00F82465"/>
    <w:rsid w:val="00F8249B"/>
    <w:rsid w:val="00F824C2"/>
    <w:rsid w:val="00F82878"/>
    <w:rsid w:val="00F828AB"/>
    <w:rsid w:val="00F83119"/>
    <w:rsid w:val="00F83257"/>
    <w:rsid w:val="00F8339D"/>
    <w:rsid w:val="00F835C8"/>
    <w:rsid w:val="00F838B2"/>
    <w:rsid w:val="00F838ED"/>
    <w:rsid w:val="00F83977"/>
    <w:rsid w:val="00F83A54"/>
    <w:rsid w:val="00F83E1D"/>
    <w:rsid w:val="00F84083"/>
    <w:rsid w:val="00F840DB"/>
    <w:rsid w:val="00F845A4"/>
    <w:rsid w:val="00F84878"/>
    <w:rsid w:val="00F84887"/>
    <w:rsid w:val="00F84BCF"/>
    <w:rsid w:val="00F856F5"/>
    <w:rsid w:val="00F85AA2"/>
    <w:rsid w:val="00F85F12"/>
    <w:rsid w:val="00F8622D"/>
    <w:rsid w:val="00F86554"/>
    <w:rsid w:val="00F86972"/>
    <w:rsid w:val="00F86AFC"/>
    <w:rsid w:val="00F86B85"/>
    <w:rsid w:val="00F86DA6"/>
    <w:rsid w:val="00F86DE0"/>
    <w:rsid w:val="00F87281"/>
    <w:rsid w:val="00F87401"/>
    <w:rsid w:val="00F87467"/>
    <w:rsid w:val="00F90262"/>
    <w:rsid w:val="00F90540"/>
    <w:rsid w:val="00F9074D"/>
    <w:rsid w:val="00F909A5"/>
    <w:rsid w:val="00F909C6"/>
    <w:rsid w:val="00F90AA3"/>
    <w:rsid w:val="00F90AFA"/>
    <w:rsid w:val="00F90DEE"/>
    <w:rsid w:val="00F90E4D"/>
    <w:rsid w:val="00F91102"/>
    <w:rsid w:val="00F912AC"/>
    <w:rsid w:val="00F915EA"/>
    <w:rsid w:val="00F9176B"/>
    <w:rsid w:val="00F918AE"/>
    <w:rsid w:val="00F921AB"/>
    <w:rsid w:val="00F922DB"/>
    <w:rsid w:val="00F92389"/>
    <w:rsid w:val="00F928C7"/>
    <w:rsid w:val="00F92A55"/>
    <w:rsid w:val="00F92C19"/>
    <w:rsid w:val="00F92C97"/>
    <w:rsid w:val="00F92F46"/>
    <w:rsid w:val="00F931EA"/>
    <w:rsid w:val="00F938B6"/>
    <w:rsid w:val="00F939E6"/>
    <w:rsid w:val="00F93AAD"/>
    <w:rsid w:val="00F93AF2"/>
    <w:rsid w:val="00F93E0F"/>
    <w:rsid w:val="00F93F55"/>
    <w:rsid w:val="00F9449B"/>
    <w:rsid w:val="00F945D6"/>
    <w:rsid w:val="00F94689"/>
    <w:rsid w:val="00F947E2"/>
    <w:rsid w:val="00F9501A"/>
    <w:rsid w:val="00F95550"/>
    <w:rsid w:val="00F95586"/>
    <w:rsid w:val="00F9596B"/>
    <w:rsid w:val="00F95BC5"/>
    <w:rsid w:val="00F95BCE"/>
    <w:rsid w:val="00F95F06"/>
    <w:rsid w:val="00F960A1"/>
    <w:rsid w:val="00F962D5"/>
    <w:rsid w:val="00F963C9"/>
    <w:rsid w:val="00F96F37"/>
    <w:rsid w:val="00F96F50"/>
    <w:rsid w:val="00F974BE"/>
    <w:rsid w:val="00F97866"/>
    <w:rsid w:val="00F979AF"/>
    <w:rsid w:val="00F97BF8"/>
    <w:rsid w:val="00F97D41"/>
    <w:rsid w:val="00F97F3F"/>
    <w:rsid w:val="00FA00D3"/>
    <w:rsid w:val="00FA050A"/>
    <w:rsid w:val="00FA0CED"/>
    <w:rsid w:val="00FA1019"/>
    <w:rsid w:val="00FA107B"/>
    <w:rsid w:val="00FA1131"/>
    <w:rsid w:val="00FA11FD"/>
    <w:rsid w:val="00FA12F7"/>
    <w:rsid w:val="00FA1352"/>
    <w:rsid w:val="00FA164D"/>
    <w:rsid w:val="00FA1A44"/>
    <w:rsid w:val="00FA1B26"/>
    <w:rsid w:val="00FA1D03"/>
    <w:rsid w:val="00FA1D5F"/>
    <w:rsid w:val="00FA22F7"/>
    <w:rsid w:val="00FA234E"/>
    <w:rsid w:val="00FA236B"/>
    <w:rsid w:val="00FA28A3"/>
    <w:rsid w:val="00FA2C6B"/>
    <w:rsid w:val="00FA2F79"/>
    <w:rsid w:val="00FA3244"/>
    <w:rsid w:val="00FA381C"/>
    <w:rsid w:val="00FA3C5A"/>
    <w:rsid w:val="00FA3EDF"/>
    <w:rsid w:val="00FA448D"/>
    <w:rsid w:val="00FA44A5"/>
    <w:rsid w:val="00FA4675"/>
    <w:rsid w:val="00FA489E"/>
    <w:rsid w:val="00FA4AFC"/>
    <w:rsid w:val="00FA4C1B"/>
    <w:rsid w:val="00FA520F"/>
    <w:rsid w:val="00FA5A1D"/>
    <w:rsid w:val="00FA5BCF"/>
    <w:rsid w:val="00FA617B"/>
    <w:rsid w:val="00FA6554"/>
    <w:rsid w:val="00FA68F4"/>
    <w:rsid w:val="00FA6A12"/>
    <w:rsid w:val="00FA6E85"/>
    <w:rsid w:val="00FA7262"/>
    <w:rsid w:val="00FA788A"/>
    <w:rsid w:val="00FA79A1"/>
    <w:rsid w:val="00FA79D3"/>
    <w:rsid w:val="00FB03A6"/>
    <w:rsid w:val="00FB0568"/>
    <w:rsid w:val="00FB059D"/>
    <w:rsid w:val="00FB0687"/>
    <w:rsid w:val="00FB0AA9"/>
    <w:rsid w:val="00FB0FF9"/>
    <w:rsid w:val="00FB10F6"/>
    <w:rsid w:val="00FB15E1"/>
    <w:rsid w:val="00FB1862"/>
    <w:rsid w:val="00FB1B17"/>
    <w:rsid w:val="00FB1D49"/>
    <w:rsid w:val="00FB1FD3"/>
    <w:rsid w:val="00FB2251"/>
    <w:rsid w:val="00FB2267"/>
    <w:rsid w:val="00FB2359"/>
    <w:rsid w:val="00FB23C2"/>
    <w:rsid w:val="00FB23EF"/>
    <w:rsid w:val="00FB27F1"/>
    <w:rsid w:val="00FB2ADF"/>
    <w:rsid w:val="00FB2BFA"/>
    <w:rsid w:val="00FB3647"/>
    <w:rsid w:val="00FB3D56"/>
    <w:rsid w:val="00FB3ED0"/>
    <w:rsid w:val="00FB3F7D"/>
    <w:rsid w:val="00FB4174"/>
    <w:rsid w:val="00FB41F1"/>
    <w:rsid w:val="00FB4522"/>
    <w:rsid w:val="00FB488E"/>
    <w:rsid w:val="00FB4892"/>
    <w:rsid w:val="00FB4AC2"/>
    <w:rsid w:val="00FB4ADC"/>
    <w:rsid w:val="00FB4DEF"/>
    <w:rsid w:val="00FB5480"/>
    <w:rsid w:val="00FB54F6"/>
    <w:rsid w:val="00FB57F3"/>
    <w:rsid w:val="00FB59FF"/>
    <w:rsid w:val="00FB5E61"/>
    <w:rsid w:val="00FB5F77"/>
    <w:rsid w:val="00FB61EF"/>
    <w:rsid w:val="00FB6377"/>
    <w:rsid w:val="00FB63F8"/>
    <w:rsid w:val="00FB64AC"/>
    <w:rsid w:val="00FB6D65"/>
    <w:rsid w:val="00FB6EF6"/>
    <w:rsid w:val="00FB70F6"/>
    <w:rsid w:val="00FB775A"/>
    <w:rsid w:val="00FB7D67"/>
    <w:rsid w:val="00FC0030"/>
    <w:rsid w:val="00FC0391"/>
    <w:rsid w:val="00FC03AF"/>
    <w:rsid w:val="00FC0442"/>
    <w:rsid w:val="00FC050A"/>
    <w:rsid w:val="00FC0549"/>
    <w:rsid w:val="00FC066A"/>
    <w:rsid w:val="00FC11BF"/>
    <w:rsid w:val="00FC11F3"/>
    <w:rsid w:val="00FC1206"/>
    <w:rsid w:val="00FC1431"/>
    <w:rsid w:val="00FC14DC"/>
    <w:rsid w:val="00FC159A"/>
    <w:rsid w:val="00FC171B"/>
    <w:rsid w:val="00FC17F3"/>
    <w:rsid w:val="00FC18B4"/>
    <w:rsid w:val="00FC1BAF"/>
    <w:rsid w:val="00FC2011"/>
    <w:rsid w:val="00FC2354"/>
    <w:rsid w:val="00FC2487"/>
    <w:rsid w:val="00FC2B7F"/>
    <w:rsid w:val="00FC3053"/>
    <w:rsid w:val="00FC35E3"/>
    <w:rsid w:val="00FC387C"/>
    <w:rsid w:val="00FC3A72"/>
    <w:rsid w:val="00FC3AD8"/>
    <w:rsid w:val="00FC3BD0"/>
    <w:rsid w:val="00FC3F6E"/>
    <w:rsid w:val="00FC410A"/>
    <w:rsid w:val="00FC41F8"/>
    <w:rsid w:val="00FC43D8"/>
    <w:rsid w:val="00FC461F"/>
    <w:rsid w:val="00FC46AE"/>
    <w:rsid w:val="00FC49F6"/>
    <w:rsid w:val="00FC4A0E"/>
    <w:rsid w:val="00FC4B12"/>
    <w:rsid w:val="00FC4B6E"/>
    <w:rsid w:val="00FC4BA8"/>
    <w:rsid w:val="00FC5144"/>
    <w:rsid w:val="00FC534A"/>
    <w:rsid w:val="00FC5486"/>
    <w:rsid w:val="00FC5647"/>
    <w:rsid w:val="00FC57ED"/>
    <w:rsid w:val="00FC59A2"/>
    <w:rsid w:val="00FC5D1E"/>
    <w:rsid w:val="00FC63C4"/>
    <w:rsid w:val="00FC66DC"/>
    <w:rsid w:val="00FC68DD"/>
    <w:rsid w:val="00FC6956"/>
    <w:rsid w:val="00FC696C"/>
    <w:rsid w:val="00FC69AE"/>
    <w:rsid w:val="00FC6AF8"/>
    <w:rsid w:val="00FC6C50"/>
    <w:rsid w:val="00FC6CEC"/>
    <w:rsid w:val="00FC6E3B"/>
    <w:rsid w:val="00FC710B"/>
    <w:rsid w:val="00FC72A8"/>
    <w:rsid w:val="00FC7648"/>
    <w:rsid w:val="00FC7699"/>
    <w:rsid w:val="00FC7872"/>
    <w:rsid w:val="00FC7B9F"/>
    <w:rsid w:val="00FC7FCF"/>
    <w:rsid w:val="00FD058E"/>
    <w:rsid w:val="00FD0740"/>
    <w:rsid w:val="00FD093B"/>
    <w:rsid w:val="00FD09E5"/>
    <w:rsid w:val="00FD1035"/>
    <w:rsid w:val="00FD1043"/>
    <w:rsid w:val="00FD1620"/>
    <w:rsid w:val="00FD172A"/>
    <w:rsid w:val="00FD1740"/>
    <w:rsid w:val="00FD178C"/>
    <w:rsid w:val="00FD1A5C"/>
    <w:rsid w:val="00FD2145"/>
    <w:rsid w:val="00FD22EC"/>
    <w:rsid w:val="00FD2531"/>
    <w:rsid w:val="00FD2593"/>
    <w:rsid w:val="00FD26F0"/>
    <w:rsid w:val="00FD28C4"/>
    <w:rsid w:val="00FD29C6"/>
    <w:rsid w:val="00FD2A31"/>
    <w:rsid w:val="00FD2A3F"/>
    <w:rsid w:val="00FD30CB"/>
    <w:rsid w:val="00FD30FF"/>
    <w:rsid w:val="00FD3229"/>
    <w:rsid w:val="00FD38A4"/>
    <w:rsid w:val="00FD4203"/>
    <w:rsid w:val="00FD47F4"/>
    <w:rsid w:val="00FD495B"/>
    <w:rsid w:val="00FD4A59"/>
    <w:rsid w:val="00FD4C67"/>
    <w:rsid w:val="00FD4F32"/>
    <w:rsid w:val="00FD519D"/>
    <w:rsid w:val="00FD599E"/>
    <w:rsid w:val="00FD59A4"/>
    <w:rsid w:val="00FD5C48"/>
    <w:rsid w:val="00FD5F0F"/>
    <w:rsid w:val="00FD6038"/>
    <w:rsid w:val="00FD622F"/>
    <w:rsid w:val="00FD627A"/>
    <w:rsid w:val="00FD6653"/>
    <w:rsid w:val="00FD6B64"/>
    <w:rsid w:val="00FD6E08"/>
    <w:rsid w:val="00FD74C3"/>
    <w:rsid w:val="00FD76FF"/>
    <w:rsid w:val="00FD7C31"/>
    <w:rsid w:val="00FD7C76"/>
    <w:rsid w:val="00FE01EE"/>
    <w:rsid w:val="00FE01F5"/>
    <w:rsid w:val="00FE05D5"/>
    <w:rsid w:val="00FE09AF"/>
    <w:rsid w:val="00FE0C8F"/>
    <w:rsid w:val="00FE0E5F"/>
    <w:rsid w:val="00FE0F1A"/>
    <w:rsid w:val="00FE1026"/>
    <w:rsid w:val="00FE10A7"/>
    <w:rsid w:val="00FE1329"/>
    <w:rsid w:val="00FE142F"/>
    <w:rsid w:val="00FE156B"/>
    <w:rsid w:val="00FE173A"/>
    <w:rsid w:val="00FE17DC"/>
    <w:rsid w:val="00FE182E"/>
    <w:rsid w:val="00FE1C16"/>
    <w:rsid w:val="00FE1FB8"/>
    <w:rsid w:val="00FE22A3"/>
    <w:rsid w:val="00FE25DA"/>
    <w:rsid w:val="00FE2DA3"/>
    <w:rsid w:val="00FE2E53"/>
    <w:rsid w:val="00FE2F42"/>
    <w:rsid w:val="00FE323E"/>
    <w:rsid w:val="00FE3249"/>
    <w:rsid w:val="00FE327B"/>
    <w:rsid w:val="00FE3493"/>
    <w:rsid w:val="00FE3743"/>
    <w:rsid w:val="00FE3A38"/>
    <w:rsid w:val="00FE42EA"/>
    <w:rsid w:val="00FE452B"/>
    <w:rsid w:val="00FE4656"/>
    <w:rsid w:val="00FE4C0B"/>
    <w:rsid w:val="00FE4CB1"/>
    <w:rsid w:val="00FE5028"/>
    <w:rsid w:val="00FE514D"/>
    <w:rsid w:val="00FE52E4"/>
    <w:rsid w:val="00FE5968"/>
    <w:rsid w:val="00FE5EE1"/>
    <w:rsid w:val="00FE6203"/>
    <w:rsid w:val="00FE63B9"/>
    <w:rsid w:val="00FE6533"/>
    <w:rsid w:val="00FE68A0"/>
    <w:rsid w:val="00FE696E"/>
    <w:rsid w:val="00FE6982"/>
    <w:rsid w:val="00FE69C9"/>
    <w:rsid w:val="00FE6BEC"/>
    <w:rsid w:val="00FE6D96"/>
    <w:rsid w:val="00FE7418"/>
    <w:rsid w:val="00FE7643"/>
    <w:rsid w:val="00FE7979"/>
    <w:rsid w:val="00FE7B71"/>
    <w:rsid w:val="00FE7C56"/>
    <w:rsid w:val="00FE7CF7"/>
    <w:rsid w:val="00FE7D94"/>
    <w:rsid w:val="00FF010D"/>
    <w:rsid w:val="00FF01AF"/>
    <w:rsid w:val="00FF03BC"/>
    <w:rsid w:val="00FF08EE"/>
    <w:rsid w:val="00FF0A31"/>
    <w:rsid w:val="00FF0BA8"/>
    <w:rsid w:val="00FF0D6E"/>
    <w:rsid w:val="00FF0F53"/>
    <w:rsid w:val="00FF102D"/>
    <w:rsid w:val="00FF1126"/>
    <w:rsid w:val="00FF114D"/>
    <w:rsid w:val="00FF1253"/>
    <w:rsid w:val="00FF147F"/>
    <w:rsid w:val="00FF17B3"/>
    <w:rsid w:val="00FF1883"/>
    <w:rsid w:val="00FF19A3"/>
    <w:rsid w:val="00FF224D"/>
    <w:rsid w:val="00FF2606"/>
    <w:rsid w:val="00FF2877"/>
    <w:rsid w:val="00FF292B"/>
    <w:rsid w:val="00FF2992"/>
    <w:rsid w:val="00FF341E"/>
    <w:rsid w:val="00FF370A"/>
    <w:rsid w:val="00FF41E8"/>
    <w:rsid w:val="00FF4562"/>
    <w:rsid w:val="00FF465E"/>
    <w:rsid w:val="00FF4AAF"/>
    <w:rsid w:val="00FF4C1A"/>
    <w:rsid w:val="00FF4E90"/>
    <w:rsid w:val="00FF50A1"/>
    <w:rsid w:val="00FF5319"/>
    <w:rsid w:val="00FF53A8"/>
    <w:rsid w:val="00FF57EE"/>
    <w:rsid w:val="00FF597C"/>
    <w:rsid w:val="00FF59FC"/>
    <w:rsid w:val="00FF5C62"/>
    <w:rsid w:val="00FF5C9A"/>
    <w:rsid w:val="00FF5D56"/>
    <w:rsid w:val="00FF5F7D"/>
    <w:rsid w:val="00FF5FED"/>
    <w:rsid w:val="00FF63DE"/>
    <w:rsid w:val="00FF6538"/>
    <w:rsid w:val="00FF6C90"/>
    <w:rsid w:val="00FF6D3F"/>
    <w:rsid w:val="00FF70FC"/>
    <w:rsid w:val="00FF7166"/>
    <w:rsid w:val="00FF745A"/>
    <w:rsid w:val="00FF7517"/>
    <w:rsid w:val="00FF760D"/>
    <w:rsid w:val="00FF77B7"/>
    <w:rsid w:val="00FF780F"/>
    <w:rsid w:val="00FF79B5"/>
    <w:rsid w:val="00FF7AE5"/>
    <w:rsid w:val="00FF7C8C"/>
    <w:rsid w:val="00FF7E51"/>
    <w:rsid w:val="00FF7FD2"/>
    <w:rsid w:val="010D6623"/>
    <w:rsid w:val="011906A3"/>
    <w:rsid w:val="011990CF"/>
    <w:rsid w:val="01202E02"/>
    <w:rsid w:val="012961D1"/>
    <w:rsid w:val="012ED621"/>
    <w:rsid w:val="013ABB86"/>
    <w:rsid w:val="0158894E"/>
    <w:rsid w:val="01712A4F"/>
    <w:rsid w:val="0175A46D"/>
    <w:rsid w:val="0199B1D5"/>
    <w:rsid w:val="019BBB8D"/>
    <w:rsid w:val="01A24248"/>
    <w:rsid w:val="01AFD0A5"/>
    <w:rsid w:val="01CBD64E"/>
    <w:rsid w:val="01D0D506"/>
    <w:rsid w:val="01D15C7C"/>
    <w:rsid w:val="01D66E7E"/>
    <w:rsid w:val="01F03BBD"/>
    <w:rsid w:val="01F7E991"/>
    <w:rsid w:val="020506B4"/>
    <w:rsid w:val="02062235"/>
    <w:rsid w:val="020B89EF"/>
    <w:rsid w:val="022EB951"/>
    <w:rsid w:val="0233FA82"/>
    <w:rsid w:val="024DAE81"/>
    <w:rsid w:val="026A4AAD"/>
    <w:rsid w:val="02806AC2"/>
    <w:rsid w:val="0282855E"/>
    <w:rsid w:val="02844EAC"/>
    <w:rsid w:val="0286D440"/>
    <w:rsid w:val="0296EE87"/>
    <w:rsid w:val="0298AA1A"/>
    <w:rsid w:val="029B18A8"/>
    <w:rsid w:val="029E7D15"/>
    <w:rsid w:val="02AF8E79"/>
    <w:rsid w:val="02C940CB"/>
    <w:rsid w:val="02CC3990"/>
    <w:rsid w:val="02EAB7A8"/>
    <w:rsid w:val="0315C2BB"/>
    <w:rsid w:val="03197110"/>
    <w:rsid w:val="031F97E1"/>
    <w:rsid w:val="03327891"/>
    <w:rsid w:val="033E97A7"/>
    <w:rsid w:val="03470D4E"/>
    <w:rsid w:val="034E8A6F"/>
    <w:rsid w:val="03627371"/>
    <w:rsid w:val="0372D4F8"/>
    <w:rsid w:val="0379C53C"/>
    <w:rsid w:val="0384DEFE"/>
    <w:rsid w:val="038B4165"/>
    <w:rsid w:val="039535DA"/>
    <w:rsid w:val="03992D98"/>
    <w:rsid w:val="039FA386"/>
    <w:rsid w:val="03A5D453"/>
    <w:rsid w:val="03BB261B"/>
    <w:rsid w:val="03BFC319"/>
    <w:rsid w:val="03CF8CB3"/>
    <w:rsid w:val="03FABC74"/>
    <w:rsid w:val="041AA720"/>
    <w:rsid w:val="041D050B"/>
    <w:rsid w:val="042361F9"/>
    <w:rsid w:val="04383EEA"/>
    <w:rsid w:val="0459492F"/>
    <w:rsid w:val="04702417"/>
    <w:rsid w:val="04B1B3FD"/>
    <w:rsid w:val="04B87523"/>
    <w:rsid w:val="04C3CE8B"/>
    <w:rsid w:val="04E69747"/>
    <w:rsid w:val="04EC17AC"/>
    <w:rsid w:val="04F012EF"/>
    <w:rsid w:val="04F101E0"/>
    <w:rsid w:val="05023A5C"/>
    <w:rsid w:val="0522E037"/>
    <w:rsid w:val="0529EEEE"/>
    <w:rsid w:val="055E16E3"/>
    <w:rsid w:val="056F1CF2"/>
    <w:rsid w:val="0584C151"/>
    <w:rsid w:val="05892FF8"/>
    <w:rsid w:val="0594713F"/>
    <w:rsid w:val="05BD1B1D"/>
    <w:rsid w:val="05C86B26"/>
    <w:rsid w:val="05D0EA08"/>
    <w:rsid w:val="05D3C7DD"/>
    <w:rsid w:val="05DD4A41"/>
    <w:rsid w:val="05FF2891"/>
    <w:rsid w:val="061AAB15"/>
    <w:rsid w:val="0631624E"/>
    <w:rsid w:val="0655B3F5"/>
    <w:rsid w:val="066C57E7"/>
    <w:rsid w:val="06718C9B"/>
    <w:rsid w:val="06856ED0"/>
    <w:rsid w:val="06A069E0"/>
    <w:rsid w:val="06B20B01"/>
    <w:rsid w:val="06B45C19"/>
    <w:rsid w:val="06C510A0"/>
    <w:rsid w:val="06C5985F"/>
    <w:rsid w:val="06DDA3A9"/>
    <w:rsid w:val="06DF45E4"/>
    <w:rsid w:val="06FB7691"/>
    <w:rsid w:val="0711D476"/>
    <w:rsid w:val="07147EB1"/>
    <w:rsid w:val="0715C688"/>
    <w:rsid w:val="072103AA"/>
    <w:rsid w:val="0747E594"/>
    <w:rsid w:val="07523E1A"/>
    <w:rsid w:val="075B3876"/>
    <w:rsid w:val="0787449B"/>
    <w:rsid w:val="078939D6"/>
    <w:rsid w:val="07AA8228"/>
    <w:rsid w:val="07AEF936"/>
    <w:rsid w:val="07B10C97"/>
    <w:rsid w:val="07B8AA94"/>
    <w:rsid w:val="07C700CE"/>
    <w:rsid w:val="07E6648A"/>
    <w:rsid w:val="07EBF15C"/>
    <w:rsid w:val="080EFBCD"/>
    <w:rsid w:val="08286473"/>
    <w:rsid w:val="0830A67C"/>
    <w:rsid w:val="08355B73"/>
    <w:rsid w:val="0840B3BA"/>
    <w:rsid w:val="085FC564"/>
    <w:rsid w:val="0866B81E"/>
    <w:rsid w:val="086E8FD9"/>
    <w:rsid w:val="087A40DF"/>
    <w:rsid w:val="0892348A"/>
    <w:rsid w:val="0897E73A"/>
    <w:rsid w:val="08A557AF"/>
    <w:rsid w:val="08A8B80E"/>
    <w:rsid w:val="08AD999E"/>
    <w:rsid w:val="08E8A815"/>
    <w:rsid w:val="09003B90"/>
    <w:rsid w:val="090780C7"/>
    <w:rsid w:val="091C30E9"/>
    <w:rsid w:val="091E528B"/>
    <w:rsid w:val="0928D15C"/>
    <w:rsid w:val="09355690"/>
    <w:rsid w:val="0940E17F"/>
    <w:rsid w:val="094E3651"/>
    <w:rsid w:val="095B64A6"/>
    <w:rsid w:val="095C9C35"/>
    <w:rsid w:val="0999966A"/>
    <w:rsid w:val="099AF522"/>
    <w:rsid w:val="09AC189A"/>
    <w:rsid w:val="09B22A64"/>
    <w:rsid w:val="09B2D26D"/>
    <w:rsid w:val="09B9BED9"/>
    <w:rsid w:val="09F114CA"/>
    <w:rsid w:val="09F36BA2"/>
    <w:rsid w:val="09FB4DA2"/>
    <w:rsid w:val="09FD70DC"/>
    <w:rsid w:val="0A3462BB"/>
    <w:rsid w:val="0A5BDBBF"/>
    <w:rsid w:val="0A8AB45C"/>
    <w:rsid w:val="0A8E29F9"/>
    <w:rsid w:val="0A91589D"/>
    <w:rsid w:val="0A99C6F2"/>
    <w:rsid w:val="0AA82D75"/>
    <w:rsid w:val="0AB1400A"/>
    <w:rsid w:val="0ABA22EC"/>
    <w:rsid w:val="0ABD895C"/>
    <w:rsid w:val="0ACE0632"/>
    <w:rsid w:val="0AF84E43"/>
    <w:rsid w:val="0B02BAB2"/>
    <w:rsid w:val="0B04E2D3"/>
    <w:rsid w:val="0B10A1B8"/>
    <w:rsid w:val="0B10F868"/>
    <w:rsid w:val="0B221667"/>
    <w:rsid w:val="0B2BFE50"/>
    <w:rsid w:val="0B3D7083"/>
    <w:rsid w:val="0B43AED5"/>
    <w:rsid w:val="0B454A00"/>
    <w:rsid w:val="0B46412F"/>
    <w:rsid w:val="0B498875"/>
    <w:rsid w:val="0B4B8614"/>
    <w:rsid w:val="0B5728C6"/>
    <w:rsid w:val="0B655341"/>
    <w:rsid w:val="0B6561EC"/>
    <w:rsid w:val="0B666F70"/>
    <w:rsid w:val="0B66FFB3"/>
    <w:rsid w:val="0B685C90"/>
    <w:rsid w:val="0B761528"/>
    <w:rsid w:val="0B8D333D"/>
    <w:rsid w:val="0BA3AF1A"/>
    <w:rsid w:val="0BAD3054"/>
    <w:rsid w:val="0BCEE529"/>
    <w:rsid w:val="0BD7F8A6"/>
    <w:rsid w:val="0BD8C55D"/>
    <w:rsid w:val="0BF3A043"/>
    <w:rsid w:val="0BFCFCD0"/>
    <w:rsid w:val="0BFF5651"/>
    <w:rsid w:val="0C0EB32E"/>
    <w:rsid w:val="0C1F7316"/>
    <w:rsid w:val="0C4013AA"/>
    <w:rsid w:val="0C469DA9"/>
    <w:rsid w:val="0C5151C6"/>
    <w:rsid w:val="0C5B056D"/>
    <w:rsid w:val="0C7037BB"/>
    <w:rsid w:val="0C837A74"/>
    <w:rsid w:val="0C843F47"/>
    <w:rsid w:val="0C86B360"/>
    <w:rsid w:val="0C91FC18"/>
    <w:rsid w:val="0C9A2BA3"/>
    <w:rsid w:val="0CA542A0"/>
    <w:rsid w:val="0CAE0C11"/>
    <w:rsid w:val="0CAE3E64"/>
    <w:rsid w:val="0CB3F7D5"/>
    <w:rsid w:val="0CC99C7D"/>
    <w:rsid w:val="0CEB146D"/>
    <w:rsid w:val="0D1F8453"/>
    <w:rsid w:val="0D677641"/>
    <w:rsid w:val="0D6D830F"/>
    <w:rsid w:val="0D94CE05"/>
    <w:rsid w:val="0D989750"/>
    <w:rsid w:val="0DF64DBF"/>
    <w:rsid w:val="0DFC3F5D"/>
    <w:rsid w:val="0E191A21"/>
    <w:rsid w:val="0E42F06F"/>
    <w:rsid w:val="0E44FFF6"/>
    <w:rsid w:val="0E610437"/>
    <w:rsid w:val="0E629D25"/>
    <w:rsid w:val="0E682D5E"/>
    <w:rsid w:val="0E6DEE82"/>
    <w:rsid w:val="0E739B50"/>
    <w:rsid w:val="0E8A3F61"/>
    <w:rsid w:val="0E96A5CD"/>
    <w:rsid w:val="0EA2F19B"/>
    <w:rsid w:val="0EAFFB90"/>
    <w:rsid w:val="0EB5404C"/>
    <w:rsid w:val="0EBA3394"/>
    <w:rsid w:val="0ED7F674"/>
    <w:rsid w:val="0EFE8145"/>
    <w:rsid w:val="0F0C183C"/>
    <w:rsid w:val="0F0DD165"/>
    <w:rsid w:val="0F10556A"/>
    <w:rsid w:val="0F10D05C"/>
    <w:rsid w:val="0F16DCF3"/>
    <w:rsid w:val="0F178141"/>
    <w:rsid w:val="0F231AE8"/>
    <w:rsid w:val="0F2ACA98"/>
    <w:rsid w:val="0F2C21BF"/>
    <w:rsid w:val="0F3A1000"/>
    <w:rsid w:val="0F590563"/>
    <w:rsid w:val="0F5A5EC8"/>
    <w:rsid w:val="0F650759"/>
    <w:rsid w:val="0F762F8B"/>
    <w:rsid w:val="0F871B23"/>
    <w:rsid w:val="0F8F8087"/>
    <w:rsid w:val="0F9766A2"/>
    <w:rsid w:val="0FA49C85"/>
    <w:rsid w:val="0FAECC29"/>
    <w:rsid w:val="0FC9ED20"/>
    <w:rsid w:val="0FCB00E6"/>
    <w:rsid w:val="0FCC1D85"/>
    <w:rsid w:val="0FE18D38"/>
    <w:rsid w:val="0FE2740E"/>
    <w:rsid w:val="10096F90"/>
    <w:rsid w:val="102C87B3"/>
    <w:rsid w:val="10395F76"/>
    <w:rsid w:val="1042E3C6"/>
    <w:rsid w:val="105F0860"/>
    <w:rsid w:val="105F9445"/>
    <w:rsid w:val="10865F3C"/>
    <w:rsid w:val="10948359"/>
    <w:rsid w:val="1094E75E"/>
    <w:rsid w:val="109EC9B2"/>
    <w:rsid w:val="10C61112"/>
    <w:rsid w:val="10C9E649"/>
    <w:rsid w:val="10EBCD09"/>
    <w:rsid w:val="110596B0"/>
    <w:rsid w:val="1105C771"/>
    <w:rsid w:val="110624EF"/>
    <w:rsid w:val="11141892"/>
    <w:rsid w:val="1125EEC3"/>
    <w:rsid w:val="1163BBBA"/>
    <w:rsid w:val="1188AA51"/>
    <w:rsid w:val="118C60A7"/>
    <w:rsid w:val="118EE966"/>
    <w:rsid w:val="1191E2C6"/>
    <w:rsid w:val="1199FBC1"/>
    <w:rsid w:val="11B225BC"/>
    <w:rsid w:val="11C44B0B"/>
    <w:rsid w:val="11C4E0DD"/>
    <w:rsid w:val="11D08C9F"/>
    <w:rsid w:val="11F79ED7"/>
    <w:rsid w:val="11FAD6D6"/>
    <w:rsid w:val="12065F87"/>
    <w:rsid w:val="120AFEB8"/>
    <w:rsid w:val="121BFF22"/>
    <w:rsid w:val="1242C752"/>
    <w:rsid w:val="125E63C9"/>
    <w:rsid w:val="1264266F"/>
    <w:rsid w:val="126D6801"/>
    <w:rsid w:val="126E8806"/>
    <w:rsid w:val="12728479"/>
    <w:rsid w:val="12824033"/>
    <w:rsid w:val="128C84A1"/>
    <w:rsid w:val="129574C8"/>
    <w:rsid w:val="1296FD8D"/>
    <w:rsid w:val="12D69C77"/>
    <w:rsid w:val="12E99E4D"/>
    <w:rsid w:val="12F2A4D4"/>
    <w:rsid w:val="12F38B06"/>
    <w:rsid w:val="13170DF2"/>
    <w:rsid w:val="133913BD"/>
    <w:rsid w:val="134F015F"/>
    <w:rsid w:val="1365979A"/>
    <w:rsid w:val="1374D1D7"/>
    <w:rsid w:val="1375F0E0"/>
    <w:rsid w:val="1387629E"/>
    <w:rsid w:val="139433ED"/>
    <w:rsid w:val="139D9AC0"/>
    <w:rsid w:val="13A1A38E"/>
    <w:rsid w:val="13CC69B6"/>
    <w:rsid w:val="13CC8820"/>
    <w:rsid w:val="13E93E17"/>
    <w:rsid w:val="14323643"/>
    <w:rsid w:val="14330533"/>
    <w:rsid w:val="1434398E"/>
    <w:rsid w:val="1443E046"/>
    <w:rsid w:val="145CFE74"/>
    <w:rsid w:val="14812D68"/>
    <w:rsid w:val="14960BFF"/>
    <w:rsid w:val="14A29887"/>
    <w:rsid w:val="14AD9FFD"/>
    <w:rsid w:val="14E7A124"/>
    <w:rsid w:val="14F623AF"/>
    <w:rsid w:val="152E4188"/>
    <w:rsid w:val="1546C870"/>
    <w:rsid w:val="1555FB7A"/>
    <w:rsid w:val="155E2C7B"/>
    <w:rsid w:val="156DF6B9"/>
    <w:rsid w:val="157E59DF"/>
    <w:rsid w:val="158A49AA"/>
    <w:rsid w:val="159024C8"/>
    <w:rsid w:val="1598E2D3"/>
    <w:rsid w:val="1599E34C"/>
    <w:rsid w:val="15A4EB8D"/>
    <w:rsid w:val="15AC07A1"/>
    <w:rsid w:val="15C602F1"/>
    <w:rsid w:val="15E5DA5A"/>
    <w:rsid w:val="15F2D4B2"/>
    <w:rsid w:val="15F2D8B8"/>
    <w:rsid w:val="16292B5F"/>
    <w:rsid w:val="163A8CC8"/>
    <w:rsid w:val="1641CE68"/>
    <w:rsid w:val="1650383F"/>
    <w:rsid w:val="1662D20B"/>
    <w:rsid w:val="16651DE8"/>
    <w:rsid w:val="16D4551F"/>
    <w:rsid w:val="16F610D7"/>
    <w:rsid w:val="16FE7DF2"/>
    <w:rsid w:val="1706310C"/>
    <w:rsid w:val="171961DC"/>
    <w:rsid w:val="1719FB4E"/>
    <w:rsid w:val="172278F5"/>
    <w:rsid w:val="17247711"/>
    <w:rsid w:val="174D657E"/>
    <w:rsid w:val="174EDD41"/>
    <w:rsid w:val="175D79A3"/>
    <w:rsid w:val="176A671B"/>
    <w:rsid w:val="177E0B9C"/>
    <w:rsid w:val="17888F12"/>
    <w:rsid w:val="178B3FE1"/>
    <w:rsid w:val="17C62800"/>
    <w:rsid w:val="17C86BDE"/>
    <w:rsid w:val="17EC5766"/>
    <w:rsid w:val="17FD9F55"/>
    <w:rsid w:val="18063391"/>
    <w:rsid w:val="1818B65E"/>
    <w:rsid w:val="1820048E"/>
    <w:rsid w:val="183CF4CD"/>
    <w:rsid w:val="183E50C8"/>
    <w:rsid w:val="1840D910"/>
    <w:rsid w:val="1847492A"/>
    <w:rsid w:val="184BFFC4"/>
    <w:rsid w:val="184F16AE"/>
    <w:rsid w:val="1853C865"/>
    <w:rsid w:val="185F55B6"/>
    <w:rsid w:val="1861AEC2"/>
    <w:rsid w:val="186942ED"/>
    <w:rsid w:val="187FA100"/>
    <w:rsid w:val="1882D09A"/>
    <w:rsid w:val="188C523B"/>
    <w:rsid w:val="18D4E9C3"/>
    <w:rsid w:val="18D86349"/>
    <w:rsid w:val="18DA0340"/>
    <w:rsid w:val="18E1F672"/>
    <w:rsid w:val="18E8A926"/>
    <w:rsid w:val="18E93313"/>
    <w:rsid w:val="18EAD054"/>
    <w:rsid w:val="18FC6F72"/>
    <w:rsid w:val="192BC193"/>
    <w:rsid w:val="1931C676"/>
    <w:rsid w:val="193C63DB"/>
    <w:rsid w:val="19406144"/>
    <w:rsid w:val="1945CC1B"/>
    <w:rsid w:val="1949CD19"/>
    <w:rsid w:val="195BE92A"/>
    <w:rsid w:val="19609557"/>
    <w:rsid w:val="19754CAF"/>
    <w:rsid w:val="19889C50"/>
    <w:rsid w:val="19A6D2CF"/>
    <w:rsid w:val="19B33ECE"/>
    <w:rsid w:val="19C0F551"/>
    <w:rsid w:val="19D8165F"/>
    <w:rsid w:val="19F54C80"/>
    <w:rsid w:val="19FFE079"/>
    <w:rsid w:val="1A0C39DB"/>
    <w:rsid w:val="1A0CE1FA"/>
    <w:rsid w:val="1A0DE713"/>
    <w:rsid w:val="1A383A80"/>
    <w:rsid w:val="1A3BC9A4"/>
    <w:rsid w:val="1A53DA61"/>
    <w:rsid w:val="1A58458C"/>
    <w:rsid w:val="1A7262EE"/>
    <w:rsid w:val="1A8CB268"/>
    <w:rsid w:val="1A8EF1A7"/>
    <w:rsid w:val="1AB0FF5B"/>
    <w:rsid w:val="1AB735DD"/>
    <w:rsid w:val="1AC4D0D9"/>
    <w:rsid w:val="1AD75379"/>
    <w:rsid w:val="1AE1E4B9"/>
    <w:rsid w:val="1AEFAB22"/>
    <w:rsid w:val="1AF95E51"/>
    <w:rsid w:val="1AFC85DB"/>
    <w:rsid w:val="1B06180B"/>
    <w:rsid w:val="1B165C39"/>
    <w:rsid w:val="1B1DB157"/>
    <w:rsid w:val="1B466D87"/>
    <w:rsid w:val="1B602B15"/>
    <w:rsid w:val="1B60D073"/>
    <w:rsid w:val="1B82B4B7"/>
    <w:rsid w:val="1BBDC4D5"/>
    <w:rsid w:val="1BC170F4"/>
    <w:rsid w:val="1BC5CF8D"/>
    <w:rsid w:val="1BCB1F60"/>
    <w:rsid w:val="1BD5123E"/>
    <w:rsid w:val="1BD99BED"/>
    <w:rsid w:val="1BDF878B"/>
    <w:rsid w:val="1C076D01"/>
    <w:rsid w:val="1C13E088"/>
    <w:rsid w:val="1C381730"/>
    <w:rsid w:val="1C47C614"/>
    <w:rsid w:val="1C49C02B"/>
    <w:rsid w:val="1C4E0258"/>
    <w:rsid w:val="1C5309DF"/>
    <w:rsid w:val="1C549E5E"/>
    <w:rsid w:val="1C7EB291"/>
    <w:rsid w:val="1CC13836"/>
    <w:rsid w:val="1CC8C975"/>
    <w:rsid w:val="1CDC1336"/>
    <w:rsid w:val="1CECA7EF"/>
    <w:rsid w:val="1D026A08"/>
    <w:rsid w:val="1D05A157"/>
    <w:rsid w:val="1D0D5636"/>
    <w:rsid w:val="1D0EDA5F"/>
    <w:rsid w:val="1D1159A2"/>
    <w:rsid w:val="1D16A184"/>
    <w:rsid w:val="1D1C0725"/>
    <w:rsid w:val="1D1EF911"/>
    <w:rsid w:val="1D47A60E"/>
    <w:rsid w:val="1D657D50"/>
    <w:rsid w:val="1D65EF1D"/>
    <w:rsid w:val="1D7530CE"/>
    <w:rsid w:val="1D7567BF"/>
    <w:rsid w:val="1D7A512C"/>
    <w:rsid w:val="1D99A3DA"/>
    <w:rsid w:val="1DC39D23"/>
    <w:rsid w:val="1DC6FA2B"/>
    <w:rsid w:val="1DDF705B"/>
    <w:rsid w:val="1DE4F2A0"/>
    <w:rsid w:val="1E1840FE"/>
    <w:rsid w:val="1E198A29"/>
    <w:rsid w:val="1E1D3E3C"/>
    <w:rsid w:val="1E259250"/>
    <w:rsid w:val="1E287436"/>
    <w:rsid w:val="1E30218E"/>
    <w:rsid w:val="1E3D93E6"/>
    <w:rsid w:val="1E3E4989"/>
    <w:rsid w:val="1E3EBABF"/>
    <w:rsid w:val="1E4841E2"/>
    <w:rsid w:val="1E4EFDF9"/>
    <w:rsid w:val="1E5A8583"/>
    <w:rsid w:val="1E65AA18"/>
    <w:rsid w:val="1E7A142B"/>
    <w:rsid w:val="1E99D825"/>
    <w:rsid w:val="1E9FD979"/>
    <w:rsid w:val="1EA296F3"/>
    <w:rsid w:val="1EAA1B23"/>
    <w:rsid w:val="1EAADE2A"/>
    <w:rsid w:val="1EADFC40"/>
    <w:rsid w:val="1EB8C36B"/>
    <w:rsid w:val="1EC06E80"/>
    <w:rsid w:val="1EF4BF2B"/>
    <w:rsid w:val="1EF536A6"/>
    <w:rsid w:val="1EF57E06"/>
    <w:rsid w:val="1F010AC8"/>
    <w:rsid w:val="1F0B54A1"/>
    <w:rsid w:val="1F1E43FB"/>
    <w:rsid w:val="1F1ED3F2"/>
    <w:rsid w:val="1F4B9477"/>
    <w:rsid w:val="1F5C6E90"/>
    <w:rsid w:val="1FA7942E"/>
    <w:rsid w:val="1FBE6E16"/>
    <w:rsid w:val="1FC4FD5E"/>
    <w:rsid w:val="1FC54790"/>
    <w:rsid w:val="1FC57A4A"/>
    <w:rsid w:val="1FD8E11F"/>
    <w:rsid w:val="1FDC7D4B"/>
    <w:rsid w:val="1FE0532F"/>
    <w:rsid w:val="1FE38FC9"/>
    <w:rsid w:val="1FEDB280"/>
    <w:rsid w:val="1FF9DDC0"/>
    <w:rsid w:val="20141660"/>
    <w:rsid w:val="2034AE7B"/>
    <w:rsid w:val="2074EAE7"/>
    <w:rsid w:val="20760B25"/>
    <w:rsid w:val="208F6FD0"/>
    <w:rsid w:val="20A03098"/>
    <w:rsid w:val="20B7067F"/>
    <w:rsid w:val="20B99914"/>
    <w:rsid w:val="20CA7D37"/>
    <w:rsid w:val="20CCD9C2"/>
    <w:rsid w:val="20DADE2E"/>
    <w:rsid w:val="20EE149F"/>
    <w:rsid w:val="210A2387"/>
    <w:rsid w:val="210D3CBC"/>
    <w:rsid w:val="211B9357"/>
    <w:rsid w:val="21206999"/>
    <w:rsid w:val="2127C1CB"/>
    <w:rsid w:val="214E5E46"/>
    <w:rsid w:val="215DD79C"/>
    <w:rsid w:val="218AE63A"/>
    <w:rsid w:val="218E3AB3"/>
    <w:rsid w:val="21A469D9"/>
    <w:rsid w:val="21B1B4ED"/>
    <w:rsid w:val="21B3B4C9"/>
    <w:rsid w:val="21B8FF32"/>
    <w:rsid w:val="21BB9F55"/>
    <w:rsid w:val="21BD0681"/>
    <w:rsid w:val="21DF5E1F"/>
    <w:rsid w:val="2202B25C"/>
    <w:rsid w:val="220B58C1"/>
    <w:rsid w:val="220C0D4D"/>
    <w:rsid w:val="22241B20"/>
    <w:rsid w:val="2239364A"/>
    <w:rsid w:val="223BF4A8"/>
    <w:rsid w:val="2248A1F1"/>
    <w:rsid w:val="225EC798"/>
    <w:rsid w:val="225F6455"/>
    <w:rsid w:val="226AE71F"/>
    <w:rsid w:val="2270BBD0"/>
    <w:rsid w:val="228C4415"/>
    <w:rsid w:val="22B01E6F"/>
    <w:rsid w:val="22B9BE61"/>
    <w:rsid w:val="22C8A5F1"/>
    <w:rsid w:val="22CF8141"/>
    <w:rsid w:val="22DCE5F2"/>
    <w:rsid w:val="22EC8F6D"/>
    <w:rsid w:val="22FDB5AE"/>
    <w:rsid w:val="23045589"/>
    <w:rsid w:val="2304C5F7"/>
    <w:rsid w:val="2314229A"/>
    <w:rsid w:val="232513AF"/>
    <w:rsid w:val="232E919D"/>
    <w:rsid w:val="2333EF1C"/>
    <w:rsid w:val="23548AC9"/>
    <w:rsid w:val="237FA02C"/>
    <w:rsid w:val="239DA0AD"/>
    <w:rsid w:val="23A621A9"/>
    <w:rsid w:val="23C605A1"/>
    <w:rsid w:val="23CB35A7"/>
    <w:rsid w:val="23CCC8C6"/>
    <w:rsid w:val="23CE92B7"/>
    <w:rsid w:val="23EAF9DF"/>
    <w:rsid w:val="23EE1AD7"/>
    <w:rsid w:val="23F5593A"/>
    <w:rsid w:val="23F94309"/>
    <w:rsid w:val="23FF9266"/>
    <w:rsid w:val="2402EB64"/>
    <w:rsid w:val="242C3A31"/>
    <w:rsid w:val="242DC7F4"/>
    <w:rsid w:val="243144F5"/>
    <w:rsid w:val="24347E32"/>
    <w:rsid w:val="2438242D"/>
    <w:rsid w:val="2443D560"/>
    <w:rsid w:val="2462E9B2"/>
    <w:rsid w:val="24766899"/>
    <w:rsid w:val="2495C0BA"/>
    <w:rsid w:val="24A004FC"/>
    <w:rsid w:val="24B880A6"/>
    <w:rsid w:val="24B9CCD9"/>
    <w:rsid w:val="24BBE3AD"/>
    <w:rsid w:val="24C038FF"/>
    <w:rsid w:val="24C18C86"/>
    <w:rsid w:val="24F6906F"/>
    <w:rsid w:val="24F7AB51"/>
    <w:rsid w:val="2503E393"/>
    <w:rsid w:val="2511765B"/>
    <w:rsid w:val="252E6685"/>
    <w:rsid w:val="2537B2F2"/>
    <w:rsid w:val="25434161"/>
    <w:rsid w:val="25465F57"/>
    <w:rsid w:val="255BB6C5"/>
    <w:rsid w:val="25638498"/>
    <w:rsid w:val="2579CC5C"/>
    <w:rsid w:val="258C81A9"/>
    <w:rsid w:val="259875CB"/>
    <w:rsid w:val="25CF5FCB"/>
    <w:rsid w:val="25D7B62F"/>
    <w:rsid w:val="25DA4178"/>
    <w:rsid w:val="25FBBA9D"/>
    <w:rsid w:val="260E9BAC"/>
    <w:rsid w:val="2618DB0E"/>
    <w:rsid w:val="2623B1F5"/>
    <w:rsid w:val="262D800E"/>
    <w:rsid w:val="265742EE"/>
    <w:rsid w:val="265FA696"/>
    <w:rsid w:val="266F5E15"/>
    <w:rsid w:val="267401CB"/>
    <w:rsid w:val="26971993"/>
    <w:rsid w:val="26ABCBBF"/>
    <w:rsid w:val="26AF14E8"/>
    <w:rsid w:val="26D0D820"/>
    <w:rsid w:val="26E04DD8"/>
    <w:rsid w:val="27112D5B"/>
    <w:rsid w:val="2718FD5A"/>
    <w:rsid w:val="271B39A4"/>
    <w:rsid w:val="27338DF3"/>
    <w:rsid w:val="2738F9A9"/>
    <w:rsid w:val="273AD529"/>
    <w:rsid w:val="274240B2"/>
    <w:rsid w:val="276494BD"/>
    <w:rsid w:val="279AFD74"/>
    <w:rsid w:val="27B565C4"/>
    <w:rsid w:val="27CAACCE"/>
    <w:rsid w:val="27D2B551"/>
    <w:rsid w:val="27DADF15"/>
    <w:rsid w:val="2835A8E9"/>
    <w:rsid w:val="28474E30"/>
    <w:rsid w:val="284DDBEA"/>
    <w:rsid w:val="285CD6F1"/>
    <w:rsid w:val="286B0B1E"/>
    <w:rsid w:val="28967D40"/>
    <w:rsid w:val="28B6F531"/>
    <w:rsid w:val="28C6296E"/>
    <w:rsid w:val="28C93D4B"/>
    <w:rsid w:val="28E1D52A"/>
    <w:rsid w:val="28EE4C9A"/>
    <w:rsid w:val="28F31809"/>
    <w:rsid w:val="29068D7A"/>
    <w:rsid w:val="291AADF2"/>
    <w:rsid w:val="29589582"/>
    <w:rsid w:val="296AFB35"/>
    <w:rsid w:val="29720AEA"/>
    <w:rsid w:val="2973BFEC"/>
    <w:rsid w:val="29C89E0F"/>
    <w:rsid w:val="29D12376"/>
    <w:rsid w:val="29D4FB7F"/>
    <w:rsid w:val="29E078EA"/>
    <w:rsid w:val="29E131BB"/>
    <w:rsid w:val="29EFF4F2"/>
    <w:rsid w:val="2A03CA93"/>
    <w:rsid w:val="2A0542EC"/>
    <w:rsid w:val="2A1C3ABE"/>
    <w:rsid w:val="2A2FC624"/>
    <w:rsid w:val="2A4491E2"/>
    <w:rsid w:val="2A4BE9AA"/>
    <w:rsid w:val="2A53CBC1"/>
    <w:rsid w:val="2A5F4217"/>
    <w:rsid w:val="2A8F708E"/>
    <w:rsid w:val="2AA6A238"/>
    <w:rsid w:val="2ABE5BB9"/>
    <w:rsid w:val="2AD3E520"/>
    <w:rsid w:val="2AE22E9F"/>
    <w:rsid w:val="2AE93833"/>
    <w:rsid w:val="2AEDB91B"/>
    <w:rsid w:val="2AEE22D7"/>
    <w:rsid w:val="2AF0F4F5"/>
    <w:rsid w:val="2AF6100B"/>
    <w:rsid w:val="2AFDC115"/>
    <w:rsid w:val="2B22B75B"/>
    <w:rsid w:val="2B29D5A2"/>
    <w:rsid w:val="2B2C64C0"/>
    <w:rsid w:val="2B3C1AF6"/>
    <w:rsid w:val="2B415340"/>
    <w:rsid w:val="2B6F482D"/>
    <w:rsid w:val="2B74617A"/>
    <w:rsid w:val="2B76812C"/>
    <w:rsid w:val="2B8CE793"/>
    <w:rsid w:val="2B8D9B48"/>
    <w:rsid w:val="2BA64FC5"/>
    <w:rsid w:val="2BBADB8A"/>
    <w:rsid w:val="2BC16CCB"/>
    <w:rsid w:val="2BC93FB7"/>
    <w:rsid w:val="2BD69C2D"/>
    <w:rsid w:val="2BD7523C"/>
    <w:rsid w:val="2BF66A8A"/>
    <w:rsid w:val="2C21CA40"/>
    <w:rsid w:val="2C22D691"/>
    <w:rsid w:val="2C348712"/>
    <w:rsid w:val="2C4C3F1D"/>
    <w:rsid w:val="2C67974A"/>
    <w:rsid w:val="2C6FC185"/>
    <w:rsid w:val="2C887E3D"/>
    <w:rsid w:val="2CA7C665"/>
    <w:rsid w:val="2CB56241"/>
    <w:rsid w:val="2CB61868"/>
    <w:rsid w:val="2CE50A43"/>
    <w:rsid w:val="2CF9F46A"/>
    <w:rsid w:val="2D4AFC83"/>
    <w:rsid w:val="2D59E2EF"/>
    <w:rsid w:val="2D5BC9B6"/>
    <w:rsid w:val="2D6EE43B"/>
    <w:rsid w:val="2D799595"/>
    <w:rsid w:val="2D7DF863"/>
    <w:rsid w:val="2D8C0C3C"/>
    <w:rsid w:val="2D9A23CA"/>
    <w:rsid w:val="2DA0D5B8"/>
    <w:rsid w:val="2DA33439"/>
    <w:rsid w:val="2DA8FC05"/>
    <w:rsid w:val="2DB80548"/>
    <w:rsid w:val="2DC8EC06"/>
    <w:rsid w:val="2DE07273"/>
    <w:rsid w:val="2DFC1AD7"/>
    <w:rsid w:val="2E0A1974"/>
    <w:rsid w:val="2E176B85"/>
    <w:rsid w:val="2E2F8442"/>
    <w:rsid w:val="2E467546"/>
    <w:rsid w:val="2E4E51E4"/>
    <w:rsid w:val="2E5EE5DB"/>
    <w:rsid w:val="2E63E37E"/>
    <w:rsid w:val="2E98CA0A"/>
    <w:rsid w:val="2E9D807E"/>
    <w:rsid w:val="2E9DF2D4"/>
    <w:rsid w:val="2EA427AD"/>
    <w:rsid w:val="2EDEE059"/>
    <w:rsid w:val="2EEF7289"/>
    <w:rsid w:val="2F03F3D4"/>
    <w:rsid w:val="2F1D2F5E"/>
    <w:rsid w:val="2F21E890"/>
    <w:rsid w:val="2F3D4D69"/>
    <w:rsid w:val="2F430093"/>
    <w:rsid w:val="2F4E6485"/>
    <w:rsid w:val="2F651130"/>
    <w:rsid w:val="2F81A176"/>
    <w:rsid w:val="2F833867"/>
    <w:rsid w:val="2F8896FD"/>
    <w:rsid w:val="2F95E28C"/>
    <w:rsid w:val="2FBA95AE"/>
    <w:rsid w:val="2FC844D9"/>
    <w:rsid w:val="2FDAE040"/>
    <w:rsid w:val="2FFA2E48"/>
    <w:rsid w:val="30019D07"/>
    <w:rsid w:val="3007E6AD"/>
    <w:rsid w:val="300C41D3"/>
    <w:rsid w:val="300D2749"/>
    <w:rsid w:val="302308F9"/>
    <w:rsid w:val="303A6330"/>
    <w:rsid w:val="3042F77D"/>
    <w:rsid w:val="306A351C"/>
    <w:rsid w:val="30738FC8"/>
    <w:rsid w:val="309F24C8"/>
    <w:rsid w:val="30C0139B"/>
    <w:rsid w:val="30CAF0E7"/>
    <w:rsid w:val="30D1B550"/>
    <w:rsid w:val="311854C7"/>
    <w:rsid w:val="3145F74E"/>
    <w:rsid w:val="3175791C"/>
    <w:rsid w:val="317AA8B2"/>
    <w:rsid w:val="31A4A972"/>
    <w:rsid w:val="320290F6"/>
    <w:rsid w:val="321071CC"/>
    <w:rsid w:val="322AC62D"/>
    <w:rsid w:val="3245423E"/>
    <w:rsid w:val="325D2025"/>
    <w:rsid w:val="32792A04"/>
    <w:rsid w:val="3279C68A"/>
    <w:rsid w:val="32A5E924"/>
    <w:rsid w:val="32A64BF7"/>
    <w:rsid w:val="32B82256"/>
    <w:rsid w:val="32C039DB"/>
    <w:rsid w:val="32D4E192"/>
    <w:rsid w:val="32D62353"/>
    <w:rsid w:val="32FA17D0"/>
    <w:rsid w:val="32FC06DA"/>
    <w:rsid w:val="33091A6F"/>
    <w:rsid w:val="330CC650"/>
    <w:rsid w:val="331F9BFC"/>
    <w:rsid w:val="332CBE95"/>
    <w:rsid w:val="333AEB41"/>
    <w:rsid w:val="333F876F"/>
    <w:rsid w:val="3341EF72"/>
    <w:rsid w:val="337C64AB"/>
    <w:rsid w:val="3382D30B"/>
    <w:rsid w:val="339A6975"/>
    <w:rsid w:val="33AF831C"/>
    <w:rsid w:val="33B77A9F"/>
    <w:rsid w:val="33CF8C7E"/>
    <w:rsid w:val="33DAC481"/>
    <w:rsid w:val="33DBAE9B"/>
    <w:rsid w:val="33E3C7FB"/>
    <w:rsid w:val="33E48C00"/>
    <w:rsid w:val="33E7C31C"/>
    <w:rsid w:val="33F531FF"/>
    <w:rsid w:val="33FC29EF"/>
    <w:rsid w:val="3408D73F"/>
    <w:rsid w:val="340D1CE2"/>
    <w:rsid w:val="3425B23B"/>
    <w:rsid w:val="3431A628"/>
    <w:rsid w:val="343E43AE"/>
    <w:rsid w:val="3444CF15"/>
    <w:rsid w:val="3463D207"/>
    <w:rsid w:val="3497811F"/>
    <w:rsid w:val="34AC0481"/>
    <w:rsid w:val="34B6DDFC"/>
    <w:rsid w:val="34BE499C"/>
    <w:rsid w:val="34C5BB6C"/>
    <w:rsid w:val="34DFEB56"/>
    <w:rsid w:val="34F415FD"/>
    <w:rsid w:val="34F4C0D3"/>
    <w:rsid w:val="35040615"/>
    <w:rsid w:val="3511C84F"/>
    <w:rsid w:val="352E3A34"/>
    <w:rsid w:val="35493E04"/>
    <w:rsid w:val="354B537D"/>
    <w:rsid w:val="355F3E35"/>
    <w:rsid w:val="355FCF68"/>
    <w:rsid w:val="35ACAD6D"/>
    <w:rsid w:val="35AD4C40"/>
    <w:rsid w:val="35B079D0"/>
    <w:rsid w:val="35BA8567"/>
    <w:rsid w:val="35C9AF4D"/>
    <w:rsid w:val="35E5CFF7"/>
    <w:rsid w:val="35E9D5C7"/>
    <w:rsid w:val="35F72D0A"/>
    <w:rsid w:val="35FF6023"/>
    <w:rsid w:val="36140DE1"/>
    <w:rsid w:val="361817F5"/>
    <w:rsid w:val="361B6883"/>
    <w:rsid w:val="361BB9CB"/>
    <w:rsid w:val="362BD93B"/>
    <w:rsid w:val="36346A36"/>
    <w:rsid w:val="3634E1F3"/>
    <w:rsid w:val="3635BA0B"/>
    <w:rsid w:val="364AC85F"/>
    <w:rsid w:val="364EAC9D"/>
    <w:rsid w:val="36543177"/>
    <w:rsid w:val="36613342"/>
    <w:rsid w:val="366764E7"/>
    <w:rsid w:val="36738E2B"/>
    <w:rsid w:val="36772831"/>
    <w:rsid w:val="367BB75D"/>
    <w:rsid w:val="36C1667A"/>
    <w:rsid w:val="36C77C33"/>
    <w:rsid w:val="36D0A6F5"/>
    <w:rsid w:val="36DD7DA0"/>
    <w:rsid w:val="36FE6E89"/>
    <w:rsid w:val="37089B26"/>
    <w:rsid w:val="370AE067"/>
    <w:rsid w:val="370B0725"/>
    <w:rsid w:val="37128DC9"/>
    <w:rsid w:val="371866C6"/>
    <w:rsid w:val="371AAD25"/>
    <w:rsid w:val="372A6868"/>
    <w:rsid w:val="373ACA89"/>
    <w:rsid w:val="374700C5"/>
    <w:rsid w:val="3754B371"/>
    <w:rsid w:val="37643D76"/>
    <w:rsid w:val="376CDFF6"/>
    <w:rsid w:val="377821D5"/>
    <w:rsid w:val="377B53A6"/>
    <w:rsid w:val="37BA7923"/>
    <w:rsid w:val="37CB6515"/>
    <w:rsid w:val="37D18A6C"/>
    <w:rsid w:val="37D60E5D"/>
    <w:rsid w:val="37F63602"/>
    <w:rsid w:val="380ADCA0"/>
    <w:rsid w:val="38222C43"/>
    <w:rsid w:val="38280B3B"/>
    <w:rsid w:val="3833AEA0"/>
    <w:rsid w:val="3836EBFD"/>
    <w:rsid w:val="383ADE08"/>
    <w:rsid w:val="383D162D"/>
    <w:rsid w:val="383F4AFF"/>
    <w:rsid w:val="3841FFC1"/>
    <w:rsid w:val="384AFE76"/>
    <w:rsid w:val="388195C8"/>
    <w:rsid w:val="3886D47B"/>
    <w:rsid w:val="388B1D4F"/>
    <w:rsid w:val="38AAD860"/>
    <w:rsid w:val="38C91AB4"/>
    <w:rsid w:val="38E2066A"/>
    <w:rsid w:val="38EF066C"/>
    <w:rsid w:val="38FC494B"/>
    <w:rsid w:val="3914803F"/>
    <w:rsid w:val="39252688"/>
    <w:rsid w:val="3927CF77"/>
    <w:rsid w:val="39422A64"/>
    <w:rsid w:val="3943DBFE"/>
    <w:rsid w:val="39831EED"/>
    <w:rsid w:val="39F29152"/>
    <w:rsid w:val="39FAE018"/>
    <w:rsid w:val="39FBDE33"/>
    <w:rsid w:val="39FC0D0F"/>
    <w:rsid w:val="3A10F063"/>
    <w:rsid w:val="3A15D283"/>
    <w:rsid w:val="3A21E526"/>
    <w:rsid w:val="3A2D3685"/>
    <w:rsid w:val="3A4CE699"/>
    <w:rsid w:val="3A5CB669"/>
    <w:rsid w:val="3A65C57C"/>
    <w:rsid w:val="3A77EEB0"/>
    <w:rsid w:val="3A85AD5B"/>
    <w:rsid w:val="3AA39F15"/>
    <w:rsid w:val="3AAC7DF0"/>
    <w:rsid w:val="3AB700EF"/>
    <w:rsid w:val="3ABA1F3A"/>
    <w:rsid w:val="3AD36B00"/>
    <w:rsid w:val="3B0EDAC2"/>
    <w:rsid w:val="3B0F2C8F"/>
    <w:rsid w:val="3B5EE0D1"/>
    <w:rsid w:val="3B6425B3"/>
    <w:rsid w:val="3B651CCA"/>
    <w:rsid w:val="3B6E00FB"/>
    <w:rsid w:val="3B7D3A47"/>
    <w:rsid w:val="3B993091"/>
    <w:rsid w:val="3BA7F140"/>
    <w:rsid w:val="3BE3725F"/>
    <w:rsid w:val="3BE3AB0D"/>
    <w:rsid w:val="3BEC8756"/>
    <w:rsid w:val="3C095AC5"/>
    <w:rsid w:val="3C4AD5F4"/>
    <w:rsid w:val="3C544F40"/>
    <w:rsid w:val="3C873357"/>
    <w:rsid w:val="3CA2EAB0"/>
    <w:rsid w:val="3CBFE2EA"/>
    <w:rsid w:val="3CD2D959"/>
    <w:rsid w:val="3CDBCA4E"/>
    <w:rsid w:val="3CE5FC7B"/>
    <w:rsid w:val="3CFAE1BA"/>
    <w:rsid w:val="3CFCFCCE"/>
    <w:rsid w:val="3D09A83E"/>
    <w:rsid w:val="3D17FCF6"/>
    <w:rsid w:val="3D1970F1"/>
    <w:rsid w:val="3D28BA50"/>
    <w:rsid w:val="3D37F3EC"/>
    <w:rsid w:val="3D3BF86C"/>
    <w:rsid w:val="3D3C3413"/>
    <w:rsid w:val="3D5309B9"/>
    <w:rsid w:val="3D5BD836"/>
    <w:rsid w:val="3D6D66B5"/>
    <w:rsid w:val="3D70654B"/>
    <w:rsid w:val="3D712DFD"/>
    <w:rsid w:val="3D7E545B"/>
    <w:rsid w:val="3D812781"/>
    <w:rsid w:val="3DAD8951"/>
    <w:rsid w:val="3DBD787B"/>
    <w:rsid w:val="3DCCFEB5"/>
    <w:rsid w:val="3DDF83C2"/>
    <w:rsid w:val="3DEAB2CA"/>
    <w:rsid w:val="3DFBEE26"/>
    <w:rsid w:val="3E0ED078"/>
    <w:rsid w:val="3E10E6D6"/>
    <w:rsid w:val="3E37FC0A"/>
    <w:rsid w:val="3E3B034C"/>
    <w:rsid w:val="3E42CEC9"/>
    <w:rsid w:val="3E4B40EB"/>
    <w:rsid w:val="3E4CEB6F"/>
    <w:rsid w:val="3E79887F"/>
    <w:rsid w:val="3E7CF822"/>
    <w:rsid w:val="3E9DE188"/>
    <w:rsid w:val="3EA0000C"/>
    <w:rsid w:val="3EADA46C"/>
    <w:rsid w:val="3EB27746"/>
    <w:rsid w:val="3EC33F18"/>
    <w:rsid w:val="3EC3D4D8"/>
    <w:rsid w:val="3ED1494D"/>
    <w:rsid w:val="3EE119C0"/>
    <w:rsid w:val="3EEE24A3"/>
    <w:rsid w:val="3F19C1AD"/>
    <w:rsid w:val="3F1ADE33"/>
    <w:rsid w:val="3F2C0DEC"/>
    <w:rsid w:val="3F408905"/>
    <w:rsid w:val="3F6DFBE7"/>
    <w:rsid w:val="3F902CE4"/>
    <w:rsid w:val="3F941BE7"/>
    <w:rsid w:val="3FBA7A08"/>
    <w:rsid w:val="3FBFC922"/>
    <w:rsid w:val="3FD9BC1B"/>
    <w:rsid w:val="3FDF170F"/>
    <w:rsid w:val="401960BB"/>
    <w:rsid w:val="401F440E"/>
    <w:rsid w:val="40242F60"/>
    <w:rsid w:val="40294446"/>
    <w:rsid w:val="407D1B4D"/>
    <w:rsid w:val="40B3CB2B"/>
    <w:rsid w:val="40B69319"/>
    <w:rsid w:val="40BC564D"/>
    <w:rsid w:val="40CE8EA3"/>
    <w:rsid w:val="40D0109C"/>
    <w:rsid w:val="41039E59"/>
    <w:rsid w:val="410C0841"/>
    <w:rsid w:val="41281093"/>
    <w:rsid w:val="412C1D44"/>
    <w:rsid w:val="4135E5C9"/>
    <w:rsid w:val="4183A60A"/>
    <w:rsid w:val="418C518E"/>
    <w:rsid w:val="41A1BEB6"/>
    <w:rsid w:val="41A37BC8"/>
    <w:rsid w:val="41A92230"/>
    <w:rsid w:val="41ABC639"/>
    <w:rsid w:val="41B41CBF"/>
    <w:rsid w:val="41C152E5"/>
    <w:rsid w:val="41D3C54F"/>
    <w:rsid w:val="41FE24DF"/>
    <w:rsid w:val="420091A2"/>
    <w:rsid w:val="421B87C9"/>
    <w:rsid w:val="421DD26B"/>
    <w:rsid w:val="42326AD4"/>
    <w:rsid w:val="4248099A"/>
    <w:rsid w:val="424C4B46"/>
    <w:rsid w:val="425F9F0B"/>
    <w:rsid w:val="42646EA0"/>
    <w:rsid w:val="4278A5A6"/>
    <w:rsid w:val="4281A77B"/>
    <w:rsid w:val="4291FBB9"/>
    <w:rsid w:val="4293A0BD"/>
    <w:rsid w:val="42A84000"/>
    <w:rsid w:val="42AFAD72"/>
    <w:rsid w:val="42C5250B"/>
    <w:rsid w:val="42DC3584"/>
    <w:rsid w:val="42EF031B"/>
    <w:rsid w:val="430302E4"/>
    <w:rsid w:val="4327EB6D"/>
    <w:rsid w:val="434767C1"/>
    <w:rsid w:val="43508C35"/>
    <w:rsid w:val="435710B7"/>
    <w:rsid w:val="4360000D"/>
    <w:rsid w:val="43687A0A"/>
    <w:rsid w:val="438AC261"/>
    <w:rsid w:val="439D6835"/>
    <w:rsid w:val="43BD5F72"/>
    <w:rsid w:val="43C4496A"/>
    <w:rsid w:val="43C845F2"/>
    <w:rsid w:val="43CED4FA"/>
    <w:rsid w:val="43D64DC8"/>
    <w:rsid w:val="43F32EB1"/>
    <w:rsid w:val="43F79E77"/>
    <w:rsid w:val="43FBC9F0"/>
    <w:rsid w:val="44061886"/>
    <w:rsid w:val="44086BD6"/>
    <w:rsid w:val="4418B916"/>
    <w:rsid w:val="441AA979"/>
    <w:rsid w:val="44255B8B"/>
    <w:rsid w:val="4439499C"/>
    <w:rsid w:val="4450A1AD"/>
    <w:rsid w:val="445F5E11"/>
    <w:rsid w:val="4487170F"/>
    <w:rsid w:val="448988EA"/>
    <w:rsid w:val="44A402AF"/>
    <w:rsid w:val="44A4543E"/>
    <w:rsid w:val="44A4F1B7"/>
    <w:rsid w:val="44AC41D0"/>
    <w:rsid w:val="44B4AC49"/>
    <w:rsid w:val="44C9A2D2"/>
    <w:rsid w:val="44CB2970"/>
    <w:rsid w:val="44E7ACE6"/>
    <w:rsid w:val="44EF6E13"/>
    <w:rsid w:val="44F0D13A"/>
    <w:rsid w:val="44FFAB39"/>
    <w:rsid w:val="452323A3"/>
    <w:rsid w:val="452502FF"/>
    <w:rsid w:val="452FD581"/>
    <w:rsid w:val="453F998D"/>
    <w:rsid w:val="454028E1"/>
    <w:rsid w:val="4540F9D7"/>
    <w:rsid w:val="45448587"/>
    <w:rsid w:val="4546F60A"/>
    <w:rsid w:val="455C2B78"/>
    <w:rsid w:val="456A74A5"/>
    <w:rsid w:val="45805137"/>
    <w:rsid w:val="4587D441"/>
    <w:rsid w:val="458BD599"/>
    <w:rsid w:val="459EFCED"/>
    <w:rsid w:val="45A77458"/>
    <w:rsid w:val="45ACD3C1"/>
    <w:rsid w:val="45B8E259"/>
    <w:rsid w:val="45BE838E"/>
    <w:rsid w:val="45C34A8F"/>
    <w:rsid w:val="45C638F3"/>
    <w:rsid w:val="45C6FF0D"/>
    <w:rsid w:val="45D7A173"/>
    <w:rsid w:val="45E3C10D"/>
    <w:rsid w:val="45EA874B"/>
    <w:rsid w:val="45EADDF2"/>
    <w:rsid w:val="45F28E14"/>
    <w:rsid w:val="45F3C024"/>
    <w:rsid w:val="46231B1B"/>
    <w:rsid w:val="46397242"/>
    <w:rsid w:val="463BD961"/>
    <w:rsid w:val="46469A0A"/>
    <w:rsid w:val="464B69A6"/>
    <w:rsid w:val="46656A80"/>
    <w:rsid w:val="4676809B"/>
    <w:rsid w:val="467CC624"/>
    <w:rsid w:val="469C2C14"/>
    <w:rsid w:val="46ACF503"/>
    <w:rsid w:val="46AE3150"/>
    <w:rsid w:val="46B9A09E"/>
    <w:rsid w:val="46D7A9A0"/>
    <w:rsid w:val="46E8D4D0"/>
    <w:rsid w:val="46F2A764"/>
    <w:rsid w:val="470F7E32"/>
    <w:rsid w:val="47124499"/>
    <w:rsid w:val="474EAE58"/>
    <w:rsid w:val="474F40AB"/>
    <w:rsid w:val="476171DC"/>
    <w:rsid w:val="476C15E6"/>
    <w:rsid w:val="47787027"/>
    <w:rsid w:val="4783C4F2"/>
    <w:rsid w:val="478921DA"/>
    <w:rsid w:val="47BD1AD6"/>
    <w:rsid w:val="47DA3229"/>
    <w:rsid w:val="47DAE652"/>
    <w:rsid w:val="47E3E0F3"/>
    <w:rsid w:val="47E8043C"/>
    <w:rsid w:val="47EA6FCE"/>
    <w:rsid w:val="481A0539"/>
    <w:rsid w:val="48219727"/>
    <w:rsid w:val="482415C6"/>
    <w:rsid w:val="4841D131"/>
    <w:rsid w:val="484993F2"/>
    <w:rsid w:val="486B596A"/>
    <w:rsid w:val="48764842"/>
    <w:rsid w:val="487E9162"/>
    <w:rsid w:val="488408CD"/>
    <w:rsid w:val="488E0D91"/>
    <w:rsid w:val="489443ED"/>
    <w:rsid w:val="4894BF00"/>
    <w:rsid w:val="48950C40"/>
    <w:rsid w:val="4895B518"/>
    <w:rsid w:val="4895C449"/>
    <w:rsid w:val="48B731F1"/>
    <w:rsid w:val="48C01DDD"/>
    <w:rsid w:val="48D2F032"/>
    <w:rsid w:val="48D3846A"/>
    <w:rsid w:val="48EF7CD9"/>
    <w:rsid w:val="48F52D10"/>
    <w:rsid w:val="4901FE4A"/>
    <w:rsid w:val="4913C3F8"/>
    <w:rsid w:val="4916FADF"/>
    <w:rsid w:val="4940151D"/>
    <w:rsid w:val="494E6921"/>
    <w:rsid w:val="498C555E"/>
    <w:rsid w:val="49A3AA8C"/>
    <w:rsid w:val="49A53499"/>
    <w:rsid w:val="49B41A17"/>
    <w:rsid w:val="49D32252"/>
    <w:rsid w:val="49D8B2C5"/>
    <w:rsid w:val="49DB129E"/>
    <w:rsid w:val="49F0E6D7"/>
    <w:rsid w:val="4A16515C"/>
    <w:rsid w:val="4A1EE650"/>
    <w:rsid w:val="4A276C05"/>
    <w:rsid w:val="4A519D0A"/>
    <w:rsid w:val="4A5B3A8C"/>
    <w:rsid w:val="4A5E86A2"/>
    <w:rsid w:val="4A6DB308"/>
    <w:rsid w:val="4A82E273"/>
    <w:rsid w:val="4A8B7474"/>
    <w:rsid w:val="4A95A20A"/>
    <w:rsid w:val="4AB0AE56"/>
    <w:rsid w:val="4AB1E6E6"/>
    <w:rsid w:val="4AB1E935"/>
    <w:rsid w:val="4AD07592"/>
    <w:rsid w:val="4AF84C71"/>
    <w:rsid w:val="4B128EDB"/>
    <w:rsid w:val="4B42826D"/>
    <w:rsid w:val="4B42E083"/>
    <w:rsid w:val="4B74705E"/>
    <w:rsid w:val="4B7A9D63"/>
    <w:rsid w:val="4B92554B"/>
    <w:rsid w:val="4B998556"/>
    <w:rsid w:val="4B9AEA6B"/>
    <w:rsid w:val="4BA91A32"/>
    <w:rsid w:val="4BBBDB80"/>
    <w:rsid w:val="4BD5CD82"/>
    <w:rsid w:val="4BEA7014"/>
    <w:rsid w:val="4BF16897"/>
    <w:rsid w:val="4C000C06"/>
    <w:rsid w:val="4C13B2EE"/>
    <w:rsid w:val="4C26A2B9"/>
    <w:rsid w:val="4C31C265"/>
    <w:rsid w:val="4C4455CA"/>
    <w:rsid w:val="4C47925B"/>
    <w:rsid w:val="4C4B5275"/>
    <w:rsid w:val="4C5F5424"/>
    <w:rsid w:val="4C64D0D3"/>
    <w:rsid w:val="4C6730C6"/>
    <w:rsid w:val="4C9C569D"/>
    <w:rsid w:val="4CA49908"/>
    <w:rsid w:val="4CAA03BD"/>
    <w:rsid w:val="4CAC73CF"/>
    <w:rsid w:val="4CCC661D"/>
    <w:rsid w:val="4CCE63C3"/>
    <w:rsid w:val="4CDAB577"/>
    <w:rsid w:val="4CE7095B"/>
    <w:rsid w:val="4D33B879"/>
    <w:rsid w:val="4D64AC7F"/>
    <w:rsid w:val="4D6E7BF1"/>
    <w:rsid w:val="4D76812F"/>
    <w:rsid w:val="4D8278C8"/>
    <w:rsid w:val="4D961AFC"/>
    <w:rsid w:val="4D9EB2C4"/>
    <w:rsid w:val="4DADA132"/>
    <w:rsid w:val="4DB532DB"/>
    <w:rsid w:val="4DC0FB28"/>
    <w:rsid w:val="4DC2EDE0"/>
    <w:rsid w:val="4DCFEA8C"/>
    <w:rsid w:val="4DE1D553"/>
    <w:rsid w:val="4DFE910A"/>
    <w:rsid w:val="4E04DCDE"/>
    <w:rsid w:val="4E0A86E6"/>
    <w:rsid w:val="4E1C9E3B"/>
    <w:rsid w:val="4E1D3C74"/>
    <w:rsid w:val="4E251BF9"/>
    <w:rsid w:val="4E37D63D"/>
    <w:rsid w:val="4E565C62"/>
    <w:rsid w:val="4EA794C3"/>
    <w:rsid w:val="4EC1DDAB"/>
    <w:rsid w:val="4EDA7DFB"/>
    <w:rsid w:val="4F04BE2C"/>
    <w:rsid w:val="4F173306"/>
    <w:rsid w:val="4F1BBE62"/>
    <w:rsid w:val="4F1F0F47"/>
    <w:rsid w:val="4F22A5D0"/>
    <w:rsid w:val="4F26E7F0"/>
    <w:rsid w:val="4F2F21C5"/>
    <w:rsid w:val="4F31AB94"/>
    <w:rsid w:val="4F4EC952"/>
    <w:rsid w:val="4F58BC61"/>
    <w:rsid w:val="4F774558"/>
    <w:rsid w:val="4F8584DE"/>
    <w:rsid w:val="4F945717"/>
    <w:rsid w:val="4F9ED9EA"/>
    <w:rsid w:val="4FACA89E"/>
    <w:rsid w:val="4FC8D867"/>
    <w:rsid w:val="50070810"/>
    <w:rsid w:val="50141D4F"/>
    <w:rsid w:val="501487A6"/>
    <w:rsid w:val="503BD355"/>
    <w:rsid w:val="503EBEE8"/>
    <w:rsid w:val="505CA22D"/>
    <w:rsid w:val="50B5B13A"/>
    <w:rsid w:val="50BCFA50"/>
    <w:rsid w:val="50C4130D"/>
    <w:rsid w:val="50D20054"/>
    <w:rsid w:val="50D4C47D"/>
    <w:rsid w:val="50DFA0C6"/>
    <w:rsid w:val="50E6B37C"/>
    <w:rsid w:val="50F62792"/>
    <w:rsid w:val="50FB1656"/>
    <w:rsid w:val="5102AB42"/>
    <w:rsid w:val="51295F22"/>
    <w:rsid w:val="5130E28F"/>
    <w:rsid w:val="5141475A"/>
    <w:rsid w:val="518E837E"/>
    <w:rsid w:val="519B5B63"/>
    <w:rsid w:val="51A30274"/>
    <w:rsid w:val="51C17E51"/>
    <w:rsid w:val="51DFD7BD"/>
    <w:rsid w:val="51E36C16"/>
    <w:rsid w:val="51FBAFD3"/>
    <w:rsid w:val="5203FD68"/>
    <w:rsid w:val="520D0A8E"/>
    <w:rsid w:val="520D7FD8"/>
    <w:rsid w:val="520D8516"/>
    <w:rsid w:val="521A1281"/>
    <w:rsid w:val="52218059"/>
    <w:rsid w:val="5232D2A3"/>
    <w:rsid w:val="5254D41A"/>
    <w:rsid w:val="5267DFB0"/>
    <w:rsid w:val="5269B737"/>
    <w:rsid w:val="5274DEF5"/>
    <w:rsid w:val="5277A19E"/>
    <w:rsid w:val="528BAF64"/>
    <w:rsid w:val="52AA8118"/>
    <w:rsid w:val="52AB46E6"/>
    <w:rsid w:val="52C7F366"/>
    <w:rsid w:val="52CA062B"/>
    <w:rsid w:val="52CDB9D2"/>
    <w:rsid w:val="52CFBDC7"/>
    <w:rsid w:val="52D0D6B2"/>
    <w:rsid w:val="52D36B62"/>
    <w:rsid w:val="52DE9EA9"/>
    <w:rsid w:val="52E03D07"/>
    <w:rsid w:val="52EFB72F"/>
    <w:rsid w:val="53139EBD"/>
    <w:rsid w:val="532D070A"/>
    <w:rsid w:val="533945BA"/>
    <w:rsid w:val="534A0FFC"/>
    <w:rsid w:val="53610EDA"/>
    <w:rsid w:val="5368F7CB"/>
    <w:rsid w:val="536E450A"/>
    <w:rsid w:val="5389C6CF"/>
    <w:rsid w:val="539221F1"/>
    <w:rsid w:val="53A7FAD0"/>
    <w:rsid w:val="53B921DA"/>
    <w:rsid w:val="53D9E47E"/>
    <w:rsid w:val="53FC11A2"/>
    <w:rsid w:val="53FDE970"/>
    <w:rsid w:val="54010607"/>
    <w:rsid w:val="5404531C"/>
    <w:rsid w:val="54073A1A"/>
    <w:rsid w:val="540C4516"/>
    <w:rsid w:val="540FC8A1"/>
    <w:rsid w:val="54193EBC"/>
    <w:rsid w:val="542DD553"/>
    <w:rsid w:val="54314AD1"/>
    <w:rsid w:val="544C380C"/>
    <w:rsid w:val="54778A6D"/>
    <w:rsid w:val="54825612"/>
    <w:rsid w:val="549EF989"/>
    <w:rsid w:val="54AE9232"/>
    <w:rsid w:val="54B6DF37"/>
    <w:rsid w:val="54C585C9"/>
    <w:rsid w:val="54E6594B"/>
    <w:rsid w:val="54F72CB8"/>
    <w:rsid w:val="54FE7110"/>
    <w:rsid w:val="55412558"/>
    <w:rsid w:val="55614DEF"/>
    <w:rsid w:val="55722700"/>
    <w:rsid w:val="55762856"/>
    <w:rsid w:val="55872352"/>
    <w:rsid w:val="55882A97"/>
    <w:rsid w:val="558FFE86"/>
    <w:rsid w:val="55A7A8E4"/>
    <w:rsid w:val="55B868B9"/>
    <w:rsid w:val="55C259C0"/>
    <w:rsid w:val="55DB372C"/>
    <w:rsid w:val="55E09D96"/>
    <w:rsid w:val="55E8E206"/>
    <w:rsid w:val="56068763"/>
    <w:rsid w:val="5647EEE7"/>
    <w:rsid w:val="5652A71C"/>
    <w:rsid w:val="5660FDF6"/>
    <w:rsid w:val="568E6A86"/>
    <w:rsid w:val="569689D3"/>
    <w:rsid w:val="56A15802"/>
    <w:rsid w:val="56B7E09D"/>
    <w:rsid w:val="56ED16F3"/>
    <w:rsid w:val="56F7E250"/>
    <w:rsid w:val="570063BA"/>
    <w:rsid w:val="572D4AE1"/>
    <w:rsid w:val="573CD1E1"/>
    <w:rsid w:val="57410035"/>
    <w:rsid w:val="574C56C1"/>
    <w:rsid w:val="574CDFB3"/>
    <w:rsid w:val="5759C4E5"/>
    <w:rsid w:val="575E538A"/>
    <w:rsid w:val="57763758"/>
    <w:rsid w:val="57995332"/>
    <w:rsid w:val="5799B313"/>
    <w:rsid w:val="57C1BCCC"/>
    <w:rsid w:val="57CA8697"/>
    <w:rsid w:val="57D83552"/>
    <w:rsid w:val="57EDE2DB"/>
    <w:rsid w:val="57FA3D88"/>
    <w:rsid w:val="5828100C"/>
    <w:rsid w:val="5844B328"/>
    <w:rsid w:val="58755D82"/>
    <w:rsid w:val="5888A058"/>
    <w:rsid w:val="58A51E23"/>
    <w:rsid w:val="590A039B"/>
    <w:rsid w:val="590D4AA3"/>
    <w:rsid w:val="5919DABC"/>
    <w:rsid w:val="591CB890"/>
    <w:rsid w:val="593FA2E9"/>
    <w:rsid w:val="59620BC4"/>
    <w:rsid w:val="59840AC5"/>
    <w:rsid w:val="59948FFD"/>
    <w:rsid w:val="59A4F0A9"/>
    <w:rsid w:val="59A55E65"/>
    <w:rsid w:val="59A57FF4"/>
    <w:rsid w:val="59B64554"/>
    <w:rsid w:val="59D83CD3"/>
    <w:rsid w:val="59EAFC76"/>
    <w:rsid w:val="59ED3468"/>
    <w:rsid w:val="59ED7D60"/>
    <w:rsid w:val="5A09B652"/>
    <w:rsid w:val="5A1F026C"/>
    <w:rsid w:val="5A21899F"/>
    <w:rsid w:val="5A36DBFB"/>
    <w:rsid w:val="5A3A92FA"/>
    <w:rsid w:val="5A4D60C5"/>
    <w:rsid w:val="5A4DBB61"/>
    <w:rsid w:val="5A57B28B"/>
    <w:rsid w:val="5A602E07"/>
    <w:rsid w:val="5A618146"/>
    <w:rsid w:val="5A68FD35"/>
    <w:rsid w:val="5A7949FC"/>
    <w:rsid w:val="5A91BECC"/>
    <w:rsid w:val="5AB69CA4"/>
    <w:rsid w:val="5AD50918"/>
    <w:rsid w:val="5AE26180"/>
    <w:rsid w:val="5AE7913E"/>
    <w:rsid w:val="5AF62C53"/>
    <w:rsid w:val="5B54ED69"/>
    <w:rsid w:val="5B621E5B"/>
    <w:rsid w:val="5B628FED"/>
    <w:rsid w:val="5B6EAFEB"/>
    <w:rsid w:val="5B717DC6"/>
    <w:rsid w:val="5B775882"/>
    <w:rsid w:val="5B855D2F"/>
    <w:rsid w:val="5B9D4FF7"/>
    <w:rsid w:val="5BC738A3"/>
    <w:rsid w:val="5BF99237"/>
    <w:rsid w:val="5C1B88C9"/>
    <w:rsid w:val="5C1BDE38"/>
    <w:rsid w:val="5C23BAE2"/>
    <w:rsid w:val="5C31233B"/>
    <w:rsid w:val="5C44D3A8"/>
    <w:rsid w:val="5C4620A4"/>
    <w:rsid w:val="5C5CB4F0"/>
    <w:rsid w:val="5C7B146E"/>
    <w:rsid w:val="5C802B1A"/>
    <w:rsid w:val="5CB7E4D0"/>
    <w:rsid w:val="5CC21160"/>
    <w:rsid w:val="5CCE6AA3"/>
    <w:rsid w:val="5CE9A8B1"/>
    <w:rsid w:val="5D007A12"/>
    <w:rsid w:val="5D1EC94D"/>
    <w:rsid w:val="5D272F1D"/>
    <w:rsid w:val="5D31EC40"/>
    <w:rsid w:val="5D4F64E7"/>
    <w:rsid w:val="5D5A17BE"/>
    <w:rsid w:val="5D6256B6"/>
    <w:rsid w:val="5D7E4B5A"/>
    <w:rsid w:val="5D984FF2"/>
    <w:rsid w:val="5DC21ABD"/>
    <w:rsid w:val="5DD40C75"/>
    <w:rsid w:val="5DDDDFF5"/>
    <w:rsid w:val="5DED4BDF"/>
    <w:rsid w:val="5DF53334"/>
    <w:rsid w:val="5DF6711B"/>
    <w:rsid w:val="5E0032B1"/>
    <w:rsid w:val="5E0137E9"/>
    <w:rsid w:val="5E0327B9"/>
    <w:rsid w:val="5E277C18"/>
    <w:rsid w:val="5E5924B5"/>
    <w:rsid w:val="5E97D759"/>
    <w:rsid w:val="5E9FB76B"/>
    <w:rsid w:val="5EA58466"/>
    <w:rsid w:val="5EA83AAE"/>
    <w:rsid w:val="5F105703"/>
    <w:rsid w:val="5F223A1C"/>
    <w:rsid w:val="5F469BCE"/>
    <w:rsid w:val="5F49A452"/>
    <w:rsid w:val="5F52DF45"/>
    <w:rsid w:val="5F5FDC1A"/>
    <w:rsid w:val="5F75CBC3"/>
    <w:rsid w:val="5F764692"/>
    <w:rsid w:val="5F7B4734"/>
    <w:rsid w:val="5F84E8F7"/>
    <w:rsid w:val="5F93F154"/>
    <w:rsid w:val="5FA3D8E1"/>
    <w:rsid w:val="5FB4D944"/>
    <w:rsid w:val="5FE26BDB"/>
    <w:rsid w:val="5FFD42C6"/>
    <w:rsid w:val="602B8997"/>
    <w:rsid w:val="6068CA8E"/>
    <w:rsid w:val="606E840F"/>
    <w:rsid w:val="60999D70"/>
    <w:rsid w:val="60A3505B"/>
    <w:rsid w:val="60ADC923"/>
    <w:rsid w:val="60B014CF"/>
    <w:rsid w:val="60B6F4CA"/>
    <w:rsid w:val="60C56E8A"/>
    <w:rsid w:val="60CD9665"/>
    <w:rsid w:val="60DEB461"/>
    <w:rsid w:val="60E23822"/>
    <w:rsid w:val="60E5A067"/>
    <w:rsid w:val="60FA9469"/>
    <w:rsid w:val="60FB93D6"/>
    <w:rsid w:val="6123AD40"/>
    <w:rsid w:val="612B02BA"/>
    <w:rsid w:val="616164C4"/>
    <w:rsid w:val="617A026A"/>
    <w:rsid w:val="61844D2E"/>
    <w:rsid w:val="6194C940"/>
    <w:rsid w:val="619A0CB0"/>
    <w:rsid w:val="61A85016"/>
    <w:rsid w:val="61A9180D"/>
    <w:rsid w:val="61E0B845"/>
    <w:rsid w:val="61ECF742"/>
    <w:rsid w:val="61F7B3DD"/>
    <w:rsid w:val="61F84511"/>
    <w:rsid w:val="62199620"/>
    <w:rsid w:val="6241D906"/>
    <w:rsid w:val="625F7FFE"/>
    <w:rsid w:val="6273B8C6"/>
    <w:rsid w:val="62763B2B"/>
    <w:rsid w:val="62774AF9"/>
    <w:rsid w:val="6280B814"/>
    <w:rsid w:val="6283F711"/>
    <w:rsid w:val="628433AA"/>
    <w:rsid w:val="628ABF7D"/>
    <w:rsid w:val="62B3BD58"/>
    <w:rsid w:val="62C8B058"/>
    <w:rsid w:val="62D343D2"/>
    <w:rsid w:val="62EEC6B8"/>
    <w:rsid w:val="62F759F8"/>
    <w:rsid w:val="633AF3DB"/>
    <w:rsid w:val="63542507"/>
    <w:rsid w:val="635A6CCE"/>
    <w:rsid w:val="6369420A"/>
    <w:rsid w:val="63697040"/>
    <w:rsid w:val="6379CBFB"/>
    <w:rsid w:val="637F4C55"/>
    <w:rsid w:val="63841FB1"/>
    <w:rsid w:val="6396D7B4"/>
    <w:rsid w:val="63A248A8"/>
    <w:rsid w:val="63B66272"/>
    <w:rsid w:val="63BA3F03"/>
    <w:rsid w:val="63BB0AD6"/>
    <w:rsid w:val="63C2083D"/>
    <w:rsid w:val="63C4AA92"/>
    <w:rsid w:val="63F24A79"/>
    <w:rsid w:val="640518A2"/>
    <w:rsid w:val="640891FE"/>
    <w:rsid w:val="641390A2"/>
    <w:rsid w:val="6413BEDF"/>
    <w:rsid w:val="6415E72C"/>
    <w:rsid w:val="642B30D6"/>
    <w:rsid w:val="642EA295"/>
    <w:rsid w:val="6446DD88"/>
    <w:rsid w:val="644B6320"/>
    <w:rsid w:val="645135CE"/>
    <w:rsid w:val="6454F754"/>
    <w:rsid w:val="6457B458"/>
    <w:rsid w:val="645CD8AE"/>
    <w:rsid w:val="646CE25B"/>
    <w:rsid w:val="64A8BBC1"/>
    <w:rsid w:val="64BA6F49"/>
    <w:rsid w:val="64BC59F4"/>
    <w:rsid w:val="64C03F5A"/>
    <w:rsid w:val="64D1F115"/>
    <w:rsid w:val="64F6E583"/>
    <w:rsid w:val="65001C62"/>
    <w:rsid w:val="651138FA"/>
    <w:rsid w:val="65162EC6"/>
    <w:rsid w:val="652E3C75"/>
    <w:rsid w:val="6534915B"/>
    <w:rsid w:val="653C0C9C"/>
    <w:rsid w:val="6542E61A"/>
    <w:rsid w:val="655989CF"/>
    <w:rsid w:val="656009F2"/>
    <w:rsid w:val="6569BAEE"/>
    <w:rsid w:val="657AEFB0"/>
    <w:rsid w:val="657CE55F"/>
    <w:rsid w:val="6586B02A"/>
    <w:rsid w:val="65B1BC3D"/>
    <w:rsid w:val="65B65C2D"/>
    <w:rsid w:val="65BC7499"/>
    <w:rsid w:val="65C6B89F"/>
    <w:rsid w:val="65D5B821"/>
    <w:rsid w:val="65E05009"/>
    <w:rsid w:val="65F9C1F5"/>
    <w:rsid w:val="6600E856"/>
    <w:rsid w:val="660A9858"/>
    <w:rsid w:val="662A74EF"/>
    <w:rsid w:val="662D24D4"/>
    <w:rsid w:val="664AE639"/>
    <w:rsid w:val="664C4521"/>
    <w:rsid w:val="6653F10B"/>
    <w:rsid w:val="665671CD"/>
    <w:rsid w:val="665DE2B3"/>
    <w:rsid w:val="6690138F"/>
    <w:rsid w:val="66A341B3"/>
    <w:rsid w:val="66A6636E"/>
    <w:rsid w:val="66A858B8"/>
    <w:rsid w:val="66B960C3"/>
    <w:rsid w:val="66D73CC1"/>
    <w:rsid w:val="66E820FF"/>
    <w:rsid w:val="66F4CB48"/>
    <w:rsid w:val="66F9B452"/>
    <w:rsid w:val="66FB9046"/>
    <w:rsid w:val="66FCA6D9"/>
    <w:rsid w:val="67030CF5"/>
    <w:rsid w:val="67291F56"/>
    <w:rsid w:val="672C268E"/>
    <w:rsid w:val="6734C5F2"/>
    <w:rsid w:val="673FC8EE"/>
    <w:rsid w:val="674504C8"/>
    <w:rsid w:val="6746AEC8"/>
    <w:rsid w:val="674942FA"/>
    <w:rsid w:val="675186CA"/>
    <w:rsid w:val="67534C8F"/>
    <w:rsid w:val="67674668"/>
    <w:rsid w:val="677D8DB8"/>
    <w:rsid w:val="679C1BAB"/>
    <w:rsid w:val="67AB2091"/>
    <w:rsid w:val="67D4D932"/>
    <w:rsid w:val="67F6D602"/>
    <w:rsid w:val="6808A663"/>
    <w:rsid w:val="680D3E86"/>
    <w:rsid w:val="6816F7DF"/>
    <w:rsid w:val="682B8760"/>
    <w:rsid w:val="683FD03C"/>
    <w:rsid w:val="6840EADD"/>
    <w:rsid w:val="684E63C0"/>
    <w:rsid w:val="68622B0E"/>
    <w:rsid w:val="686DE235"/>
    <w:rsid w:val="6888B752"/>
    <w:rsid w:val="689036B0"/>
    <w:rsid w:val="68CE94B2"/>
    <w:rsid w:val="68CF3D32"/>
    <w:rsid w:val="68EED65F"/>
    <w:rsid w:val="690219B6"/>
    <w:rsid w:val="6910522A"/>
    <w:rsid w:val="6922EF8D"/>
    <w:rsid w:val="69281E96"/>
    <w:rsid w:val="6937EC0C"/>
    <w:rsid w:val="6938554F"/>
    <w:rsid w:val="69388C33"/>
    <w:rsid w:val="6938F08A"/>
    <w:rsid w:val="6953526F"/>
    <w:rsid w:val="698F16E5"/>
    <w:rsid w:val="69CA560D"/>
    <w:rsid w:val="69CF62B4"/>
    <w:rsid w:val="69D15AEB"/>
    <w:rsid w:val="69E065F9"/>
    <w:rsid w:val="69E23BBD"/>
    <w:rsid w:val="69F8778B"/>
    <w:rsid w:val="6A0777E8"/>
    <w:rsid w:val="6A47ABF6"/>
    <w:rsid w:val="6A74E14E"/>
    <w:rsid w:val="6A89CD50"/>
    <w:rsid w:val="6A8D864B"/>
    <w:rsid w:val="6A986C75"/>
    <w:rsid w:val="6AAE2F78"/>
    <w:rsid w:val="6AC1F5E0"/>
    <w:rsid w:val="6AD2AFD4"/>
    <w:rsid w:val="6AD97460"/>
    <w:rsid w:val="6ADEB048"/>
    <w:rsid w:val="6AE35A7A"/>
    <w:rsid w:val="6B014CFA"/>
    <w:rsid w:val="6B06CE2E"/>
    <w:rsid w:val="6B103713"/>
    <w:rsid w:val="6B32CD5F"/>
    <w:rsid w:val="6B3D69A6"/>
    <w:rsid w:val="6B60A367"/>
    <w:rsid w:val="6B6292CC"/>
    <w:rsid w:val="6B62F1D7"/>
    <w:rsid w:val="6B868FD4"/>
    <w:rsid w:val="6B9323D1"/>
    <w:rsid w:val="6B9761E7"/>
    <w:rsid w:val="6B9FC77F"/>
    <w:rsid w:val="6BB9504F"/>
    <w:rsid w:val="6BD4020E"/>
    <w:rsid w:val="6BEF4C20"/>
    <w:rsid w:val="6C008D30"/>
    <w:rsid w:val="6C1E71C3"/>
    <w:rsid w:val="6C2484F6"/>
    <w:rsid w:val="6C2BB61D"/>
    <w:rsid w:val="6C375EA9"/>
    <w:rsid w:val="6C4454BE"/>
    <w:rsid w:val="6C5A96D1"/>
    <w:rsid w:val="6C79EC15"/>
    <w:rsid w:val="6C8F02D0"/>
    <w:rsid w:val="6C93772E"/>
    <w:rsid w:val="6CA4FBAE"/>
    <w:rsid w:val="6CA574B6"/>
    <w:rsid w:val="6CB2DADD"/>
    <w:rsid w:val="6CBE39B1"/>
    <w:rsid w:val="6CC63AEE"/>
    <w:rsid w:val="6CD2F821"/>
    <w:rsid w:val="6CE1AD5A"/>
    <w:rsid w:val="6CFE632D"/>
    <w:rsid w:val="6D179A3C"/>
    <w:rsid w:val="6D40CEA6"/>
    <w:rsid w:val="6D40D89D"/>
    <w:rsid w:val="6D4D5377"/>
    <w:rsid w:val="6D56456F"/>
    <w:rsid w:val="6D57D08A"/>
    <w:rsid w:val="6D6B1C87"/>
    <w:rsid w:val="6D7CB79F"/>
    <w:rsid w:val="6D865F22"/>
    <w:rsid w:val="6D87521E"/>
    <w:rsid w:val="6D8B782E"/>
    <w:rsid w:val="6DC60882"/>
    <w:rsid w:val="6DD81E4A"/>
    <w:rsid w:val="6DE59BE3"/>
    <w:rsid w:val="6DFAABE4"/>
    <w:rsid w:val="6E009F35"/>
    <w:rsid w:val="6E14130D"/>
    <w:rsid w:val="6E208850"/>
    <w:rsid w:val="6E2B4FC3"/>
    <w:rsid w:val="6E65C3C0"/>
    <w:rsid w:val="6E849787"/>
    <w:rsid w:val="6EA6FBE6"/>
    <w:rsid w:val="6EAAC94C"/>
    <w:rsid w:val="6EC344F1"/>
    <w:rsid w:val="6EC78F78"/>
    <w:rsid w:val="6ECCE67C"/>
    <w:rsid w:val="6EF0600F"/>
    <w:rsid w:val="6EF75B78"/>
    <w:rsid w:val="6F07B8BE"/>
    <w:rsid w:val="6F0A8880"/>
    <w:rsid w:val="6F119434"/>
    <w:rsid w:val="6F176240"/>
    <w:rsid w:val="6F1FB3D8"/>
    <w:rsid w:val="6F211032"/>
    <w:rsid w:val="6F270D04"/>
    <w:rsid w:val="6F54DEFA"/>
    <w:rsid w:val="6F58ADC0"/>
    <w:rsid w:val="6F6A8BE5"/>
    <w:rsid w:val="6F6D8C00"/>
    <w:rsid w:val="6F81C055"/>
    <w:rsid w:val="6F97E2F7"/>
    <w:rsid w:val="6FD05621"/>
    <w:rsid w:val="6FD2EE09"/>
    <w:rsid w:val="6FE2285A"/>
    <w:rsid w:val="6FF316CC"/>
    <w:rsid w:val="700518D0"/>
    <w:rsid w:val="700FB106"/>
    <w:rsid w:val="7014E4BB"/>
    <w:rsid w:val="705A1CEF"/>
    <w:rsid w:val="7064D95D"/>
    <w:rsid w:val="7069DF2B"/>
    <w:rsid w:val="70727DDD"/>
    <w:rsid w:val="708C02E7"/>
    <w:rsid w:val="70A25169"/>
    <w:rsid w:val="70A47AB7"/>
    <w:rsid w:val="7111F37E"/>
    <w:rsid w:val="711497E5"/>
    <w:rsid w:val="711C65CB"/>
    <w:rsid w:val="7129D594"/>
    <w:rsid w:val="714C732D"/>
    <w:rsid w:val="714F68BA"/>
    <w:rsid w:val="71508309"/>
    <w:rsid w:val="715F2593"/>
    <w:rsid w:val="716A7D16"/>
    <w:rsid w:val="716E67DC"/>
    <w:rsid w:val="71704780"/>
    <w:rsid w:val="717E498C"/>
    <w:rsid w:val="71A83964"/>
    <w:rsid w:val="71B48F3C"/>
    <w:rsid w:val="71B9FFD7"/>
    <w:rsid w:val="71C80C23"/>
    <w:rsid w:val="71DFAF8C"/>
    <w:rsid w:val="71F69EF5"/>
    <w:rsid w:val="71F6CA5F"/>
    <w:rsid w:val="720806D5"/>
    <w:rsid w:val="7232E6B3"/>
    <w:rsid w:val="72780F69"/>
    <w:rsid w:val="7282A934"/>
    <w:rsid w:val="72944687"/>
    <w:rsid w:val="72A18F1A"/>
    <w:rsid w:val="72DE2E48"/>
    <w:rsid w:val="72E0E2D0"/>
    <w:rsid w:val="7307DD82"/>
    <w:rsid w:val="730B0C20"/>
    <w:rsid w:val="730CC3E3"/>
    <w:rsid w:val="73127DFD"/>
    <w:rsid w:val="7359AA1D"/>
    <w:rsid w:val="7386E090"/>
    <w:rsid w:val="738F7AC4"/>
    <w:rsid w:val="739A1A51"/>
    <w:rsid w:val="73A2C686"/>
    <w:rsid w:val="73A86B64"/>
    <w:rsid w:val="73AD094E"/>
    <w:rsid w:val="73B56D15"/>
    <w:rsid w:val="73BC72E5"/>
    <w:rsid w:val="73D0D4EF"/>
    <w:rsid w:val="73DA8252"/>
    <w:rsid w:val="73E196DC"/>
    <w:rsid w:val="73FC5276"/>
    <w:rsid w:val="740319A8"/>
    <w:rsid w:val="740498F8"/>
    <w:rsid w:val="742A87F3"/>
    <w:rsid w:val="743E3E75"/>
    <w:rsid w:val="7444F1E9"/>
    <w:rsid w:val="74457F2F"/>
    <w:rsid w:val="745E374C"/>
    <w:rsid w:val="745E4C00"/>
    <w:rsid w:val="745F1165"/>
    <w:rsid w:val="747B537D"/>
    <w:rsid w:val="74874419"/>
    <w:rsid w:val="748B329E"/>
    <w:rsid w:val="748F1B83"/>
    <w:rsid w:val="74940281"/>
    <w:rsid w:val="7495B49D"/>
    <w:rsid w:val="749B2115"/>
    <w:rsid w:val="74ACF941"/>
    <w:rsid w:val="74BD54A0"/>
    <w:rsid w:val="7507369F"/>
    <w:rsid w:val="750BCF48"/>
    <w:rsid w:val="751C204B"/>
    <w:rsid w:val="752A3CC5"/>
    <w:rsid w:val="757586E2"/>
    <w:rsid w:val="75DF6993"/>
    <w:rsid w:val="75E1B613"/>
    <w:rsid w:val="75F4CA9D"/>
    <w:rsid w:val="75F71F99"/>
    <w:rsid w:val="760727BC"/>
    <w:rsid w:val="762933D6"/>
    <w:rsid w:val="762D123F"/>
    <w:rsid w:val="7648C3B0"/>
    <w:rsid w:val="764CEAE9"/>
    <w:rsid w:val="7654F0B1"/>
    <w:rsid w:val="7659440D"/>
    <w:rsid w:val="767753F2"/>
    <w:rsid w:val="767E0327"/>
    <w:rsid w:val="7681C058"/>
    <w:rsid w:val="7681D180"/>
    <w:rsid w:val="7684F1E2"/>
    <w:rsid w:val="76936482"/>
    <w:rsid w:val="76B25DED"/>
    <w:rsid w:val="76BF4656"/>
    <w:rsid w:val="76C42487"/>
    <w:rsid w:val="76DB4602"/>
    <w:rsid w:val="76FA69E8"/>
    <w:rsid w:val="76FE5897"/>
    <w:rsid w:val="7701A64D"/>
    <w:rsid w:val="7712BC42"/>
    <w:rsid w:val="7770CAD7"/>
    <w:rsid w:val="777482D3"/>
    <w:rsid w:val="7789F8EA"/>
    <w:rsid w:val="778B6EB0"/>
    <w:rsid w:val="779566C6"/>
    <w:rsid w:val="77A49319"/>
    <w:rsid w:val="77AC1EDB"/>
    <w:rsid w:val="77B23F75"/>
    <w:rsid w:val="77C25FF5"/>
    <w:rsid w:val="77D0D9DB"/>
    <w:rsid w:val="77F0F79D"/>
    <w:rsid w:val="77F2A799"/>
    <w:rsid w:val="781D0DE3"/>
    <w:rsid w:val="783B84DC"/>
    <w:rsid w:val="7847928F"/>
    <w:rsid w:val="784AFA28"/>
    <w:rsid w:val="787844AF"/>
    <w:rsid w:val="7894C47D"/>
    <w:rsid w:val="78A05574"/>
    <w:rsid w:val="78A24737"/>
    <w:rsid w:val="78A675DE"/>
    <w:rsid w:val="78CA5AD1"/>
    <w:rsid w:val="78CDBE50"/>
    <w:rsid w:val="78D6042A"/>
    <w:rsid w:val="78E057F6"/>
    <w:rsid w:val="790EB1DA"/>
    <w:rsid w:val="7919CBEA"/>
    <w:rsid w:val="79283FA3"/>
    <w:rsid w:val="79456280"/>
    <w:rsid w:val="79467CC2"/>
    <w:rsid w:val="794E0FD6"/>
    <w:rsid w:val="79503399"/>
    <w:rsid w:val="79600CC8"/>
    <w:rsid w:val="79629B44"/>
    <w:rsid w:val="7962CDF2"/>
    <w:rsid w:val="797064CD"/>
    <w:rsid w:val="797A9045"/>
    <w:rsid w:val="79A6924A"/>
    <w:rsid w:val="79BBE7FE"/>
    <w:rsid w:val="79C7D678"/>
    <w:rsid w:val="79C96C1A"/>
    <w:rsid w:val="79F88A6B"/>
    <w:rsid w:val="7A098A2A"/>
    <w:rsid w:val="7A15B3AF"/>
    <w:rsid w:val="7A1CF5FF"/>
    <w:rsid w:val="7A30644F"/>
    <w:rsid w:val="7A4D50D2"/>
    <w:rsid w:val="7A603D66"/>
    <w:rsid w:val="7A65D762"/>
    <w:rsid w:val="7A9C5D78"/>
    <w:rsid w:val="7AB9E129"/>
    <w:rsid w:val="7ADAB72B"/>
    <w:rsid w:val="7AEB6939"/>
    <w:rsid w:val="7AFC5B83"/>
    <w:rsid w:val="7B143B71"/>
    <w:rsid w:val="7B1CB0A8"/>
    <w:rsid w:val="7B1FF93D"/>
    <w:rsid w:val="7B29FF0B"/>
    <w:rsid w:val="7B2ABB39"/>
    <w:rsid w:val="7B30449F"/>
    <w:rsid w:val="7B39453E"/>
    <w:rsid w:val="7B3E2879"/>
    <w:rsid w:val="7B424DD7"/>
    <w:rsid w:val="7B5972D3"/>
    <w:rsid w:val="7B621D73"/>
    <w:rsid w:val="7B6863C9"/>
    <w:rsid w:val="7B85BC32"/>
    <w:rsid w:val="7BC55F68"/>
    <w:rsid w:val="7BC75FAA"/>
    <w:rsid w:val="7BD0B3BE"/>
    <w:rsid w:val="7BE850C8"/>
    <w:rsid w:val="7BED700A"/>
    <w:rsid w:val="7BFC2C62"/>
    <w:rsid w:val="7C06349E"/>
    <w:rsid w:val="7C21F755"/>
    <w:rsid w:val="7C317D7E"/>
    <w:rsid w:val="7C379D6F"/>
    <w:rsid w:val="7C659DF6"/>
    <w:rsid w:val="7C6C883B"/>
    <w:rsid w:val="7C94730A"/>
    <w:rsid w:val="7C9C55EF"/>
    <w:rsid w:val="7CA40AA6"/>
    <w:rsid w:val="7CCDCEA7"/>
    <w:rsid w:val="7CD88DED"/>
    <w:rsid w:val="7CE22FB6"/>
    <w:rsid w:val="7CF1C1D9"/>
    <w:rsid w:val="7CFC7AFB"/>
    <w:rsid w:val="7D000A7D"/>
    <w:rsid w:val="7D031EAE"/>
    <w:rsid w:val="7D3B3A53"/>
    <w:rsid w:val="7D6C0FBA"/>
    <w:rsid w:val="7D6F9B9F"/>
    <w:rsid w:val="7D8C9B64"/>
    <w:rsid w:val="7D96AE0C"/>
    <w:rsid w:val="7D9FA750"/>
    <w:rsid w:val="7DB9CBB8"/>
    <w:rsid w:val="7DE5A492"/>
    <w:rsid w:val="7DF7E37A"/>
    <w:rsid w:val="7E062781"/>
    <w:rsid w:val="7E07D470"/>
    <w:rsid w:val="7E0A756D"/>
    <w:rsid w:val="7E18C406"/>
    <w:rsid w:val="7E210244"/>
    <w:rsid w:val="7E3D9931"/>
    <w:rsid w:val="7E41CAB0"/>
    <w:rsid w:val="7E64D2C4"/>
    <w:rsid w:val="7EBE7478"/>
    <w:rsid w:val="7EBF9455"/>
    <w:rsid w:val="7EC30E64"/>
    <w:rsid w:val="7EC9D38F"/>
    <w:rsid w:val="7ECBEB67"/>
    <w:rsid w:val="7ECD6EAB"/>
    <w:rsid w:val="7ED25613"/>
    <w:rsid w:val="7EDD392C"/>
    <w:rsid w:val="7EFE4A0B"/>
    <w:rsid w:val="7EFF5B85"/>
    <w:rsid w:val="7F66F7CA"/>
    <w:rsid w:val="7F6D9F20"/>
    <w:rsid w:val="7F75DD5C"/>
    <w:rsid w:val="7F9D52D2"/>
    <w:rsid w:val="7F9E01DF"/>
    <w:rsid w:val="7FB027B4"/>
    <w:rsid w:val="7FC1FB7E"/>
    <w:rsid w:val="7FC5921B"/>
    <w:rsid w:val="7FD3FBF9"/>
    <w:rsid w:val="7FDE3872"/>
    <w:rsid w:val="7FE48C6A"/>
    <w:rsid w:val="7FEEC0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EAD7F2C"/>
  <w15:chartTrackingRefBased/>
  <w15:docId w15:val="{D6637D3E-FB89-47B4-888B-0480EC2039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6A73"/>
    <w:rPr>
      <w:rFonts w:ascii="Avenir Next LT Pro" w:hAnsi="Avenir Next LT Pro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DE6A7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75FDB"/>
    <w:pPr>
      <w:keepNext/>
      <w:keepLines/>
      <w:numPr>
        <w:numId w:val="42"/>
      </w:numPr>
      <w:spacing w:after="0" w:line="240" w:lineRule="auto"/>
      <w:outlineLvl w:val="1"/>
    </w:pPr>
    <w:rPr>
      <w:rFonts w:asciiTheme="majorHAnsi" w:eastAsiaTheme="majorEastAsia" w:hAnsiTheme="majorHAnsi" w:cstheme="majorBidi"/>
      <w:iCs/>
      <w:sz w:val="26"/>
      <w:szCs w:val="26"/>
      <w:u w:val="singl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8683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b/>
      <w:color w:val="1F3763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A3B3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EC163F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EC163F"/>
    <w:rPr>
      <w:rFonts w:eastAsiaTheme="minorEastAsia"/>
    </w:rPr>
  </w:style>
  <w:style w:type="character" w:customStyle="1" w:styleId="Heading1Char">
    <w:name w:val="Heading 1 Char"/>
    <w:basedOn w:val="DefaultParagraphFont"/>
    <w:link w:val="Heading1"/>
    <w:uiPriority w:val="9"/>
    <w:rsid w:val="00DE6A73"/>
    <w:rPr>
      <w:rFonts w:asciiTheme="majorHAnsi" w:eastAsiaTheme="majorEastAsia" w:hAnsiTheme="majorHAnsi" w:cstheme="majorBidi"/>
      <w:b/>
      <w:bCs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715425"/>
    <w:rPr>
      <w:i/>
      <w:iCs/>
      <w:color w:val="404040" w:themeColor="text1" w:themeTint="BF"/>
    </w:rPr>
  </w:style>
  <w:style w:type="paragraph" w:styleId="TOCHeading">
    <w:name w:val="TOC Heading"/>
    <w:basedOn w:val="Heading1"/>
    <w:next w:val="Normal"/>
    <w:uiPriority w:val="39"/>
    <w:unhideWhenUsed/>
    <w:qFormat/>
    <w:rsid w:val="00715425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0E1900"/>
    <w:pPr>
      <w:tabs>
        <w:tab w:val="right" w:leader="dot" w:pos="9360"/>
      </w:tabs>
      <w:spacing w:after="100"/>
    </w:pPr>
  </w:style>
  <w:style w:type="character" w:styleId="Hyperlink">
    <w:name w:val="Hyperlink"/>
    <w:basedOn w:val="DefaultParagraphFont"/>
    <w:uiPriority w:val="99"/>
    <w:unhideWhenUsed/>
    <w:rsid w:val="00715425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nhideWhenUsed/>
    <w:rsid w:val="00715425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715425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1542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154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15425"/>
    <w:rPr>
      <w:b/>
      <w:bCs/>
      <w:sz w:val="20"/>
      <w:szCs w:val="20"/>
    </w:rPr>
  </w:style>
  <w:style w:type="paragraph" w:styleId="TableofFigures">
    <w:name w:val="table of figures"/>
    <w:aliases w:val="List of Tables"/>
    <w:basedOn w:val="Normal"/>
    <w:next w:val="Normal"/>
    <w:autoRedefine/>
    <w:uiPriority w:val="99"/>
    <w:semiHidden/>
    <w:unhideWhenUsed/>
    <w:rsid w:val="00715425"/>
    <w:pPr>
      <w:spacing w:after="0"/>
    </w:pPr>
  </w:style>
  <w:style w:type="character" w:customStyle="1" w:styleId="Heading2Char">
    <w:name w:val="Heading 2 Char"/>
    <w:basedOn w:val="DefaultParagraphFont"/>
    <w:link w:val="Heading2"/>
    <w:uiPriority w:val="9"/>
    <w:rsid w:val="00075FDB"/>
    <w:rPr>
      <w:rFonts w:asciiTheme="majorHAnsi" w:eastAsiaTheme="majorEastAsia" w:hAnsiTheme="majorHAnsi" w:cstheme="majorBidi"/>
      <w:iCs/>
      <w:sz w:val="26"/>
      <w:szCs w:val="26"/>
      <w:u w:val="single"/>
    </w:rPr>
  </w:style>
  <w:style w:type="paragraph" w:customStyle="1" w:styleId="Style1">
    <w:name w:val="Style1"/>
    <w:basedOn w:val="Heading2"/>
    <w:link w:val="Style1Char"/>
    <w:qFormat/>
    <w:rsid w:val="00783B26"/>
    <w:rPr>
      <w:i/>
    </w:rPr>
  </w:style>
  <w:style w:type="paragraph" w:styleId="TOC2">
    <w:name w:val="toc 2"/>
    <w:basedOn w:val="Normal"/>
    <w:next w:val="Normal"/>
    <w:autoRedefine/>
    <w:uiPriority w:val="39"/>
    <w:unhideWhenUsed/>
    <w:rsid w:val="00856A16"/>
    <w:pPr>
      <w:tabs>
        <w:tab w:val="right" w:leader="dot" w:pos="9350"/>
      </w:tabs>
      <w:spacing w:after="100"/>
      <w:ind w:left="220"/>
    </w:pPr>
    <w:rPr>
      <w:i/>
      <w:iCs/>
      <w:noProof/>
    </w:rPr>
  </w:style>
  <w:style w:type="character" w:customStyle="1" w:styleId="Style1Char">
    <w:name w:val="Style1 Char"/>
    <w:basedOn w:val="Heading2Char"/>
    <w:link w:val="Style1"/>
    <w:rsid w:val="00783B26"/>
    <w:rPr>
      <w:rFonts w:asciiTheme="majorHAnsi" w:eastAsiaTheme="majorEastAsia" w:hAnsiTheme="majorHAnsi" w:cstheme="majorBidi"/>
      <w:i/>
      <w:iCs/>
      <w:color w:val="2F5496" w:themeColor="accent1" w:themeShade="BF"/>
      <w:sz w:val="26"/>
      <w:szCs w:val="26"/>
      <w:u w:val="single"/>
    </w:rPr>
  </w:style>
  <w:style w:type="character" w:styleId="UnresolvedMention">
    <w:name w:val="Unresolved Mention"/>
    <w:basedOn w:val="DefaultParagraphFont"/>
    <w:uiPriority w:val="99"/>
    <w:unhideWhenUsed/>
    <w:rsid w:val="00783B26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834497"/>
    <w:rPr>
      <w:color w:val="2B579A"/>
      <w:shd w:val="clear" w:color="auto" w:fill="E1DFDD"/>
    </w:rPr>
  </w:style>
  <w:style w:type="paragraph" w:styleId="ListParagraph">
    <w:name w:val="List Paragraph"/>
    <w:basedOn w:val="Normal"/>
    <w:qFormat/>
    <w:rsid w:val="00A83704"/>
    <w:pPr>
      <w:ind w:left="720"/>
      <w:contextualSpacing/>
    </w:pPr>
  </w:style>
  <w:style w:type="table" w:styleId="TableGrid">
    <w:name w:val="Table Grid"/>
    <w:basedOn w:val="TableNormal"/>
    <w:uiPriority w:val="39"/>
    <w:rsid w:val="00597F74"/>
    <w:pPr>
      <w:spacing w:after="0" w:line="240" w:lineRule="auto"/>
    </w:pPr>
    <w:tblPr/>
  </w:style>
  <w:style w:type="table" w:styleId="GridTable1Light-Accent1">
    <w:name w:val="Grid Table 1 Light Accent 1"/>
    <w:basedOn w:val="TableNormal"/>
    <w:uiPriority w:val="46"/>
    <w:rsid w:val="00F030E2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eader">
    <w:name w:val="header"/>
    <w:basedOn w:val="Normal"/>
    <w:link w:val="HeaderChar"/>
    <w:uiPriority w:val="99"/>
    <w:unhideWhenUsed/>
    <w:rsid w:val="00C04C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4CD7"/>
  </w:style>
  <w:style w:type="paragraph" w:styleId="Footer">
    <w:name w:val="footer"/>
    <w:basedOn w:val="Normal"/>
    <w:link w:val="FooterChar"/>
    <w:uiPriority w:val="99"/>
    <w:unhideWhenUsed/>
    <w:rsid w:val="00C04C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4CD7"/>
  </w:style>
  <w:style w:type="character" w:styleId="FollowedHyperlink">
    <w:name w:val="FollowedHyperlink"/>
    <w:basedOn w:val="DefaultParagraphFont"/>
    <w:uiPriority w:val="99"/>
    <w:semiHidden/>
    <w:unhideWhenUsed/>
    <w:rsid w:val="00C04CD7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C04CD7"/>
    <w:pPr>
      <w:spacing w:after="0" w:line="240" w:lineRule="auto"/>
    </w:pPr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C04CD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C04CD7"/>
    <w:rPr>
      <w:vertAlign w:val="superscript"/>
    </w:rPr>
  </w:style>
  <w:style w:type="character" w:customStyle="1" w:styleId="cf01">
    <w:name w:val="cf01"/>
    <w:basedOn w:val="DefaultParagraphFont"/>
    <w:rsid w:val="00C04CD7"/>
    <w:rPr>
      <w:rFonts w:ascii="Segoe UI" w:hAnsi="Segoe UI" w:cs="Segoe UI" w:hint="default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B86832"/>
    <w:rPr>
      <w:rFonts w:asciiTheme="majorHAnsi" w:eastAsiaTheme="majorEastAsia" w:hAnsiTheme="majorHAnsi" w:cstheme="majorBidi"/>
      <w:b/>
      <w:color w:val="1F3763" w:themeColor="accent1" w:themeShade="7F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3140B4"/>
    <w:pPr>
      <w:spacing w:after="100"/>
      <w:ind w:left="440"/>
    </w:pPr>
  </w:style>
  <w:style w:type="character" w:styleId="IntenseEmphasis">
    <w:name w:val="Intense Emphasis"/>
    <w:basedOn w:val="DefaultParagraphFont"/>
    <w:uiPriority w:val="21"/>
    <w:qFormat/>
    <w:rsid w:val="00E13F6B"/>
    <w:rPr>
      <w:i/>
      <w:iCs/>
      <w:color w:val="4472C4" w:themeColor="accent1"/>
    </w:rPr>
  </w:style>
  <w:style w:type="paragraph" w:styleId="Revision">
    <w:name w:val="Revision"/>
    <w:hidden/>
    <w:uiPriority w:val="99"/>
    <w:semiHidden/>
    <w:rsid w:val="003B0BC2"/>
    <w:pPr>
      <w:spacing w:after="0" w:line="240" w:lineRule="auto"/>
    </w:pPr>
  </w:style>
  <w:style w:type="character" w:customStyle="1" w:styleId="Heading4Char">
    <w:name w:val="Heading 4 Char"/>
    <w:basedOn w:val="DefaultParagraphFont"/>
    <w:link w:val="Heading4"/>
    <w:uiPriority w:val="9"/>
    <w:rsid w:val="00AA3B34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ormalWeb">
    <w:name w:val="Normal (Web)"/>
    <w:basedOn w:val="Normal"/>
    <w:uiPriority w:val="99"/>
    <w:unhideWhenUsed/>
    <w:rsid w:val="001A715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customStyle="1" w:styleId="eop">
    <w:name w:val="eop"/>
    <w:basedOn w:val="DefaultParagraphFont"/>
    <w:rsid w:val="00B679AA"/>
  </w:style>
  <w:style w:type="table" w:customStyle="1" w:styleId="4">
    <w:name w:val="4"/>
    <w:basedOn w:val="TableNormal"/>
    <w:rsid w:val="00126E24"/>
    <w:rPr>
      <w:rFonts w:ascii="Calibri" w:eastAsia="Calibri" w:hAnsi="Calibri" w:cs="Calibri"/>
    </w:rPr>
    <w:tblPr/>
  </w:style>
  <w:style w:type="character" w:customStyle="1" w:styleId="normaltextrun">
    <w:name w:val="normaltextrun"/>
    <w:basedOn w:val="DefaultParagraphFont"/>
    <w:rsid w:val="00F66C4E"/>
  </w:style>
  <w:style w:type="character" w:customStyle="1" w:styleId="citationstylesgno2wrpf">
    <w:name w:val="citationstyles_gno2wrpf"/>
    <w:basedOn w:val="DefaultParagraphFont"/>
    <w:rsid w:val="00F66C4E"/>
  </w:style>
  <w:style w:type="character" w:styleId="Emphasis">
    <w:name w:val="Emphasis"/>
    <w:basedOn w:val="DefaultParagraphFont"/>
    <w:uiPriority w:val="20"/>
    <w:qFormat/>
    <w:rsid w:val="00F66C4E"/>
    <w:rPr>
      <w:i/>
      <w:iCs/>
    </w:rPr>
  </w:style>
  <w:style w:type="paragraph" w:customStyle="1" w:styleId="paragraph">
    <w:name w:val="paragraph"/>
    <w:basedOn w:val="Normal"/>
    <w:rsid w:val="00230A8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customStyle="1" w:styleId="spellingerror">
    <w:name w:val="spellingerror"/>
    <w:basedOn w:val="DefaultParagraphFont"/>
    <w:rsid w:val="00230A8A"/>
  </w:style>
  <w:style w:type="character" w:customStyle="1" w:styleId="contextualspellingandgrammarerror">
    <w:name w:val="contextualspellingandgrammarerror"/>
    <w:basedOn w:val="DefaultParagraphFont"/>
    <w:rsid w:val="00230A8A"/>
  </w:style>
  <w:style w:type="paragraph" w:styleId="Caption">
    <w:name w:val="caption"/>
    <w:basedOn w:val="Normal"/>
    <w:next w:val="Normal"/>
    <w:uiPriority w:val="35"/>
    <w:unhideWhenUsed/>
    <w:qFormat/>
    <w:rsid w:val="001D14BE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40434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0434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Strong">
    <w:name w:val="Strong"/>
    <w:basedOn w:val="DefaultParagraphFont"/>
    <w:uiPriority w:val="22"/>
    <w:qFormat/>
    <w:rsid w:val="00404341"/>
    <w:rPr>
      <w:b/>
      <w:bCs/>
    </w:rPr>
  </w:style>
  <w:style w:type="table" w:styleId="PlainTable3">
    <w:name w:val="Plain Table 3"/>
    <w:basedOn w:val="TableNormal"/>
    <w:uiPriority w:val="43"/>
    <w:rsid w:val="00854820"/>
    <w:pPr>
      <w:spacing w:after="0" w:line="240" w:lineRule="auto"/>
    </w:pPr>
    <w:tblPr/>
    <w:tblStylePr w:type="firstRow">
      <w:rPr>
        <w:b/>
        <w:bCs/>
        <w:caps/>
      </w:rPr>
    </w:tblStylePr>
    <w:tblStylePr w:type="lastRow">
      <w:rPr>
        <w:b/>
        <w:bCs/>
        <w:caps/>
      </w:rPr>
    </w:tblStylePr>
    <w:tblStylePr w:type="firstCol">
      <w:rPr>
        <w:b/>
        <w:bCs/>
        <w:caps/>
      </w:rPr>
    </w:tblStylePr>
    <w:tblStylePr w:type="lastCol">
      <w:rPr>
        <w:b/>
        <w:bCs/>
        <w:caps/>
      </w:rPr>
    </w:tblStylePr>
  </w:style>
  <w:style w:type="table" w:styleId="PlainTable4">
    <w:name w:val="Plain Table 4"/>
    <w:basedOn w:val="TableNormal"/>
    <w:uiPriority w:val="44"/>
    <w:rsid w:val="00854820"/>
    <w:pPr>
      <w:spacing w:after="0" w:line="240" w:lineRule="auto"/>
    </w:pPr>
    <w:tblPr/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">
    <w:name w:val="Grid Table 4"/>
    <w:basedOn w:val="TableNormal"/>
    <w:uiPriority w:val="49"/>
    <w:rsid w:val="00854820"/>
    <w:pPr>
      <w:spacing w:after="0" w:line="240" w:lineRule="auto"/>
    </w:pPr>
    <w:tblPr>
      <w:tblStyleRowBandSize w:val="1"/>
      <w:tblStyleColBandSize w:val="1"/>
    </w:tblPr>
    <w:tcPr>
      <w:tcBorders>
        <w:top w:val="double" w:sz="4" w:space="0" w:color="000000" w:themeColor="text1"/>
      </w:tcBorders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3">
    <w:name w:val="Grid Table 4 Accent 3"/>
    <w:basedOn w:val="TableNormal"/>
    <w:uiPriority w:val="49"/>
    <w:rsid w:val="00F86AFC"/>
    <w:pPr>
      <w:spacing w:after="0" w:line="240" w:lineRule="auto"/>
    </w:pPr>
    <w:tblPr>
      <w:tblStyleRowBandSize w:val="1"/>
      <w:tblStyleColBandSize w:val="1"/>
    </w:tblPr>
    <w:tcPr>
      <w:tcBorders>
        <w:top w:val="double" w:sz="4" w:space="0" w:color="A5A5A5" w:themeColor="accent3"/>
      </w:tcBorders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2">
    <w:name w:val="List 2"/>
    <w:basedOn w:val="Normal"/>
    <w:uiPriority w:val="99"/>
    <w:unhideWhenUsed/>
    <w:rsid w:val="00CC654B"/>
    <w:pPr>
      <w:spacing w:after="120" w:line="240" w:lineRule="auto"/>
      <w:ind w:left="720" w:hanging="360"/>
      <w:contextualSpacing/>
    </w:pPr>
    <w:rPr>
      <w:rFonts w:ascii="Calibri" w:eastAsia="Calibri" w:hAnsi="Calibri" w:cs="Calibri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90458D"/>
    <w:pPr>
      <w:spacing w:after="0" w:line="240" w:lineRule="auto"/>
    </w:pPr>
    <w:rPr>
      <w:sz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0458D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90458D"/>
    <w:rPr>
      <w:vertAlign w:val="superscript"/>
    </w:rPr>
  </w:style>
  <w:style w:type="character" w:customStyle="1" w:styleId="apple-converted-space">
    <w:name w:val="apple-converted-space"/>
    <w:basedOn w:val="DefaultParagraphFont"/>
    <w:rsid w:val="000B32FD"/>
  </w:style>
  <w:style w:type="paragraph" w:styleId="BalloonText">
    <w:name w:val="Balloon Text"/>
    <w:basedOn w:val="Normal"/>
    <w:link w:val="BalloonTextChar"/>
    <w:uiPriority w:val="99"/>
    <w:semiHidden/>
    <w:unhideWhenUsed/>
    <w:rsid w:val="0028395C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395C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415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8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4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4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91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02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833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485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830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363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45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8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76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839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652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8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4140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781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342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87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250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09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456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98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261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98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60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677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69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922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24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359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69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579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608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499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63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2371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31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226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163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197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9072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976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553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36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4119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9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31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156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78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1166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97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60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489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0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0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519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441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88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919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8330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490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2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222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76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5281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46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029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472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92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9153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061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4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388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130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3298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06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512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22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507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283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625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812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2051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952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24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40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84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021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9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4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220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477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548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4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727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119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10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441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695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591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509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174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152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887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22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53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008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1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99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950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46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14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848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02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583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207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604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54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47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571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22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98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029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53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79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364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63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71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262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06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1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27973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573359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558441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141726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048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23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78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41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14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2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05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682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486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0790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51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218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676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986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57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260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919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954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524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671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505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0902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03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412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53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609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0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64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61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641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154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493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58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296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99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155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850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646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80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5532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345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259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31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9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81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77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2289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74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65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1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75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95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17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889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93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7993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23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776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4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6008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44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677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72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618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38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696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43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340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263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7799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16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4532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188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388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884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610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87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02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2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41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63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86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151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42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043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785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745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88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596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731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472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857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148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17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089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96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437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87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422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790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362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19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690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7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9310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808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217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077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339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09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177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26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265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907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588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0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92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71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7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54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22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63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591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96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742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68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925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32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66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77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4340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307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501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76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714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378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968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36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898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84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9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646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17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87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244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65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715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63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9972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5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9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273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335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435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462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408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64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276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05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323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574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929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02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622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57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689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337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170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262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788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511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448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93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495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76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935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75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77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444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67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352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55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7359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945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613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642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542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96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132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33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66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3</PublishDate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42B4C9B23CA64BBC6721D4A6EAD306" ma:contentTypeVersion="12" ma:contentTypeDescription="Create a new document." ma:contentTypeScope="" ma:versionID="780cc661cb85370cd13dd1196bf2c40b">
  <xsd:schema xmlns:xsd="http://www.w3.org/2001/XMLSchema" xmlns:xs="http://www.w3.org/2001/XMLSchema" xmlns:p="http://schemas.microsoft.com/office/2006/metadata/properties" xmlns:ns2="e10d9b40-0585-433d-a9d5-d348c91d015d" xmlns:ns3="4494cc7c-873d-4c80-9650-25ed479db56e" xmlns:ns4="53f16ba4-60e4-4a6f-bebe-89a58c5e3f2f" targetNamespace="http://schemas.microsoft.com/office/2006/metadata/properties" ma:root="true" ma:fieldsID="acdde5ebdd90090088dff1be80f07777" ns2:_="" ns3:_="" ns4:_="">
    <xsd:import namespace="e10d9b40-0585-433d-a9d5-d348c91d015d"/>
    <xsd:import namespace="4494cc7c-873d-4c80-9650-25ed479db56e"/>
    <xsd:import namespace="53f16ba4-60e4-4a6f-bebe-89a58c5e3f2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4:SharedWithUsers" minOccurs="0"/>
                <xsd:element ref="ns4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0d9b40-0585-433d-a9d5-d348c91d015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7c0b7209-8b30-4d9f-9476-6b035fe2b63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94cc7c-873d-4c80-9650-25ed479db56e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584be274-f043-447f-bc7a-42abc893e324}" ma:internalName="TaxCatchAll" ma:showField="CatchAllData" ma:web="53f16ba4-60e4-4a6f-bebe-89a58c5e3f2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f16ba4-60e4-4a6f-bebe-89a58c5e3f2f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494cc7c-873d-4c80-9650-25ed479db56e" xsi:nil="true"/>
    <lcf76f155ced4ddcb4097134ff3c332f xmlns="e10d9b40-0585-433d-a9d5-d348c91d015d">
      <Terms xmlns="http://schemas.microsoft.com/office/infopath/2007/PartnerControls"/>
    </lcf76f155ced4ddcb4097134ff3c332f>
    <SharedWithUsers xmlns="53f16ba4-60e4-4a6f-bebe-89a58c5e3f2f">
      <UserInfo>
        <DisplayName>Kekina, Cori</DisplayName>
        <AccountId>915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20291C5-BCE9-47E1-AA4C-3CDC9D6B8052}"/>
</file>

<file path=customXml/itemProps3.xml><?xml version="1.0" encoding="utf-8"?>
<ds:datastoreItem xmlns:ds="http://schemas.openxmlformats.org/officeDocument/2006/customXml" ds:itemID="{6E72519B-3A14-4D5A-9FFA-0862FC52D2C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EB81AA9-6E08-4526-8410-0485DF783695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248B51C6-FF05-488A-8626-0F7C554A4C06}">
  <ds:schemaRefs>
    <ds:schemaRef ds:uri="http://www.w3.org/XML/1998/namespace"/>
    <ds:schemaRef ds:uri="http://purl.org/dc/terms/"/>
    <ds:schemaRef ds:uri="4494cc7c-873d-4c80-9650-25ed479db56e"/>
    <ds:schemaRef ds:uri="http://schemas.microsoft.com/office/2006/metadata/properties"/>
    <ds:schemaRef ds:uri="http://purl.org/dc/elements/1.1/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53f16ba4-60e4-4a6f-bebe-89a58c5e3f2f"/>
    <ds:schemaRef ds:uri="e10d9b40-0585-433d-a9d5-d348c91d015d"/>
    <ds:schemaRef ds:uri="http://purl.org/dc/dcmitype/"/>
  </ds:schemaRefs>
</ds:datastoreItem>
</file>

<file path=docMetadata/LabelInfo.xml><?xml version="1.0" encoding="utf-8"?>
<clbl:labelList xmlns:clbl="http://schemas.microsoft.com/office/2020/mipLabelMetadata">
  <clbl:label id="{3847dec6-63b2-43f9-a6d0-58a40aaa1a10}" enabled="0" method="" siteId="{3847dec6-63b2-43f9-a6d0-58a40aaa1a1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2510</Words>
  <Characters>13707</Characters>
  <Application>Microsoft Office Word</Application>
  <DocSecurity>0</DocSecurity>
  <Lines>370</Lines>
  <Paragraphs>180</Paragraphs>
  <ScaleCrop>false</ScaleCrop>
  <Company/>
  <LinksUpToDate>false</LinksUpToDate>
  <CharactersWithSpaces>16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 Integration Section 1115 Demonstration</dc:title>
  <dc:subject>STATE OF HAWAI‘I, DEPARTMENT OF HUMAN SERVICES, MED-QUEST DIVISION</dc:subject>
  <dc:creator>Cleo Kordomenos</dc:creator>
  <cp:keywords/>
  <dc:description/>
  <cp:lastModifiedBy>Holmes, Joshua R</cp:lastModifiedBy>
  <cp:revision>2</cp:revision>
  <cp:lastPrinted>2024-05-09T08:38:00Z</cp:lastPrinted>
  <dcterms:created xsi:type="dcterms:W3CDTF">2025-11-13T21:36:00Z</dcterms:created>
  <dcterms:modified xsi:type="dcterms:W3CDTF">2025-11-13T21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GrammarlyDocumentId">
    <vt:lpwstr>65e953af624a3deff9e959e26e9ac7ca521c6333e3513ad28b6f09364ae35935</vt:lpwstr>
  </property>
  <property fmtid="{D5CDD505-2E9C-101B-9397-08002B2CF9AE}" pid="4" name="ContentTypeId">
    <vt:lpwstr>0x010100EE42B4C9B23CA64BBC6721D4A6EAD306</vt:lpwstr>
  </property>
</Properties>
</file>